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F716A" w14:textId="0FE21905" w:rsidR="006A0AE2" w:rsidRPr="00781232" w:rsidRDefault="0011238E" w:rsidP="00B96526">
      <w:pPr>
        <w:pStyle w:val="FirstParagraph"/>
        <w:jc w:val="right"/>
      </w:pPr>
      <w:r>
        <w:t xml:space="preserve"> </w:t>
      </w:r>
      <w:r w:rsidR="006A0AE2" w:rsidRPr="00781232">
        <w:t xml:space="preserve">УТВЕРЖДЕНО </w:t>
      </w:r>
    </w:p>
    <w:p w14:paraId="647EDE06" w14:textId="77777777" w:rsidR="00B96526" w:rsidRPr="00781232" w:rsidRDefault="00B96526" w:rsidP="00B96526">
      <w:pPr>
        <w:pStyle w:val="FirstParagraph"/>
        <w:jc w:val="right"/>
      </w:pPr>
      <w:r w:rsidRPr="00781232">
        <w:t>п</w:t>
      </w:r>
      <w:r w:rsidR="00C267C5" w:rsidRPr="00781232">
        <w:t xml:space="preserve">ротоколом </w:t>
      </w:r>
      <w:r w:rsidRPr="00781232">
        <w:t>н</w:t>
      </w:r>
      <w:r w:rsidR="00C120B7" w:rsidRPr="00781232">
        <w:t>аблюдательн</w:t>
      </w:r>
      <w:r w:rsidR="00C267C5" w:rsidRPr="00781232">
        <w:t xml:space="preserve">ого </w:t>
      </w:r>
      <w:r w:rsidRPr="00781232">
        <w:t>с</w:t>
      </w:r>
      <w:r w:rsidR="00C120B7" w:rsidRPr="00781232">
        <w:t>овет</w:t>
      </w:r>
      <w:r w:rsidR="00C267C5" w:rsidRPr="00781232">
        <w:t>а</w:t>
      </w:r>
    </w:p>
    <w:p w14:paraId="7218894F" w14:textId="77777777" w:rsidR="00B96526" w:rsidRPr="00781232" w:rsidRDefault="00B96526" w:rsidP="00B96526">
      <w:pPr>
        <w:pStyle w:val="FirstParagraph"/>
        <w:jc w:val="right"/>
      </w:pPr>
      <w:r w:rsidRPr="00781232">
        <w:t>Некоммерческой организации – Фонд</w:t>
      </w:r>
    </w:p>
    <w:p w14:paraId="32588294" w14:textId="77777777" w:rsidR="00B96526" w:rsidRPr="00781232" w:rsidRDefault="00B96526" w:rsidP="00B96526">
      <w:pPr>
        <w:pStyle w:val="FirstParagraph"/>
        <w:jc w:val="right"/>
      </w:pPr>
      <w:r w:rsidRPr="00781232">
        <w:t>«</w:t>
      </w:r>
      <w:proofErr w:type="spellStart"/>
      <w:r w:rsidRPr="00781232">
        <w:t>Микрокредитная</w:t>
      </w:r>
      <w:proofErr w:type="spellEnd"/>
      <w:r w:rsidRPr="00781232">
        <w:t xml:space="preserve"> компания</w:t>
      </w:r>
    </w:p>
    <w:p w14:paraId="08962A61" w14:textId="77777777" w:rsidR="00B96526" w:rsidRPr="00781232" w:rsidRDefault="00B96526" w:rsidP="00B96526">
      <w:pPr>
        <w:pStyle w:val="FirstParagraph"/>
        <w:jc w:val="right"/>
      </w:pPr>
      <w:r w:rsidRPr="00781232">
        <w:t>Еврейской автономной области»</w:t>
      </w:r>
    </w:p>
    <w:p w14:paraId="03E49113" w14:textId="70D53853" w:rsidR="00A86C62" w:rsidRPr="00781232" w:rsidRDefault="00C120B7" w:rsidP="00B96526">
      <w:pPr>
        <w:pStyle w:val="FirstParagraph"/>
        <w:jc w:val="right"/>
        <w:rPr>
          <w:color w:val="FF0000"/>
        </w:rPr>
      </w:pPr>
      <w:r w:rsidRPr="00781232">
        <w:t>от "</w:t>
      </w:r>
      <w:r w:rsidR="00781232" w:rsidRPr="00781232">
        <w:t>20</w:t>
      </w:r>
      <w:r w:rsidRPr="00781232">
        <w:t xml:space="preserve">" </w:t>
      </w:r>
      <w:r w:rsidR="00781232" w:rsidRPr="00781232">
        <w:t>марта</w:t>
      </w:r>
      <w:r w:rsidR="00E20119" w:rsidRPr="00781232">
        <w:t xml:space="preserve"> 202</w:t>
      </w:r>
      <w:r w:rsidR="004A7553" w:rsidRPr="00781232">
        <w:t>4</w:t>
      </w:r>
      <w:r w:rsidR="00B96526" w:rsidRPr="00781232">
        <w:t xml:space="preserve"> </w:t>
      </w:r>
      <w:r w:rsidR="006A0AE2" w:rsidRPr="00781232">
        <w:t>г</w:t>
      </w:r>
      <w:r w:rsidR="00B96526" w:rsidRPr="00781232">
        <w:t xml:space="preserve">ода № </w:t>
      </w:r>
      <w:r w:rsidR="004A7553" w:rsidRPr="00781232">
        <w:t>53</w:t>
      </w:r>
    </w:p>
    <w:p w14:paraId="729E4477" w14:textId="77777777" w:rsidR="00205CCD" w:rsidRPr="00781232" w:rsidRDefault="00205CCD" w:rsidP="00B96526">
      <w:pPr>
        <w:pStyle w:val="a3"/>
        <w:spacing w:before="0" w:after="0"/>
        <w:rPr>
          <w:sz w:val="23"/>
          <w:szCs w:val="23"/>
          <w:lang w:val="ru-RU"/>
        </w:rPr>
      </w:pPr>
    </w:p>
    <w:p w14:paraId="3CB57CC5" w14:textId="77777777" w:rsidR="00C267C5" w:rsidRPr="00781232" w:rsidRDefault="00C267C5" w:rsidP="000E6C7A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14:paraId="19806F01" w14:textId="77777777" w:rsidR="006A0AE2" w:rsidRPr="00781232" w:rsidRDefault="006A0AE2" w:rsidP="000E6C7A">
      <w:pPr>
        <w:pStyle w:val="a3"/>
        <w:spacing w:before="0" w:after="0"/>
        <w:rPr>
          <w:rFonts w:ascii="Times New Roman" w:hAnsi="Times New Roman" w:cs="Times New Roman"/>
          <w:sz w:val="23"/>
          <w:szCs w:val="23"/>
          <w:lang w:val="ru-RU"/>
        </w:rPr>
      </w:pPr>
    </w:p>
    <w:p w14:paraId="6F2F403E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2C08449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2E9F9E71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C8E1830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242D0B1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84CD551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6A0550C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FEB9849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5C3DE3B6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D55A9FD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6A6725D3" w14:textId="77777777" w:rsidR="006A0AE2" w:rsidRPr="00781232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ОЛОЖЕНИЕ </w:t>
      </w:r>
    </w:p>
    <w:p w14:paraId="12230478" w14:textId="77777777" w:rsidR="005B6AE3" w:rsidRPr="00781232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 предоставлени</w:t>
      </w:r>
      <w:r w:rsidR="005B6AE3" w:rsidRPr="00781232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ов </w:t>
      </w:r>
    </w:p>
    <w:p w14:paraId="646F29E3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Некоммерческой организацией – Фонд «</w:t>
      </w:r>
      <w:proofErr w:type="spellStart"/>
      <w:r w:rsidRPr="00781232">
        <w:rPr>
          <w:rFonts w:ascii="Times New Roman" w:hAnsi="Times New Roman" w:cs="Times New Roman"/>
          <w:sz w:val="23"/>
          <w:szCs w:val="23"/>
          <w:lang w:val="ru-RU"/>
        </w:rPr>
        <w:t>Микрокредитная</w:t>
      </w:r>
      <w:proofErr w:type="spellEnd"/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компания</w:t>
      </w:r>
    </w:p>
    <w:p w14:paraId="17A6CF72" w14:textId="4C17322F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Еврейской автономной области»</w:t>
      </w:r>
    </w:p>
    <w:p w14:paraId="30ED0207" w14:textId="4F1E3DBA" w:rsidR="00EF1412" w:rsidRPr="00781232" w:rsidRDefault="00EF1412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(в редакции от </w:t>
      </w:r>
      <w:r w:rsidR="00781232" w:rsidRPr="00781232">
        <w:rPr>
          <w:rFonts w:ascii="Times New Roman" w:hAnsi="Times New Roman" w:cs="Times New Roman"/>
          <w:sz w:val="23"/>
          <w:szCs w:val="23"/>
          <w:lang w:val="ru-RU"/>
        </w:rPr>
        <w:t>20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D02B76" w:rsidRPr="00781232">
        <w:rPr>
          <w:rFonts w:ascii="Times New Roman" w:hAnsi="Times New Roman" w:cs="Times New Roman"/>
          <w:sz w:val="23"/>
          <w:szCs w:val="23"/>
          <w:lang w:val="ru-RU"/>
        </w:rPr>
        <w:t>0</w:t>
      </w:r>
      <w:r w:rsidR="00781232" w:rsidRPr="00781232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202</w:t>
      </w:r>
      <w:r w:rsidR="004A7553" w:rsidRPr="00781232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г.)</w:t>
      </w:r>
    </w:p>
    <w:p w14:paraId="7571040E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BB57D68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C98BD0C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A994D07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62CCCF4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7FBF6416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6C6F89B7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E0316B6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278B06E1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B93B983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D408CEB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006ABAF0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9923912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9A41DA4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811E11A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70F56D55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27057F5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7AEB1210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2720FBA1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762273B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4B87D0CF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4626EE4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F44E490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510149F1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397E9664" w14:textId="77777777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</w:p>
    <w:p w14:paraId="18079374" w14:textId="31607CD2" w:rsidR="00B96526" w:rsidRPr="00781232" w:rsidRDefault="00B96526" w:rsidP="000E6C7A">
      <w:pPr>
        <w:pStyle w:val="a3"/>
        <w:spacing w:before="0" w:after="0"/>
        <w:jc w:val="center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г. Биробиджан, 20</w:t>
      </w:r>
      <w:r w:rsidR="00337D9B" w:rsidRPr="00781232">
        <w:rPr>
          <w:rFonts w:ascii="Times New Roman" w:hAnsi="Times New Roman" w:cs="Times New Roman"/>
          <w:sz w:val="23"/>
          <w:szCs w:val="23"/>
          <w:lang w:val="ru-RU"/>
        </w:rPr>
        <w:t>2</w:t>
      </w:r>
      <w:r w:rsidR="004A7553" w:rsidRPr="00781232">
        <w:rPr>
          <w:rFonts w:ascii="Times New Roman" w:hAnsi="Times New Roman" w:cs="Times New Roman"/>
          <w:sz w:val="23"/>
          <w:szCs w:val="23"/>
          <w:lang w:val="ru-RU"/>
        </w:rPr>
        <w:t>4</w:t>
      </w:r>
      <w:r w:rsidR="00337D9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г.</w:t>
      </w:r>
    </w:p>
    <w:p w14:paraId="75B07FE9" w14:textId="77777777" w:rsidR="00B96526" w:rsidRPr="00781232" w:rsidRDefault="00B96526">
      <w:pPr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0F280562" w14:textId="77777777" w:rsidR="00A86C62" w:rsidRPr="00781232" w:rsidRDefault="006A0AE2" w:rsidP="00205CCD">
      <w:pPr>
        <w:pStyle w:val="Compact"/>
        <w:numPr>
          <w:ilvl w:val="0"/>
          <w:numId w:val="1"/>
        </w:numPr>
        <w:spacing w:before="0" w:after="0"/>
        <w:ind w:left="0" w:firstLine="0"/>
        <w:jc w:val="center"/>
        <w:rPr>
          <w:rFonts w:ascii="Times New Roman" w:hAnsi="Times New Roman" w:cs="Times New Roman"/>
          <w:sz w:val="23"/>
          <w:szCs w:val="23"/>
        </w:rPr>
      </w:pPr>
      <w:r w:rsidRPr="00781232">
        <w:rPr>
          <w:rFonts w:ascii="Times New Roman" w:hAnsi="Times New Roman" w:cs="Times New Roman"/>
          <w:sz w:val="23"/>
          <w:szCs w:val="23"/>
        </w:rPr>
        <w:lastRenderedPageBreak/>
        <w:t>ОБЩИЕ ПОЛОЖЕНИЯ</w:t>
      </w:r>
    </w:p>
    <w:p w14:paraId="3463851D" w14:textId="77777777" w:rsidR="009F22CB" w:rsidRPr="00781232" w:rsidRDefault="009F22CB" w:rsidP="00397989">
      <w:pPr>
        <w:pStyle w:val="FirstParagraph"/>
        <w:ind w:firstLine="709"/>
      </w:pPr>
    </w:p>
    <w:p w14:paraId="59A2B458" w14:textId="15A741C5" w:rsidR="00397989" w:rsidRPr="00781232" w:rsidRDefault="006A0AE2" w:rsidP="00397989">
      <w:pPr>
        <w:pStyle w:val="FirstParagraph"/>
        <w:ind w:firstLine="709"/>
      </w:pPr>
      <w:r w:rsidRPr="00781232">
        <w:t xml:space="preserve">1.1. Настоящее Положение разработано в соответствии с Гражданским кодексом Российской Федерации, Федеральным законом от 24 июля 2007 г. № 209-ФЗ "О развитии малого и среднего предпринимательства в Российской Федерации" (далее Федеральный закон </w:t>
      </w:r>
      <w:r w:rsidR="007D6CBC" w:rsidRPr="00781232">
        <w:br/>
      </w:r>
      <w:r w:rsidRPr="00781232">
        <w:t xml:space="preserve">№ 209-ФЗ), Федеральным законом от 02 июля 2010 г. № 151-ФЗ "О микрофинансовой деятельности и микрофинансовых организациях" (далее Федеральный закон № 151-ФЗ), </w:t>
      </w:r>
      <w:bookmarkStart w:id="0" w:name="_Hlk117501942"/>
      <w:r w:rsidR="00397989" w:rsidRPr="00781232">
        <w:t>Приказом Минэкономразвития России от 26.03.2021 № 142 "Об утверждении требований к реализации мероприятий, осуществляемых субъектами Российской Федерации, бюджетам которых предоставляются субсидии на государственную поддержку малого и среднего предпринимательства, а также физических лиц, применяющих специальный налоговый режим "Налог на профессиональный доход", в субъектах Российской Федерации, направленных на достижение целей, показателей и результатов региональных проектов, обеспечивающих достижение целей, показателей и результатов федеральных проектов, входящих в состав национального проекта "Малое и среднее предпринимательство и поддержка индивидуальной предпринимательской инициативы", и требований к организациям, образующим инфраструктуру поддержки субъектов малого и среднего предпринимательства" (далее — Приказ № 142 от 26.03.2021 г.).</w:t>
      </w:r>
      <w:bookmarkEnd w:id="0"/>
    </w:p>
    <w:p w14:paraId="6A7F75B4" w14:textId="7A02D498" w:rsidR="00A86C62" w:rsidRPr="00781232" w:rsidRDefault="006A0AE2" w:rsidP="00397989">
      <w:pPr>
        <w:pStyle w:val="FirstParagraph"/>
        <w:ind w:firstLine="709"/>
      </w:pPr>
      <w:r w:rsidRPr="00781232">
        <w:t>1.2. Настоящее Положение определяет цели, условия и порядок предоставления микрозаймов субъектам малого и среднего предпринимательств</w:t>
      </w:r>
      <w:r w:rsidR="00DC3243" w:rsidRPr="00781232">
        <w:t xml:space="preserve">а </w:t>
      </w:r>
      <w:r w:rsidR="00BE3FF2" w:rsidRPr="00781232">
        <w:t xml:space="preserve">и </w:t>
      </w:r>
      <w:r w:rsidR="00BE3FF2" w:rsidRPr="00781232">
        <w:rPr>
          <w:bCs/>
        </w:rPr>
        <w:t>физическим лицам, не являющимся индивидуальными предпринимателями и применяющим специальный налоговый режим "Налог на профессиональный доход</w:t>
      </w:r>
      <w:r w:rsidR="000A66F7" w:rsidRPr="00781232">
        <w:rPr>
          <w:bCs/>
        </w:rPr>
        <w:t>» Еврейской</w:t>
      </w:r>
      <w:r w:rsidR="00DC3243" w:rsidRPr="00781232">
        <w:t xml:space="preserve"> автономной области н</w:t>
      </w:r>
      <w:r w:rsidRPr="00781232">
        <w:t>екоммерческой организаци</w:t>
      </w:r>
      <w:r w:rsidR="00B53C84" w:rsidRPr="00781232">
        <w:t>ей</w:t>
      </w:r>
      <w:r w:rsidRPr="00781232">
        <w:t xml:space="preserve"> – Фонд</w:t>
      </w:r>
      <w:r w:rsidR="00DC3243" w:rsidRPr="00781232">
        <w:t>ом</w:t>
      </w:r>
      <w:r w:rsidRPr="00781232">
        <w:t xml:space="preserve"> «</w:t>
      </w:r>
      <w:proofErr w:type="spellStart"/>
      <w:r w:rsidRPr="00781232">
        <w:t>Микрокредитная</w:t>
      </w:r>
      <w:proofErr w:type="spellEnd"/>
      <w:r w:rsidRPr="00781232">
        <w:t xml:space="preserve"> компания Еврейской автономной области» (далее —Фонд).</w:t>
      </w:r>
    </w:p>
    <w:p w14:paraId="36D37B91" w14:textId="0CD027B0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1.3. Цель предоставления микрозаймов — </w:t>
      </w:r>
      <w:r w:rsidR="00DC324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беспечение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доступа субъектам малого и среднего предпринимательства</w:t>
      </w:r>
      <w:r w:rsidR="002A54C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 </w:t>
      </w:r>
      <w:r w:rsidR="002A54C8" w:rsidRPr="00781232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физическим лицам, </w:t>
      </w:r>
      <w:r w:rsidR="00CB0034" w:rsidRPr="00781232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мся индивидуальными предпринимателями и </w:t>
      </w:r>
      <w:r w:rsidR="002A54C8" w:rsidRPr="00781232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применяющим специальный налоговый режим "Налог на профессиональный доход" 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Е</w:t>
      </w:r>
      <w:r w:rsidR="00B53C84" w:rsidRPr="00781232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рейской автономной области (далее — ЕАО) к финансовым ресурсам, улучшение условий устойчивого развития предпринимательства в </w:t>
      </w:r>
      <w:r w:rsidR="008D2C46" w:rsidRPr="00781232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, увеличение доли поступлений в бюджеты бюджетной системы Российской Федерации от уплаты налогов субъектами малого и среднего предпринимательства.</w:t>
      </w:r>
    </w:p>
    <w:p w14:paraId="6A384935" w14:textId="4C0E66B4" w:rsidR="00A86C62" w:rsidRPr="00781232" w:rsidRDefault="006A0AE2" w:rsidP="00205CCD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1.4. Информирование субъектов малого и среднего предпринимательства</w:t>
      </w:r>
      <w:r w:rsidR="002A54C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 </w:t>
      </w:r>
      <w:r w:rsidR="002A54C8" w:rsidRPr="00781232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физических лиц, </w:t>
      </w:r>
      <w:r w:rsidR="00CB0034" w:rsidRPr="00781232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хся индивидуальными предпринимателями и </w:t>
      </w:r>
      <w:r w:rsidR="002A54C8" w:rsidRPr="00781232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применяющих специальный налоговый режим "Налог на профессиональный доход" 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о порядке и условиях предоставления микрозаймов производится путем размещения информации на официальном сайте 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Фонд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в сети Интернет</w:t>
      </w:r>
      <w:r w:rsidR="00F12F2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B32DD5" w:rsidRPr="00781232">
        <w:rPr>
          <w:rStyle w:val="afa"/>
          <w:rFonts w:ascii="Times New Roman" w:hAnsi="Times New Roman" w:cs="Times New Roman"/>
          <w:i w:val="0"/>
          <w:sz w:val="23"/>
          <w:szCs w:val="23"/>
        </w:rPr>
        <w:t>www</w:t>
      </w:r>
      <w:r w:rsidR="00B32DD5" w:rsidRPr="00781232">
        <w:rPr>
          <w:rStyle w:val="afa"/>
          <w:rFonts w:ascii="Times New Roman" w:hAnsi="Times New Roman" w:cs="Times New Roman"/>
          <w:i w:val="0"/>
          <w:sz w:val="23"/>
          <w:szCs w:val="23"/>
          <w:lang w:val="ru-RU"/>
        </w:rPr>
        <w:t>.</w:t>
      </w:r>
      <w:proofErr w:type="spellStart"/>
      <w:r w:rsidR="00BC472A" w:rsidRPr="00781232">
        <w:rPr>
          <w:rStyle w:val="afa"/>
          <w:rFonts w:ascii="Times New Roman" w:hAnsi="Times New Roman" w:cs="Times New Roman"/>
          <w:i w:val="0"/>
          <w:sz w:val="23"/>
          <w:szCs w:val="23"/>
        </w:rPr>
        <w:t>mybusiness</w:t>
      </w:r>
      <w:proofErr w:type="spellEnd"/>
      <w:r w:rsidR="00BC472A" w:rsidRPr="00781232">
        <w:rPr>
          <w:rStyle w:val="afa"/>
          <w:rFonts w:ascii="Times New Roman" w:hAnsi="Times New Roman" w:cs="Times New Roman"/>
          <w:i w:val="0"/>
          <w:sz w:val="23"/>
          <w:szCs w:val="23"/>
          <w:lang w:val="ru-RU"/>
        </w:rPr>
        <w:t>79.</w:t>
      </w:r>
      <w:proofErr w:type="spellStart"/>
      <w:r w:rsidR="00BC472A" w:rsidRPr="00781232">
        <w:rPr>
          <w:rStyle w:val="afa"/>
          <w:rFonts w:ascii="Times New Roman" w:hAnsi="Times New Roman" w:cs="Times New Roman"/>
          <w:i w:val="0"/>
          <w:sz w:val="23"/>
          <w:szCs w:val="23"/>
        </w:rPr>
        <w:t>ru</w:t>
      </w:r>
      <w:proofErr w:type="spellEnd"/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Копия настоящего Положения размещается в помещении, занимаемом 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Фондом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, в месте, доступном для обозрения и ознакомления с ними любого заинтересованного лица. 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вправе информировать субъект</w:t>
      </w:r>
      <w:r w:rsidR="00CB0034" w:rsidRPr="00781232">
        <w:rPr>
          <w:rFonts w:ascii="Times New Roman" w:hAnsi="Times New Roman" w:cs="Times New Roman"/>
          <w:sz w:val="23"/>
          <w:szCs w:val="23"/>
          <w:lang w:val="ru-RU"/>
        </w:rPr>
        <w:t>ы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малого и среднего предпринимательства</w:t>
      </w:r>
      <w:r w:rsidR="00CB003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CB003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изические лица, </w:t>
      </w:r>
      <w:r w:rsidR="00CB0034" w:rsidRPr="00781232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еся индивидуальными предпринимателями и </w:t>
      </w:r>
      <w:r w:rsidR="00CB0034" w:rsidRPr="00781232">
        <w:rPr>
          <w:rFonts w:ascii="Times New Roman" w:hAnsi="Times New Roman" w:cs="Times New Roman"/>
          <w:sz w:val="23"/>
          <w:szCs w:val="23"/>
          <w:lang w:val="ru-RU"/>
        </w:rPr>
        <w:t>применяющие специальный налоговый режим "Налог на профессиональный доход</w:t>
      </w:r>
      <w:r w:rsidR="007D6CBC" w:rsidRPr="00781232">
        <w:rPr>
          <w:rFonts w:ascii="Times New Roman" w:hAnsi="Times New Roman" w:cs="Times New Roman"/>
          <w:sz w:val="23"/>
          <w:szCs w:val="23"/>
          <w:lang w:val="ru-RU"/>
        </w:rPr>
        <w:t>» ЕАО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о порядке и условиях предоставления микрозаймов иными способами.</w:t>
      </w:r>
    </w:p>
    <w:p w14:paraId="0C5D66CD" w14:textId="77777777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1.5.  Для целей настоящего Положения используются следующие основные понятия:</w:t>
      </w:r>
    </w:p>
    <w:p w14:paraId="763D7334" w14:textId="1719608A" w:rsidR="00A23B61" w:rsidRPr="00781232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 xml:space="preserve">субъекты малого и среднего предпринимательства </w:t>
      </w:r>
      <w:r w:rsidR="00A23B61" w:rsidRPr="00781232">
        <w:rPr>
          <w:rFonts w:ascii="Times New Roman" w:hAnsi="Times New Roman" w:cs="Times New Roman"/>
          <w:b/>
          <w:sz w:val="23"/>
          <w:szCs w:val="23"/>
          <w:lang w:val="ru-RU"/>
        </w:rPr>
        <w:t>ЕАО</w:t>
      </w:r>
      <w:r w:rsidR="00A23B61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(далее -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СМСП) - хозяйствующие субъекты (юридические лица и индивидуальные</w:t>
      </w:r>
      <w:r w:rsidR="00A23B61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предприниматели), зарегистрированные и</w:t>
      </w:r>
      <w:r w:rsidR="005929B0" w:rsidRPr="00781232">
        <w:rPr>
          <w:rFonts w:ascii="Times New Roman" w:hAnsi="Times New Roman" w:cs="Times New Roman"/>
          <w:sz w:val="23"/>
          <w:szCs w:val="23"/>
          <w:lang w:val="ru-RU"/>
        </w:rPr>
        <w:t>/или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осуществляющие деятельность на</w:t>
      </w:r>
      <w:r w:rsidR="00A23B61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территории </w:t>
      </w:r>
      <w:r w:rsidR="00A23B61" w:rsidRPr="00781232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, отнесенные в соответствии со статьями 4 и 14 Федерального закона № 209-ФЗ к малым предприятиям, в том числе к микропредприятиям, или средним предприятиям;</w:t>
      </w:r>
    </w:p>
    <w:p w14:paraId="1C2685D8" w14:textId="285E258F" w:rsidR="00BC472A" w:rsidRPr="00781232" w:rsidRDefault="00BC472A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bCs/>
          <w:sz w:val="23"/>
          <w:szCs w:val="23"/>
          <w:lang w:val="ru-RU"/>
        </w:rPr>
      </w:pPr>
      <w:bookmarkStart w:id="1" w:name="_Hlk66869098"/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 xml:space="preserve">самозанятые - </w:t>
      </w:r>
      <w:bookmarkStart w:id="2" w:name="_Hlk61877019"/>
      <w:r w:rsidR="00FE16DF" w:rsidRPr="00781232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физические лица, </w:t>
      </w:r>
      <w:bookmarkStart w:id="3" w:name="_Hlk61877280"/>
      <w:r w:rsidR="00CB0034" w:rsidRPr="00781232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не являющиеся индивидуальными предпринимателями </w:t>
      </w:r>
      <w:bookmarkEnd w:id="3"/>
      <w:r w:rsidR="00CB0034" w:rsidRPr="00781232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и </w:t>
      </w:r>
      <w:r w:rsidR="00FE16DF" w:rsidRPr="00781232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применяющие специальный налоговый режим "Налог на </w:t>
      </w:r>
      <w:r w:rsidR="00FE16DF" w:rsidRPr="00781232">
        <w:rPr>
          <w:rFonts w:ascii="Times New Roman" w:hAnsi="Times New Roman" w:cs="Times New Roman"/>
          <w:bCs/>
          <w:sz w:val="23"/>
          <w:szCs w:val="23"/>
          <w:lang w:val="ru-RU"/>
        </w:rPr>
        <w:lastRenderedPageBreak/>
        <w:t>профессиональный доход"</w:t>
      </w:r>
      <w:bookmarkEnd w:id="2"/>
      <w:r w:rsidR="00D13265" w:rsidRPr="00781232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, оформляющих </w:t>
      </w:r>
      <w:proofErr w:type="spellStart"/>
      <w:r w:rsidR="00D13265" w:rsidRPr="00781232">
        <w:rPr>
          <w:rFonts w:ascii="Times New Roman" w:hAnsi="Times New Roman" w:cs="Times New Roman"/>
          <w:bCs/>
          <w:sz w:val="23"/>
          <w:szCs w:val="23"/>
          <w:lang w:val="ru-RU"/>
        </w:rPr>
        <w:t>микрозайм</w:t>
      </w:r>
      <w:proofErr w:type="spellEnd"/>
      <w:r w:rsidR="00D13265" w:rsidRPr="00781232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</w:t>
      </w:r>
      <w:r w:rsidR="00FE077C" w:rsidRPr="00781232">
        <w:rPr>
          <w:rFonts w:ascii="Times New Roman" w:hAnsi="Times New Roman" w:cs="Times New Roman"/>
          <w:bCs/>
          <w:sz w:val="23"/>
          <w:szCs w:val="23"/>
          <w:lang w:val="ru-RU"/>
        </w:rPr>
        <w:t>на цели,</w:t>
      </w:r>
      <w:r w:rsidR="00D13265" w:rsidRPr="00781232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связанные с</w:t>
      </w:r>
      <w:r w:rsidR="009E768B" w:rsidRPr="00781232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осуществлением и</w:t>
      </w:r>
      <w:r w:rsidR="00D13265" w:rsidRPr="00781232">
        <w:rPr>
          <w:rFonts w:ascii="Times New Roman" w:hAnsi="Times New Roman" w:cs="Times New Roman"/>
          <w:bCs/>
          <w:sz w:val="23"/>
          <w:szCs w:val="23"/>
          <w:lang w:val="ru-RU"/>
        </w:rPr>
        <w:t xml:space="preserve"> развитием предпринимательской деятельности</w:t>
      </w:r>
      <w:r w:rsidR="00FE16DF" w:rsidRPr="00781232">
        <w:rPr>
          <w:rFonts w:ascii="Times New Roman" w:hAnsi="Times New Roman" w:cs="Times New Roman"/>
          <w:bCs/>
          <w:sz w:val="23"/>
          <w:szCs w:val="23"/>
          <w:lang w:val="ru-RU"/>
        </w:rPr>
        <w:t>;</w:t>
      </w:r>
    </w:p>
    <w:bookmarkEnd w:id="1"/>
    <w:p w14:paraId="2E797C97" w14:textId="7F17A37B" w:rsidR="00A23B61" w:rsidRPr="00781232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заемщик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— СМС</w:t>
      </w:r>
      <w:r w:rsidR="00A23B61" w:rsidRPr="00781232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CB0034" w:rsidRPr="00781232">
        <w:rPr>
          <w:rFonts w:ascii="Times New Roman" w:hAnsi="Times New Roman" w:cs="Times New Roman"/>
          <w:sz w:val="23"/>
          <w:szCs w:val="23"/>
          <w:lang w:val="ru-RU"/>
        </w:rPr>
        <w:t>/самозанятый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, соответствующий требованиям, установленным настоящим </w:t>
      </w:r>
      <w:r w:rsidR="00A23B61" w:rsidRPr="00781232">
        <w:rPr>
          <w:rFonts w:ascii="Times New Roman" w:hAnsi="Times New Roman" w:cs="Times New Roman"/>
          <w:sz w:val="23"/>
          <w:szCs w:val="23"/>
          <w:lang w:val="ru-RU"/>
        </w:rPr>
        <w:t>Положением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, заключивший или намеревающийся заключить договор микрозайма с </w:t>
      </w:r>
      <w:r w:rsidR="00A23B61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05AD7983" w14:textId="7EEAE5F5" w:rsidR="00A23B61" w:rsidRPr="00781232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заявк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— комплект документов, представляемый </w:t>
      </w:r>
      <w:r w:rsidR="00CB003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 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Фонд,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в соответствии с настоящим Положением для получения микрозайма:</w:t>
      </w:r>
    </w:p>
    <w:p w14:paraId="6B1B4318" w14:textId="770A3A94" w:rsidR="00A23B61" w:rsidRPr="00781232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заявление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— документ в составе заявки </w:t>
      </w:r>
      <w:r w:rsidR="00CB003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на получение микрозайма, заполненный по форме 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а,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содержащий информацию о сумме и цели микрозайма, предлагаемом обеспечении;</w:t>
      </w:r>
    </w:p>
    <w:p w14:paraId="0FE9EBE1" w14:textId="0E1E7DC8" w:rsidR="00A23B61" w:rsidRPr="00781232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proofErr w:type="spellStart"/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микроза</w:t>
      </w:r>
      <w:r w:rsidR="00CB0034" w:rsidRPr="00781232">
        <w:rPr>
          <w:rFonts w:ascii="Times New Roman" w:hAnsi="Times New Roman" w:cs="Times New Roman"/>
          <w:b/>
          <w:sz w:val="23"/>
          <w:szCs w:val="23"/>
          <w:lang w:val="ru-RU"/>
        </w:rPr>
        <w:t>й</w:t>
      </w: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м</w:t>
      </w:r>
      <w:proofErr w:type="spellEnd"/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— за</w:t>
      </w:r>
      <w:r w:rsidR="004A7553" w:rsidRPr="00781232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м, предоставляемый заимодавцем заемщику на условиях, предусмотренных договором займа, в сумме, не превышающей предельный размер обязательств заемщика перед займодавцем по основному долгу, установленный Федеральным законом </w:t>
      </w:r>
      <w:r w:rsidR="00CB0034" w:rsidRPr="00781232">
        <w:rPr>
          <w:rFonts w:ascii="Times New Roman" w:hAnsi="Times New Roman" w:cs="Times New Roman"/>
          <w:sz w:val="23"/>
          <w:szCs w:val="23"/>
          <w:lang w:val="ru-RU"/>
        </w:rPr>
        <w:br/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№ 151-ФЗ;</w:t>
      </w:r>
    </w:p>
    <w:p w14:paraId="1C0AC978" w14:textId="77777777" w:rsidR="00A23B61" w:rsidRPr="00781232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технико-экономическое обоснование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— документ, заполненный по форме </w:t>
      </w:r>
      <w:r w:rsidR="00A23B61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, содержащий анализ, расчет, оценку экономической целесообразности осуществления бизнес-проекта, основанного на сопоставительной оценке затрат и результатов;</w:t>
      </w:r>
    </w:p>
    <w:p w14:paraId="64DFB2F2" w14:textId="77777777" w:rsidR="000351BF" w:rsidRPr="00781232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обеспечение исполнения обязательств по возврату микрозайма и процентов по нему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— способы обеспечения исполнения обязательств, предусмотренных гражданским законодательством Российской Федерации, с возможностью применения комбинированного обеспечения исполнения обязательств;</w:t>
      </w:r>
    </w:p>
    <w:p w14:paraId="74E0CA26" w14:textId="77777777" w:rsidR="000351BF" w:rsidRPr="00781232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залоговая стоимость обеспечения исполнения обязательств по возврату микрозайма и процентов по нему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— это рыночная стоимость обеспечения исполнения обязательств с учетом применения понижающего коэффициента (дисконта), в который включаются возможные издержки, которые понесет </w:t>
      </w:r>
      <w:r w:rsidR="00A23B61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 случае реализации имущества, его возможный износ (далее — залоговая стоимость обеспечения). Основные требования и направления работы с обеспечением исполнения обязательств по возврату микрозайма и процентов по нему определяются </w:t>
      </w:r>
      <w:r w:rsidR="00A23B61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A23B61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в соответствии с принимаемыми им внутренними документами;</w:t>
      </w:r>
    </w:p>
    <w:p w14:paraId="6EB804A5" w14:textId="3B5F8087" w:rsidR="000351BF" w:rsidRPr="00781232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деловая репутация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— совокупность мнений заинтересованных сторон (инвесторов, кредиторов, аналитиков, власти, СМИ, сотрудников и т.д.) о качестве услуг, добросовестности и профессионализме руководителей и владельцев </w:t>
      </w:r>
      <w:r w:rsidR="00CB0034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9F538C" w:rsidRPr="00781232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3D56A2" w:rsidRPr="00781232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CB003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заинтересованности в постоянном развитии деятельности, политике в отношении персонала, уровне ответственности при работе с третьими лицами, участии в реализации общественных и социальных программ региона и др.;</w:t>
      </w:r>
    </w:p>
    <w:p w14:paraId="24971D10" w14:textId="4F893A04" w:rsidR="00A86C62" w:rsidRPr="00781232" w:rsidRDefault="006A0AE2" w:rsidP="00B00E2D">
      <w:pPr>
        <w:pStyle w:val="a3"/>
        <w:numPr>
          <w:ilvl w:val="0"/>
          <w:numId w:val="1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поручитель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— физическое лицо и (или) юридическое лицо</w:t>
      </w:r>
      <w:r w:rsidR="008211E0" w:rsidRPr="00781232">
        <w:rPr>
          <w:rFonts w:ascii="Times New Roman" w:hAnsi="Times New Roman" w:cs="Times New Roman"/>
          <w:sz w:val="23"/>
          <w:szCs w:val="23"/>
          <w:lang w:val="ru-RU"/>
        </w:rPr>
        <w:t>, и (или) индивидуальный предприниматель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r w:rsidR="009E768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и (или) самозанятый,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твечающее солидарно с </w:t>
      </w:r>
      <w:r w:rsidR="00CD6D91" w:rsidRPr="00781232">
        <w:rPr>
          <w:rFonts w:ascii="Times New Roman" w:hAnsi="Times New Roman" w:cs="Times New Roman"/>
          <w:sz w:val="23"/>
          <w:szCs w:val="23"/>
          <w:lang w:val="ru-RU"/>
        </w:rPr>
        <w:t>заемщиком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(должником) за неисполнение или ненадлежащее исполнение обязательств, принятых заемщиком (должником), полностью или частично и отвечающее следующим требованиям:</w:t>
      </w:r>
    </w:p>
    <w:p w14:paraId="5442B0AC" w14:textId="15F7E992" w:rsidR="00A86C62" w:rsidRPr="00781232" w:rsidRDefault="007764EE" w:rsidP="00205CCD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1) 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отсутствие в отношении физического лица и (или) юридического</w:t>
      </w:r>
      <w:r w:rsidR="00CD6D91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лица</w:t>
      </w:r>
      <w:r w:rsidR="008211E0" w:rsidRPr="00781232">
        <w:rPr>
          <w:rFonts w:ascii="Times New Roman" w:hAnsi="Times New Roman" w:cs="Times New Roman"/>
          <w:sz w:val="23"/>
          <w:szCs w:val="23"/>
          <w:lang w:val="ru-RU"/>
        </w:rPr>
        <w:t>, и (или) индивидуального предпринимателя</w:t>
      </w:r>
      <w:r w:rsidR="009E768B" w:rsidRPr="00781232">
        <w:rPr>
          <w:rFonts w:ascii="Times New Roman" w:hAnsi="Times New Roman" w:cs="Times New Roman"/>
          <w:sz w:val="23"/>
          <w:szCs w:val="23"/>
          <w:lang w:val="ru-RU"/>
        </w:rPr>
        <w:t>, и (или) самозанятого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1D80A9BA" w14:textId="77777777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— действу</w:t>
      </w:r>
      <w:r w:rsidR="00205CCD" w:rsidRPr="00781232">
        <w:rPr>
          <w:rFonts w:ascii="Times New Roman" w:hAnsi="Times New Roman" w:cs="Times New Roman"/>
          <w:sz w:val="23"/>
          <w:szCs w:val="23"/>
          <w:lang w:val="ru-RU"/>
        </w:rPr>
        <w:t>ющих исполнительных производств;</w:t>
      </w:r>
    </w:p>
    <w:p w14:paraId="6BFC05FB" w14:textId="77777777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— судебных разбирательств;</w:t>
      </w:r>
    </w:p>
    <w:p w14:paraId="3E7E5DFA" w14:textId="77777777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— неисполненных в срок финансовых обя</w:t>
      </w:r>
      <w:r w:rsidR="00205CCD" w:rsidRPr="00781232">
        <w:rPr>
          <w:rFonts w:ascii="Times New Roman" w:hAnsi="Times New Roman" w:cs="Times New Roman"/>
          <w:sz w:val="23"/>
          <w:szCs w:val="23"/>
          <w:lang w:val="ru-RU"/>
        </w:rPr>
        <w:t>зательств перед третьими лицами;</w:t>
      </w:r>
    </w:p>
    <w:p w14:paraId="10E819F6" w14:textId="77777777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— выданных, но не предъявленных к исполнению исполнительных документов;</w:t>
      </w:r>
    </w:p>
    <w:p w14:paraId="3338B98D" w14:textId="77777777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— прочих требований, размер которых способен значительно</w:t>
      </w:r>
      <w:r w:rsidR="001F219E" w:rsidRPr="00781232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1"/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ухудшить финансовое состояние физического и (или) юридического лица</w:t>
      </w:r>
      <w:r w:rsidR="00020122" w:rsidRPr="00781232">
        <w:rPr>
          <w:rFonts w:ascii="Times New Roman" w:hAnsi="Times New Roman" w:cs="Times New Roman"/>
          <w:sz w:val="23"/>
          <w:szCs w:val="23"/>
          <w:lang w:val="ru-RU"/>
        </w:rPr>
        <w:t>, и(или) индивидуального предпринимателя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2331F21" w14:textId="77777777" w:rsidR="00A86C62" w:rsidRPr="00781232" w:rsidRDefault="006A0AE2" w:rsidP="00B00E2D">
      <w:pPr>
        <w:pStyle w:val="Compact"/>
        <w:numPr>
          <w:ilvl w:val="0"/>
          <w:numId w:val="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lastRenderedPageBreak/>
        <w:t>для физического лица, не внесенного в Единый государственный реестр индивидуальных предпринимателей, кроме физических лиц, являющихся учредителями юридического лица:</w:t>
      </w:r>
    </w:p>
    <w:p w14:paraId="1E3E04B7" w14:textId="77777777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— наличие постоянного места работы, непрерывный стаж на котором составляет не</w:t>
      </w:r>
      <w:r w:rsidR="00F6396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менее 6 (шести) месяцев:</w:t>
      </w:r>
    </w:p>
    <w:p w14:paraId="4C479E25" w14:textId="77777777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— наличие регистрации на территории </w:t>
      </w:r>
      <w:r w:rsidR="008D668E" w:rsidRPr="00781232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728ADE16" w14:textId="77777777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— минимальный возраст составляет 18 лет:</w:t>
      </w:r>
    </w:p>
    <w:p w14:paraId="5476DA5E" w14:textId="77777777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— </w:t>
      </w:r>
      <w:r w:rsidR="00CF781A"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аксимальный возраст составляет 65 лет (по состоянию на момент </w:t>
      </w:r>
      <w:r w:rsidR="008D668E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кончания действия договора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8D668E" w:rsidRPr="00781232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8D668E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);</w:t>
      </w:r>
    </w:p>
    <w:p w14:paraId="6EA42309" w14:textId="2BEE9888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</w:rPr>
      </w:pPr>
      <w:r w:rsidRPr="00781232">
        <w:rPr>
          <w:rFonts w:ascii="Times New Roman" w:hAnsi="Times New Roman" w:cs="Times New Roman"/>
          <w:sz w:val="23"/>
          <w:szCs w:val="23"/>
        </w:rPr>
        <w:t xml:space="preserve">— </w:t>
      </w:r>
      <w:proofErr w:type="spellStart"/>
      <w:r w:rsidRPr="00781232">
        <w:rPr>
          <w:rFonts w:ascii="Times New Roman" w:hAnsi="Times New Roman" w:cs="Times New Roman"/>
          <w:sz w:val="23"/>
          <w:szCs w:val="23"/>
        </w:rPr>
        <w:t>гражданство</w:t>
      </w:r>
      <w:proofErr w:type="spellEnd"/>
      <w:r w:rsidRPr="00781232">
        <w:rPr>
          <w:rFonts w:ascii="Times New Roman" w:hAnsi="Times New Roman" w:cs="Times New Roman"/>
          <w:sz w:val="23"/>
          <w:szCs w:val="23"/>
        </w:rPr>
        <w:t xml:space="preserve"> РФ.</w:t>
      </w:r>
    </w:p>
    <w:p w14:paraId="29E0F6C6" w14:textId="45971553" w:rsidR="00A86C62" w:rsidRPr="00781232" w:rsidRDefault="006A0AE2" w:rsidP="00B00E2D">
      <w:pPr>
        <w:pStyle w:val="Compact"/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для индивидуальн</w:t>
      </w:r>
      <w:r w:rsidR="00020122" w:rsidRPr="00781232">
        <w:rPr>
          <w:rFonts w:ascii="Times New Roman" w:hAnsi="Times New Roman" w:cs="Times New Roman"/>
          <w:sz w:val="23"/>
          <w:szCs w:val="23"/>
          <w:lang w:val="ru-RU"/>
        </w:rPr>
        <w:t>ого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редпринимател</w:t>
      </w:r>
      <w:r w:rsidR="00020122" w:rsidRPr="00781232">
        <w:rPr>
          <w:rFonts w:ascii="Times New Roman" w:hAnsi="Times New Roman" w:cs="Times New Roman"/>
          <w:sz w:val="23"/>
          <w:szCs w:val="23"/>
          <w:lang w:val="ru-RU"/>
        </w:rPr>
        <w:t>я</w:t>
      </w:r>
      <w:r w:rsidR="00CB0034" w:rsidRPr="00781232">
        <w:rPr>
          <w:rFonts w:ascii="Times New Roman" w:hAnsi="Times New Roman" w:cs="Times New Roman"/>
          <w:sz w:val="23"/>
          <w:szCs w:val="23"/>
          <w:lang w:val="ru-RU"/>
        </w:rPr>
        <w:t>/самозанятого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3667CFFD" w14:textId="77777777" w:rsidR="00A86C62" w:rsidRPr="00781232" w:rsidRDefault="006A0AE2" w:rsidP="00205CCD">
      <w:pPr>
        <w:pStyle w:val="FirstParagraph"/>
        <w:ind w:firstLine="709"/>
      </w:pPr>
      <w:r w:rsidRPr="00781232">
        <w:t xml:space="preserve">— осуществление предпринимательской деятельности на территории </w:t>
      </w:r>
      <w:r w:rsidR="008D668E" w:rsidRPr="00781232">
        <w:t>ЕАО</w:t>
      </w:r>
      <w:r w:rsidRPr="00781232">
        <w:t>;</w:t>
      </w:r>
    </w:p>
    <w:p w14:paraId="47A2F061" w14:textId="77777777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— регистрация в налоговом органе на территории </w:t>
      </w:r>
      <w:r w:rsidR="008D668E" w:rsidRPr="00781232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50ECA06A" w14:textId="77777777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— минимальный возраст составляет 18 лет:</w:t>
      </w:r>
    </w:p>
    <w:p w14:paraId="20D2E0EB" w14:textId="77777777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— максимальный возраст составляет 65 лет (по состоянию на момент </w:t>
      </w:r>
      <w:r w:rsidR="008D668E" w:rsidRPr="00781232">
        <w:rPr>
          <w:rFonts w:ascii="Times New Roman" w:hAnsi="Times New Roman" w:cs="Times New Roman"/>
          <w:sz w:val="23"/>
          <w:szCs w:val="23"/>
          <w:lang w:val="ru-RU"/>
        </w:rPr>
        <w:t>окончания действия договора микрозай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8D668E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);</w:t>
      </w:r>
    </w:p>
    <w:p w14:paraId="550B6C1D" w14:textId="77777777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— гражданство РФ.</w:t>
      </w:r>
    </w:p>
    <w:p w14:paraId="323F7F16" w14:textId="77777777" w:rsidR="00A86C62" w:rsidRPr="00781232" w:rsidRDefault="008D668E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вправе принять поручительство:</w:t>
      </w:r>
    </w:p>
    <w:p w14:paraId="48FB2DB5" w14:textId="77777777" w:rsidR="008D668E" w:rsidRPr="00781232" w:rsidRDefault="006A0AE2" w:rsidP="00B00E2D">
      <w:pPr>
        <w:pStyle w:val="a3"/>
        <w:numPr>
          <w:ilvl w:val="0"/>
          <w:numId w:val="1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физических лиц, зарегистрированных и проживающих в других регионах Российской Федерации;</w:t>
      </w:r>
    </w:p>
    <w:p w14:paraId="671553DD" w14:textId="2C8232EE" w:rsidR="008D668E" w:rsidRPr="00781232" w:rsidRDefault="00B34809" w:rsidP="00B00E2D">
      <w:pPr>
        <w:pStyle w:val="a3"/>
        <w:numPr>
          <w:ilvl w:val="0"/>
          <w:numId w:val="1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юридических лиц,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индивидуальных предпринимателей </w:t>
      </w:r>
      <w:r w:rsidR="00263A08" w:rsidRPr="00781232">
        <w:rPr>
          <w:rFonts w:ascii="Times New Roman" w:hAnsi="Times New Roman" w:cs="Times New Roman"/>
          <w:sz w:val="23"/>
          <w:szCs w:val="23"/>
          <w:lang w:val="ru-RU"/>
        </w:rPr>
        <w:t>и самозанятых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, зарегистрированных в налоговых органах других регионов Российской Федерации;</w:t>
      </w:r>
      <w:r w:rsidR="008D668E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383F40B1" w14:textId="5C15A6CE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В качестве поручителя не могут выступать лица, единственным подтвержденным</w:t>
      </w:r>
      <w:r w:rsidR="008D668E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источником дохода которых, являются социальные выплаты, в т. ч, пенсия</w:t>
      </w:r>
      <w:r w:rsidR="004F6146" w:rsidRPr="00781232">
        <w:rPr>
          <w:rFonts w:ascii="Times New Roman" w:hAnsi="Times New Roman" w:cs="Times New Roman"/>
          <w:sz w:val="23"/>
          <w:szCs w:val="23"/>
          <w:lang w:val="ru-RU"/>
        </w:rPr>
        <w:t>, кроме случаев оформления данных поручительств в обязательном порядке (супруги индивидуальных предпринимателей</w:t>
      </w:r>
      <w:r w:rsidR="00263A0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 самозанятых</w:t>
      </w:r>
      <w:r w:rsidR="004F6146" w:rsidRPr="00781232">
        <w:rPr>
          <w:rFonts w:ascii="Times New Roman" w:hAnsi="Times New Roman" w:cs="Times New Roman"/>
          <w:sz w:val="23"/>
          <w:szCs w:val="23"/>
          <w:lang w:val="ru-RU"/>
        </w:rPr>
        <w:t>, учредител</w:t>
      </w:r>
      <w:r w:rsidR="003A5152" w:rsidRPr="00781232">
        <w:rPr>
          <w:rFonts w:ascii="Times New Roman" w:hAnsi="Times New Roman" w:cs="Times New Roman"/>
          <w:sz w:val="23"/>
          <w:szCs w:val="23"/>
          <w:lang w:val="ru-RU"/>
        </w:rPr>
        <w:t>и/участники</w:t>
      </w:r>
      <w:r w:rsidR="004F6146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юридических лиц)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DA1A65B" w14:textId="64C7F279" w:rsidR="00A86C62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ри принятии дополнительного поручительства Кредитный </w:t>
      </w:r>
      <w:r w:rsidR="001758A6" w:rsidRPr="00781232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8D668E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8D668E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вправе</w:t>
      </w:r>
      <w:r w:rsidR="008D668E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рассмотреть в качестве поручителей физических лиц</w:t>
      </w:r>
      <w:r w:rsidR="0002012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</w:t>
      </w:r>
      <w:r w:rsidR="00B3480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020122" w:rsidRPr="00781232">
        <w:rPr>
          <w:rFonts w:ascii="Times New Roman" w:hAnsi="Times New Roman" w:cs="Times New Roman"/>
          <w:sz w:val="23"/>
          <w:szCs w:val="23"/>
          <w:lang w:val="ru-RU"/>
        </w:rPr>
        <w:t>(или) индивидуальных предпринимателей</w:t>
      </w:r>
      <w:r w:rsidR="00263A0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 (или) самозанятых,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возраст которых прев</w:t>
      </w:r>
      <w:r w:rsidR="008D668E" w:rsidRPr="00781232">
        <w:rPr>
          <w:rFonts w:ascii="Times New Roman" w:hAnsi="Times New Roman" w:cs="Times New Roman"/>
          <w:sz w:val="23"/>
          <w:szCs w:val="23"/>
          <w:lang w:val="ru-RU"/>
        </w:rPr>
        <w:t>ыш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ет 65 лет</w:t>
      </w:r>
      <w:r w:rsidR="008D2C46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(по состоянию на момент окончания действия договора микрозайма)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D77EC03" w14:textId="714D18D5" w:rsidR="008D668E" w:rsidRPr="00781232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залогодатель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— физическое лицо (гражданин Российской Федерации</w:t>
      </w:r>
      <w:r w:rsidR="00E20119" w:rsidRPr="00781232">
        <w:rPr>
          <w:rFonts w:ascii="Times New Roman" w:hAnsi="Times New Roman" w:cs="Times New Roman"/>
          <w:sz w:val="23"/>
          <w:szCs w:val="23"/>
          <w:lang w:val="ru-RU"/>
        </w:rPr>
        <w:t>), индивидуальный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редприниматель либо юридическое лицо, </w:t>
      </w:r>
      <w:r w:rsidR="00263A0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либо самозанятый,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зарегистрированные на территории </w:t>
      </w:r>
      <w:r w:rsidR="008D668E" w:rsidRPr="00781232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, предоставившие в залог имущество, принадлежащее им на праве собственности, в установленном действующим законодательством Российской Федерации порядке в целях обеспечения исполнения обязательств заемщика по возврату суммы микроз</w:t>
      </w:r>
      <w:r w:rsidR="007764EE" w:rsidRPr="00781232">
        <w:rPr>
          <w:rFonts w:ascii="Times New Roman" w:hAnsi="Times New Roman" w:cs="Times New Roman"/>
          <w:sz w:val="23"/>
          <w:szCs w:val="23"/>
          <w:lang w:val="ru-RU"/>
        </w:rPr>
        <w:t>айма и уплате процентов по нему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CA63224" w14:textId="0DAA7431" w:rsidR="008D668E" w:rsidRPr="00781232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договор микрозайм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 на </w:t>
      </w:r>
      <w:r w:rsidR="00B34809" w:rsidRPr="00781232">
        <w:rPr>
          <w:rFonts w:ascii="Times New Roman" w:hAnsi="Times New Roman" w:cs="Times New Roman"/>
          <w:sz w:val="23"/>
          <w:szCs w:val="23"/>
          <w:lang w:val="ru-RU"/>
        </w:rPr>
        <w:t>предоставление на условиях платности и возвратности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заемных средств, размер которых не превышает предельный размер обязательств заемщика перед заимодавцем по основному долгу, установленный Федеральным законом № 151-ФЗ;</w:t>
      </w:r>
    </w:p>
    <w:p w14:paraId="7EDE5D13" w14:textId="77777777" w:rsidR="008D668E" w:rsidRPr="00781232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договор залог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, согласно которому 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Фонд,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о обеспеченному залогом обязательству имеет право в случае неисполнения заемщиком этого обязательства получить удовлетворение из стоимости заложенного имущества преимущественно перед другими кредиторами лица, которому принадлежит это имущество, в порядке, установленном действующим законодательством Российской Федерации;</w:t>
      </w:r>
    </w:p>
    <w:p w14:paraId="33A5A57A" w14:textId="69E8628E" w:rsidR="0011238E" w:rsidRPr="00781232" w:rsidRDefault="006A0AE2" w:rsidP="00B00E2D">
      <w:pPr>
        <w:pStyle w:val="a3"/>
        <w:numPr>
          <w:ilvl w:val="0"/>
          <w:numId w:val="12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договор поручительств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— договор, в силу которого третье лицо (поручитель) обязуется перед </w:t>
      </w:r>
      <w:r w:rsidR="008D668E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8D668E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солидарно с заемщиком (должником) отвечать за неисполнение или ненадлежащее исполнение обязательств, принятых заемщиком (должником</w:t>
      </w:r>
      <w:r w:rsidR="00205CCD" w:rsidRPr="00781232">
        <w:rPr>
          <w:rFonts w:ascii="Times New Roman" w:hAnsi="Times New Roman" w:cs="Times New Roman"/>
          <w:sz w:val="23"/>
          <w:szCs w:val="23"/>
          <w:lang w:val="ru-RU"/>
        </w:rPr>
        <w:t>)</w:t>
      </w:r>
      <w:r w:rsidR="0011238E"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11238E" w:rsidRPr="00781232">
        <w:rPr>
          <w:rFonts w:ascii="Times New Roman" w:hAnsi="Times New Roman" w:cs="Times New Roman"/>
          <w:sz w:val="23"/>
          <w:szCs w:val="23"/>
          <w:lang w:val="ru-RU"/>
        </w:rPr>
        <w:br/>
      </w:r>
    </w:p>
    <w:p w14:paraId="1319D654" w14:textId="77777777" w:rsidR="0011238E" w:rsidRPr="00781232" w:rsidRDefault="0011238E">
      <w:pPr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07146028" w14:textId="68F67583" w:rsidR="00A86C62" w:rsidRPr="00781232" w:rsidRDefault="006A0AE2" w:rsidP="00B00E2D">
      <w:pPr>
        <w:pStyle w:val="Compact"/>
        <w:numPr>
          <w:ilvl w:val="0"/>
          <w:numId w:val="4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>УСЛОВИЯ ПРЕДОСТАВЛЕНИЯ МИКРОЗАЙМОВ СМСП</w:t>
      </w:r>
      <w:r w:rsidR="00D33282" w:rsidRPr="00781232">
        <w:rPr>
          <w:rFonts w:ascii="Times New Roman" w:hAnsi="Times New Roman" w:cs="Times New Roman"/>
          <w:b/>
          <w:sz w:val="23"/>
          <w:szCs w:val="23"/>
          <w:lang w:val="ru-RU"/>
        </w:rPr>
        <w:t>/</w:t>
      </w:r>
      <w:r w:rsidR="00CC5C12" w:rsidRPr="00781232">
        <w:rPr>
          <w:rFonts w:ascii="Times New Roman" w:hAnsi="Times New Roman" w:cs="Times New Roman"/>
          <w:b/>
          <w:sz w:val="23"/>
          <w:szCs w:val="23"/>
          <w:lang w:val="ru-RU"/>
        </w:rPr>
        <w:t>САМОЗАНЯТЫМ</w:t>
      </w:r>
    </w:p>
    <w:p w14:paraId="52070379" w14:textId="77777777" w:rsidR="009F22CB" w:rsidRPr="00781232" w:rsidRDefault="009F22CB" w:rsidP="009F22CB">
      <w:pPr>
        <w:pStyle w:val="Compact"/>
        <w:spacing w:before="0" w:after="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71F21F16" w14:textId="1661C863" w:rsidR="00A86C62" w:rsidRPr="00781232" w:rsidRDefault="008D668E" w:rsidP="00205CCD">
      <w:pPr>
        <w:pStyle w:val="FirstParagraph"/>
        <w:ind w:firstLine="709"/>
      </w:pPr>
      <w:r w:rsidRPr="00781232">
        <w:t xml:space="preserve">2.1. </w:t>
      </w:r>
      <w:r w:rsidR="006A0AE2" w:rsidRPr="00781232">
        <w:t xml:space="preserve"> Микрозаймы предоставляются </w:t>
      </w:r>
      <w:r w:rsidR="00A14043" w:rsidRPr="00781232">
        <w:t>СМСП/самозанятым</w:t>
      </w:r>
      <w:r w:rsidR="006A0AE2" w:rsidRPr="00781232">
        <w:t>:</w:t>
      </w:r>
    </w:p>
    <w:p w14:paraId="709F7292" w14:textId="3990A678" w:rsidR="00337D9B" w:rsidRPr="00781232" w:rsidRDefault="00A14043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="005D29CD" w:rsidRPr="00781232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337D9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несенным в </w:t>
      </w:r>
      <w:r w:rsidR="00515E71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Единый </w:t>
      </w:r>
      <w:r w:rsidR="00337D9B" w:rsidRPr="00781232">
        <w:rPr>
          <w:rFonts w:ascii="Times New Roman" w:hAnsi="Times New Roman" w:cs="Times New Roman"/>
          <w:sz w:val="23"/>
          <w:szCs w:val="23"/>
          <w:lang w:val="ru-RU"/>
        </w:rPr>
        <w:t>реестр субъектов малого и среднего предпринимательства;</w:t>
      </w:r>
    </w:p>
    <w:p w14:paraId="2AF246D2" w14:textId="5A1C22D2" w:rsidR="001E09DE" w:rsidRPr="00781232" w:rsidRDefault="0011238E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С</w:t>
      </w:r>
      <w:r w:rsidR="001E09DE" w:rsidRPr="00781232">
        <w:rPr>
          <w:rFonts w:ascii="Times New Roman" w:hAnsi="Times New Roman" w:cs="Times New Roman"/>
          <w:sz w:val="23"/>
          <w:szCs w:val="23"/>
          <w:lang w:val="ru-RU"/>
        </w:rPr>
        <w:t>амозаняты</w:t>
      </w:r>
      <w:r w:rsidR="00A14043"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, отраженным на сайте налогового органа как плательщик</w:t>
      </w:r>
      <w:r w:rsidR="005D29CD" w:rsidRPr="00781232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263A0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специального налогового режима «Н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алог на профессиональный доход</w:t>
      </w:r>
      <w:r w:rsidR="00263A08" w:rsidRPr="00781232">
        <w:rPr>
          <w:rFonts w:ascii="Times New Roman" w:hAnsi="Times New Roman" w:cs="Times New Roman"/>
          <w:sz w:val="23"/>
          <w:szCs w:val="23"/>
          <w:lang w:val="ru-RU"/>
        </w:rPr>
        <w:t>»</w:t>
      </w:r>
      <w:r w:rsidR="00A1404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; </w:t>
      </w:r>
    </w:p>
    <w:p w14:paraId="66F9D70A" w14:textId="2060E6BA" w:rsidR="003C3D6B" w:rsidRPr="00781232" w:rsidRDefault="00EF141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по состоянию на любую дату в течение периода, равного 30 календарным дням, предшествующего дате заключения договора о предоставлении микрозайма, отсутствует просроченная задолженность</w:t>
      </w:r>
      <w:r w:rsidR="003C3D6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о налогам, сборам и иным обязательным платежам в бюджеты бюджетной системы Российской Федерации, превышающая 50 000 (пятьдесят тысяч) рублей;</w:t>
      </w:r>
    </w:p>
    <w:p w14:paraId="5312C2D8" w14:textId="6980657C" w:rsidR="00AD2A5D" w:rsidRPr="00781232" w:rsidRDefault="003C3D6B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на дату подачи заявки на предоставление микрозайма</w:t>
      </w:r>
      <w:r w:rsidR="00263A0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у СМСП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отсутствует задолженность перед работниками (персоналом) по заработной плате более 3 (трех) месяцев</w:t>
      </w:r>
      <w:r w:rsidR="00AD2A5D"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F005439" w14:textId="7DC23430" w:rsidR="003C3D6B" w:rsidRPr="00781232" w:rsidRDefault="003C3D6B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 отношении </w:t>
      </w:r>
      <w:r w:rsidR="00A1404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не применяются процедуры несостоятельности (банкротства), в том числе наблюдение, финансовое оздоровление, внешнее управление, конкурсное производство либо аннулирование или приостановление действия лицензии (в случае, если деятельность подлежит лицензированию);</w:t>
      </w:r>
    </w:p>
    <w:p w14:paraId="11C9B3E2" w14:textId="250682E9" w:rsidR="007764EE" w:rsidRPr="00781232" w:rsidRDefault="00263A08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,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предусматривающи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увеличение налоговой базы, повышение уровня заработной платы и (или) создание (сохранение) рабочих мест в р</w:t>
      </w:r>
      <w:r w:rsidR="007764EE" w:rsidRPr="00781232">
        <w:rPr>
          <w:rFonts w:ascii="Times New Roman" w:hAnsi="Times New Roman" w:cs="Times New Roman"/>
          <w:sz w:val="23"/>
          <w:szCs w:val="23"/>
          <w:lang w:val="ru-RU"/>
        </w:rPr>
        <w:t>езультате получения микрозайма;</w:t>
      </w:r>
    </w:p>
    <w:p w14:paraId="0206AFA9" w14:textId="77777777" w:rsidR="00AD2A5D" w:rsidRPr="00781232" w:rsidRDefault="006A0AE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предоставившим обеспечение исполнения обязательств по возврату микрозайма и процентов по нему;</w:t>
      </w:r>
    </w:p>
    <w:p w14:paraId="558D8F9B" w14:textId="77777777" w:rsidR="00AD2A5D" w:rsidRPr="00781232" w:rsidRDefault="006A0AE2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имеющим положительную деловую репутацию (или отсутствие отрицательной), по заключению </w:t>
      </w:r>
      <w:r w:rsidR="00AD2A5D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2CB0368" w14:textId="77777777" w:rsidR="0071564A" w:rsidRPr="00781232" w:rsidRDefault="00337D9B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не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имеющим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отрицательной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кредитн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ой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стори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в течение </w:t>
      </w:r>
      <w:r w:rsidR="000B4078" w:rsidRPr="00781232">
        <w:rPr>
          <w:rFonts w:ascii="Times New Roman" w:hAnsi="Times New Roman" w:cs="Times New Roman"/>
          <w:sz w:val="23"/>
          <w:szCs w:val="23"/>
          <w:lang w:val="ru-RU"/>
        </w:rPr>
        <w:t>2 (Двух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) лет, предшествующих дате подачи заявки на микрозаем, в соответствии с </w:t>
      </w:r>
      <w:r w:rsidR="007F5F35" w:rsidRPr="00781232">
        <w:rPr>
          <w:rFonts w:ascii="Times New Roman" w:hAnsi="Times New Roman" w:cs="Times New Roman"/>
          <w:sz w:val="23"/>
          <w:szCs w:val="23"/>
          <w:lang w:val="ru-RU"/>
        </w:rPr>
        <w:t>п. 8 Методики оценки финансового состояния заемщиков</w:t>
      </w:r>
      <w:r w:rsidR="00AD2A5D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(</w:t>
      </w:r>
      <w:r w:rsidR="004F6146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допускается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отсутствие</w:t>
      </w:r>
      <w:r w:rsidR="00FC13B1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кредитной истории);</w:t>
      </w:r>
    </w:p>
    <w:p w14:paraId="314E6BF2" w14:textId="5B36F908" w:rsidR="007B3E82" w:rsidRPr="00781232" w:rsidRDefault="005D29CD" w:rsidP="00CA3C09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, </w:t>
      </w:r>
      <w:r w:rsidR="007B3E8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имеющим открытый расчетный счет в </w:t>
      </w:r>
      <w:r w:rsidR="00517350" w:rsidRPr="00781232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="007B3E82" w:rsidRPr="00781232">
        <w:rPr>
          <w:rFonts w:ascii="Times New Roman" w:hAnsi="Times New Roman" w:cs="Times New Roman"/>
          <w:sz w:val="23"/>
          <w:szCs w:val="23"/>
          <w:lang w:val="ru-RU"/>
        </w:rPr>
        <w:t>анке</w:t>
      </w:r>
      <w:r w:rsidR="00517350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Самозанятым, имеющим личный банковский счет в Банке</w:t>
      </w:r>
      <w:r w:rsidR="00325240"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890017A" w14:textId="77777777" w:rsidR="00E1311D" w:rsidRPr="00781232" w:rsidRDefault="00E1311D" w:rsidP="00E1311D">
      <w:pPr>
        <w:pStyle w:val="a3"/>
        <w:spacing w:before="0" w:after="0"/>
        <w:ind w:left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Дополнительно для продукта «Старт»: </w:t>
      </w:r>
    </w:p>
    <w:p w14:paraId="78CF8C85" w14:textId="56462A07" w:rsidR="00FC13B1" w:rsidRPr="00781232" w:rsidRDefault="000B4078" w:rsidP="00B00E2D">
      <w:pPr>
        <w:pStyle w:val="a3"/>
        <w:numPr>
          <w:ilvl w:val="0"/>
          <w:numId w:val="1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предоставив</w:t>
      </w:r>
      <w:r w:rsidR="00B1521C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шим бизнес-план </w:t>
      </w:r>
      <w:r w:rsidR="001E09DE" w:rsidRPr="00781232">
        <w:rPr>
          <w:rFonts w:ascii="Times New Roman" w:hAnsi="Times New Roman" w:cs="Times New Roman"/>
          <w:sz w:val="23"/>
          <w:szCs w:val="23"/>
          <w:lang w:val="ru-RU"/>
        </w:rPr>
        <w:t>на период кредитования</w:t>
      </w:r>
      <w:r w:rsidR="00A044D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(для СМСП, осуществляющих деятельность менее 12 месяцев)</w:t>
      </w:r>
      <w:r w:rsidR="00FE077C"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1E09DE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5CDF84C5" w14:textId="559D0A77" w:rsidR="003C3D6B" w:rsidRPr="00781232" w:rsidRDefault="003C3D6B" w:rsidP="003C3D6B">
      <w:pPr>
        <w:pStyle w:val="a3"/>
        <w:spacing w:before="0" w:after="0"/>
        <w:ind w:left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Дополнительно для продукта «Социально-значимый»:</w:t>
      </w:r>
    </w:p>
    <w:p w14:paraId="260DEEEE" w14:textId="6CF87269" w:rsidR="003C1898" w:rsidRPr="00781232" w:rsidRDefault="0054664F" w:rsidP="00AD39DC">
      <w:pPr>
        <w:pStyle w:val="a3"/>
        <w:numPr>
          <w:ilvl w:val="0"/>
          <w:numId w:val="41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редоставляются </w:t>
      </w:r>
      <w:r w:rsidR="00A14043" w:rsidRPr="00781232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r w:rsidR="00AD39DC" w:rsidRPr="00781232">
        <w:rPr>
          <w:rFonts w:ascii="Times New Roman" w:hAnsi="Times New Roman" w:cs="Times New Roman"/>
          <w:sz w:val="23"/>
          <w:szCs w:val="23"/>
          <w:lang w:val="ru-RU"/>
        </w:rPr>
        <w:t>соответствующим</w:t>
      </w:r>
      <w:r w:rsidR="003C189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одному или нескольким </w:t>
      </w:r>
      <w:r w:rsidR="00AD39DC" w:rsidRPr="00781232">
        <w:rPr>
          <w:rFonts w:ascii="Times New Roman" w:hAnsi="Times New Roman" w:cs="Times New Roman"/>
          <w:sz w:val="23"/>
          <w:szCs w:val="23"/>
          <w:lang w:val="ru-RU"/>
        </w:rPr>
        <w:t>параметрам:</w:t>
      </w:r>
    </w:p>
    <w:p w14:paraId="73510C2C" w14:textId="1FDCAC3A" w:rsidR="00AD39DC" w:rsidRPr="00781232" w:rsidRDefault="00AD39DC" w:rsidP="0034753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включенным</w:t>
      </w:r>
      <w:r w:rsidR="0054664F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в перечень социальных предпринимателей (СМСП)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2223B689" w14:textId="2D6E053C" w:rsidR="00AD39DC" w:rsidRPr="00781232" w:rsidRDefault="00AD39DC" w:rsidP="0034753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о</w:t>
      </w:r>
      <w:r w:rsidR="0054664F" w:rsidRPr="00781232">
        <w:rPr>
          <w:rFonts w:ascii="Times New Roman" w:hAnsi="Times New Roman" w:cs="Times New Roman"/>
          <w:sz w:val="23"/>
          <w:szCs w:val="23"/>
          <w:lang w:val="ru-RU"/>
        </w:rPr>
        <w:t>существляющим социально-ориентированный бизнес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036A8620" w14:textId="28A5A5E0" w:rsidR="0054664F" w:rsidRPr="00781232" w:rsidRDefault="00AD39DC" w:rsidP="0034753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54664F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являющи</w:t>
      </w:r>
      <w:r w:rsidR="00347536"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54664F" w:rsidRPr="00781232">
        <w:rPr>
          <w:rFonts w:ascii="Times New Roman" w:hAnsi="Times New Roman" w:cs="Times New Roman"/>
          <w:sz w:val="23"/>
          <w:szCs w:val="23"/>
          <w:lang w:val="ru-RU"/>
        </w:rPr>
        <w:t>ся системообразующими организациями, имеющими региональное значение и оказывающими существенное влияние на занятость населения и социальную стабильность на территории ЕАО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7A25D90F" w14:textId="1B214A7E" w:rsidR="00AD39DC" w:rsidRPr="00781232" w:rsidRDefault="00AD39DC" w:rsidP="0034753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обеспечивающи</w:t>
      </w:r>
      <w:r w:rsidR="00347536"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развитие инфраструктуры города (муниципального образования ЕАО)</w:t>
      </w:r>
      <w:r w:rsidR="00347536"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7DDA21C4" w14:textId="7393FA62" w:rsidR="00AD39DC" w:rsidRPr="00781232" w:rsidRDefault="00AD39DC" w:rsidP="0034753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bookmarkStart w:id="4" w:name="_Hlk136257928"/>
      <w:r w:rsidR="00B24413" w:rsidRPr="00781232">
        <w:rPr>
          <w:rFonts w:ascii="Times New Roman" w:hAnsi="Times New Roman" w:cs="Times New Roman"/>
          <w:sz w:val="23"/>
          <w:szCs w:val="23"/>
          <w:lang w:val="ru-RU"/>
        </w:rPr>
        <w:t>занимающи</w:t>
      </w:r>
      <w:r w:rsidR="001C199B"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B2441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я </w:t>
      </w:r>
      <w:r w:rsidR="0054664F" w:rsidRPr="00781232">
        <w:rPr>
          <w:rFonts w:ascii="Times New Roman" w:hAnsi="Times New Roman" w:cs="Times New Roman"/>
          <w:sz w:val="23"/>
          <w:szCs w:val="23"/>
          <w:lang w:val="ru-RU"/>
        </w:rPr>
        <w:t>организаци</w:t>
      </w:r>
      <w:r w:rsidR="00B24413" w:rsidRPr="00781232">
        <w:rPr>
          <w:rFonts w:ascii="Times New Roman" w:hAnsi="Times New Roman" w:cs="Times New Roman"/>
          <w:sz w:val="23"/>
          <w:szCs w:val="23"/>
          <w:lang w:val="ru-RU"/>
        </w:rPr>
        <w:t>ей</w:t>
      </w:r>
      <w:r w:rsidR="0054664F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bookmarkEnd w:id="4"/>
      <w:r w:rsidR="0054664F" w:rsidRPr="00781232">
        <w:rPr>
          <w:rFonts w:ascii="Times New Roman" w:hAnsi="Times New Roman" w:cs="Times New Roman"/>
          <w:sz w:val="23"/>
          <w:szCs w:val="23"/>
          <w:lang w:val="ru-RU"/>
        </w:rPr>
        <w:t>нестационарной торговли в отдаленных населенных пунктах, не имеющи</w:t>
      </w:r>
      <w:r w:rsidR="007115D2" w:rsidRPr="00781232">
        <w:rPr>
          <w:rFonts w:ascii="Times New Roman" w:hAnsi="Times New Roman" w:cs="Times New Roman"/>
          <w:sz w:val="23"/>
          <w:szCs w:val="23"/>
          <w:lang w:val="ru-RU"/>
        </w:rPr>
        <w:t>х</w:t>
      </w:r>
      <w:r w:rsidR="0054664F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стационарных мест розничной торговли по причине нерентабельности деятельности с целью уравнения условий доступа к товарам и услугам на территории ЕАО;</w:t>
      </w:r>
    </w:p>
    <w:p w14:paraId="25E53F11" w14:textId="78BF23EB" w:rsidR="00AD39DC" w:rsidRPr="00781232" w:rsidRDefault="00AD39DC" w:rsidP="0034753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B24413" w:rsidRPr="00781232">
        <w:rPr>
          <w:rFonts w:ascii="Times New Roman" w:hAnsi="Times New Roman" w:cs="Times New Roman"/>
          <w:sz w:val="23"/>
          <w:szCs w:val="23"/>
          <w:lang w:val="ru-RU"/>
        </w:rPr>
        <w:t>занимающи</w:t>
      </w:r>
      <w:r w:rsidR="001C199B"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B2441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я организацией </w:t>
      </w:r>
      <w:r w:rsidR="0054664F" w:rsidRPr="00781232">
        <w:rPr>
          <w:rFonts w:ascii="Times New Roman" w:hAnsi="Times New Roman" w:cs="Times New Roman"/>
          <w:sz w:val="23"/>
          <w:szCs w:val="23"/>
          <w:lang w:val="ru-RU"/>
        </w:rPr>
        <w:t>пассажирских перевозок в отдельные населенные пункты ЕАО;</w:t>
      </w:r>
    </w:p>
    <w:p w14:paraId="0EBAA368" w14:textId="024C8E15" w:rsidR="00AD39DC" w:rsidRPr="00781232" w:rsidRDefault="00AD39DC" w:rsidP="0034753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B24413" w:rsidRPr="00781232">
        <w:rPr>
          <w:rFonts w:ascii="Times New Roman" w:hAnsi="Times New Roman" w:cs="Times New Roman"/>
          <w:sz w:val="23"/>
          <w:szCs w:val="23"/>
          <w:lang w:val="ru-RU"/>
        </w:rPr>
        <w:t>занимающи</w:t>
      </w:r>
      <w:r w:rsidR="001C199B"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B2441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я организацией </w:t>
      </w:r>
      <w:r w:rsidR="0054664F" w:rsidRPr="00781232">
        <w:rPr>
          <w:rFonts w:ascii="Times New Roman" w:hAnsi="Times New Roman" w:cs="Times New Roman"/>
          <w:sz w:val="23"/>
          <w:szCs w:val="23"/>
          <w:lang w:val="ru-RU"/>
        </w:rPr>
        <w:t>услуг по организации помощи и реабилитации инвалидов, лиц, оказавшихся в трудной жизненной ситуации и других социально незащищенных слоев населения;</w:t>
      </w:r>
    </w:p>
    <w:p w14:paraId="6268A71D" w14:textId="181C531C" w:rsidR="00FE077C" w:rsidRPr="00781232" w:rsidRDefault="00AD39DC" w:rsidP="0034753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54664F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другие социально-значимые направления деятельности </w:t>
      </w:r>
      <w:r w:rsidR="00A14043" w:rsidRPr="00781232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="00FE077C"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81A6B15" w14:textId="7142F882" w:rsidR="007D6CBC" w:rsidRPr="00781232" w:rsidRDefault="007D6CBC" w:rsidP="00FE077C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Дополнительно для продукта «Приоритет»:</w:t>
      </w:r>
    </w:p>
    <w:p w14:paraId="3D505B84" w14:textId="1EE356F2" w:rsidR="007D6CBC" w:rsidRPr="00781232" w:rsidRDefault="000619B6" w:rsidP="000619B6">
      <w:pPr>
        <w:pStyle w:val="a3"/>
        <w:numPr>
          <w:ilvl w:val="0"/>
          <w:numId w:val="41"/>
        </w:numPr>
        <w:tabs>
          <w:tab w:val="left" w:pos="993"/>
        </w:tabs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lastRenderedPageBreak/>
        <w:t>предоставляются СМСП</w:t>
      </w:r>
      <w:r w:rsidR="007D6CBC" w:rsidRPr="00781232">
        <w:rPr>
          <w:rFonts w:ascii="Times New Roman" w:hAnsi="Times New Roman" w:cs="Times New Roman"/>
          <w:sz w:val="23"/>
          <w:szCs w:val="23"/>
          <w:lang w:val="ru-RU"/>
        </w:rPr>
        <w:t>, занимающи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мся</w:t>
      </w:r>
      <w:r w:rsidR="007D6CBC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/ планируемы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7D6CBC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заниматься:</w:t>
      </w:r>
    </w:p>
    <w:p w14:paraId="4ED3A5DA" w14:textId="23EDBE9F" w:rsidR="007D6CBC" w:rsidRPr="00781232" w:rsidRDefault="000619B6" w:rsidP="000619B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и</w:t>
      </w:r>
      <w:r w:rsidR="007D6CBC" w:rsidRPr="00781232">
        <w:rPr>
          <w:rFonts w:ascii="Times New Roman" w:hAnsi="Times New Roman" w:cs="Times New Roman"/>
          <w:sz w:val="23"/>
          <w:szCs w:val="23"/>
          <w:lang w:val="ru-RU"/>
        </w:rPr>
        <w:t>нновациями в области сельского хозяйства, в том числе генетической селекцией растений, комплексным анализом генофондов пород животных и т.п.;</w:t>
      </w:r>
    </w:p>
    <w:p w14:paraId="01BFF454" w14:textId="3C451687" w:rsidR="000619B6" w:rsidRPr="00781232" w:rsidRDefault="000619B6" w:rsidP="000619B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п</w:t>
      </w:r>
      <w:r w:rsidR="007D6CBC" w:rsidRPr="00781232">
        <w:rPr>
          <w:rFonts w:ascii="Times New Roman" w:hAnsi="Times New Roman" w:cs="Times New Roman"/>
          <w:sz w:val="23"/>
          <w:szCs w:val="23"/>
          <w:lang w:val="ru-RU"/>
        </w:rPr>
        <w:t>роизводственно-хозяйственной, снабженческой и иными видами деятельности, направленными на обеспечение потребностей и нужд СВО.</w:t>
      </w:r>
    </w:p>
    <w:p w14:paraId="56BCBED4" w14:textId="77777777" w:rsidR="000619B6" w:rsidRPr="00781232" w:rsidRDefault="000619B6" w:rsidP="000619B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45A206A8" w14:textId="3C0CEBBE" w:rsidR="00A86C62" w:rsidRPr="00781232" w:rsidRDefault="002B6600" w:rsidP="000619B6">
      <w:pPr>
        <w:pStyle w:val="a3"/>
        <w:tabs>
          <w:tab w:val="left" w:pos="993"/>
        </w:tabs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2.2.  Микрозаймы не предоставляются </w:t>
      </w:r>
      <w:r w:rsidR="00A14043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73E63AB6" w14:textId="77777777" w:rsidR="008D2C46" w:rsidRPr="00781232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являющимся кредитными организациями и некредитными финансовыми организациями, страховыми организациями (за исключением потребительских кооперативов), инвестиционными фондами, негосударственными пенсионными фондами, профессиональными участниками рынка ценных бумаг, ломбардами; </w:t>
      </w:r>
    </w:p>
    <w:p w14:paraId="62675698" w14:textId="77777777" w:rsidR="00AD2A5D" w:rsidRPr="00781232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являющим</w:t>
      </w:r>
      <w:r w:rsidR="005A4357" w:rsidRPr="00781232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ся участниками соглашений о разделе продукции;</w:t>
      </w:r>
    </w:p>
    <w:p w14:paraId="3171F670" w14:textId="77777777" w:rsidR="002B5607" w:rsidRPr="00781232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существляющим деятель</w:t>
      </w:r>
      <w:r w:rsidR="002B5607" w:rsidRPr="00781232">
        <w:rPr>
          <w:rFonts w:ascii="Times New Roman" w:hAnsi="Times New Roman" w:cs="Times New Roman"/>
          <w:sz w:val="23"/>
          <w:szCs w:val="23"/>
          <w:lang w:val="ru-RU"/>
        </w:rPr>
        <w:t>ность в сфере игорного бизнеса;</w:t>
      </w:r>
    </w:p>
    <w:p w14:paraId="7C07EBC5" w14:textId="77777777" w:rsidR="00AD2A5D" w:rsidRPr="00781232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существляющим производство и торговлю оружием;</w:t>
      </w:r>
    </w:p>
    <w:p w14:paraId="56ECD089" w14:textId="77777777" w:rsidR="00AD2A5D" w:rsidRPr="00781232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являющимся в порядке, установленном действующим законодательством о валютном регулировании и валютном контроле, нерезидентами Российской Федерации;</w:t>
      </w:r>
    </w:p>
    <w:p w14:paraId="56090E3B" w14:textId="72D9F431" w:rsidR="00AD2A5D" w:rsidRPr="00781232" w:rsidRDefault="00325240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,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ыплачивающим заработную плату работникам ниже размера минимальной заработной платы, установленной на территории </w:t>
      </w:r>
      <w:r w:rsidR="00AD2A5D" w:rsidRPr="00781232">
        <w:rPr>
          <w:rFonts w:ascii="Times New Roman" w:hAnsi="Times New Roman" w:cs="Times New Roman"/>
          <w:sz w:val="23"/>
          <w:szCs w:val="23"/>
          <w:lang w:val="ru-RU"/>
        </w:rPr>
        <w:t>ЕАО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67FA7936" w14:textId="77777777" w:rsidR="005D29CD" w:rsidRPr="00781232" w:rsidRDefault="006A0AE2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существляющим производство и (или) реализацию подакцизных товаров, добычу и (или) реализацию полезных ископаемых</w:t>
      </w:r>
      <w:r w:rsidR="00D97686" w:rsidRPr="00781232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2"/>
      </w:r>
      <w:r w:rsidR="005D29CD"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473CDF1" w14:textId="1E835A3D" w:rsidR="00A86C62" w:rsidRPr="00781232" w:rsidRDefault="005D29CD" w:rsidP="00B00E2D">
      <w:pPr>
        <w:pStyle w:val="a3"/>
        <w:numPr>
          <w:ilvl w:val="0"/>
          <w:numId w:val="14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на личные нужды, не связанные с ведением предпринимательской деятельности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9B06E97" w14:textId="77777777" w:rsidR="00AD2A5D" w:rsidRPr="00781232" w:rsidRDefault="006A0AE2" w:rsidP="00205CC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2.3. Микрозаймы предоставляются на: </w:t>
      </w:r>
    </w:p>
    <w:p w14:paraId="608F811A" w14:textId="73C9A76E" w:rsidR="00BE3B9C" w:rsidRPr="00781232" w:rsidRDefault="005B6A0C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вложение во внеоборотные активы (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приобретение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основных средств, реконструкция и/или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модернизаци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я нежилых помещений, зданий, сооружений и других объектов основных средств, используемых для ведения деятельности </w:t>
      </w:r>
      <w:bookmarkStart w:id="5" w:name="_Hlk61879178"/>
      <w:r w:rsidR="00A14043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ых</w:t>
      </w:r>
      <w:bookmarkEnd w:id="5"/>
      <w:r w:rsidRPr="00781232">
        <w:rPr>
          <w:rFonts w:ascii="Times New Roman" w:hAnsi="Times New Roman" w:cs="Times New Roman"/>
          <w:sz w:val="23"/>
          <w:szCs w:val="23"/>
          <w:lang w:val="ru-RU"/>
        </w:rPr>
        <w:t>)</w:t>
      </w:r>
      <w:r w:rsidR="00BE3B9C"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7C58B203" w14:textId="092BD499" w:rsidR="00BE3B9C" w:rsidRPr="00781232" w:rsidRDefault="00BE3B9C" w:rsidP="00205CCD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Также микрозаймы могут предоставляться на приобретение имущества (спецтехники/оборудования/объектов недвижимости</w:t>
      </w:r>
      <w:r w:rsidR="007115D2" w:rsidRPr="00781232">
        <w:rPr>
          <w:rFonts w:ascii="Times New Roman" w:hAnsi="Times New Roman" w:cs="Times New Roman"/>
          <w:sz w:val="23"/>
          <w:szCs w:val="23"/>
          <w:lang w:val="ru-RU"/>
        </w:rPr>
        <w:t>/объектов движимого имуществ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) для ведения бизнеса под залог приобретаемого имущества. При этом сумма микрозайма не может превышать 85% от суммы стоимости имущества, опред</w:t>
      </w:r>
      <w:r w:rsidR="000B407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еленной договором купли-продажи, и подтвержденной </w:t>
      </w:r>
      <w:proofErr w:type="spellStart"/>
      <w:r w:rsidR="000B4078" w:rsidRPr="00781232">
        <w:rPr>
          <w:rFonts w:ascii="Times New Roman" w:hAnsi="Times New Roman" w:cs="Times New Roman"/>
          <w:sz w:val="23"/>
          <w:szCs w:val="23"/>
          <w:lang w:val="ru-RU"/>
        </w:rPr>
        <w:t>профсуждением</w:t>
      </w:r>
      <w:proofErr w:type="spellEnd"/>
      <w:r w:rsidR="000B407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кредитующего</w:t>
      </w:r>
      <w:r w:rsidR="000925D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структурного</w:t>
      </w:r>
      <w:r w:rsidR="000B407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одразделения</w:t>
      </w:r>
      <w:r w:rsidR="000925D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(сотрудника)</w:t>
      </w:r>
      <w:r w:rsidR="000B407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Фонда.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Аванс по договору купли-продажи оплачивается Заемщиком из собственных средств. Факт оплаты должен быть документально подтвержден до выдачи микрозайма.</w:t>
      </w:r>
    </w:p>
    <w:p w14:paraId="7ADFAD1C" w14:textId="1D802C0B" w:rsidR="007115D2" w:rsidRPr="00781232" w:rsidRDefault="007115D2" w:rsidP="00205CCD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о продукту «Социально-значимый» микрозаймы могут предоставляться на приобретение имущества (спецтехники/оборудования/объектов недвижимости/объектов движимого имущества) для ведения бизнеса под залог приобретаемого имущества. При этом сумма микрозайма может составлять 100% от суммы стоимости имущества, определенной договором купли-продажи, но не более 5 млн. руб., и подтвержденной </w:t>
      </w:r>
      <w:proofErr w:type="spellStart"/>
      <w:r w:rsidRPr="00781232">
        <w:rPr>
          <w:rFonts w:ascii="Times New Roman" w:hAnsi="Times New Roman" w:cs="Times New Roman"/>
          <w:sz w:val="23"/>
          <w:szCs w:val="23"/>
          <w:lang w:val="ru-RU"/>
        </w:rPr>
        <w:t>профсуждением</w:t>
      </w:r>
      <w:proofErr w:type="spellEnd"/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кредитующего структурного подразделения (сотрудника) Фонда. </w:t>
      </w:r>
    </w:p>
    <w:p w14:paraId="71B208AF" w14:textId="1B62CE4B" w:rsidR="00AD2A5D" w:rsidRPr="00781232" w:rsidRDefault="006A0AE2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lastRenderedPageBreak/>
        <w:t>пополнение оборотных средств</w:t>
      </w:r>
      <w:r w:rsidR="005B6A0C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(приобретение сырья, полуфабрикатов, комплектующих, материалов, товаров</w:t>
      </w:r>
      <w:r w:rsidR="000B4078" w:rsidRPr="00781232">
        <w:rPr>
          <w:rFonts w:ascii="Times New Roman" w:hAnsi="Times New Roman" w:cs="Times New Roman"/>
          <w:sz w:val="23"/>
          <w:szCs w:val="23"/>
          <w:lang w:val="ru-RU"/>
        </w:rPr>
        <w:t>; выплата заработной платы</w:t>
      </w:r>
      <w:r w:rsidR="00325240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(для СМСП)</w:t>
      </w:r>
      <w:r w:rsidR="000B4078" w:rsidRPr="00781232">
        <w:rPr>
          <w:rFonts w:ascii="Times New Roman" w:hAnsi="Times New Roman" w:cs="Times New Roman"/>
          <w:sz w:val="23"/>
          <w:szCs w:val="23"/>
          <w:lang w:val="ru-RU"/>
        </w:rPr>
        <w:t>; погашение текущей задолженности по налогам и сборам</w:t>
      </w:r>
      <w:r w:rsidR="005B6A0C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 т.д.);</w:t>
      </w:r>
    </w:p>
    <w:p w14:paraId="56041B7B" w14:textId="3E5AC1A0" w:rsidR="005B6A0C" w:rsidRPr="00781232" w:rsidRDefault="005B6A0C" w:rsidP="00B00E2D">
      <w:pPr>
        <w:pStyle w:val="a3"/>
        <w:numPr>
          <w:ilvl w:val="0"/>
          <w:numId w:val="15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рефинансирование кредитов</w:t>
      </w:r>
      <w:r w:rsidR="007E744D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еред кредитными организациями, микрофинансовыми организациями, лизинговыми компаниями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, полученных на цели, связанные с осуществлением деятельности </w:t>
      </w:r>
      <w:r w:rsidR="003B4EC4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ы</w:t>
      </w:r>
      <w:r w:rsidR="00F30E35" w:rsidRPr="00781232">
        <w:rPr>
          <w:rFonts w:ascii="Times New Roman" w:hAnsi="Times New Roman" w:cs="Times New Roman"/>
          <w:sz w:val="23"/>
          <w:szCs w:val="23"/>
          <w:lang w:val="ru-RU"/>
        </w:rPr>
        <w:t>х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769F2BE6" w14:textId="77777777" w:rsidR="00A86C62" w:rsidRPr="00781232" w:rsidRDefault="000A0FDF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ab/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2.4. Микрозаймы не выдаются на следующие операции:</w:t>
      </w:r>
    </w:p>
    <w:p w14:paraId="53641E2D" w14:textId="77777777" w:rsidR="005B6A0C" w:rsidRPr="00781232" w:rsidRDefault="005B6A0C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погашение задолженности по кредитам и займам. За исключением кредитов, указанных в буллите 3 пункта 2.3. Положения;</w:t>
      </w:r>
    </w:p>
    <w:p w14:paraId="42E6757F" w14:textId="792AB20D" w:rsidR="00AD2A5D" w:rsidRPr="00781232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плата просроченной задолженности по договорам, заключенным </w:t>
      </w:r>
      <w:r w:rsidR="003B4EC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с третьими лицами;</w:t>
      </w:r>
    </w:p>
    <w:p w14:paraId="1E36581D" w14:textId="77777777" w:rsidR="005A4357" w:rsidRPr="00781232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любые операции с ценными бумагами;</w:t>
      </w:r>
    </w:p>
    <w:p w14:paraId="25DF153F" w14:textId="77777777" w:rsidR="005A4357" w:rsidRPr="00781232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предоставление займов внутри группы компаний и третьим лицам;</w:t>
      </w:r>
    </w:p>
    <w:p w14:paraId="7A3EDB03" w14:textId="77777777" w:rsidR="005A4357" w:rsidRPr="00781232" w:rsidRDefault="006A0AE2" w:rsidP="00B00E2D">
      <w:pPr>
        <w:pStyle w:val="a3"/>
        <w:numPr>
          <w:ilvl w:val="0"/>
          <w:numId w:val="1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существление вложений (взносов) в уставные капиталы других юридических лиц</w:t>
      </w:r>
      <w:r w:rsidR="005A4357"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58650D15" w14:textId="77777777" w:rsidR="00AD2A5D" w:rsidRPr="00781232" w:rsidRDefault="00AD2A5D" w:rsidP="00B00E2D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огашение лизинговых платежей, за исключением случаев, указанных в п. 2.3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настоящего Положения;</w:t>
      </w:r>
    </w:p>
    <w:p w14:paraId="37B3B65F" w14:textId="77777777" w:rsidR="00AD2A5D" w:rsidRPr="00781232" w:rsidRDefault="006A0AE2" w:rsidP="00B00E2D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приобретение подлежащих государственной регистрации судов, поднадзорных Государственной инспекции МЧС России, испо</w:t>
      </w:r>
      <w:r w:rsidR="00AD2A5D" w:rsidRPr="00781232">
        <w:rPr>
          <w:rFonts w:ascii="Times New Roman" w:hAnsi="Times New Roman" w:cs="Times New Roman"/>
          <w:sz w:val="23"/>
          <w:szCs w:val="23"/>
          <w:lang w:val="ru-RU"/>
        </w:rPr>
        <w:t>льзуемых в некоммерческих целях;</w:t>
      </w:r>
    </w:p>
    <w:p w14:paraId="046828E4" w14:textId="77777777" w:rsidR="00A86C62" w:rsidRPr="00781232" w:rsidRDefault="006A0AE2" w:rsidP="00B00E2D">
      <w:pPr>
        <w:pStyle w:val="a3"/>
        <w:numPr>
          <w:ilvl w:val="0"/>
          <w:numId w:val="17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приобретение воздушных транспортных средств.</w:t>
      </w:r>
    </w:p>
    <w:p w14:paraId="2AF56628" w14:textId="36EFAAD1" w:rsidR="00A86C62" w:rsidRPr="00781232" w:rsidRDefault="006A0AE2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2.5. На заседании Кредитного </w:t>
      </w:r>
      <w:r w:rsidR="007862EC" w:rsidRPr="00781232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781232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AD2A5D" w:rsidRPr="00781232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AD2A5D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ри рассмотрении заявки </w:t>
      </w:r>
      <w:r w:rsidR="003B4EC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запрашиваемая сумма микрозайма может быть снижена в соответствии с результатами анализа финансовых показателей деятельности </w:t>
      </w:r>
      <w:r w:rsidR="003B4EC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и предлагаемого обеспечения.</w:t>
      </w:r>
    </w:p>
    <w:p w14:paraId="235CD045" w14:textId="74A05BC3" w:rsidR="00A86C62" w:rsidRPr="00781232" w:rsidRDefault="006A0AE2" w:rsidP="000925DB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2.6. В предоставлении микрозайма </w:t>
      </w:r>
      <w:r w:rsidR="003B4EC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="000B4078" w:rsidRPr="00781232">
        <w:rPr>
          <w:rFonts w:ascii="Times New Roman" w:hAnsi="Times New Roman" w:cs="Times New Roman"/>
          <w:sz w:val="23"/>
          <w:szCs w:val="23"/>
          <w:lang w:val="ru-RU"/>
        </w:rPr>
        <w:t>может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быть отказано по основаниям, предусмотренным пунктом 5 статьи 14 Федерального закона № 209-ФЗ, а также в случае, если:</w:t>
      </w:r>
    </w:p>
    <w:p w14:paraId="3AAEA256" w14:textId="77777777" w:rsidR="00872AF7" w:rsidRPr="00781232" w:rsidRDefault="006A0AE2" w:rsidP="00B00E2D">
      <w:pPr>
        <w:pStyle w:val="a3"/>
        <w:numPr>
          <w:ilvl w:val="0"/>
          <w:numId w:val="1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не представлены документы, определенные настоящим Положением;</w:t>
      </w:r>
    </w:p>
    <w:p w14:paraId="58968AB8" w14:textId="77777777" w:rsidR="00872AF7" w:rsidRPr="00781232" w:rsidRDefault="006A0AE2" w:rsidP="00B00E2D">
      <w:pPr>
        <w:pStyle w:val="a3"/>
        <w:numPr>
          <w:ilvl w:val="0"/>
          <w:numId w:val="1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представлены недостоверные сведения и документы (в т.ч. со стороны учредителей, руководителя (заявителя), поручителей, залогодателей);</w:t>
      </w:r>
    </w:p>
    <w:p w14:paraId="1FE46D68" w14:textId="70E40834" w:rsidR="00872AF7" w:rsidRPr="00781232" w:rsidRDefault="006A0AE2" w:rsidP="00B00E2D">
      <w:pPr>
        <w:pStyle w:val="a3"/>
        <w:numPr>
          <w:ilvl w:val="0"/>
          <w:numId w:val="1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еличина результирующего денежного потока в прогнозе движения денежных средств </w:t>
      </w:r>
      <w:r w:rsidR="003B4EC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на период действия микрозайма является отрицательной;</w:t>
      </w:r>
    </w:p>
    <w:p w14:paraId="1945E58E" w14:textId="0FC2AD5D" w:rsidR="00872AF7" w:rsidRPr="00781232" w:rsidRDefault="006A0AE2" w:rsidP="00B00E2D">
      <w:pPr>
        <w:pStyle w:val="a3"/>
        <w:numPr>
          <w:ilvl w:val="0"/>
          <w:numId w:val="1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в отношении СМСП</w:t>
      </w:r>
      <w:r w:rsidR="00CC5C12" w:rsidRPr="00781232">
        <w:rPr>
          <w:rFonts w:ascii="Times New Roman" w:hAnsi="Times New Roman" w:cs="Times New Roman"/>
          <w:sz w:val="23"/>
          <w:szCs w:val="23"/>
          <w:lang w:val="ru-RU"/>
        </w:rPr>
        <w:t>/самозанятого,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либо руководителей, учредителей СМСП (участников, акционеров), являющихся бенефициарными владельцами, имеются: </w:t>
      </w:r>
    </w:p>
    <w:p w14:paraId="298449F6" w14:textId="77777777" w:rsidR="00872AF7" w:rsidRPr="00781232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действующие исполнительные производства; </w:t>
      </w:r>
    </w:p>
    <w:p w14:paraId="53161FE2" w14:textId="77777777" w:rsidR="00872AF7" w:rsidRPr="00781232" w:rsidRDefault="00872AF7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судебные разбирательства;</w:t>
      </w:r>
    </w:p>
    <w:p w14:paraId="12D1FFD0" w14:textId="77777777" w:rsidR="00872AF7" w:rsidRPr="00781232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неисполненные в срок финансовые обязательства перед третьими лицами; </w:t>
      </w:r>
    </w:p>
    <w:p w14:paraId="1D4F98D2" w14:textId="77777777" w:rsidR="00872AF7" w:rsidRPr="00781232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ыданные, но не предъявленные к исполнению исполнительные документы; </w:t>
      </w:r>
    </w:p>
    <w:p w14:paraId="11A663FE" w14:textId="77777777" w:rsidR="00872AF7" w:rsidRPr="00781232" w:rsidRDefault="006A0AE2" w:rsidP="00B00E2D">
      <w:pPr>
        <w:pStyle w:val="a3"/>
        <w:numPr>
          <w:ilvl w:val="0"/>
          <w:numId w:val="20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прочие требования, размер которых способен значительно</w:t>
      </w:r>
      <w:r w:rsidR="00D97686" w:rsidRPr="00781232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3"/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ухудшить их финансовое состояние.</w:t>
      </w:r>
    </w:p>
    <w:p w14:paraId="3756C77D" w14:textId="77777777" w:rsidR="00872AF7" w:rsidRPr="00781232" w:rsidRDefault="006A0AE2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если по действующему займу в </w:t>
      </w:r>
      <w:r w:rsidR="00872AF7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="00872AF7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 процессе мониторинга деловой репутации и финансового состояния в отношении заемщика или группы связанных с ним компаний установлен высокий уровень риска неплатежеспособности; </w:t>
      </w:r>
    </w:p>
    <w:p w14:paraId="172FD370" w14:textId="77777777" w:rsidR="00872AF7" w:rsidRPr="00781232" w:rsidRDefault="00872AF7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сли при анализе деловой репутации и финансового состояния заявителя выявлен высокий уровень риска неплатежеспособности</w:t>
      </w:r>
    </w:p>
    <w:p w14:paraId="20CF3F0A" w14:textId="275D9F46" w:rsidR="00A86C62" w:rsidRPr="00781232" w:rsidRDefault="006A0AE2" w:rsidP="00B00E2D">
      <w:pPr>
        <w:pStyle w:val="a3"/>
        <w:numPr>
          <w:ilvl w:val="0"/>
          <w:numId w:val="21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если действующий более одного года </w:t>
      </w:r>
      <w:r w:rsidR="003B4EC4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ы</w:t>
      </w:r>
      <w:r w:rsidR="00FC2BCA" w:rsidRPr="00781232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, документально подтверждающий выручку, показывает нулевую отчетность в ИФНС</w:t>
      </w:r>
      <w:r w:rsidR="00D403A1"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49B223D2" w14:textId="77777777" w:rsidR="00F86AAC" w:rsidRPr="00781232" w:rsidRDefault="0071564A" w:rsidP="004B54A7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2.7. Микрозаймы предоставляются при выполнении следующих условий:</w:t>
      </w:r>
    </w:p>
    <w:p w14:paraId="52150A2D" w14:textId="77777777" w:rsidR="002A7CAB" w:rsidRPr="00781232" w:rsidRDefault="00CC2787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создание СМСП </w:t>
      </w:r>
      <w:r w:rsidR="002A7CA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дополнительных рабочих мест: </w:t>
      </w:r>
    </w:p>
    <w:p w14:paraId="0C3446DA" w14:textId="77777777" w:rsidR="00CC2787" w:rsidRPr="00781232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одно рабочее место при сумме микрозайма от </w:t>
      </w:r>
      <w:r w:rsidR="00CC2787" w:rsidRPr="00781232">
        <w:rPr>
          <w:rFonts w:ascii="Times New Roman" w:hAnsi="Times New Roman" w:cs="Times New Roman"/>
          <w:sz w:val="23"/>
          <w:szCs w:val="23"/>
          <w:lang w:val="ru-RU"/>
        </w:rPr>
        <w:t>1 500 000 руб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 до 3 000 000 руб.</w:t>
      </w:r>
      <w:r w:rsidR="00CC2787"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4C8EDF41" w14:textId="77777777" w:rsidR="002A7CAB" w:rsidRPr="00781232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два рабочих места при сумме микрозайма от 3 000 000 руб. до 4 500 000 руб.;</w:t>
      </w:r>
    </w:p>
    <w:p w14:paraId="20179416" w14:textId="77777777" w:rsidR="002A7CAB" w:rsidRPr="00781232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три рабочих места при сумме микрозайма более 4 500 000 руб.</w:t>
      </w:r>
    </w:p>
    <w:p w14:paraId="4398D0CE" w14:textId="77777777" w:rsidR="002A7CAB" w:rsidRPr="00781232" w:rsidRDefault="002A7CAB" w:rsidP="002A7CAB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ab/>
        <w:t xml:space="preserve">По количеству создаваемых рабочих мест </w:t>
      </w:r>
      <w:r w:rsidR="000C67B1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кончательное решение принимается Кредитным комитетом Фонда.  </w:t>
      </w:r>
    </w:p>
    <w:p w14:paraId="588F4D3F" w14:textId="0794AD32" w:rsidR="0071564A" w:rsidRPr="00781232" w:rsidRDefault="0071564A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редоставление </w:t>
      </w:r>
      <w:r w:rsidR="003B4EC4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EF6680" w:rsidRPr="00781232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3B4EC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1B7C06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(заемщиком,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поручителями, залогодателями</w:t>
      </w:r>
      <w:r w:rsidR="001B7C06" w:rsidRPr="00781232">
        <w:rPr>
          <w:rFonts w:ascii="Times New Roman" w:hAnsi="Times New Roman" w:cs="Times New Roman"/>
          <w:sz w:val="23"/>
          <w:szCs w:val="23"/>
          <w:lang w:val="ru-RU"/>
        </w:rPr>
        <w:t>)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в полном объеме достоверных сведений и документов согласно требованиям настоящего Положения и иных внутренних нормативных документов Фонда;</w:t>
      </w:r>
    </w:p>
    <w:p w14:paraId="0C933EA2" w14:textId="3CCB5504" w:rsidR="00872AF7" w:rsidRPr="00781232" w:rsidRDefault="0071564A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наличие согласия на обработку персональных данных руководителей </w:t>
      </w:r>
      <w:r w:rsidR="003B4EC4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ы</w:t>
      </w:r>
      <w:r w:rsidR="00EF6680" w:rsidRPr="00781232">
        <w:rPr>
          <w:rFonts w:ascii="Times New Roman" w:hAnsi="Times New Roman" w:cs="Times New Roman"/>
          <w:sz w:val="23"/>
          <w:szCs w:val="23"/>
          <w:lang w:val="ru-RU"/>
        </w:rPr>
        <w:t>х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, поручителей, залогодателей, а также согласия на предоставление информации о полученных в Фонде микрозаймах в органы государственной власти, бюро кредитных историй;</w:t>
      </w:r>
    </w:p>
    <w:p w14:paraId="07D6910A" w14:textId="572D2F9E" w:rsidR="0071564A" w:rsidRPr="00781232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наличие и достаточность доходов </w:t>
      </w:r>
      <w:bookmarkStart w:id="6" w:name="_Hlk61880201"/>
      <w:r w:rsidR="003B4EC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х </w:t>
      </w:r>
      <w:bookmarkEnd w:id="6"/>
      <w:r w:rsidRPr="00781232">
        <w:rPr>
          <w:rFonts w:ascii="Times New Roman" w:hAnsi="Times New Roman" w:cs="Times New Roman"/>
          <w:sz w:val="23"/>
          <w:szCs w:val="23"/>
          <w:lang w:val="ru-RU"/>
        </w:rPr>
        <w:t>для осуществления платежей по микрозайму;</w:t>
      </w:r>
    </w:p>
    <w:p w14:paraId="4D86EB59" w14:textId="77777777" w:rsidR="00D22B9D" w:rsidRPr="00781232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наличие и достаточность обеспечения;</w:t>
      </w:r>
    </w:p>
    <w:p w14:paraId="6F3DE787" w14:textId="18AFEBF7" w:rsidR="004F4918" w:rsidRPr="00781232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размер основного долга по договорам микрозайма, заключенным СМСП с Фондом, в сумме не превысит максимальный размер микрозайма</w:t>
      </w:r>
      <w:r w:rsidR="004F491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на одного СМСП – 5 000 000 (пять миллионов) рублей;</w:t>
      </w:r>
    </w:p>
    <w:p w14:paraId="77130056" w14:textId="2222F70C" w:rsidR="003B4EC4" w:rsidRPr="00781232" w:rsidRDefault="003B4EC4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размер основного долга по договорам микрозайма, заключенным одн</w:t>
      </w:r>
      <w:r w:rsidR="00CC5C12" w:rsidRPr="00781232">
        <w:rPr>
          <w:rFonts w:ascii="Times New Roman" w:hAnsi="Times New Roman" w:cs="Times New Roman"/>
          <w:sz w:val="23"/>
          <w:szCs w:val="23"/>
          <w:lang w:val="ru-RU"/>
        </w:rPr>
        <w:t>им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самозанят</w:t>
      </w:r>
      <w:r w:rsidR="00CC5C12" w:rsidRPr="00781232">
        <w:rPr>
          <w:rFonts w:ascii="Times New Roman" w:hAnsi="Times New Roman" w:cs="Times New Roman"/>
          <w:sz w:val="23"/>
          <w:szCs w:val="23"/>
          <w:lang w:val="ru-RU"/>
        </w:rPr>
        <w:t>ым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с Фондом, в сумме не превысит </w:t>
      </w:r>
      <w:r w:rsidR="0018349E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500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000 (</w:t>
      </w:r>
      <w:r w:rsidR="0018349E" w:rsidRPr="00781232">
        <w:rPr>
          <w:rFonts w:ascii="Times New Roman" w:hAnsi="Times New Roman" w:cs="Times New Roman"/>
          <w:sz w:val="23"/>
          <w:szCs w:val="23"/>
          <w:lang w:val="ru-RU"/>
        </w:rPr>
        <w:t>пятьсот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тысяч) рублей;</w:t>
      </w:r>
    </w:p>
    <w:p w14:paraId="26553A76" w14:textId="26F4ED81" w:rsidR="00455619" w:rsidRPr="00781232" w:rsidRDefault="00455619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размер действующих микрозаймов, выданных Фондом группе СМСП, являющихся связанными заемщиками, в сумме не может превышать</w:t>
      </w:r>
      <w:r w:rsidR="00D403A1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5D29CD" w:rsidRPr="00781232">
        <w:rPr>
          <w:rFonts w:ascii="Times New Roman" w:hAnsi="Times New Roman" w:cs="Times New Roman"/>
          <w:sz w:val="23"/>
          <w:szCs w:val="23"/>
          <w:lang w:val="ru-RU"/>
        </w:rPr>
        <w:t>9</w:t>
      </w:r>
      <w:r w:rsidR="00D403A1" w:rsidRPr="00781232">
        <w:rPr>
          <w:rFonts w:ascii="Times New Roman" w:hAnsi="Times New Roman" w:cs="Times New Roman"/>
          <w:sz w:val="23"/>
          <w:szCs w:val="23"/>
          <w:lang w:val="ru-RU"/>
        </w:rPr>
        <w:t> 000 000 (</w:t>
      </w:r>
      <w:r w:rsidR="005D29CD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девять </w:t>
      </w:r>
      <w:r w:rsidR="00D403A1" w:rsidRPr="00781232">
        <w:rPr>
          <w:rFonts w:ascii="Times New Roman" w:hAnsi="Times New Roman" w:cs="Times New Roman"/>
          <w:sz w:val="23"/>
          <w:szCs w:val="23"/>
          <w:lang w:val="ru-RU"/>
        </w:rPr>
        <w:t>миллионов) рублей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EB07A90" w14:textId="4A600618" w:rsidR="00D22B9D" w:rsidRPr="00781232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надлежащее выполнение </w:t>
      </w:r>
      <w:r w:rsidR="003B4EC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и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условий ранее заключенных договоров с Фондом;</w:t>
      </w:r>
      <w:r w:rsidR="005D29CD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                                                             </w:t>
      </w:r>
    </w:p>
    <w:p w14:paraId="435ABAE8" w14:textId="77777777" w:rsidR="00D22B9D" w:rsidRPr="00781232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наличие у Фонда средств, предназначенных для выдачи микрозаймов;</w:t>
      </w:r>
    </w:p>
    <w:p w14:paraId="0AC132E5" w14:textId="77777777" w:rsidR="00D22B9D" w:rsidRPr="00781232" w:rsidRDefault="00D22B9D" w:rsidP="00B00E2D">
      <w:pPr>
        <w:pStyle w:val="a3"/>
        <w:numPr>
          <w:ilvl w:val="0"/>
          <w:numId w:val="28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ринятия положительного решения о предоставлении микрозайма Кредитным </w:t>
      </w:r>
      <w:r w:rsidR="001758A6" w:rsidRPr="00781232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ом Фонда;</w:t>
      </w:r>
    </w:p>
    <w:p w14:paraId="30CA4226" w14:textId="77777777" w:rsidR="0071564A" w:rsidRPr="00781232" w:rsidRDefault="0071564A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5A58862B" w14:textId="721D0D79" w:rsidR="00A86C62" w:rsidRPr="00781232" w:rsidRDefault="006A0AE2" w:rsidP="00C94D63">
      <w:pPr>
        <w:pStyle w:val="Compact"/>
        <w:numPr>
          <w:ilvl w:val="0"/>
          <w:numId w:val="5"/>
        </w:numPr>
        <w:spacing w:before="0" w:after="0"/>
        <w:ind w:left="0" w:firstLine="709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781232">
        <w:rPr>
          <w:rFonts w:ascii="Times New Roman" w:hAnsi="Times New Roman" w:cs="Times New Roman"/>
          <w:b/>
          <w:sz w:val="23"/>
          <w:szCs w:val="23"/>
        </w:rPr>
        <w:t>ВИДЫ МИКРОЗАЙМОВ</w:t>
      </w:r>
    </w:p>
    <w:p w14:paraId="5F9AD6F6" w14:textId="77777777" w:rsidR="009F22CB" w:rsidRPr="00781232" w:rsidRDefault="009F22CB" w:rsidP="009F22CB">
      <w:pPr>
        <w:pStyle w:val="Compact"/>
        <w:spacing w:before="0" w:after="0"/>
        <w:ind w:left="709"/>
        <w:rPr>
          <w:rFonts w:ascii="Times New Roman" w:hAnsi="Times New Roman" w:cs="Times New Roman"/>
          <w:b/>
          <w:sz w:val="23"/>
          <w:szCs w:val="23"/>
        </w:rPr>
      </w:pPr>
    </w:p>
    <w:p w14:paraId="130831AA" w14:textId="758D5136" w:rsidR="00A86C62" w:rsidRPr="00781232" w:rsidRDefault="006A0AE2" w:rsidP="00C94D63">
      <w:pPr>
        <w:pStyle w:val="FirstParagraph"/>
        <w:ind w:firstLine="709"/>
      </w:pPr>
      <w:r w:rsidRPr="00781232">
        <w:t xml:space="preserve">3.1. Виды микрозаймов и условия их предоставления устанавливаются в зависимости от категории </w:t>
      </w:r>
      <w:r w:rsidR="003B4EC4" w:rsidRPr="00781232">
        <w:t>СМСП/самозанятых</w:t>
      </w:r>
      <w:r w:rsidRPr="00781232">
        <w:t>, целей, обеспечения и срока действия договора микрозайма</w:t>
      </w:r>
      <w:r w:rsidR="00414669" w:rsidRPr="00781232">
        <w:t xml:space="preserve"> (</w:t>
      </w:r>
      <w:r w:rsidR="000619B6" w:rsidRPr="00781232">
        <w:t>П</w:t>
      </w:r>
      <w:r w:rsidR="00414669" w:rsidRPr="00781232">
        <w:t>риложение 1)</w:t>
      </w:r>
      <w:r w:rsidRPr="00781232">
        <w:t>.</w:t>
      </w:r>
      <w:r w:rsidR="00C42766" w:rsidRPr="00781232">
        <w:t xml:space="preserve"> </w:t>
      </w:r>
    </w:p>
    <w:p w14:paraId="2523E6DC" w14:textId="32C7C623" w:rsidR="00C94D63" w:rsidRPr="00781232" w:rsidRDefault="00C94D63" w:rsidP="00C94D63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ab/>
        <w:t>3.2. Максимальный срок предоставления микрозайма не должен превышать 3 (три) года.</w:t>
      </w:r>
    </w:p>
    <w:p w14:paraId="3509062E" w14:textId="401F0EF2" w:rsidR="00C94D63" w:rsidRPr="00781232" w:rsidRDefault="00C94D63" w:rsidP="00C94D63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ab/>
        <w:t xml:space="preserve">При проведении на всей территории Российской Федерации, территории субъекта Российской Федерации, или муниципального образования режима повышенной готовности или режима чрезвычайной ситуации в соответствии с Федеральным законом от 21.12.1994 г. № 68-ФЗ «О защите населения и территорий от чрезвычайных ситуаций природного и техногенного характера» (далее соответственно – режим повышенной готовности, режим чрезвычайной ситуации) максимальный срок предоставления микрозайма для </w:t>
      </w:r>
      <w:r w:rsidR="003B4EC4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ых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, осуществляющих деятельность на указанных территориях, в период действия одного из указанных режимов:</w:t>
      </w:r>
    </w:p>
    <w:p w14:paraId="22DD4694" w14:textId="18810F79" w:rsidR="00C94D63" w:rsidRPr="00781232" w:rsidRDefault="00C94D63" w:rsidP="00C94D63">
      <w:pPr>
        <w:pStyle w:val="a3"/>
        <w:spacing w:before="0" w:after="0"/>
        <w:ind w:left="142" w:firstLine="578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по действующим микрозаймам может быть увеличен и не должен превышать 5 (пять) лет;</w:t>
      </w:r>
    </w:p>
    <w:p w14:paraId="34A7F3AC" w14:textId="2B2219B4" w:rsidR="00C94D63" w:rsidRPr="00781232" w:rsidRDefault="00C94D63" w:rsidP="005E5C08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ab/>
      </w:r>
      <w:bookmarkStart w:id="7" w:name="_Hlk117760632"/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по микрозаймам, предоставляемым </w:t>
      </w:r>
      <w:r w:rsidR="003B4EC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="006B085C" w:rsidRPr="00781232">
        <w:rPr>
          <w:rFonts w:ascii="Times New Roman" w:hAnsi="Times New Roman" w:cs="Times New Roman"/>
          <w:sz w:val="23"/>
          <w:szCs w:val="23"/>
          <w:lang w:val="ru-RU"/>
        </w:rPr>
        <w:t>в пределах установленного Фон</w:t>
      </w:r>
      <w:r w:rsidR="00657053" w:rsidRPr="00781232">
        <w:rPr>
          <w:rFonts w:ascii="Times New Roman" w:hAnsi="Times New Roman" w:cs="Times New Roman"/>
          <w:sz w:val="23"/>
          <w:szCs w:val="23"/>
          <w:lang w:val="ru-RU"/>
        </w:rPr>
        <w:t>д</w:t>
      </w:r>
      <w:r w:rsidR="006B085C" w:rsidRPr="00781232">
        <w:rPr>
          <w:rFonts w:ascii="Times New Roman" w:hAnsi="Times New Roman" w:cs="Times New Roman"/>
          <w:sz w:val="23"/>
          <w:szCs w:val="23"/>
          <w:lang w:val="ru-RU"/>
        </w:rPr>
        <w:t>ом лимита на предоставление микрозаймов в соответствии с требованиями, предусмотренными п. 49 Правил</w:t>
      </w:r>
      <w:r w:rsidR="0065705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редоставления и распределения субсидий из Федерального бюджета бюджетам субъектов Российской Федерации на государственную поддержку малого и среднего предпринимательства, а также физических лиц, применяющих специальный налоговый </w:t>
      </w:r>
      <w:r w:rsidR="00657053" w:rsidRPr="00781232">
        <w:rPr>
          <w:rFonts w:ascii="Times New Roman" w:hAnsi="Times New Roman" w:cs="Times New Roman"/>
          <w:sz w:val="23"/>
          <w:szCs w:val="23"/>
          <w:lang w:val="ru-RU"/>
        </w:rPr>
        <w:lastRenderedPageBreak/>
        <w:t>режим «Налог на профессиональный доход», в субъектах Российской Федерации</w:t>
      </w:r>
      <w:r w:rsidR="006B085C" w:rsidRPr="00781232">
        <w:rPr>
          <w:rFonts w:ascii="Times New Roman" w:hAnsi="Times New Roman" w:cs="Times New Roman"/>
          <w:sz w:val="23"/>
          <w:szCs w:val="23"/>
          <w:lang w:val="ru-RU"/>
        </w:rPr>
        <w:t>, приведенных в приложении № 35</w:t>
      </w:r>
      <w:r w:rsidR="0065705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к государственной программе Российской Федерации «Экономическое развитие и инновационная экономика»</w:t>
      </w:r>
      <w:r w:rsidR="006B085C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, руководствоваться Положением </w:t>
      </w:r>
      <w:r w:rsidR="0065705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 </w:t>
      </w:r>
      <w:r w:rsidR="006B085C" w:rsidRPr="00781232">
        <w:rPr>
          <w:rFonts w:ascii="Times New Roman" w:hAnsi="Times New Roman" w:cs="Times New Roman"/>
          <w:sz w:val="23"/>
          <w:szCs w:val="23"/>
          <w:lang w:val="ru-RU"/>
        </w:rPr>
        <w:t>предоставлении микрозаймов Н</w:t>
      </w:r>
      <w:r w:rsidR="0065705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екоммерческой организацией – </w:t>
      </w:r>
      <w:r w:rsidR="006B085C" w:rsidRPr="00781232">
        <w:rPr>
          <w:rFonts w:ascii="Times New Roman" w:hAnsi="Times New Roman" w:cs="Times New Roman"/>
          <w:sz w:val="23"/>
          <w:szCs w:val="23"/>
          <w:lang w:val="ru-RU"/>
        </w:rPr>
        <w:t>Фонд «</w:t>
      </w:r>
      <w:proofErr w:type="spellStart"/>
      <w:r w:rsidR="006B085C"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657053" w:rsidRPr="00781232">
        <w:rPr>
          <w:rFonts w:ascii="Times New Roman" w:hAnsi="Times New Roman" w:cs="Times New Roman"/>
          <w:sz w:val="23"/>
          <w:szCs w:val="23"/>
          <w:lang w:val="ru-RU"/>
        </w:rPr>
        <w:t>икрокредитная</w:t>
      </w:r>
      <w:proofErr w:type="spellEnd"/>
      <w:r w:rsidR="0065705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компания Еврейской автономной области</w:t>
      </w:r>
      <w:r w:rsidR="006B085C" w:rsidRPr="00781232">
        <w:rPr>
          <w:rFonts w:ascii="Times New Roman" w:hAnsi="Times New Roman" w:cs="Times New Roman"/>
          <w:sz w:val="23"/>
          <w:szCs w:val="23"/>
          <w:lang w:val="ru-RU"/>
        </w:rPr>
        <w:t>» в условиях режима повышенной готовности или режима чрезвычайной ситуации</w:t>
      </w:r>
      <w:bookmarkEnd w:id="7"/>
      <w:r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C0BFF51" w14:textId="708C2BA8" w:rsidR="005E5C08" w:rsidRPr="00781232" w:rsidRDefault="005E5C08" w:rsidP="005E5C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 случае призыва заемщика на военную службу по мобилизации в Вооруженные Силы Российской Федерации в соответствии с Указом Президента Российской Федерации от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br/>
        <w:t>21 сентября 2022 г. N 647 "Об объявлении частичной мобилизации в Российской Федерации" (Собрание законодательства Российской Федерации, 2022, N 39, ст. 6590) (далее - военная служба по мобилизации) или прохождения заемщиком военной службы по контракту в Вооруженных Силах Российской Федерации, заключенному с 2022 года (далее соответственно - прохождение военной службы по контракту, контракт о прохождении военной службы), максимальный срок предоставления микрозайма для таких заемщиков может быть увеличен на срок прохождения военной службы по мобилизации или прохождения военной службы по контракту:</w:t>
      </w:r>
    </w:p>
    <w:p w14:paraId="4DF14298" w14:textId="77777777" w:rsidR="005E5C08" w:rsidRPr="00781232" w:rsidRDefault="005E5C08" w:rsidP="005E5C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по микрозаймам, действующим на дату призыва заемщика на военную службу по мобилизации;</w:t>
      </w:r>
    </w:p>
    <w:p w14:paraId="40CA56D5" w14:textId="4F581CC2" w:rsidR="005E5C08" w:rsidRPr="00781232" w:rsidRDefault="005E5C08" w:rsidP="005E5C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по микрозаймам, действующим на дату подписания заемщиком контракта о прохождении военной службы.</w:t>
      </w:r>
    </w:p>
    <w:p w14:paraId="7B8C31EF" w14:textId="1E75A4A3" w:rsidR="00485CF5" w:rsidRPr="00781232" w:rsidRDefault="00485CF5" w:rsidP="005E5C08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Максимальный срок предоставления микрозайма может быть увеличен и не должен превышать 5 (пять) лет по микрозаймам, ранее предоставленным Фондом, в случае если на территории ЕАО будет введен средний уровень реагирования, в соответствии с Указом Президента Российской Федерации от 19 октября 2022 г. N 757 "О мерах, осуществляемых в субъектах Российской Федерации в связи с Указом Президента Российской Федерации от </w:t>
      </w:r>
      <w:r w:rsidR="005B6D5C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                 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19 октября 2022 г. N 756" (далее - Указ N 757), по заявлению заемщиков, осуществляющих деятельность на территории ЕАО и признанных пострадавшими в связи с реализацией мер, указанных в пункте 3 Указа N 757.</w:t>
      </w:r>
    </w:p>
    <w:p w14:paraId="3C65F13E" w14:textId="318D9D44" w:rsidR="00A86C62" w:rsidRPr="00781232" w:rsidRDefault="006A0AE2" w:rsidP="00C94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2901D9" w:rsidRPr="00781232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В зависимости от категории заемщиков, которым предоставляется </w:t>
      </w:r>
      <w:proofErr w:type="spellStart"/>
      <w:r w:rsidRPr="00781232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EF6680" w:rsidRPr="00781232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, применяется дифференцированный подход к определению процентной ставки за пользование микрозаймом. Процентная ставка в рамках одного вида микрозайма может отличаться для </w:t>
      </w:r>
      <w:r w:rsidR="003B4EC4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ых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, занятых в приоритетных и неприоритетных видах деятельности, при реализации приоритетных проектов и при наличии или отсутствии залогового обеспечения.</w:t>
      </w:r>
    </w:p>
    <w:p w14:paraId="2DE4B0FD" w14:textId="7F5A356D" w:rsidR="00A86C62" w:rsidRPr="00781232" w:rsidRDefault="006A0AE2" w:rsidP="004B54A7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2901D9" w:rsidRPr="00781232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3B4EC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призна</w:t>
      </w:r>
      <w:r w:rsidR="001A761E" w:rsidRPr="00781232">
        <w:rPr>
          <w:rFonts w:ascii="Times New Roman" w:hAnsi="Times New Roman" w:cs="Times New Roman"/>
          <w:sz w:val="23"/>
          <w:szCs w:val="23"/>
          <w:lang w:val="ru-RU"/>
        </w:rPr>
        <w:t>ю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тся осуществляющим</w:t>
      </w:r>
      <w:r w:rsidR="00083AD0" w:rsidRPr="00781232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риоритетный вид деятельности в случае выполнения одновременно всех следующих условий:</w:t>
      </w:r>
      <w:r w:rsidR="00676AC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3966AF1B" w14:textId="77777777" w:rsidR="00A86C62" w:rsidRPr="00781232" w:rsidRDefault="00676AC2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риоритетный вид деятельности указан у СМСП в качестве основного вида деятельности в выписке из ЕГРЮЛ (ЕГРИП);</w:t>
      </w:r>
    </w:p>
    <w:p w14:paraId="33586671" w14:textId="77777777" w:rsidR="00A86C62" w:rsidRPr="00781232" w:rsidRDefault="00676AC2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ри фактическом осуществлении приоритетного вида деятельности;</w:t>
      </w:r>
    </w:p>
    <w:p w14:paraId="615EC967" w14:textId="01BCED1A" w:rsidR="00A86C62" w:rsidRPr="00781232" w:rsidRDefault="001A761E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СМСП/самозанятые </w:t>
      </w:r>
      <w:r w:rsidR="006A0AE2" w:rsidRPr="00781232">
        <w:rPr>
          <w:rFonts w:ascii="Times New Roman" w:hAnsi="Times New Roman" w:cs="Times New Roman"/>
          <w:b/>
          <w:bCs/>
          <w:sz w:val="23"/>
          <w:szCs w:val="23"/>
          <w:lang w:val="ru-RU"/>
        </w:rPr>
        <w:t>призна</w:t>
      </w:r>
      <w:r w:rsidRPr="00781232">
        <w:rPr>
          <w:rFonts w:ascii="Times New Roman" w:hAnsi="Times New Roman" w:cs="Times New Roman"/>
          <w:b/>
          <w:bCs/>
          <w:sz w:val="23"/>
          <w:szCs w:val="23"/>
          <w:lang w:val="ru-RU"/>
        </w:rPr>
        <w:t>ю</w:t>
      </w:r>
      <w:r w:rsidR="006A0AE2" w:rsidRPr="00781232">
        <w:rPr>
          <w:rFonts w:ascii="Times New Roman" w:hAnsi="Times New Roman" w:cs="Times New Roman"/>
          <w:b/>
          <w:bCs/>
          <w:sz w:val="23"/>
          <w:szCs w:val="23"/>
          <w:lang w:val="ru-RU"/>
        </w:rPr>
        <w:t>тся осуществляющим</w:t>
      </w:r>
      <w:r w:rsidRPr="00781232">
        <w:rPr>
          <w:rFonts w:ascii="Times New Roman" w:hAnsi="Times New Roman" w:cs="Times New Roman"/>
          <w:b/>
          <w:bCs/>
          <w:sz w:val="23"/>
          <w:szCs w:val="23"/>
          <w:lang w:val="ru-RU"/>
        </w:rPr>
        <w:t>и</w:t>
      </w:r>
      <w:r w:rsidR="006A0AE2" w:rsidRPr="00781232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 приоритетный проект если он удовлетворяет одному или нескольким условиям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737CA203" w14:textId="511D9D4C" w:rsidR="00CA3C09" w:rsidRPr="00781232" w:rsidRDefault="005903AA" w:rsidP="00A1160D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1.</w:t>
      </w:r>
      <w:r w:rsidR="00A1160D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ab/>
      </w:r>
      <w:r w:rsidR="00CA3C09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является резидентом промышленного (индустриального) парка,</w:t>
      </w:r>
      <w:r w:rsidR="00A1160D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</w:t>
      </w:r>
      <w:r w:rsidR="00CA3C09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агропромышленного парка, технопарка, промышленного технопарка, бизнес-инкубатора</w:t>
      </w:r>
      <w:r w:rsidR="00441CC1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, коворкинга, расположенного в помещениях центра «Мой бизнес»</w:t>
      </w:r>
      <w:r w:rsidR="00CA3C09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и включен в реестр резидентов таких организаций, образующих инфраструктуру поддержки СМСП;</w:t>
      </w:r>
    </w:p>
    <w:p w14:paraId="0F6040B5" w14:textId="7457F869" w:rsidR="00CA3C09" w:rsidRPr="00781232" w:rsidRDefault="00A1160D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2</w:t>
      </w:r>
      <w:r w:rsidR="005903AA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. </w:t>
      </w:r>
      <w:r w:rsidR="00CE6B96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   </w:t>
      </w:r>
      <w:r w:rsidR="00CA3C09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осуществляет экспортную деятельность;</w:t>
      </w:r>
    </w:p>
    <w:p w14:paraId="219B3FA4" w14:textId="77777777" w:rsidR="00D82BFB" w:rsidRPr="00781232" w:rsidRDefault="00A1160D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3</w:t>
      </w:r>
      <w:r w:rsidR="00CE6B96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. </w:t>
      </w:r>
      <w:r w:rsidR="00CA3C09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создан женщиной, зарегистрированной в качестве индивидуального предпринимателя или являющейся единоличным исполнительным органом юридического лица и (или) женщинами, являющимися учредителями (участниками) юридического лица, а их доля в уставном капитале общества с ограниченной ответственностью либо складочном капитале хозяйственного товарищества составляет не менее 50%, либо не менее чем 50% голосующих акций акционерного общества</w:t>
      </w:r>
      <w:r w:rsidR="00D82BFB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;</w:t>
      </w:r>
    </w:p>
    <w:p w14:paraId="4543FE00" w14:textId="4D6FF7A4" w:rsidR="00CA3C09" w:rsidRPr="00781232" w:rsidRDefault="00D82BFB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lastRenderedPageBreak/>
        <w:t xml:space="preserve">4. </w:t>
      </w:r>
      <w:r w:rsidR="00CA3C09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</w:t>
      </w: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физическое лицо является женщиной, применяющей специальный налоговый режим "Налог на профессиональный доход";</w:t>
      </w:r>
    </w:p>
    <w:p w14:paraId="5C741E0A" w14:textId="3D480F41" w:rsidR="00CA3C09" w:rsidRPr="00781232" w:rsidRDefault="00D82BFB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5</w:t>
      </w:r>
      <w:r w:rsidR="00CE6B96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. </w:t>
      </w:r>
      <w:r w:rsidR="00CA3C09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является сельскохозяйственным производственным или потребительским кооперативом или членом сельскохозяйственного потребительского кооператива - крестьянским (фермерским) хозяйством</w:t>
      </w: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в соответствии с Федеральным законом от 08.12.1995 г. № 193-ФЗ «О сельскохозяйственной кооперации»</w:t>
      </w:r>
      <w:r w:rsidR="00CA3C09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;</w:t>
      </w:r>
    </w:p>
    <w:p w14:paraId="1C117730" w14:textId="269400D9" w:rsidR="00CA3C09" w:rsidRPr="00781232" w:rsidRDefault="005B6D5C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bookmarkStart w:id="8" w:name="Par141"/>
      <w:bookmarkEnd w:id="8"/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6</w:t>
      </w:r>
      <w:r w:rsidR="00CE6B96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.  </w:t>
      </w:r>
      <w:r w:rsidR="00D82BFB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относится к молодежному предпринимательству (физическое лицо до 35 лет зарегистрировано в качестве индивидуального предпринимателя; в состав учредителей (участников) или акционеров юридического лица входит физическое лицо до 35 лет, владеющее не менее чем 50% доли в уставном капитале общества с ограниченной ответственностью или складочном капитале хозяйственного товарищества либо не менее чем 50% голосующих акций акционерного общества), а также физическое лицо до 35 лет, применяющее специальный налоговый режим "Налог на профессиональный доход";</w:t>
      </w:r>
    </w:p>
    <w:p w14:paraId="316C2976" w14:textId="415D059A" w:rsidR="00D82BFB" w:rsidRPr="00781232" w:rsidRDefault="005B6D5C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7</w:t>
      </w:r>
      <w:r w:rsidR="00D82BFB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. СМСП создан физическим лицом старше 55 лет (физическое лицо старше 55 лет зарегистрировано в качестве индивидуального предпринимателя; в состав учредителей (участников) или акционеров юридического лица входит физическое лицо старше 55 лет, владеющее не менее чем 50% доли в уставном капитале общества с ограниченной ответственностью или складочном капитале хозяйственного товарищества либо не менее чем 50% голосующих акций акционерного общества), а также физическим лицом старше 55 лет, применяющим специальный налоговый режим "Налог на профессиональный доход";</w:t>
      </w:r>
    </w:p>
    <w:p w14:paraId="48DA984B" w14:textId="04B2E71F" w:rsidR="00C03858" w:rsidRPr="00781232" w:rsidRDefault="005B6D5C" w:rsidP="005903AA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8</w:t>
      </w:r>
      <w:r w:rsidR="00CE6B96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. </w:t>
      </w:r>
      <w:r w:rsidR="00CA3C09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физическое лицо, применяющее специальный налоговый режим "Налог на профессиональный доход", является резидентом бизнес-инкубатора (за исключением бизнес-инкубаторов инновационного типа)</w:t>
      </w:r>
      <w:r w:rsidR="00C03858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, коворкинга, расположенного в помещениях центра "Мой бизнес", и включено в реестр резидентов таких организаций, образующих инфраструктуру поддержки субъектов малого и среднего предпринимательств;</w:t>
      </w:r>
    </w:p>
    <w:p w14:paraId="2561C19F" w14:textId="1F6933C7" w:rsidR="00D82BFB" w:rsidRPr="00781232" w:rsidRDefault="005B6D5C" w:rsidP="00D82BFB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9</w:t>
      </w:r>
      <w:r w:rsidR="00C03858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. </w:t>
      </w:r>
      <w:r w:rsidR="00D82BFB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СМСП является вновь зарегистрированным и действующим менее 2 (двух) лет на дату принятия решения о предоставлении микрозайма;</w:t>
      </w:r>
    </w:p>
    <w:p w14:paraId="324DB21A" w14:textId="2C46FFF8" w:rsidR="00D82BFB" w:rsidRPr="00781232" w:rsidRDefault="00D82BFB" w:rsidP="00D82BFB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1</w:t>
      </w:r>
      <w:r w:rsidR="005B6D5C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0</w:t>
      </w: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. СМСП и физические лица, применяющие специальный налоговый режим "Налог на профессиональный доход", осуществляют следующие виды деятельности в соответствии с Общероссийским классификатором видов экономической деятельности (ОК 029-2014 </w:t>
      </w: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br/>
        <w:t>(КДЕС Ред. 2) (далее - Общероссийский классификатор видов экономической деятельности):</w:t>
      </w:r>
    </w:p>
    <w:p w14:paraId="69B651E8" w14:textId="7D9DE4EA" w:rsidR="00D82BFB" w:rsidRPr="00781232" w:rsidRDefault="00D82BFB" w:rsidP="00D82BFB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- обрабатывающие производства (в рамках раздела C "Обрабатывающие производства" Общероссийского классификатора видов экономической деятельности);</w:t>
      </w:r>
    </w:p>
    <w:p w14:paraId="12710F8B" w14:textId="6C93B7FB" w:rsidR="00D82BFB" w:rsidRPr="00781232" w:rsidRDefault="00D82BFB" w:rsidP="00D82BFB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- деятельность гостиниц и предприятий общественного питания (в рамках раздела I "Деятельность гостиниц и предприятий общественного питания" Общероссийского классификатора видов экономической деятельности);</w:t>
      </w:r>
    </w:p>
    <w:p w14:paraId="166E0E4E" w14:textId="52EBAD70" w:rsidR="00D82BFB" w:rsidRPr="00781232" w:rsidRDefault="00D82BFB" w:rsidP="00D82BFB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- деятельность в области информации и связи (в рамках раздела J "Деятельность в области информации и связи" Общероссийского классификатора видов экономической деятельности);</w:t>
      </w:r>
    </w:p>
    <w:p w14:paraId="172792C4" w14:textId="0947299D" w:rsidR="00D82BFB" w:rsidRPr="00781232" w:rsidRDefault="00D82BFB" w:rsidP="00D82BFB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- деятельность профессиональная, научная и техническая (в рамках раздела M "Деятельность профессиональная, научная и техническая" Общероссийского классификатора видов экономической деятельности);</w:t>
      </w:r>
    </w:p>
    <w:p w14:paraId="6436272B" w14:textId="40BEF9A0" w:rsidR="00D82BFB" w:rsidRPr="00781232" w:rsidRDefault="00D82BFB" w:rsidP="00D82BFB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- в сфере туризма (в рамках раздела N "Деятельность административная и сопутствующие услуги" Общероссийского классификатора видов экономической деятельности);</w:t>
      </w:r>
    </w:p>
    <w:p w14:paraId="38FB719C" w14:textId="57B511A9" w:rsidR="00CA3C09" w:rsidRPr="00781232" w:rsidRDefault="00614CAC" w:rsidP="00D82BFB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</w:pP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1</w:t>
      </w:r>
      <w:r w:rsidR="005B6D5C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1</w:t>
      </w:r>
      <w:r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>.</w:t>
      </w:r>
      <w:r w:rsidR="00D82BFB" w:rsidRPr="00781232">
        <w:rPr>
          <w:rFonts w:ascii="Times New Roman" w:eastAsia="Times New Roman" w:hAnsi="Times New Roman" w:cs="Times New Roman"/>
          <w:sz w:val="23"/>
          <w:szCs w:val="23"/>
          <w:lang w:val="ru-RU" w:eastAsia="ru-RU"/>
        </w:rPr>
        <w:t xml:space="preserve"> иные приоритетные проекты, определенные субъектом Российской Федерации.</w:t>
      </w:r>
    </w:p>
    <w:p w14:paraId="2D779254" w14:textId="77777777" w:rsidR="008C3513" w:rsidRPr="00781232" w:rsidRDefault="008C3513" w:rsidP="00D82BFB">
      <w:pPr>
        <w:widowControl w:val="0"/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4A0293F3" w14:textId="7389380F" w:rsidR="00A86C62" w:rsidRPr="00781232" w:rsidRDefault="006A0AE2" w:rsidP="005903A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К социальному </w:t>
      </w:r>
      <w:r w:rsidR="00676AC2" w:rsidRPr="00781232">
        <w:rPr>
          <w:rFonts w:ascii="Times New Roman" w:hAnsi="Times New Roman" w:cs="Times New Roman"/>
          <w:b/>
          <w:bCs/>
          <w:sz w:val="23"/>
          <w:szCs w:val="23"/>
          <w:lang w:val="ru-RU"/>
        </w:rPr>
        <w:t>предпринимательству</w:t>
      </w:r>
      <w:r w:rsidRPr="00781232">
        <w:rPr>
          <w:rFonts w:ascii="Times New Roman" w:hAnsi="Times New Roman" w:cs="Times New Roman"/>
          <w:b/>
          <w:bCs/>
          <w:sz w:val="23"/>
          <w:szCs w:val="23"/>
          <w:lang w:val="ru-RU"/>
        </w:rPr>
        <w:t xml:space="preserve"> относятся </w:t>
      </w:r>
      <w:r w:rsidR="007550CF" w:rsidRPr="00781232">
        <w:rPr>
          <w:rFonts w:ascii="Times New Roman" w:hAnsi="Times New Roman" w:cs="Times New Roman"/>
          <w:b/>
          <w:bCs/>
          <w:sz w:val="23"/>
          <w:szCs w:val="23"/>
          <w:lang w:val="ru-RU"/>
        </w:rPr>
        <w:t>СМСП</w:t>
      </w:r>
      <w:r w:rsidRPr="00781232">
        <w:rPr>
          <w:rFonts w:ascii="Times New Roman" w:hAnsi="Times New Roman" w:cs="Times New Roman"/>
          <w:b/>
          <w:bCs/>
          <w:sz w:val="23"/>
          <w:szCs w:val="23"/>
          <w:lang w:val="ru-RU"/>
        </w:rPr>
        <w:t>, соответствующие одному или нескольким из следующих условий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5FF2B634" w14:textId="77777777" w:rsidR="00A86C62" w:rsidRPr="00781232" w:rsidRDefault="006A0AE2" w:rsidP="005903AA">
      <w:pPr>
        <w:pStyle w:val="Compact"/>
        <w:numPr>
          <w:ilvl w:val="0"/>
          <w:numId w:val="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беспечение при осуществлении предпринимательской деятельности занятости социально незащищенных категорий граждан при соблюдении условий:</w:t>
      </w:r>
    </w:p>
    <w:p w14:paraId="7D44DC6D" w14:textId="77777777" w:rsidR="00676AC2" w:rsidRPr="00781232" w:rsidRDefault="00676AC2" w:rsidP="005903AA">
      <w:pPr>
        <w:pStyle w:val="FirstParagraph"/>
        <w:ind w:firstLine="709"/>
      </w:pPr>
      <w:r w:rsidRPr="00781232">
        <w:lastRenderedPageBreak/>
        <w:t>с</w:t>
      </w:r>
      <w:r w:rsidR="006A0AE2" w:rsidRPr="00781232">
        <w:t xml:space="preserve">реднесписочная численность социально незащищенных трудоустроенных работников не менее 50% (но не менее 2-х лиц); </w:t>
      </w:r>
    </w:p>
    <w:p w14:paraId="55C9453F" w14:textId="77777777" w:rsidR="00676AC2" w:rsidRPr="00781232" w:rsidRDefault="006A0AE2" w:rsidP="005903AA">
      <w:pPr>
        <w:pStyle w:val="FirstParagraph"/>
        <w:ind w:firstLine="709"/>
      </w:pPr>
      <w:r w:rsidRPr="00781232">
        <w:t xml:space="preserve">доля расходов на оплату труда социально незащищенных трудоустроенных работников в общем объеме ФОТ - не менее 25%; </w:t>
      </w:r>
    </w:p>
    <w:p w14:paraId="25726146" w14:textId="77777777" w:rsidR="00A86C62" w:rsidRPr="00781232" w:rsidRDefault="006A0AE2" w:rsidP="005903AA">
      <w:pPr>
        <w:pStyle w:val="FirstParagraph"/>
        <w:ind w:firstLine="709"/>
      </w:pPr>
      <w:r w:rsidRPr="00781232">
        <w:t>Для целей настоящего пункта под социально незащищенными категориями граждан понимаются:</w:t>
      </w:r>
    </w:p>
    <w:p w14:paraId="300A76AC" w14:textId="77777777" w:rsidR="00676AC2" w:rsidRPr="00781232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инвалиды и лица с ограниченными возможностями здоровья;</w:t>
      </w:r>
    </w:p>
    <w:p w14:paraId="1C777FD3" w14:textId="77777777" w:rsidR="00676AC2" w:rsidRPr="00781232" w:rsidRDefault="00676AC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динокие и (или) многодетные родители, воспитывающие несовершеннолетних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детей, в том числе детей-инвалидов;</w:t>
      </w:r>
    </w:p>
    <w:p w14:paraId="2F6F853D" w14:textId="77777777" w:rsidR="00676AC2" w:rsidRPr="00781232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енсионеры и граждане предпенсионного возраста (в течение 5-ти лет до наступления возраста, дающего право на страховую пенсию по старости, в т.ч. назначаемую досрочно); </w:t>
      </w:r>
    </w:p>
    <w:p w14:paraId="645748DA" w14:textId="77777777" w:rsidR="00676AC2" w:rsidRPr="00781232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ыпускники детских домов в возрасте до 23-х лет; </w:t>
      </w:r>
    </w:p>
    <w:p w14:paraId="0392CF48" w14:textId="77777777" w:rsidR="00676AC2" w:rsidRPr="00781232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лица, освобожденные из мест лишения свободы и имеющие неснятую или непогашенную судимость; </w:t>
      </w:r>
    </w:p>
    <w:p w14:paraId="3226A8D7" w14:textId="77777777" w:rsidR="00676AC2" w:rsidRPr="00781232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беженцы и вынужденные переселенцы; </w:t>
      </w:r>
    </w:p>
    <w:p w14:paraId="102815FA" w14:textId="77777777" w:rsidR="00676AC2" w:rsidRPr="00781232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малоимущие граждане; </w:t>
      </w:r>
    </w:p>
    <w:p w14:paraId="6CDFD170" w14:textId="77777777" w:rsidR="00A86C62" w:rsidRPr="00781232" w:rsidRDefault="006A0AE2" w:rsidP="00B00E2D">
      <w:pPr>
        <w:pStyle w:val="a3"/>
        <w:numPr>
          <w:ilvl w:val="0"/>
          <w:numId w:val="23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граждане, нуждающиеся в социальном обслуживании.</w:t>
      </w:r>
    </w:p>
    <w:p w14:paraId="6172A9AD" w14:textId="77777777" w:rsidR="00A86C62" w:rsidRPr="00781232" w:rsidRDefault="006A0AE2" w:rsidP="00B00E2D">
      <w:pPr>
        <w:pStyle w:val="a3"/>
        <w:numPr>
          <w:ilvl w:val="0"/>
          <w:numId w:val="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беспечение реализации товаров, производимых социально незащищенными категориями граждан при соблюдении условий:</w:t>
      </w:r>
    </w:p>
    <w:p w14:paraId="06E43295" w14:textId="77777777" w:rsidR="00676AC2" w:rsidRPr="00781232" w:rsidRDefault="006A0AE2" w:rsidP="00B00E2D">
      <w:pPr>
        <w:pStyle w:val="a3"/>
        <w:numPr>
          <w:ilvl w:val="0"/>
          <w:numId w:val="2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Доля доходов от осуществления такой деятельности </w:t>
      </w:r>
      <w:r w:rsidR="00933561" w:rsidRPr="00781232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о итогам года должна составлять не менее 50% в общем объеме доходов субъекта;</w:t>
      </w:r>
    </w:p>
    <w:p w14:paraId="7B7544B5" w14:textId="77777777" w:rsidR="00A86C62" w:rsidRPr="00781232" w:rsidRDefault="006A0AE2" w:rsidP="00B00E2D">
      <w:pPr>
        <w:pStyle w:val="a3"/>
        <w:numPr>
          <w:ilvl w:val="0"/>
          <w:numId w:val="29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Доля полученной чистой прибыли за предшествующий календарный год, направленная на осуществление такой деятельности — не менее 50% от общего размера прибыли (в случае наличия прибыли);</w:t>
      </w:r>
    </w:p>
    <w:p w14:paraId="5CD9D800" w14:textId="77777777" w:rsidR="00A86C62" w:rsidRPr="00781232" w:rsidRDefault="006A0AE2" w:rsidP="00B00E2D">
      <w:pPr>
        <w:pStyle w:val="a3"/>
        <w:numPr>
          <w:ilvl w:val="0"/>
          <w:numId w:val="6"/>
        </w:numPr>
        <w:spacing w:before="0" w:after="0"/>
        <w:ind w:left="0"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Производство товаров, работ, услуг, предназначенных для категории социально незащищенных граждан, при соблюдении условий:</w:t>
      </w:r>
    </w:p>
    <w:p w14:paraId="2C4068C5" w14:textId="77777777" w:rsidR="00676AC2" w:rsidRPr="00781232" w:rsidRDefault="006A0AE2" w:rsidP="00B00E2D">
      <w:pPr>
        <w:pStyle w:val="a3"/>
        <w:numPr>
          <w:ilvl w:val="0"/>
          <w:numId w:val="30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Доля доходов от осуществления такой деятельности по итогам предыдущего года составляет не менее 50% в общем объеме доходов;</w:t>
      </w:r>
    </w:p>
    <w:p w14:paraId="3E000F34" w14:textId="77777777" w:rsidR="00A86C62" w:rsidRPr="00781232" w:rsidRDefault="006A0AE2" w:rsidP="00B00E2D">
      <w:pPr>
        <w:pStyle w:val="a3"/>
        <w:numPr>
          <w:ilvl w:val="0"/>
          <w:numId w:val="30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Доля полученной чистой прибыли за предшествующий календарный год, направленная на осуществление такой деятельности — не менее 50% от общего размера прибыли (в случае наличия прибыли);</w:t>
      </w:r>
    </w:p>
    <w:p w14:paraId="23541C3A" w14:textId="77777777" w:rsidR="00A86C62" w:rsidRPr="00781232" w:rsidRDefault="006A0AE2" w:rsidP="000E6C7A">
      <w:pPr>
        <w:pStyle w:val="a3"/>
        <w:spacing w:before="0" w:after="0"/>
        <w:ind w:firstLine="36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Направления деятельности социальных предприятий:</w:t>
      </w:r>
    </w:p>
    <w:p w14:paraId="6CCBAAD8" w14:textId="77777777" w:rsidR="00676AC2" w:rsidRPr="00781232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казание социально-бытовых услуг;</w:t>
      </w:r>
    </w:p>
    <w:p w14:paraId="5C660F23" w14:textId="77777777" w:rsidR="00676AC2" w:rsidRPr="00781232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казание социально-медицинских услуг;</w:t>
      </w:r>
    </w:p>
    <w:p w14:paraId="525F967E" w14:textId="77777777" w:rsidR="00676AC2" w:rsidRPr="00781232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казание социально-психологических услуг;</w:t>
      </w:r>
    </w:p>
    <w:p w14:paraId="381D4561" w14:textId="77777777" w:rsidR="00676AC2" w:rsidRPr="00781232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казание социально-педагогических услуг;</w:t>
      </w:r>
    </w:p>
    <w:p w14:paraId="55FB5967" w14:textId="77777777" w:rsidR="00676AC2" w:rsidRPr="00781232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казание социально-трудовых услуг;</w:t>
      </w:r>
    </w:p>
    <w:p w14:paraId="26A1A2FB" w14:textId="77777777" w:rsidR="00676AC2" w:rsidRPr="00781232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Производство и (или) реализация медицинской техники, протезно-ортопедических изделий, программного обеспечения, технических средств, которые могут быть использованы исключительно для профилактики инвалидности или реабилитации (</w:t>
      </w:r>
      <w:proofErr w:type="spellStart"/>
      <w:r w:rsidRPr="00781232">
        <w:rPr>
          <w:rFonts w:ascii="Times New Roman" w:hAnsi="Times New Roman" w:cs="Times New Roman"/>
          <w:sz w:val="23"/>
          <w:szCs w:val="23"/>
          <w:lang w:val="ru-RU"/>
        </w:rPr>
        <w:t>абилитации</w:t>
      </w:r>
      <w:proofErr w:type="spellEnd"/>
      <w:r w:rsidRPr="00781232">
        <w:rPr>
          <w:rFonts w:ascii="Times New Roman" w:hAnsi="Times New Roman" w:cs="Times New Roman"/>
          <w:sz w:val="23"/>
          <w:szCs w:val="23"/>
          <w:lang w:val="ru-RU"/>
        </w:rPr>
        <w:t>) инвалидов;</w:t>
      </w:r>
    </w:p>
    <w:p w14:paraId="21F63381" w14:textId="77777777" w:rsidR="00676AC2" w:rsidRPr="00781232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Деятельность по организации отдыха и оздоровления инвалидов и пенсионеров; </w:t>
      </w:r>
    </w:p>
    <w:p w14:paraId="7D2297CD" w14:textId="77777777" w:rsidR="00676AC2" w:rsidRPr="00781232" w:rsidRDefault="00676AC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Д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еятельность по оказанию услуг в сфере дополнительного образования; </w:t>
      </w:r>
    </w:p>
    <w:p w14:paraId="33269FAA" w14:textId="77777777" w:rsidR="00433D32" w:rsidRPr="00781232" w:rsidRDefault="006A0AE2" w:rsidP="00B00E2D">
      <w:pPr>
        <w:pStyle w:val="a3"/>
        <w:numPr>
          <w:ilvl w:val="0"/>
          <w:numId w:val="24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казание услуг по созданию условий для доступа инвалидов к объектам социальной, инженерной, транспортной инфраструктур и пользования средствами связи, транспорта и информации;</w:t>
      </w:r>
    </w:p>
    <w:p w14:paraId="6BC810E6" w14:textId="77777777" w:rsidR="00433D32" w:rsidRPr="00781232" w:rsidRDefault="006A0AE2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Деятельность, направленная на достижение общественно-полезных целей и способствующая решению социальных проблем о</w:t>
      </w:r>
      <w:r w:rsidR="00433D32" w:rsidRPr="00781232">
        <w:rPr>
          <w:rFonts w:ascii="Times New Roman" w:hAnsi="Times New Roman" w:cs="Times New Roman"/>
          <w:sz w:val="23"/>
          <w:szCs w:val="23"/>
          <w:lang w:val="ru-RU"/>
        </w:rPr>
        <w:t>бщества при соблюдении условий:</w:t>
      </w:r>
    </w:p>
    <w:p w14:paraId="753D4714" w14:textId="77777777" w:rsidR="00A86C62" w:rsidRPr="00781232" w:rsidRDefault="006A0AE2" w:rsidP="00B00E2D">
      <w:pPr>
        <w:pStyle w:val="a3"/>
        <w:numPr>
          <w:ilvl w:val="0"/>
          <w:numId w:val="31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lastRenderedPageBreak/>
        <w:t>Доля доходов от осуществления такой деятельности по итогам предыдущего года составляет не менее 50% в общем объеме доходов;</w:t>
      </w:r>
    </w:p>
    <w:p w14:paraId="4ADCD076" w14:textId="77777777" w:rsidR="00433D32" w:rsidRPr="00781232" w:rsidRDefault="006A0AE2" w:rsidP="00B00E2D">
      <w:pPr>
        <w:pStyle w:val="a3"/>
        <w:numPr>
          <w:ilvl w:val="0"/>
          <w:numId w:val="31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Доля полученной чистой прибыли за предшествующий календарный год, направленная на осуществление такой деятельности — не менее 50% от общего размера прибыли (в случае наличия прибыли); </w:t>
      </w:r>
    </w:p>
    <w:p w14:paraId="143624FF" w14:textId="77777777" w:rsidR="00A86C62" w:rsidRPr="00781232" w:rsidRDefault="006A0AE2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Направления деятельности:</w:t>
      </w:r>
    </w:p>
    <w:p w14:paraId="7C361437" w14:textId="77777777" w:rsidR="00433D32" w:rsidRPr="00781232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казание социально-педагогических услуг, направленных на укрепление семьи,</w:t>
      </w:r>
      <w:r w:rsidR="00433D3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воспитание детей, поддержку материнства и детства;</w:t>
      </w:r>
    </w:p>
    <w:p w14:paraId="41B26A0E" w14:textId="77777777" w:rsidR="00433D32" w:rsidRPr="00781232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рганизация отдыха и оздоровления детей;</w:t>
      </w:r>
    </w:p>
    <w:p w14:paraId="749B8076" w14:textId="77777777" w:rsidR="00433D32" w:rsidRPr="00781232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казание услуг в сфере дошкольного образования и общего образования,</w:t>
      </w:r>
      <w:r w:rsidR="00433D3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дополнительного образования детей;</w:t>
      </w:r>
    </w:p>
    <w:p w14:paraId="0C9C25DB" w14:textId="77777777" w:rsidR="00433D32" w:rsidRPr="00781232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казание психолого-педагогической, медицинской и социальной помощи обучающимся, испытывающим трудности в освоении общеобразовательных программ;</w:t>
      </w:r>
    </w:p>
    <w:p w14:paraId="5D65071E" w14:textId="77777777" w:rsidR="00433D32" w:rsidRPr="00781232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бучение волонтеров;</w:t>
      </w:r>
      <w:r w:rsidR="00433D3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07CEEB75" w14:textId="77777777" w:rsidR="00433D32" w:rsidRPr="00781232" w:rsidRDefault="006A0AE2" w:rsidP="00B00E2D">
      <w:pPr>
        <w:pStyle w:val="a3"/>
        <w:numPr>
          <w:ilvl w:val="0"/>
          <w:numId w:val="25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Культурно-просветительская деятельность (частные музеи, театры, библиотеки,</w:t>
      </w:r>
      <w:r w:rsidR="00433D3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архивы, школы-студии, дома культуры, дома народного творчества,</w:t>
      </w:r>
      <w:r w:rsidR="00723DF7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ботанические и зоологические сады);</w:t>
      </w:r>
    </w:p>
    <w:p w14:paraId="282BAE03" w14:textId="77777777" w:rsidR="00433D32" w:rsidRPr="00781232" w:rsidRDefault="006A0AE2" w:rsidP="00B00E2D">
      <w:pPr>
        <w:pStyle w:val="a3"/>
        <w:numPr>
          <w:ilvl w:val="0"/>
          <w:numId w:val="26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казание услуг, направленных на сохранение и защиту самобытности, культуры языков и традиций народов РФ;</w:t>
      </w:r>
    </w:p>
    <w:p w14:paraId="2EBF8002" w14:textId="77777777" w:rsidR="00A86C62" w:rsidRPr="00781232" w:rsidRDefault="006A0AE2" w:rsidP="00B00E2D">
      <w:pPr>
        <w:pStyle w:val="a3"/>
        <w:numPr>
          <w:ilvl w:val="0"/>
          <w:numId w:val="26"/>
        </w:numPr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Выпуск периодических изданий и книжной продукции, связанной с образованием, наукой и культурой, включенных в Перечень, утвержденный Правительством РФ;</w:t>
      </w:r>
    </w:p>
    <w:p w14:paraId="6FBE8257" w14:textId="07517FAD" w:rsidR="00826372" w:rsidRPr="00781232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B07124" w:rsidRPr="00781232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826372" w:rsidRPr="00781232">
        <w:rPr>
          <w:rFonts w:ascii="Times New Roman" w:hAnsi="Times New Roman" w:cs="Times New Roman"/>
          <w:sz w:val="23"/>
          <w:szCs w:val="23"/>
          <w:lang w:val="ru-RU"/>
        </w:rPr>
        <w:t>Процентная ставка по видам микрозаймов устанавливается на основании приказа Фонда.</w:t>
      </w:r>
    </w:p>
    <w:p w14:paraId="7A9B25AF" w14:textId="5D004B93" w:rsidR="000D331A" w:rsidRPr="00781232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3.</w:t>
      </w:r>
      <w:r w:rsidR="00B07124" w:rsidRPr="00781232">
        <w:rPr>
          <w:rFonts w:ascii="Times New Roman" w:hAnsi="Times New Roman" w:cs="Times New Roman"/>
          <w:sz w:val="23"/>
          <w:szCs w:val="23"/>
          <w:lang w:val="ru-RU"/>
        </w:rPr>
        <w:t>6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8F3A75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иды и условия микрозаймов, предоставляемых Фондом, приведены в Приложении </w:t>
      </w:r>
      <w:r w:rsidR="00723DF7" w:rsidRPr="00781232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8F3A75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</w:t>
      </w:r>
    </w:p>
    <w:p w14:paraId="2D01A1F0" w14:textId="515A7D3E" w:rsidR="000619B6" w:rsidRPr="00781232" w:rsidRDefault="000619B6">
      <w:pPr>
        <w:rPr>
          <w:rFonts w:ascii="Times New Roman" w:hAnsi="Times New Roman" w:cs="Times New Roman"/>
          <w:sz w:val="23"/>
          <w:szCs w:val="23"/>
          <w:lang w:val="ru-RU"/>
        </w:rPr>
      </w:pPr>
    </w:p>
    <w:p w14:paraId="32AE354D" w14:textId="77777777" w:rsidR="00A86C62" w:rsidRPr="00781232" w:rsidRDefault="006A0AE2" w:rsidP="00B00E2D">
      <w:pPr>
        <w:pStyle w:val="a3"/>
        <w:numPr>
          <w:ilvl w:val="0"/>
          <w:numId w:val="5"/>
        </w:numPr>
        <w:spacing w:before="0" w:after="0"/>
        <w:ind w:left="0" w:firstLine="709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ОБЕСПЕЧЕНИЕ МИКРОЗАЙМА</w:t>
      </w:r>
    </w:p>
    <w:p w14:paraId="603F9EE4" w14:textId="77777777" w:rsidR="00D64C31" w:rsidRPr="00781232" w:rsidRDefault="00D64C31" w:rsidP="00D64C31">
      <w:pPr>
        <w:pStyle w:val="a3"/>
        <w:spacing w:before="0" w:after="0"/>
        <w:ind w:left="48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03BF7B75" w14:textId="355AFB81" w:rsidR="00A86C62" w:rsidRPr="00781232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4.1. Необходимым условием предоставления микрозайма заемщику является наличие </w:t>
      </w:r>
      <w:r w:rsidR="007B09A7" w:rsidRPr="00781232">
        <w:rPr>
          <w:rFonts w:ascii="Times New Roman" w:hAnsi="Times New Roman" w:cs="Times New Roman"/>
          <w:sz w:val="23"/>
          <w:szCs w:val="23"/>
          <w:lang w:val="ru-RU"/>
        </w:rPr>
        <w:t>обеспечения исполнения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обязательств заемщика по возврату микрозайма и процентов по нему, рассчитанных за период</w:t>
      </w:r>
      <w:r w:rsidR="00F33BD5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не более 12 месяцев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ользования микрозаймом.</w:t>
      </w:r>
    </w:p>
    <w:p w14:paraId="63EFD6D2" w14:textId="77777777" w:rsidR="00002780" w:rsidRPr="00781232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4.2. Условия, предъявляемые к обеспечению исполнения обязательств заемщика по возврату микрозайма и процентов по нему, приведены в </w:t>
      </w:r>
      <w:r w:rsidR="00002780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риложении </w:t>
      </w:r>
      <w:r w:rsidR="00020122" w:rsidRPr="00781232">
        <w:rPr>
          <w:rFonts w:ascii="Times New Roman" w:hAnsi="Times New Roman" w:cs="Times New Roman"/>
          <w:sz w:val="23"/>
          <w:szCs w:val="23"/>
          <w:lang w:val="ru-RU"/>
        </w:rPr>
        <w:t>2</w:t>
      </w:r>
      <w:r w:rsidR="00002780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</w:t>
      </w:r>
      <w:r w:rsidR="00EB5636" w:rsidRPr="00781232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002780" w:rsidRPr="00781232">
        <w:rPr>
          <w:rFonts w:ascii="Times New Roman" w:hAnsi="Times New Roman" w:cs="Times New Roman"/>
          <w:sz w:val="23"/>
          <w:szCs w:val="23"/>
          <w:lang w:val="ru-RU"/>
        </w:rPr>
        <w:t>оложению.</w:t>
      </w:r>
    </w:p>
    <w:p w14:paraId="031133A6" w14:textId="023CAD20" w:rsidR="00A86C62" w:rsidRPr="00781232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5F2125" w:rsidRPr="00781232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Поручители должны быть платежеспособны. Платежеспособность поручителей подтверждается документально. Для поручителей-физических лиц </w:t>
      </w:r>
      <w:r w:rsidR="00433D32" w:rsidRPr="00781232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справкой с места работы по форме 2-НДФЛ. Справка 2-НДФЛ должна содержать информацию по расчетам за последние шесть месяцев, предшествующих дате подачи заявки на </w:t>
      </w:r>
      <w:proofErr w:type="spellStart"/>
      <w:r w:rsidRPr="00781232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325240" w:rsidRPr="00781232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Pr="00781232">
        <w:rPr>
          <w:rFonts w:ascii="Times New Roman" w:hAnsi="Times New Roman" w:cs="Times New Roman"/>
          <w:sz w:val="23"/>
          <w:szCs w:val="23"/>
          <w:lang w:val="ru-RU"/>
        </w:rPr>
        <w:t>, срок действия справки — не более 30 календарных дней с даты выдачи.</w:t>
      </w:r>
    </w:p>
    <w:p w14:paraId="45F7165C" w14:textId="702B6839" w:rsidR="00A86C62" w:rsidRPr="00781232" w:rsidRDefault="006A0AE2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5F2125" w:rsidRPr="00781232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Для оформления поручительства поручители представляют в </w:t>
      </w:r>
      <w:r w:rsidR="00433D3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документы, перечень которых установлен в Приложе</w:t>
      </w:r>
      <w:r w:rsidR="0002012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нии № </w:t>
      </w:r>
      <w:r w:rsidR="00DE5393" w:rsidRPr="00781232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 </w:t>
      </w:r>
      <w:r w:rsidR="00433D3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осуществляет проверку представленных поручителями документов, в том числе на достоверность содержащихся в них сведений.</w:t>
      </w:r>
    </w:p>
    <w:p w14:paraId="3321A3F6" w14:textId="3D13C0EA" w:rsidR="00A86C62" w:rsidRPr="00781232" w:rsidRDefault="005F212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5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В целях обеспечения возврата суммы микрозайма с поручителем </w:t>
      </w:r>
      <w:r w:rsidR="00433D32" w:rsidRPr="00781232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ндивидуальны</w:t>
      </w:r>
      <w:r w:rsidR="00020122"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редпринимателе</w:t>
      </w:r>
      <w:r w:rsidR="00020122"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="001B5847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/или юридическим </w:t>
      </w:r>
      <w:r w:rsidR="007E7BEC" w:rsidRPr="00781232">
        <w:rPr>
          <w:rFonts w:ascii="Times New Roman" w:hAnsi="Times New Roman" w:cs="Times New Roman"/>
          <w:sz w:val="23"/>
          <w:szCs w:val="23"/>
          <w:lang w:val="ru-RU"/>
        </w:rPr>
        <w:t>лицом, подлежит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заключению договор поручительства, где поручитель выступает как индивидуальный предприниматель</w:t>
      </w:r>
      <w:r w:rsidR="001B5847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/или юридическое лицо</w:t>
      </w:r>
      <w:r w:rsidR="00AE69B2" w:rsidRPr="00781232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A63C1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а также дополнительное(-</w:t>
      </w:r>
      <w:proofErr w:type="spellStart"/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ые</w:t>
      </w:r>
      <w:proofErr w:type="spellEnd"/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) соглашение(-я) к договору(-</w:t>
      </w:r>
      <w:proofErr w:type="spellStart"/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ам</w:t>
      </w:r>
      <w:proofErr w:type="spellEnd"/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) банковского счета о предоставлении поручителем </w:t>
      </w:r>
      <w:r w:rsidR="00303FAB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23DF7" w:rsidRPr="00781232">
        <w:rPr>
          <w:rFonts w:ascii="Times New Roman" w:hAnsi="Times New Roman" w:cs="Times New Roman"/>
          <w:sz w:val="23"/>
          <w:szCs w:val="23"/>
          <w:lang w:val="ru-RU"/>
        </w:rPr>
        <w:t>у</w:t>
      </w:r>
      <w:r w:rsidR="00303FA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права спи</w:t>
      </w:r>
      <w:r w:rsidR="00723DF7" w:rsidRPr="00781232">
        <w:rPr>
          <w:rFonts w:ascii="Times New Roman" w:hAnsi="Times New Roman" w:cs="Times New Roman"/>
          <w:sz w:val="23"/>
          <w:szCs w:val="23"/>
          <w:lang w:val="ru-RU"/>
        </w:rPr>
        <w:t>сания</w:t>
      </w:r>
      <w:r w:rsidR="00A63C1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723DF7" w:rsidRPr="00781232">
        <w:rPr>
          <w:rFonts w:ascii="Times New Roman" w:hAnsi="Times New Roman" w:cs="Times New Roman"/>
          <w:sz w:val="23"/>
          <w:szCs w:val="23"/>
          <w:lang w:val="ru-RU"/>
        </w:rPr>
        <w:t>денежных средств со счета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(-</w:t>
      </w:r>
      <w:proofErr w:type="spellStart"/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ов</w:t>
      </w:r>
      <w:proofErr w:type="spellEnd"/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) поручителя без дополнительного распоряжения (заранее данный акцепт)</w:t>
      </w:r>
      <w:r w:rsidR="00AE69B2"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C9BEB5C" w14:textId="28078DDA" w:rsidR="00A86C62" w:rsidRPr="00781232" w:rsidRDefault="005F212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lastRenderedPageBreak/>
        <w:t>4.6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. В качестве обеспечения</w:t>
      </w:r>
      <w:r w:rsidR="00E64A9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исполнения обязательств заемщика</w:t>
      </w:r>
      <w:r w:rsidR="00E64A9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(залога) по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возврату микрозайма и процентов по нему </w:t>
      </w:r>
      <w:r w:rsidR="006B2F1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принимает:</w:t>
      </w:r>
    </w:p>
    <w:p w14:paraId="22466685" w14:textId="3708311D" w:rsidR="000619B6" w:rsidRPr="00781232" w:rsidRDefault="000619B6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6.1. Поручительств</w:t>
      </w:r>
      <w:r w:rsidR="00E64A9B" w:rsidRPr="00781232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региональной гарантийной организации</w:t>
      </w:r>
      <w:r w:rsidR="00E64A9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Коэффициент дисконтирования не применяется. </w:t>
      </w:r>
    </w:p>
    <w:p w14:paraId="74A0FDD6" w14:textId="4BE69421" w:rsidR="00BD7A65" w:rsidRPr="00781232" w:rsidRDefault="00BD7A6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6.</w:t>
      </w:r>
      <w:r w:rsidR="00E64A9B" w:rsidRPr="00781232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D07786" w:rsidRPr="00781232">
        <w:rPr>
          <w:rFonts w:ascii="Times New Roman" w:hAnsi="Times New Roman" w:cs="Times New Roman"/>
          <w:sz w:val="23"/>
          <w:szCs w:val="23"/>
          <w:lang w:val="ru-RU"/>
        </w:rPr>
        <w:t>Жилые / н</w:t>
      </w:r>
      <w:r w:rsidR="009E2C8A" w:rsidRPr="00781232">
        <w:rPr>
          <w:rFonts w:ascii="Times New Roman" w:hAnsi="Times New Roman" w:cs="Times New Roman"/>
          <w:sz w:val="23"/>
          <w:szCs w:val="23"/>
          <w:lang w:val="ru-RU"/>
        </w:rPr>
        <w:t>ежилые объекты недвижимости (офисы, торговые, складские здания</w:t>
      </w:r>
      <w:r w:rsidR="007E744D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 помещения, капитальные гаражи</w:t>
      </w:r>
      <w:r w:rsidR="009E2C8A" w:rsidRPr="00781232">
        <w:rPr>
          <w:rFonts w:ascii="Times New Roman" w:hAnsi="Times New Roman" w:cs="Times New Roman"/>
          <w:sz w:val="23"/>
          <w:szCs w:val="23"/>
          <w:lang w:val="ru-RU"/>
        </w:rPr>
        <w:t>, объекты производственного назнач</w:t>
      </w:r>
      <w:r w:rsidR="00626392" w:rsidRPr="00781232">
        <w:rPr>
          <w:rFonts w:ascii="Times New Roman" w:hAnsi="Times New Roman" w:cs="Times New Roman"/>
          <w:sz w:val="23"/>
          <w:szCs w:val="23"/>
          <w:lang w:val="ru-RU"/>
        </w:rPr>
        <w:t>ения), а также земельные участки / права аренды на земельные участки, при условии нахождения на них объектов недвижимости, находящихся в собственности залогодателя</w:t>
      </w:r>
      <w:r w:rsidR="00AE69B2" w:rsidRPr="00781232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1B5847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AE69B2" w:rsidRPr="00781232">
        <w:rPr>
          <w:rFonts w:ascii="Times New Roman" w:hAnsi="Times New Roman" w:cs="Times New Roman"/>
          <w:sz w:val="23"/>
          <w:szCs w:val="23"/>
          <w:lang w:val="ru-RU"/>
        </w:rPr>
        <w:t>з</w:t>
      </w:r>
      <w:r w:rsidR="001B5847" w:rsidRPr="00781232">
        <w:rPr>
          <w:rFonts w:ascii="Times New Roman" w:hAnsi="Times New Roman" w:cs="Times New Roman"/>
          <w:sz w:val="23"/>
          <w:szCs w:val="23"/>
          <w:lang w:val="ru-RU"/>
        </w:rPr>
        <w:t>емельные участки сельхозназначения, используемые в бизнесе заемщика/залогодателя.</w:t>
      </w:r>
      <w:r w:rsidR="009E2C8A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5BAD6301" w14:textId="15E86A89" w:rsidR="001C3655" w:rsidRPr="00781232" w:rsidRDefault="00D07786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Залог жилого помещения возможен только в случае, если для гражданина – залогодателя и членов его семьи, совместно проживающих в данном жилом помещении, оно не является единственным пригодным для постоянного проживания помещением, а также обязательным условием является отсутствие проживающих, зарегистрированных лиц в данном жилом помещении</w:t>
      </w:r>
      <w:r w:rsidR="00BC3F9C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на момент принятия в залог объекта недвижимости.</w:t>
      </w:r>
    </w:p>
    <w:p w14:paraId="25BC02D1" w14:textId="77777777" w:rsidR="00BD7A65" w:rsidRPr="00781232" w:rsidRDefault="009E2C8A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Залоговая стоимость предмета залога, которым является недвижимое имущество, определяется путем умножения оценочной стоимости на коэффициент дисконтирования</w:t>
      </w:r>
      <w:r w:rsidR="00BD7A65" w:rsidRPr="00781232">
        <w:rPr>
          <w:rFonts w:ascii="Times New Roman" w:hAnsi="Times New Roman" w:cs="Times New Roman"/>
          <w:sz w:val="23"/>
          <w:szCs w:val="23"/>
          <w:lang w:val="ru-RU"/>
        </w:rPr>
        <w:t>, принимаемый равным 0,7.</w:t>
      </w:r>
    </w:p>
    <w:p w14:paraId="38C4E385" w14:textId="77777777" w:rsidR="00D07786" w:rsidRPr="00781232" w:rsidRDefault="00AD6EE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Объекты недвижимости могут приниматься в залог как по оценочной стоимости, определенной независимым оценщиком, так и по кадастровой стоимости при условии согласия обеих сторон.</w:t>
      </w:r>
    </w:p>
    <w:p w14:paraId="745925C0" w14:textId="5283FBAA" w:rsidR="00BD7A65" w:rsidRPr="00781232" w:rsidRDefault="00BD7A65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6.</w:t>
      </w:r>
      <w:r w:rsidR="00E64A9B" w:rsidRPr="00781232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626392" w:rsidRPr="00781232">
        <w:rPr>
          <w:rFonts w:ascii="Times New Roman" w:hAnsi="Times New Roman" w:cs="Times New Roman"/>
          <w:sz w:val="23"/>
          <w:szCs w:val="23"/>
          <w:lang w:val="ru-RU"/>
        </w:rPr>
        <w:t>Транспортные средства, спецтехника, оборудование и иное движимо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е имущество, зарегистрированное в установленном законом порядке, фактически расположенное на территории ЕАО. </w:t>
      </w:r>
    </w:p>
    <w:p w14:paraId="1B0A3F0C" w14:textId="77777777" w:rsidR="00626392" w:rsidRPr="00781232" w:rsidRDefault="00B5272C" w:rsidP="00E13D63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Дата выпуска </w:t>
      </w:r>
      <w:r w:rsidR="00626392" w:rsidRPr="00781232">
        <w:rPr>
          <w:rFonts w:ascii="Times New Roman" w:hAnsi="Times New Roman" w:cs="Times New Roman"/>
          <w:sz w:val="23"/>
          <w:szCs w:val="23"/>
          <w:lang w:val="ru-RU"/>
        </w:rPr>
        <w:t>транспортных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средств (имеющих ПТС) не должна</w:t>
      </w:r>
      <w:r w:rsidR="0062639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ревышать 10 лет </w:t>
      </w:r>
      <w:r w:rsidR="00D05D94" w:rsidRPr="00781232">
        <w:rPr>
          <w:rFonts w:ascii="Times New Roman" w:hAnsi="Times New Roman" w:cs="Times New Roman"/>
          <w:sz w:val="23"/>
          <w:szCs w:val="23"/>
          <w:lang w:val="ru-RU"/>
        </w:rPr>
        <w:t>н</w:t>
      </w:r>
      <w:r w:rsidR="00626392" w:rsidRPr="00781232">
        <w:rPr>
          <w:rFonts w:ascii="Times New Roman" w:hAnsi="Times New Roman" w:cs="Times New Roman"/>
          <w:sz w:val="23"/>
          <w:szCs w:val="23"/>
          <w:lang w:val="ru-RU"/>
        </w:rPr>
        <w:t>а дату окончания договора микрозайма.</w:t>
      </w:r>
    </w:p>
    <w:p w14:paraId="7321726B" w14:textId="77777777" w:rsidR="00626392" w:rsidRPr="00781232" w:rsidRDefault="00B5272C" w:rsidP="00626392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Дата выпуска</w:t>
      </w:r>
      <w:r w:rsidR="0062639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спе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цтехники (имеющих ПСМ) не должна</w:t>
      </w:r>
      <w:r w:rsidR="0062639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ревышать 15 лет </w:t>
      </w:r>
      <w:r w:rsidR="00D05D94" w:rsidRPr="00781232">
        <w:rPr>
          <w:rFonts w:ascii="Times New Roman" w:hAnsi="Times New Roman" w:cs="Times New Roman"/>
          <w:sz w:val="23"/>
          <w:szCs w:val="23"/>
          <w:lang w:val="ru-RU"/>
        </w:rPr>
        <w:t>н</w:t>
      </w:r>
      <w:r w:rsidR="00626392" w:rsidRPr="00781232">
        <w:rPr>
          <w:rFonts w:ascii="Times New Roman" w:hAnsi="Times New Roman" w:cs="Times New Roman"/>
          <w:sz w:val="23"/>
          <w:szCs w:val="23"/>
          <w:lang w:val="ru-RU"/>
        </w:rPr>
        <w:t>а дату окончания договора микрозайма.</w:t>
      </w:r>
    </w:p>
    <w:p w14:paraId="652F6283" w14:textId="77777777" w:rsidR="009E2C8A" w:rsidRPr="00781232" w:rsidRDefault="00BD7A6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Залоговая стоимость предмета залога транспорта, оборудования, иного движимого имущества определяется </w:t>
      </w:r>
      <w:r w:rsidR="00723DF7" w:rsidRPr="00781232">
        <w:rPr>
          <w:rFonts w:ascii="Times New Roman" w:hAnsi="Times New Roman" w:cs="Times New Roman"/>
          <w:sz w:val="23"/>
          <w:szCs w:val="23"/>
          <w:lang w:val="ru-RU"/>
        </w:rPr>
        <w:t>путем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умножения оценочной стоимости на коэффициент дисконтирования:</w:t>
      </w:r>
    </w:p>
    <w:p w14:paraId="65E32E4E" w14:textId="77777777" w:rsidR="00BD7A65" w:rsidRPr="00781232" w:rsidRDefault="00BD7A65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для транспортных средств, с момента выпуска которых прошло не более 3-х лет – 0,7, более 3-х лет – 0,5;</w:t>
      </w:r>
    </w:p>
    <w:p w14:paraId="577443B2" w14:textId="1D96CCD4" w:rsidR="00BD7A65" w:rsidRPr="00781232" w:rsidRDefault="00BD7A65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для оборудования и иного</w:t>
      </w:r>
      <w:r w:rsidR="0062639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движимого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имущества – 0,5.</w:t>
      </w:r>
      <w:r w:rsidR="00AE69B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                                              </w:t>
      </w:r>
    </w:p>
    <w:p w14:paraId="2255E9F1" w14:textId="6ECCA2EA" w:rsidR="00BD7A65" w:rsidRPr="00781232" w:rsidRDefault="00BD7A6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6.</w:t>
      </w:r>
      <w:r w:rsidR="00E64A9B" w:rsidRPr="00781232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Фонд может принять в залог имущество, приобретаемое заемщиком за счет микрозайма. Для </w:t>
      </w:r>
      <w:r w:rsidR="001A6D3D" w:rsidRPr="00781232">
        <w:rPr>
          <w:rFonts w:ascii="Times New Roman" w:hAnsi="Times New Roman" w:cs="Times New Roman"/>
          <w:sz w:val="23"/>
          <w:szCs w:val="23"/>
          <w:lang w:val="ru-RU"/>
        </w:rPr>
        <w:t>принятия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решения о предоставлении микрозайма под залог приобретаемого </w:t>
      </w:r>
      <w:r w:rsidR="001A6D3D" w:rsidRPr="00781232">
        <w:rPr>
          <w:rFonts w:ascii="Times New Roman" w:hAnsi="Times New Roman" w:cs="Times New Roman"/>
          <w:sz w:val="23"/>
          <w:szCs w:val="23"/>
          <w:lang w:val="ru-RU"/>
        </w:rPr>
        <w:t>имуществ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заемщик предоставляет дополнительно</w:t>
      </w:r>
      <w:r w:rsidR="001A6D3D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 </w:t>
      </w:r>
      <w:r w:rsidR="007E7BEC" w:rsidRPr="00781232">
        <w:rPr>
          <w:rFonts w:ascii="Times New Roman" w:hAnsi="Times New Roman" w:cs="Times New Roman"/>
          <w:sz w:val="23"/>
          <w:szCs w:val="23"/>
          <w:lang w:val="ru-RU"/>
        </w:rPr>
        <w:t>Фонд документы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, характеризующие такое имущество, документы, подтверждающие факт заключения договора о приобретении имущества, письменные гарантии поставщика и иные документы по требованию Фонда. </w:t>
      </w:r>
      <w:r w:rsidR="001A6D3D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еречень </w:t>
      </w:r>
      <w:r w:rsidR="007E7BEC" w:rsidRPr="00781232">
        <w:rPr>
          <w:rFonts w:ascii="Times New Roman" w:hAnsi="Times New Roman" w:cs="Times New Roman"/>
          <w:sz w:val="23"/>
          <w:szCs w:val="23"/>
          <w:lang w:val="ru-RU"/>
        </w:rPr>
        <w:t>документов определяется</w:t>
      </w:r>
      <w:r w:rsidR="001A6D3D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Фондом</w:t>
      </w:r>
      <w:r w:rsidR="00D05D9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ндивидуально</w:t>
      </w:r>
      <w:r w:rsidR="001A6D3D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в зависимости от вида приобретаемого имущества.</w:t>
      </w:r>
    </w:p>
    <w:p w14:paraId="54FC9A11" w14:textId="77777777" w:rsidR="001A6D3D" w:rsidRPr="00781232" w:rsidRDefault="001A6D3D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При залоге приобретаемого за счет микрозайма имущества заемщик обязан в установленный в договоре</w:t>
      </w:r>
      <w:r w:rsidR="0021040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микрозай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ма срок приобрести имущество, предоставить в Фонд (представителю Фонда) оригиналы и заверенные им копии документов, подтверждающих право собственности на приобретаемое имущество</w:t>
      </w:r>
      <w:r w:rsidR="00D05D94" w:rsidRPr="00781232">
        <w:rPr>
          <w:rFonts w:ascii="Times New Roman" w:hAnsi="Times New Roman" w:cs="Times New Roman"/>
          <w:sz w:val="23"/>
          <w:szCs w:val="23"/>
          <w:lang w:val="ru-RU"/>
        </w:rPr>
        <w:t>, а также доку</w:t>
      </w:r>
      <w:r w:rsidR="003262E4" w:rsidRPr="00781232">
        <w:rPr>
          <w:rFonts w:ascii="Times New Roman" w:hAnsi="Times New Roman" w:cs="Times New Roman"/>
          <w:sz w:val="23"/>
          <w:szCs w:val="23"/>
          <w:lang w:val="ru-RU"/>
        </w:rPr>
        <w:t>менты, подтверждающие постановку</w:t>
      </w:r>
      <w:r w:rsidR="00D05D9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мущества (движимого/недвижимого) на учет/регистрацию (при условии, что данное имущество в соответствии с требованиями действующего законодательства должно пройти процедуру постановки на учет/регистрации)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79AF5E02" w14:textId="0324AE92" w:rsidR="00094CB2" w:rsidRPr="00781232" w:rsidRDefault="00094CB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Залоговая стоимость приобретаемого имущества </w:t>
      </w:r>
      <w:r w:rsidR="008A6D0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оставляет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85% от стоимости </w:t>
      </w:r>
      <w:r w:rsidR="008A6D0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данного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имущества, определенной договором купли-продажи</w:t>
      </w:r>
      <w:r w:rsidR="008A6D0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 подтвержденной </w:t>
      </w:r>
      <w:proofErr w:type="spellStart"/>
      <w:r w:rsidR="008A6D03" w:rsidRPr="00781232">
        <w:rPr>
          <w:rFonts w:ascii="Times New Roman" w:hAnsi="Times New Roman" w:cs="Times New Roman"/>
          <w:sz w:val="23"/>
          <w:szCs w:val="23"/>
          <w:lang w:val="ru-RU"/>
        </w:rPr>
        <w:t>профсуждением</w:t>
      </w:r>
      <w:proofErr w:type="spellEnd"/>
      <w:r w:rsidR="008A6D0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кредитующего подразделения</w:t>
      </w:r>
      <w:r w:rsidR="003262E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(сотрудника)</w:t>
      </w:r>
      <w:r w:rsidR="008A6D0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Фонд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7B658C7" w14:textId="77777777" w:rsidR="00002780" w:rsidRPr="00781232" w:rsidRDefault="0000278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lastRenderedPageBreak/>
        <w:t>4.7. Для определения стоимости залога недвижимого и/или движимого</w:t>
      </w:r>
      <w:r w:rsidR="003262E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мущества,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заемщиком привлекается независимый оценщик, расходы по оплате его услуг несет заемщик.</w:t>
      </w:r>
    </w:p>
    <w:p w14:paraId="0978B36C" w14:textId="77777777" w:rsidR="00A86C62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002780" w:rsidRPr="00781232">
        <w:rPr>
          <w:rFonts w:ascii="Times New Roman" w:hAnsi="Times New Roman" w:cs="Times New Roman"/>
          <w:sz w:val="23"/>
          <w:szCs w:val="23"/>
          <w:lang w:val="ru-RU"/>
        </w:rPr>
        <w:t>8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 Залог может быть предоставлен самим заемщиком, а также залогодателями — третьими лицами. Договор залога заключается с залогодателем, являющимся собственником имущества.</w:t>
      </w:r>
    </w:p>
    <w:p w14:paraId="7687E3A3" w14:textId="77777777" w:rsidR="006B2F1B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002780" w:rsidRPr="00781232">
        <w:rPr>
          <w:rFonts w:ascii="Times New Roman" w:hAnsi="Times New Roman" w:cs="Times New Roman"/>
          <w:sz w:val="23"/>
          <w:szCs w:val="23"/>
          <w:lang w:val="ru-RU"/>
        </w:rPr>
        <w:t>9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 Залоговое обеспечение подлежит обязательному страхованию до момента выдачи микрозайма</w:t>
      </w:r>
      <w:r w:rsidR="008A6D0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(Транспортные средства (имеющие ПТС) должны быть застрахованы КАСКО, иное имущество страхуются от рисков утраты и повреждения)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5634E743" w14:textId="77777777" w:rsidR="00A86C62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002780" w:rsidRPr="00781232">
        <w:rPr>
          <w:rFonts w:ascii="Times New Roman" w:hAnsi="Times New Roman" w:cs="Times New Roman"/>
          <w:sz w:val="23"/>
          <w:szCs w:val="23"/>
          <w:lang w:val="ru-RU"/>
        </w:rPr>
        <w:t>10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 В качестве выгодоприобретателя при страховании предмета залога в договоре</w:t>
      </w:r>
      <w:r w:rsidR="00DA1DCF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205078" w:rsidRPr="00781232">
        <w:rPr>
          <w:rFonts w:ascii="Times New Roman" w:hAnsi="Times New Roman" w:cs="Times New Roman"/>
          <w:sz w:val="23"/>
          <w:szCs w:val="23"/>
          <w:lang w:val="ru-RU"/>
        </w:rPr>
        <w:t>страхования (страховом полисе) з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аемщик указывает </w:t>
      </w:r>
      <w:r w:rsidR="006B2F1B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4698E9B4" w14:textId="2234B822" w:rsidR="00A86C62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002780" w:rsidRPr="00781232">
        <w:rPr>
          <w:rFonts w:ascii="Times New Roman" w:hAnsi="Times New Roman" w:cs="Times New Roman"/>
          <w:sz w:val="23"/>
          <w:szCs w:val="23"/>
          <w:lang w:val="ru-RU"/>
        </w:rPr>
        <w:t>1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AE69B2" w:rsidRPr="00781232">
        <w:rPr>
          <w:rFonts w:ascii="Times New Roman" w:hAnsi="Times New Roman" w:cs="Times New Roman"/>
          <w:sz w:val="23"/>
          <w:szCs w:val="23"/>
          <w:lang w:val="ru-RU"/>
        </w:rPr>
        <w:t>Общая с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траховая сумма должна быть не ниже </w:t>
      </w:r>
      <w:r w:rsidR="00AE69B2" w:rsidRPr="00781232">
        <w:rPr>
          <w:rFonts w:ascii="Times New Roman" w:hAnsi="Times New Roman" w:cs="Times New Roman"/>
          <w:sz w:val="23"/>
          <w:szCs w:val="23"/>
          <w:lang w:val="ru-RU"/>
        </w:rPr>
        <w:t>остатка задолженности по договору микрозайма на период страхования</w:t>
      </w:r>
      <w:r w:rsidR="009D251E"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34A7B99" w14:textId="77777777" w:rsidR="00A86C62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002780" w:rsidRPr="00781232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 Учет залога движимого имущества осуществляется посредством регистрации уведомлений о залогах движимого имущества и внесении соответствующих сведений в реестр о залоге движимого имущества (далее — Реестр), где уведомлению присваивается индивидуальный регистрационный номер, который также отображается в выдаваемом свидетельстве о регистрации.</w:t>
      </w:r>
    </w:p>
    <w:p w14:paraId="0B749B4A" w14:textId="76491CD9" w:rsidR="008A5188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781232">
        <w:rPr>
          <w:rFonts w:ascii="Times New Roman" w:hAnsi="Times New Roman" w:cs="Times New Roman"/>
          <w:sz w:val="23"/>
          <w:szCs w:val="23"/>
          <w:lang w:val="ru-RU"/>
        </w:rPr>
        <w:t>3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6B2F1B" w:rsidRPr="00781232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="0021040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е расходы, связанные с государственной регистрацией </w:t>
      </w:r>
      <w:r w:rsidR="007B09A7" w:rsidRPr="00781232">
        <w:rPr>
          <w:rFonts w:ascii="Times New Roman" w:hAnsi="Times New Roman" w:cs="Times New Roman"/>
          <w:sz w:val="23"/>
          <w:szCs w:val="23"/>
          <w:lang w:val="ru-RU"/>
        </w:rPr>
        <w:t>залога недвижимого имущества,</w:t>
      </w:r>
      <w:r w:rsidR="008A518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возмещаются заемщиком Фонду. </w:t>
      </w:r>
    </w:p>
    <w:p w14:paraId="13761F5B" w14:textId="0A635DFE" w:rsidR="00210404" w:rsidRPr="00781232" w:rsidRDefault="008A51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Все расходы, связанные</w:t>
      </w:r>
      <w:r w:rsidR="0021040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r w:rsidR="00B3480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 </w:t>
      </w:r>
      <w:r w:rsidR="0021040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нотариальной регистрацией уведомления о залоге движимого имущества, несет заемщик.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21040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359DA5C0" w14:textId="77777777" w:rsidR="00A86C62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781232">
        <w:rPr>
          <w:rFonts w:ascii="Times New Roman" w:hAnsi="Times New Roman" w:cs="Times New Roman"/>
          <w:sz w:val="23"/>
          <w:szCs w:val="23"/>
          <w:lang w:val="ru-RU"/>
        </w:rPr>
        <w:t>4</w:t>
      </w:r>
      <w:r w:rsidR="00BF6418" w:rsidRPr="00781232">
        <w:rPr>
          <w:rFonts w:ascii="Times New Roman" w:hAnsi="Times New Roman" w:cs="Times New Roman"/>
          <w:sz w:val="23"/>
          <w:szCs w:val="23"/>
          <w:lang w:val="ru-RU"/>
        </w:rPr>
        <w:t>. В залог не принимаются:</w:t>
      </w:r>
    </w:p>
    <w:p w14:paraId="7BEC795C" w14:textId="77777777" w:rsidR="00A86C62" w:rsidRPr="00781232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объекты, в отношении которых действующим законодательством Российской Федерации установлен запрет на их залог и/или отчуждение (в том числе имущество, на которое не может быть обращено взыскание по исполнительным документам);</w:t>
      </w:r>
    </w:p>
    <w:p w14:paraId="39F8AA9E" w14:textId="77777777" w:rsidR="00A86C62" w:rsidRPr="00781232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имущество, изъятое из оборота в соответствии с действующим законодательством Российской Федерации (оружие, наркотические, радиоактивные, взрывчатые вещества и т.п.);</w:t>
      </w:r>
    </w:p>
    <w:p w14:paraId="13B65454" w14:textId="77777777" w:rsidR="00A86C62" w:rsidRPr="00781232" w:rsidRDefault="006B2F1B" w:rsidP="00BF6418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товары в обороте;</w:t>
      </w:r>
    </w:p>
    <w:p w14:paraId="54CDE7B1" w14:textId="77777777" w:rsidR="00A86C62" w:rsidRPr="00781232" w:rsidRDefault="006B2F1B" w:rsidP="00BF6418">
      <w:pPr>
        <w:pStyle w:val="FirstParagraph"/>
        <w:ind w:firstLine="709"/>
      </w:pPr>
      <w:r w:rsidRPr="00781232">
        <w:t xml:space="preserve">- </w:t>
      </w:r>
      <w:r w:rsidR="006A0AE2" w:rsidRPr="00781232">
        <w:t>предметы искусства, ремесленные изделия, предметы антиквариата, объекты интеллектуальной собственности;</w:t>
      </w:r>
    </w:p>
    <w:p w14:paraId="7A3E4E95" w14:textId="77777777" w:rsidR="00A86C62" w:rsidRPr="00781232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опытные образцы промышленных изделий;</w:t>
      </w:r>
    </w:p>
    <w:p w14:paraId="4359AFCD" w14:textId="77777777" w:rsidR="00A86C62" w:rsidRPr="00781232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оборудование, произведенное по заказу, уникальное оборудование;</w:t>
      </w:r>
    </w:p>
    <w:p w14:paraId="62BA271C" w14:textId="77777777" w:rsidR="00A86C62" w:rsidRPr="00781232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права, неразрывно связанные с личностью кредитора (такие как: требования об алиментах, о возмещении вреда, причиненного жизни или здоровью, и иные права, уступка которых другому лицу запрещена законом);</w:t>
      </w:r>
    </w:p>
    <w:p w14:paraId="1A7B3CA2" w14:textId="77777777" w:rsidR="00A86C62" w:rsidRPr="00781232" w:rsidRDefault="006B2F1B" w:rsidP="00BF6418">
      <w:pPr>
        <w:pStyle w:val="Compact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ценные бумаги;</w:t>
      </w:r>
    </w:p>
    <w:p w14:paraId="04D1D611" w14:textId="77777777" w:rsidR="00A86C62" w:rsidRPr="00781232" w:rsidRDefault="006B2F1B" w:rsidP="00BF6418">
      <w:pPr>
        <w:pStyle w:val="FirstParagraph"/>
        <w:ind w:firstLine="709"/>
      </w:pPr>
      <w:r w:rsidRPr="00781232">
        <w:t xml:space="preserve">- </w:t>
      </w:r>
      <w:r w:rsidR="006A0AE2" w:rsidRPr="00781232">
        <w:t>призы, государственные награды, почетные и памятные знаки, которыми награжден залогодатель — физическое лицо;</w:t>
      </w:r>
    </w:p>
    <w:p w14:paraId="106425DF" w14:textId="77777777" w:rsidR="00A86C62" w:rsidRPr="00781232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имущество, на котором не имеется информационной таблички</w:t>
      </w:r>
      <w:r w:rsidR="00054EC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на неотделимых частях имущества/оборудования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, содержащей сведения, нанесенные нестираемым способом, индивидуально определяющие указанное имущество/оборудование, в том числе идентификационный (заводской, серийный, инвентарный) номер, нет сведений о марке, модели, дате выпуска, а также отсутствует паспорт, техническая и иная документация;</w:t>
      </w:r>
    </w:p>
    <w:p w14:paraId="6D0D85D2" w14:textId="77777777" w:rsidR="00F33BD5" w:rsidRPr="00781232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98226B" w:rsidRPr="00781232">
        <w:rPr>
          <w:rFonts w:ascii="Times New Roman" w:hAnsi="Times New Roman" w:cs="Times New Roman"/>
          <w:sz w:val="23"/>
          <w:szCs w:val="23"/>
          <w:lang w:val="ru-RU"/>
        </w:rPr>
        <w:t>тран</w:t>
      </w:r>
      <w:r w:rsidR="00054EC8" w:rsidRPr="00781232">
        <w:rPr>
          <w:rFonts w:ascii="Times New Roman" w:hAnsi="Times New Roman" w:cs="Times New Roman"/>
          <w:sz w:val="23"/>
          <w:szCs w:val="23"/>
          <w:lang w:val="ru-RU"/>
        </w:rPr>
        <w:t>спортные средства (имеющие ПТС), дата выпуска которых больше</w:t>
      </w:r>
      <w:r w:rsidR="0098226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10 лет на дату окончания договора микрозайма</w:t>
      </w:r>
      <w:r w:rsidR="00F33BD5"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AD3BC44" w14:textId="77777777" w:rsidR="00A86C62" w:rsidRPr="00781232" w:rsidRDefault="00F33BD5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</w:t>
      </w:r>
      <w:r w:rsidR="0098226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пецтехника и прочие транспортные средства </w:t>
      </w:r>
      <w:r w:rsidR="00EC0B7C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(имеющие ПСМ) </w:t>
      </w:r>
      <w:r w:rsidR="00054EC8" w:rsidRPr="00781232">
        <w:rPr>
          <w:rFonts w:ascii="Times New Roman" w:hAnsi="Times New Roman" w:cs="Times New Roman"/>
          <w:sz w:val="23"/>
          <w:szCs w:val="23"/>
          <w:lang w:val="ru-RU"/>
        </w:rPr>
        <w:t>дата выпуска которых больше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15 лет </w:t>
      </w:r>
      <w:r w:rsidR="00EC0B7C" w:rsidRPr="00781232">
        <w:rPr>
          <w:rFonts w:ascii="Times New Roman" w:hAnsi="Times New Roman" w:cs="Times New Roman"/>
          <w:sz w:val="23"/>
          <w:szCs w:val="23"/>
          <w:lang w:val="ru-RU"/>
        </w:rPr>
        <w:t>на дату окончания договора микрозайма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67EA5F62" w14:textId="77777777" w:rsidR="00A86C62" w:rsidRPr="00781232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транспортные средства — «конструкторы»;</w:t>
      </w:r>
    </w:p>
    <w:p w14:paraId="255A14E9" w14:textId="77777777" w:rsidR="00EC0B7C" w:rsidRPr="00781232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роизводственное, торговое, медицинское и прочее оборудование </w:t>
      </w:r>
      <w:r w:rsidR="00054EC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дата выпуска которого больше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10 лет </w:t>
      </w:r>
      <w:r w:rsidR="00EC0B7C" w:rsidRPr="00781232">
        <w:rPr>
          <w:rFonts w:ascii="Times New Roman" w:hAnsi="Times New Roman" w:cs="Times New Roman"/>
          <w:sz w:val="23"/>
          <w:szCs w:val="23"/>
          <w:lang w:val="ru-RU"/>
        </w:rPr>
        <w:t>на дату окончания договора микрозайма;</w:t>
      </w:r>
    </w:p>
    <w:p w14:paraId="0BE0EE1D" w14:textId="77777777" w:rsidR="00A86C62" w:rsidRPr="00781232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недвижимое имущество, на которое в соответствии с действующим законодательством Российской Федерации не может быть обращено взыскание;</w:t>
      </w:r>
    </w:p>
    <w:p w14:paraId="4F1B7C3E" w14:textId="77777777" w:rsidR="00A86C62" w:rsidRPr="00781232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строения, признанные в установленном порядке непригодными для пользования; (аварийные, поврежденные по причине стихийных бедствий или пожара);</w:t>
      </w:r>
    </w:p>
    <w:p w14:paraId="6C7A28B8" w14:textId="77777777" w:rsidR="00A86C62" w:rsidRPr="00781232" w:rsidRDefault="006B2F1B" w:rsidP="00BF6418">
      <w:pPr>
        <w:pStyle w:val="FirstParagraph"/>
        <w:ind w:firstLine="709"/>
      </w:pPr>
      <w:r w:rsidRPr="00781232">
        <w:t xml:space="preserve">- </w:t>
      </w:r>
      <w:r w:rsidR="006A0AE2" w:rsidRPr="00781232">
        <w:t>объекты недвижимости, состояние которых оценивается как неудовлетворительное (нарушение прочности и/или разрушение конструктивных элементов, отсутствие отдельных конструктивных элементов);</w:t>
      </w:r>
    </w:p>
    <w:p w14:paraId="2578FEA6" w14:textId="77777777" w:rsidR="00A86C62" w:rsidRPr="00781232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здания/сооружения, комплексы зданий/сооружений, помещения в зданиях с износом более 50%;</w:t>
      </w:r>
    </w:p>
    <w:p w14:paraId="2DCDFE0C" w14:textId="77777777" w:rsidR="00A86C62" w:rsidRPr="00781232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самовольно возведенные и бесхозные объекты;</w:t>
      </w:r>
    </w:p>
    <w:p w14:paraId="5297E0BC" w14:textId="77777777" w:rsidR="00A86C62" w:rsidRPr="00781232" w:rsidRDefault="006B2F1B" w:rsidP="00BF6418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троения, расположенные на земельных участках, право пользования, аренды или </w:t>
      </w:r>
      <w:proofErr w:type="gramStart"/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собственности</w:t>
      </w:r>
      <w:proofErr w:type="gramEnd"/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на которые не подтверждается правоустанавливающими документами;</w:t>
      </w:r>
    </w:p>
    <w:p w14:paraId="279565FD" w14:textId="77777777" w:rsidR="00A86C62" w:rsidRPr="00781232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строения, не прошедшие государственную регистрацию в установленном порядке;</w:t>
      </w:r>
    </w:p>
    <w:p w14:paraId="29765EA6" w14:textId="77777777" w:rsidR="00A86C62" w:rsidRPr="00781232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объекты незавершенного строительства;</w:t>
      </w:r>
    </w:p>
    <w:p w14:paraId="3D19C193" w14:textId="77777777" w:rsidR="00A86C62" w:rsidRPr="00781232" w:rsidRDefault="006B2F1B" w:rsidP="00BF6418">
      <w:pPr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земельные участки, сведения о границах которых носят временный характер либо границы которых не установлены в соответствии с действующим законодательством.</w:t>
      </w:r>
    </w:p>
    <w:p w14:paraId="721BB700" w14:textId="732151D8" w:rsidR="00AE69B2" w:rsidRPr="00781232" w:rsidRDefault="00AE69B2" w:rsidP="00AE69B2">
      <w:pPr>
        <w:pStyle w:val="FirstParagraph"/>
        <w:ind w:firstLine="709"/>
      </w:pPr>
      <w:r w:rsidRPr="00781232">
        <w:t>- жилые и нежилые помещения (здания, строения, сооружения), в которых произведены незаконная перепланировка или переустройство.</w:t>
      </w:r>
    </w:p>
    <w:p w14:paraId="2023F1E1" w14:textId="77777777" w:rsidR="005F2125" w:rsidRPr="00781232" w:rsidRDefault="00E63388" w:rsidP="00BF6418">
      <w:pPr>
        <w:pStyle w:val="FirstParagraph"/>
        <w:ind w:firstLine="709"/>
        <w:rPr>
          <w:b/>
          <w:bCs/>
        </w:rPr>
      </w:pPr>
      <w:proofErr w:type="gramStart"/>
      <w:r w:rsidRPr="00781232">
        <w:rPr>
          <w:b/>
          <w:bCs/>
        </w:rPr>
        <w:t xml:space="preserve">Фонд </w:t>
      </w:r>
      <w:r w:rsidR="006B2F1B" w:rsidRPr="00781232">
        <w:rPr>
          <w:b/>
          <w:bCs/>
        </w:rPr>
        <w:t xml:space="preserve"> </w:t>
      </w:r>
      <w:r w:rsidR="006A0AE2" w:rsidRPr="00781232">
        <w:rPr>
          <w:b/>
          <w:bCs/>
        </w:rPr>
        <w:t>вправе</w:t>
      </w:r>
      <w:proofErr w:type="gramEnd"/>
      <w:r w:rsidR="006A0AE2" w:rsidRPr="00781232">
        <w:rPr>
          <w:b/>
          <w:bCs/>
        </w:rPr>
        <w:t xml:space="preserve"> не принимать в залог</w:t>
      </w:r>
      <w:r w:rsidR="005F2125" w:rsidRPr="00781232">
        <w:rPr>
          <w:b/>
          <w:bCs/>
        </w:rPr>
        <w:t>:</w:t>
      </w:r>
    </w:p>
    <w:p w14:paraId="77AAB197" w14:textId="77777777" w:rsidR="005F2125" w:rsidRPr="00781232" w:rsidRDefault="005F2125" w:rsidP="00BF6418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ветхие здания, строения, сооружения;</w:t>
      </w:r>
    </w:p>
    <w:p w14:paraId="6A6BF15A" w14:textId="77777777" w:rsidR="005F2125" w:rsidRPr="00781232" w:rsidRDefault="005F2125" w:rsidP="00BF6418">
      <w:pPr>
        <w:widowControl w:val="0"/>
        <w:autoSpaceDE w:val="0"/>
        <w:autoSpaceDN w:val="0"/>
        <w:adjustRightInd w:val="0"/>
        <w:spacing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жилые и нежилые помещения (здания, строения, сооружения), внутренняя отделка которых отсутствует либо требует восстановления.</w:t>
      </w:r>
    </w:p>
    <w:p w14:paraId="4A170181" w14:textId="77777777" w:rsidR="00A86C62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781232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 Предмет залога не должен находиться под арестом, а также быть обремененным иными обязательствами (залог, сервитут)</w:t>
      </w:r>
      <w:r w:rsidR="00DA1DCF" w:rsidRPr="00781232">
        <w:rPr>
          <w:rStyle w:val="af5"/>
          <w:rFonts w:ascii="Times New Roman" w:hAnsi="Times New Roman" w:cs="Times New Roman"/>
          <w:sz w:val="23"/>
          <w:szCs w:val="23"/>
          <w:lang w:val="ru-RU"/>
        </w:rPr>
        <w:footnoteReference w:id="4"/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6FA19CB5" w14:textId="3CB880B3" w:rsidR="00A86C62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781232">
        <w:rPr>
          <w:rFonts w:ascii="Times New Roman" w:hAnsi="Times New Roman" w:cs="Times New Roman"/>
          <w:sz w:val="23"/>
          <w:szCs w:val="23"/>
          <w:lang w:val="ru-RU"/>
        </w:rPr>
        <w:t>6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Заявители/залогодатели предоставляют в </w:t>
      </w:r>
      <w:r w:rsidR="006B2F1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оригиналы до</w:t>
      </w:r>
      <w:r w:rsidR="00020122" w:rsidRPr="00781232">
        <w:rPr>
          <w:rFonts w:ascii="Times New Roman" w:hAnsi="Times New Roman" w:cs="Times New Roman"/>
          <w:sz w:val="23"/>
          <w:szCs w:val="23"/>
          <w:lang w:val="ru-RU"/>
        </w:rPr>
        <w:t>кументов согласно Приложени</w:t>
      </w:r>
      <w:r w:rsidR="00F650A8" w:rsidRPr="00781232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="0002012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№ </w:t>
      </w:r>
      <w:r w:rsidR="00F650A8" w:rsidRPr="00781232">
        <w:rPr>
          <w:rFonts w:ascii="Times New Roman" w:hAnsi="Times New Roman" w:cs="Times New Roman"/>
          <w:sz w:val="23"/>
          <w:szCs w:val="23"/>
          <w:lang w:val="ru-RU"/>
        </w:rPr>
        <w:t>3, 4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к настоящему Положению. Сотрудник </w:t>
      </w:r>
      <w:r w:rsidR="006B2F1B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копирует документы, заверяет копии и возвращает оригиналы заявителю/залогодателю.</w:t>
      </w:r>
    </w:p>
    <w:p w14:paraId="2605CCB5" w14:textId="32678400" w:rsidR="00A86C62" w:rsidRPr="00781232" w:rsidRDefault="00E633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Принятые</w:t>
      </w:r>
      <w:r w:rsidR="006B2F1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B2F1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 составе заявки на </w:t>
      </w:r>
      <w:proofErr w:type="spellStart"/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325240" w:rsidRPr="00781232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документы не возвращаются.</w:t>
      </w:r>
    </w:p>
    <w:p w14:paraId="3B839404" w14:textId="77777777" w:rsidR="00A86C62" w:rsidRPr="00781232" w:rsidRDefault="0000278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1</w:t>
      </w:r>
      <w:r w:rsidR="009766B9" w:rsidRPr="00781232">
        <w:rPr>
          <w:rFonts w:ascii="Times New Roman" w:hAnsi="Times New Roman" w:cs="Times New Roman"/>
          <w:sz w:val="23"/>
          <w:szCs w:val="23"/>
          <w:lang w:val="ru-RU"/>
        </w:rPr>
        <w:t>7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6B2F1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осуществляет проверку представленных заемщиком документов и содержащихся в них сведений, права собственности залогодателя на предмет залога и иных сведений в отношении предмета залога.</w:t>
      </w:r>
    </w:p>
    <w:p w14:paraId="41D22B4E" w14:textId="77777777" w:rsidR="00A86C62" w:rsidRPr="00781232" w:rsidRDefault="005F212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9766B9" w:rsidRPr="00781232">
        <w:rPr>
          <w:rFonts w:ascii="Times New Roman" w:hAnsi="Times New Roman" w:cs="Times New Roman"/>
          <w:sz w:val="23"/>
          <w:szCs w:val="23"/>
          <w:lang w:val="ru-RU"/>
        </w:rPr>
        <w:t>8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При приеме в залог движимого и недвижимого имущества осуществляется выезд представителей </w:t>
      </w:r>
      <w:r w:rsidR="006B2F1B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к залогодателю для осмотра предмета залога и установления соответствия данных в представленных на предмет залога документах фактическому состоянию предмета залога.</w:t>
      </w:r>
    </w:p>
    <w:p w14:paraId="36D41E9C" w14:textId="501A37C3" w:rsidR="00A86C62" w:rsidRPr="00781232" w:rsidRDefault="009766B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19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Кредитным </w:t>
      </w:r>
      <w:r w:rsidR="008D75A0" w:rsidRPr="00781232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781232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6B2F1B" w:rsidRPr="00781232">
        <w:rPr>
          <w:rFonts w:ascii="Times New Roman" w:hAnsi="Times New Roman" w:cs="Times New Roman"/>
          <w:sz w:val="23"/>
          <w:szCs w:val="23"/>
          <w:lang w:val="ru-RU"/>
        </w:rPr>
        <w:t>ом 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6B2F1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может быть принято решение о необходимости предоставления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781232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дополнительного обеспечения исполнения обязательств по возврату микрозайма и процентов по нему в случаях, определенных в соответствии с внутренними документами, утвержденными </w:t>
      </w:r>
      <w:r w:rsidR="00303FAB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, с учетом действующих финансовых обязательств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781232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02A72742" w14:textId="0A7AA6B4" w:rsidR="00893F98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2</w:t>
      </w:r>
      <w:r w:rsidR="009766B9" w:rsidRPr="00781232">
        <w:rPr>
          <w:rFonts w:ascii="Times New Roman" w:hAnsi="Times New Roman" w:cs="Times New Roman"/>
          <w:sz w:val="23"/>
          <w:szCs w:val="23"/>
          <w:lang w:val="ru-RU"/>
        </w:rPr>
        <w:t>0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Помимо поручительства и залога по решению Кредитного </w:t>
      </w:r>
      <w:r w:rsidR="008D75A0" w:rsidRPr="00781232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781232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781232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94046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возможно принятие иных видов обеспечения, предусмотренных действующим законодательством Российской Федерации.</w:t>
      </w:r>
    </w:p>
    <w:p w14:paraId="6199C79F" w14:textId="77777777" w:rsidR="00893F98" w:rsidRPr="00781232" w:rsidRDefault="00CF088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4.2</w:t>
      </w:r>
      <w:r w:rsidR="009766B9" w:rsidRPr="00781232">
        <w:rPr>
          <w:rFonts w:ascii="Times New Roman" w:hAnsi="Times New Roman" w:cs="Times New Roman"/>
          <w:sz w:val="23"/>
          <w:szCs w:val="23"/>
          <w:lang w:val="ru-RU"/>
        </w:rPr>
        <w:t>1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 Расчет су</w:t>
      </w:r>
      <w:r w:rsidR="004C2BBA"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мы обеспеченных поручителем обязательств (для поручителей физических лиц) производится путем определения фин</w:t>
      </w:r>
      <w:r w:rsidR="00893F98" w:rsidRPr="00781232">
        <w:rPr>
          <w:rFonts w:ascii="Times New Roman" w:hAnsi="Times New Roman" w:cs="Times New Roman"/>
          <w:sz w:val="23"/>
          <w:szCs w:val="23"/>
          <w:lang w:val="ru-RU"/>
        </w:rPr>
        <w:t>ансовых возможностей поручителя, определенных в соответствии с Порядком по работе с обеспечением в Фонде.</w:t>
      </w:r>
    </w:p>
    <w:p w14:paraId="638C04E4" w14:textId="77777777" w:rsidR="0051000D" w:rsidRPr="00781232" w:rsidRDefault="0051000D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0DA47F6A" w14:textId="77777777" w:rsidR="00940462" w:rsidRPr="00781232" w:rsidRDefault="006A0AE2" w:rsidP="00B00E2D">
      <w:pPr>
        <w:pStyle w:val="Compact"/>
        <w:numPr>
          <w:ilvl w:val="0"/>
          <w:numId w:val="5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lastRenderedPageBreak/>
        <w:t>ПОРЯДОК ПОДАЧИ И РАССМОТРЕНИЯ ЗАЯВКИ НА ПРЕДОСТАВЛЕНИЕ</w:t>
      </w:r>
      <w:r w:rsidR="00C74255" w:rsidRPr="00781232">
        <w:rPr>
          <w:rFonts w:ascii="Times New Roman" w:hAnsi="Times New Roman" w:cs="Times New Roman"/>
          <w:b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МИКРОЗАЙМА</w:t>
      </w:r>
    </w:p>
    <w:p w14:paraId="7AB8BE26" w14:textId="77777777" w:rsidR="00D64C31" w:rsidRPr="00781232" w:rsidRDefault="00D64C31" w:rsidP="00B07124">
      <w:pPr>
        <w:pStyle w:val="Compact"/>
        <w:spacing w:before="0" w:after="0"/>
        <w:ind w:left="480"/>
        <w:jc w:val="both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1C63C44C" w14:textId="3DA0B3C8" w:rsidR="00A86C62" w:rsidRPr="00781232" w:rsidRDefault="00940462" w:rsidP="00B07124">
      <w:pPr>
        <w:pStyle w:val="FirstParagraph"/>
        <w:ind w:firstLine="709"/>
      </w:pPr>
      <w:r w:rsidRPr="00781232">
        <w:t>5.1.</w:t>
      </w:r>
      <w:r w:rsidR="006A0AE2" w:rsidRPr="00781232">
        <w:t xml:space="preserve"> Заявка на </w:t>
      </w:r>
      <w:proofErr w:type="spellStart"/>
      <w:r w:rsidR="006A0AE2" w:rsidRPr="00781232">
        <w:t>микроза</w:t>
      </w:r>
      <w:r w:rsidR="007E32CD" w:rsidRPr="00781232">
        <w:t>й</w:t>
      </w:r>
      <w:r w:rsidR="006A0AE2" w:rsidRPr="00781232">
        <w:t>м</w:t>
      </w:r>
      <w:proofErr w:type="spellEnd"/>
      <w:r w:rsidR="006A0AE2" w:rsidRPr="00781232">
        <w:t xml:space="preserve"> подается в </w:t>
      </w:r>
      <w:r w:rsidRPr="00781232">
        <w:t xml:space="preserve">Фонд </w:t>
      </w:r>
      <w:r w:rsidR="006A0AE2" w:rsidRPr="00781232">
        <w:t xml:space="preserve">(представителю </w:t>
      </w:r>
      <w:r w:rsidRPr="00781232">
        <w:t>Фонд</w:t>
      </w:r>
      <w:r w:rsidR="00E63388" w:rsidRPr="00781232">
        <w:t>а</w:t>
      </w:r>
      <w:r w:rsidR="006A0AE2" w:rsidRPr="00781232">
        <w:t xml:space="preserve">) в виде комплекта документов, подготовленного согласно Приложениям № </w:t>
      </w:r>
      <w:r w:rsidR="00020122" w:rsidRPr="00781232">
        <w:t>3,4</w:t>
      </w:r>
      <w:r w:rsidR="006A0AE2" w:rsidRPr="00781232">
        <w:t xml:space="preserve"> к настоящему</w:t>
      </w:r>
      <w:r w:rsidRPr="00781232">
        <w:t xml:space="preserve"> </w:t>
      </w:r>
      <w:r w:rsidR="006A0AE2" w:rsidRPr="00781232">
        <w:t>Положению.</w:t>
      </w:r>
      <w:r w:rsidR="000B16F2" w:rsidRPr="00781232">
        <w:t xml:space="preserve"> </w:t>
      </w:r>
    </w:p>
    <w:p w14:paraId="3A6E6144" w14:textId="33324283" w:rsidR="00A86C62" w:rsidRPr="00781232" w:rsidRDefault="00B07124" w:rsidP="00D02B7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ab/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 случае обращения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781232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 </w:t>
      </w:r>
      <w:proofErr w:type="gramStart"/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94046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с</w:t>
      </w:r>
      <w:proofErr w:type="gramEnd"/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новым заявлением о предоставлении микрозайма в течение 6 месяцев со дня предоставления микрозайма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праве предоставить сокращенный комплект документов, указанный в Приложении № </w:t>
      </w:r>
      <w:r w:rsidR="00020122" w:rsidRPr="00781232">
        <w:rPr>
          <w:rFonts w:ascii="Times New Roman" w:hAnsi="Times New Roman" w:cs="Times New Roman"/>
          <w:sz w:val="23"/>
          <w:szCs w:val="23"/>
          <w:lang w:val="ru-RU"/>
        </w:rPr>
        <w:t>3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А настоящего Положения.</w:t>
      </w:r>
    </w:p>
    <w:p w14:paraId="37963662" w14:textId="138D23B2" w:rsidR="00A86C62" w:rsidRPr="00781232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5.2. Ответственность за правильность оформления документов в составе заявки, за достоверность и полноту сведений, в них содержащихся, несет заявитель (СМСП</w:t>
      </w:r>
      <w:r w:rsidR="00CC5C12" w:rsidRPr="00781232">
        <w:rPr>
          <w:rFonts w:ascii="Times New Roman" w:hAnsi="Times New Roman" w:cs="Times New Roman"/>
          <w:sz w:val="23"/>
          <w:szCs w:val="23"/>
          <w:lang w:val="ru-RU"/>
        </w:rPr>
        <w:t>/самозанятый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).</w:t>
      </w:r>
    </w:p>
    <w:p w14:paraId="18B12EC9" w14:textId="77777777" w:rsidR="00A86C62" w:rsidRPr="00781232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5.3</w:t>
      </w:r>
      <w:r w:rsidR="00940462"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оступившая заявка проверяется на правильность оформления и комплектность документов.</w:t>
      </w:r>
    </w:p>
    <w:p w14:paraId="605C9F0C" w14:textId="77777777" w:rsidR="00940462" w:rsidRPr="00781232" w:rsidRDefault="006A0AE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5.4. Заявка, не соответствующая требованиям настоящего Положения, не регистрируется и возвращается заявителю на доработку.</w:t>
      </w:r>
    </w:p>
    <w:p w14:paraId="5C4E7AE1" w14:textId="77777777" w:rsidR="00A86C62" w:rsidRPr="00781232" w:rsidRDefault="00940462" w:rsidP="002802BA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5.5.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Заявка, соответствующая требованиям настоящего Положения, принимается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Фондом</w:t>
      </w:r>
      <w:r w:rsidR="00303FA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и регистрируется в журнале регистрации заявок. Запись регистрации включает в себя номер заявки, дату поступления заявки.</w:t>
      </w:r>
      <w:r w:rsidR="00732B8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Журнал регистрации заявок ведется в электронном виде.</w:t>
      </w:r>
    </w:p>
    <w:p w14:paraId="374E7100" w14:textId="5C176471" w:rsidR="0071655D" w:rsidRPr="00781232" w:rsidRDefault="006A0AE2" w:rsidP="0071655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5.</w:t>
      </w:r>
      <w:r w:rsidR="00940462" w:rsidRPr="00781232">
        <w:rPr>
          <w:rFonts w:ascii="Times New Roman" w:hAnsi="Times New Roman" w:cs="Times New Roman"/>
          <w:sz w:val="23"/>
          <w:szCs w:val="23"/>
          <w:lang w:val="ru-RU"/>
        </w:rPr>
        <w:t>6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71655D" w:rsidRPr="00781232">
        <w:rPr>
          <w:rFonts w:ascii="Times New Roman" w:hAnsi="Times New Roman" w:cs="Times New Roman"/>
          <w:sz w:val="23"/>
          <w:szCs w:val="23"/>
          <w:lang w:val="ru-RU"/>
        </w:rPr>
        <w:t>Сроки рассмотрения заявки Фондом при условии комплектности документов исчисляются со дня поступления заявки при условии ее поступления до 11 часов 00 минут местного времени, в случае поступления заявки после 11 часов 00 минут местного времени - начиная с рабочего дня, следующего за днем поступления заявки, в случае поступления заявки в выходной или нерабочий праздничный день - с первого рабочего дня после дня поступления заявки и составляют:</w:t>
      </w:r>
    </w:p>
    <w:p w14:paraId="4E442B42" w14:textId="2644C536" w:rsidR="0071655D" w:rsidRPr="00781232" w:rsidRDefault="0071655D" w:rsidP="0071655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а) 3 (три) рабочих дня для заявок, по которым отсутствует залог и (или) поручительство (гарантия) фонда содействия кредитованию (гарантийного фонда, фонда поручительства);</w:t>
      </w:r>
    </w:p>
    <w:p w14:paraId="79D83E31" w14:textId="2D3AA130" w:rsidR="0071655D" w:rsidRPr="00781232" w:rsidRDefault="0071655D" w:rsidP="0071655D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б) 5 (пять) рабочих дней для заявок, по которым предусмотрен залог и (или) поручительство (гарантия) фонда содействия кредитованию (гарантийного фонда, фонда поручительств). Срок рассмотрения заявки может быть увеличен до 10 (десяти) рабочих дней в случае нахождения залога в труднодоступных или отдаленных местностях.</w:t>
      </w:r>
    </w:p>
    <w:p w14:paraId="58066B1D" w14:textId="1F7CF777" w:rsidR="00A86C62" w:rsidRPr="00781232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5.7.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ри наличии замечаний по представленным в заявке документам (необходимости замены неправильно оформленных документов или предоставления дополнительных документов), а равно замечаний по предоставленному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и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беспечению исполнения обязательств по возврату микрозайма и процентов по нему,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е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в течение 5 рабочих дней со дня его уведомления о наличии замечаний по заявке принима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>ю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т меры к их устранению (представить надлежаще оформленные документы, дополнительно запрашиваемые документы, заменить обеспечение либо устранить причины, препятствующие принятию обеспечения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).</w:t>
      </w:r>
    </w:p>
    <w:p w14:paraId="09481174" w14:textId="246CA69A" w:rsidR="00A86C62" w:rsidRPr="00781232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Уведомление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м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D525F1" w:rsidRPr="00781232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 необходимости устранить замечания по заявке осуществляется посредством телефонной связи, а также путем направления письма на электронную почту, указанную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781232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в заявке.</w:t>
      </w:r>
    </w:p>
    <w:p w14:paraId="2CD2416B" w14:textId="2C2E4117" w:rsidR="005F2125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Днем уведомления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781232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 необходимости устранить замечания по заявке считается: </w:t>
      </w:r>
    </w:p>
    <w:p w14:paraId="19247B24" w14:textId="77777777" w:rsidR="00940462" w:rsidRPr="00781232" w:rsidRDefault="0094046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ри уведомлении посредством телефонной связи — день звонка; </w:t>
      </w:r>
    </w:p>
    <w:p w14:paraId="2794E2AE" w14:textId="4DC53E2F" w:rsidR="00A86C62" w:rsidRPr="00781232" w:rsidRDefault="0094046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ри уведомлении по электронной почте — день отправки уведомления на электронную почту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ого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15C8F572" w14:textId="1DE1E16D" w:rsidR="00A86C62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5.8. В случае не устранения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781232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замечаний в установленный п. 5.7 настоящего Положения срок</w:t>
      </w:r>
      <w:r w:rsidR="001758A6" w:rsidRPr="00781232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94046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озобновляет рассмотрение заявки и предупреждает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F650A8" w:rsidRPr="00781232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о возможном отказе в предоставлении микрозайма по решению Кредитного</w:t>
      </w:r>
      <w:r w:rsidR="0094046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32C04" w:rsidRPr="00781232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781232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940462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597CCDC9" w14:textId="4270D79F" w:rsidR="00A86C62" w:rsidRPr="00781232" w:rsidRDefault="0094046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lastRenderedPageBreak/>
        <w:t>5.9.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В случае невозможности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F650A8" w:rsidRPr="00781232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редоставить дополнительное обеспечение исполнения обязательств по возврату микрозайма и процентов по нему, либо заменить предложенное по заявке обеспечение на иное, 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праве снизить сумму запрашиваемого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ым</w:t>
      </w:r>
      <w:r w:rsidR="00D74D2B" w:rsidRPr="00781232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микрозайма.</w:t>
      </w:r>
    </w:p>
    <w:p w14:paraId="23EF7AC7" w14:textId="482435BB" w:rsidR="00A86C62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5.10. Срок рассмотрения заявки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781232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на получение микрозайма приостанавливается на период, предоставленный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781232">
        <w:rPr>
          <w:rFonts w:ascii="Times New Roman" w:hAnsi="Times New Roman" w:cs="Times New Roman"/>
          <w:sz w:val="23"/>
          <w:szCs w:val="23"/>
          <w:lang w:val="ru-RU"/>
        </w:rPr>
        <w:t>ым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в соответствии с п. 5.7 настоящего Положения на устранение выявленных замечаний.</w:t>
      </w:r>
    </w:p>
    <w:p w14:paraId="3545E734" w14:textId="77777777" w:rsidR="00A86C62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5.11. В целях проверки достоверности сведений, содержащихся в заявке, а также в целях исполнения требований Федерального </w:t>
      </w:r>
      <w:r w:rsidR="006F7D38" w:rsidRPr="00781232">
        <w:rPr>
          <w:rFonts w:ascii="Times New Roman" w:hAnsi="Times New Roman" w:cs="Times New Roman"/>
          <w:sz w:val="23"/>
          <w:szCs w:val="23"/>
          <w:lang w:val="ru-RU"/>
        </w:rPr>
        <w:t>закона от 07.08.2001 № 115-ФЗ «О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ротиводействии легализации (отмыванию) доходов, полученных преступным путем, и финансированию терроризма» (далее — Федеральный закон № 115-ФЗ), </w:t>
      </w:r>
      <w:r w:rsidR="00303FAB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имеет право запрашивать и получать дополнительные документы и информацию у заявителя и третьих лиц, посещать места осуществления предпринимательской деятельности заявителя, места нахождения предметов залога.</w:t>
      </w:r>
    </w:p>
    <w:p w14:paraId="55C39799" w14:textId="369DB143" w:rsidR="00A86C62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5F2125" w:rsidRPr="00781232">
        <w:rPr>
          <w:rFonts w:ascii="Times New Roman" w:hAnsi="Times New Roman" w:cs="Times New Roman"/>
          <w:sz w:val="23"/>
          <w:szCs w:val="23"/>
          <w:lang w:val="ru-RU"/>
        </w:rPr>
        <w:t>2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94046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в соответствии с утвержденными внутренними документами, регламентирующими порядок оценки финансового состояния и кредитоспособности заемщика, проводит оценку</w:t>
      </w:r>
      <w:r w:rsidR="004A755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кредитоспособности, оценку правоспособности и проверку деловой репутации СМСП</w:t>
      </w:r>
      <w:r w:rsidR="0071655D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4A755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/ самозанятых, а также оценку риска возникновения у Фонда потерь (убытков) вследствие неисполнения, несвоевременного либо неполного исполнения </w:t>
      </w:r>
      <w:r w:rsidR="0071655D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 / самозанятыми </w:t>
      </w:r>
      <w:r w:rsidR="004A7553" w:rsidRPr="00781232">
        <w:rPr>
          <w:rFonts w:ascii="Times New Roman" w:hAnsi="Times New Roman" w:cs="Times New Roman"/>
          <w:sz w:val="23"/>
          <w:szCs w:val="23"/>
          <w:lang w:val="ru-RU"/>
        </w:rPr>
        <w:t>обязательств по выданным микрозаймам (кредитный риск)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 формирует экспертн</w:t>
      </w:r>
      <w:r w:rsidR="0071655D" w:rsidRPr="00781232">
        <w:rPr>
          <w:rFonts w:ascii="Times New Roman" w:hAnsi="Times New Roman" w:cs="Times New Roman"/>
          <w:sz w:val="23"/>
          <w:szCs w:val="23"/>
          <w:lang w:val="ru-RU"/>
        </w:rPr>
        <w:t>ы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е заключени</w:t>
      </w:r>
      <w:r w:rsidR="0071655D" w:rsidRPr="00781232">
        <w:rPr>
          <w:rFonts w:ascii="Times New Roman" w:hAnsi="Times New Roman" w:cs="Times New Roman"/>
          <w:sz w:val="23"/>
          <w:szCs w:val="23"/>
          <w:lang w:val="ru-RU"/>
        </w:rPr>
        <w:t>я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о заявке, котор</w:t>
      </w:r>
      <w:r w:rsidR="0071655D" w:rsidRPr="00781232">
        <w:rPr>
          <w:rFonts w:ascii="Times New Roman" w:hAnsi="Times New Roman" w:cs="Times New Roman"/>
          <w:sz w:val="23"/>
          <w:szCs w:val="23"/>
          <w:lang w:val="ru-RU"/>
        </w:rPr>
        <w:t>ы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е направля</w:t>
      </w:r>
      <w:r w:rsidR="0071655D" w:rsidRPr="00781232">
        <w:rPr>
          <w:rFonts w:ascii="Times New Roman" w:hAnsi="Times New Roman" w:cs="Times New Roman"/>
          <w:sz w:val="23"/>
          <w:szCs w:val="23"/>
          <w:lang w:val="ru-RU"/>
        </w:rPr>
        <w:t>ю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тся на рассмотрение Кредитного </w:t>
      </w:r>
      <w:r w:rsidR="00F32C04" w:rsidRPr="00781232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781232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940462" w:rsidRPr="00781232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.</w:t>
      </w:r>
    </w:p>
    <w:p w14:paraId="2BE3E438" w14:textId="68207955" w:rsidR="00A86C62" w:rsidRPr="00781232" w:rsidRDefault="005F212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7E32CD" w:rsidRPr="00781232">
        <w:rPr>
          <w:rFonts w:ascii="Times New Roman" w:hAnsi="Times New Roman" w:cs="Times New Roman"/>
          <w:sz w:val="23"/>
          <w:szCs w:val="23"/>
          <w:lang w:val="ru-RU"/>
        </w:rPr>
        <w:t>3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. Кредитный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1758A6" w:rsidRPr="00781232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рассматривает экспертное заключение по заявке и принимает решение о выдаче микрозайма или об отказе в выдаче микрозайма.</w:t>
      </w:r>
    </w:p>
    <w:p w14:paraId="60B7078B" w14:textId="0966BB0D" w:rsidR="00A86C62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7E32CD" w:rsidRPr="00781232">
        <w:rPr>
          <w:rFonts w:ascii="Times New Roman" w:hAnsi="Times New Roman" w:cs="Times New Roman"/>
          <w:sz w:val="23"/>
          <w:szCs w:val="23"/>
          <w:lang w:val="ru-RU"/>
        </w:rPr>
        <w:t>4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 Решение Кредитного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32C04" w:rsidRPr="00781232">
        <w:rPr>
          <w:rFonts w:ascii="Times New Roman" w:hAnsi="Times New Roman" w:cs="Times New Roman"/>
          <w:sz w:val="23"/>
          <w:szCs w:val="23"/>
          <w:lang w:val="ru-RU"/>
        </w:rPr>
        <w:t>к</w:t>
      </w:r>
      <w:r w:rsidR="001758A6" w:rsidRPr="00781232">
        <w:rPr>
          <w:rFonts w:ascii="Times New Roman" w:hAnsi="Times New Roman" w:cs="Times New Roman"/>
          <w:sz w:val="23"/>
          <w:szCs w:val="23"/>
          <w:lang w:val="ru-RU"/>
        </w:rPr>
        <w:t>омитет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>а 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не позднее </w:t>
      </w:r>
      <w:r w:rsidR="00A1160D" w:rsidRPr="00781232">
        <w:rPr>
          <w:rFonts w:ascii="Times New Roman" w:hAnsi="Times New Roman" w:cs="Times New Roman"/>
          <w:sz w:val="23"/>
          <w:szCs w:val="23"/>
          <w:lang w:val="ru-RU"/>
        </w:rPr>
        <w:t>3 (трех)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рабоч</w:t>
      </w:r>
      <w:r w:rsidR="00A1160D" w:rsidRPr="00781232">
        <w:rPr>
          <w:rFonts w:ascii="Times New Roman" w:hAnsi="Times New Roman" w:cs="Times New Roman"/>
          <w:sz w:val="23"/>
          <w:szCs w:val="23"/>
          <w:lang w:val="ru-RU"/>
        </w:rPr>
        <w:t>их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дн</w:t>
      </w:r>
      <w:r w:rsidR="00A1160D" w:rsidRPr="00781232">
        <w:rPr>
          <w:rFonts w:ascii="Times New Roman" w:hAnsi="Times New Roman" w:cs="Times New Roman"/>
          <w:sz w:val="23"/>
          <w:szCs w:val="23"/>
          <w:lang w:val="ru-RU"/>
        </w:rPr>
        <w:t>ей после дня принятия решения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сообщается заявителю (устно и</w:t>
      </w:r>
      <w:r w:rsidR="00F32C04" w:rsidRPr="00781232">
        <w:rPr>
          <w:rFonts w:ascii="Times New Roman" w:hAnsi="Times New Roman" w:cs="Times New Roman"/>
          <w:sz w:val="23"/>
          <w:szCs w:val="23"/>
          <w:lang w:val="ru-RU"/>
        </w:rPr>
        <w:t>/или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исьменно).</w:t>
      </w:r>
    </w:p>
    <w:p w14:paraId="68A9391C" w14:textId="3DD9DC91" w:rsidR="00A86C62" w:rsidRPr="00781232" w:rsidRDefault="000C6AC9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  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5.1</w:t>
      </w:r>
      <w:r w:rsidR="007E32CD" w:rsidRPr="00781232">
        <w:rPr>
          <w:rFonts w:ascii="Times New Roman" w:hAnsi="Times New Roman" w:cs="Times New Roman"/>
          <w:sz w:val="23"/>
          <w:szCs w:val="23"/>
          <w:lang w:val="ru-RU"/>
        </w:rPr>
        <w:t>5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В случае принятия Кредитным </w:t>
      </w:r>
      <w:r w:rsidR="001758A6" w:rsidRPr="00781232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ом 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трицательного решения </w:t>
      </w:r>
      <w:r w:rsidR="006F7D38" w:rsidRPr="00781232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 заявке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на выдачу микрозайма, </w:t>
      </w:r>
      <w:r w:rsidR="000B16F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й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имеет право повторно обратиться в </w:t>
      </w:r>
      <w:r w:rsidR="00D02B76" w:rsidRPr="00781232">
        <w:rPr>
          <w:rFonts w:ascii="Times New Roman" w:hAnsi="Times New Roman" w:cs="Times New Roman"/>
          <w:sz w:val="23"/>
          <w:szCs w:val="23"/>
          <w:lang w:val="ru-RU"/>
        </w:rPr>
        <w:t>Фонд с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новой заявкой не ранее, чем через 3 месяца после принятия такого решения. Указанное правило не применяется в случае, если в предоставлении микрозайма отказано в соответствии с п. 6.2 настоящего Положения.</w:t>
      </w:r>
    </w:p>
    <w:p w14:paraId="3F00CA4D" w14:textId="77777777" w:rsidR="00C74255" w:rsidRPr="00781232" w:rsidRDefault="00C74255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73E286CD" w14:textId="77777777" w:rsidR="00F43163" w:rsidRPr="00781232" w:rsidRDefault="00F43163" w:rsidP="000E6C7A">
      <w:pPr>
        <w:pStyle w:val="a3"/>
        <w:spacing w:before="0" w:after="0"/>
        <w:ind w:firstLine="48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1C5DD1BA" w14:textId="77777777" w:rsidR="00A86C62" w:rsidRPr="00781232" w:rsidRDefault="006A0AE2" w:rsidP="00B00E2D">
      <w:pPr>
        <w:pStyle w:val="Compact"/>
        <w:numPr>
          <w:ilvl w:val="0"/>
          <w:numId w:val="7"/>
        </w:numPr>
        <w:spacing w:before="0" w:after="0"/>
        <w:ind w:left="0" w:firstLine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ПОРЯДОК ЗАКЛЮЧЕНИЯ И ИСПОЛНЕНИЯ ДОГОВОРА МИКРОЗАЙМА</w:t>
      </w:r>
    </w:p>
    <w:p w14:paraId="564399AC" w14:textId="77777777" w:rsidR="00D64C31" w:rsidRPr="00781232" w:rsidRDefault="00D64C31" w:rsidP="00D64C31">
      <w:pPr>
        <w:pStyle w:val="Compact"/>
        <w:spacing w:before="0" w:after="0"/>
        <w:ind w:left="48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7A6B31CC" w14:textId="278C8215" w:rsidR="000C6AC9" w:rsidRPr="00781232" w:rsidRDefault="000C6AC9" w:rsidP="001758A6">
      <w:pPr>
        <w:pStyle w:val="FirstParagraph"/>
        <w:ind w:firstLine="709"/>
      </w:pPr>
      <w:r w:rsidRPr="00781232">
        <w:t>6</w:t>
      </w:r>
      <w:r w:rsidR="006A0AE2" w:rsidRPr="00781232">
        <w:t>.1. Положительное решение Кредитного</w:t>
      </w:r>
      <w:r w:rsidRPr="00781232">
        <w:t xml:space="preserve"> </w:t>
      </w:r>
      <w:r w:rsidR="001758A6" w:rsidRPr="00781232">
        <w:t>комитет</w:t>
      </w:r>
      <w:r w:rsidRPr="00781232">
        <w:t>а</w:t>
      </w:r>
      <w:r w:rsidR="006A0AE2" w:rsidRPr="00781232">
        <w:t xml:space="preserve"> </w:t>
      </w:r>
      <w:r w:rsidRPr="00781232">
        <w:t>Фонд</w:t>
      </w:r>
      <w:r w:rsidR="00E63388" w:rsidRPr="00781232">
        <w:t>а</w:t>
      </w:r>
      <w:r w:rsidRPr="00781232">
        <w:t xml:space="preserve"> </w:t>
      </w:r>
      <w:r w:rsidR="006A0AE2" w:rsidRPr="00781232">
        <w:t xml:space="preserve">по заявке </w:t>
      </w:r>
      <w:r w:rsidR="002C6EAF" w:rsidRPr="00781232">
        <w:t xml:space="preserve">СМСП/самозанятого </w:t>
      </w:r>
      <w:r w:rsidR="006A0AE2" w:rsidRPr="00781232">
        <w:t xml:space="preserve">на получение микрозайма действительно в течение </w:t>
      </w:r>
      <w:r w:rsidR="00C05C29" w:rsidRPr="00781232">
        <w:t xml:space="preserve">30 </w:t>
      </w:r>
      <w:r w:rsidRPr="00781232">
        <w:t xml:space="preserve">календарных </w:t>
      </w:r>
      <w:r w:rsidR="00D02B76" w:rsidRPr="00781232">
        <w:t>дней с</w:t>
      </w:r>
      <w:r w:rsidR="006A0AE2" w:rsidRPr="00781232">
        <w:t xml:space="preserve"> момента его принятия</w:t>
      </w:r>
      <w:r w:rsidR="001C3655" w:rsidRPr="00781232">
        <w:t xml:space="preserve"> (за исключением случаев, когда финансирование не может быть осуществлено по причине недостаточности средств Фонда для микрозаймов)</w:t>
      </w:r>
      <w:r w:rsidR="006A0AE2" w:rsidRPr="00781232">
        <w:t xml:space="preserve">. </w:t>
      </w:r>
    </w:p>
    <w:p w14:paraId="7D6268E6" w14:textId="083FCA07" w:rsidR="00A86C62" w:rsidRPr="00781232" w:rsidRDefault="006A0AE2" w:rsidP="001758A6">
      <w:pPr>
        <w:pStyle w:val="FirstParagraph"/>
        <w:ind w:firstLine="709"/>
      </w:pPr>
      <w:r w:rsidRPr="00781232">
        <w:t xml:space="preserve">6.2. Не подписание заявителем </w:t>
      </w:r>
      <w:r w:rsidR="000C6AC9" w:rsidRPr="00781232">
        <w:t xml:space="preserve">договора микрозайма в течение </w:t>
      </w:r>
      <w:r w:rsidR="00C05C29" w:rsidRPr="00781232">
        <w:t xml:space="preserve">30 </w:t>
      </w:r>
      <w:r w:rsidR="000C6AC9" w:rsidRPr="00781232">
        <w:t>календарных</w:t>
      </w:r>
      <w:r w:rsidRPr="00781232">
        <w:t xml:space="preserve"> дней со</w:t>
      </w:r>
      <w:r w:rsidR="000C6AC9" w:rsidRPr="00781232">
        <w:t xml:space="preserve"> </w:t>
      </w:r>
      <w:r w:rsidRPr="00781232">
        <w:t xml:space="preserve">дня принятия Кредитным </w:t>
      </w:r>
      <w:r w:rsidR="001758A6" w:rsidRPr="00781232">
        <w:t>комитет</w:t>
      </w:r>
      <w:r w:rsidR="00E63388" w:rsidRPr="00781232">
        <w:t>ом</w:t>
      </w:r>
      <w:r w:rsidR="000C6AC9" w:rsidRPr="00781232">
        <w:t xml:space="preserve"> Фонд</w:t>
      </w:r>
      <w:r w:rsidR="00E63388" w:rsidRPr="00781232">
        <w:t>а</w:t>
      </w:r>
      <w:r w:rsidR="000C6AC9" w:rsidRPr="00781232">
        <w:t xml:space="preserve"> </w:t>
      </w:r>
      <w:r w:rsidRPr="00781232">
        <w:t xml:space="preserve">решения о предоставлении микрозайма по причинам, зависящим от него, в том числе по причине не предоставления им дополнительного обеспечения исполнения обязательств по возврату микрозайма и процентов по нему, запрошенного Кредитным </w:t>
      </w:r>
      <w:r w:rsidR="001758A6" w:rsidRPr="00781232">
        <w:t>комитет</w:t>
      </w:r>
      <w:r w:rsidR="000C6AC9" w:rsidRPr="00781232">
        <w:t>ом Фонд</w:t>
      </w:r>
      <w:r w:rsidR="00E63388" w:rsidRPr="00781232">
        <w:t>а</w:t>
      </w:r>
      <w:r w:rsidRPr="00781232">
        <w:t xml:space="preserve">, документов и/или не заключения договоров поручительства и/или залога, </w:t>
      </w:r>
      <w:r w:rsidR="000C6AC9" w:rsidRPr="00781232">
        <w:t xml:space="preserve">Фонд </w:t>
      </w:r>
      <w:r w:rsidRPr="00781232">
        <w:t xml:space="preserve">вправе считать отказом </w:t>
      </w:r>
      <w:r w:rsidR="002C6EAF" w:rsidRPr="00781232">
        <w:t xml:space="preserve">СМСП/самозанятого </w:t>
      </w:r>
      <w:r w:rsidRPr="00781232">
        <w:t>от получения микрозайма.</w:t>
      </w:r>
    </w:p>
    <w:p w14:paraId="435F4141" w14:textId="29731019" w:rsidR="00A86C62" w:rsidRPr="00781232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о письменному заявлению </w:t>
      </w:r>
      <w:r w:rsidR="002C6EAF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ого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, поступившему в 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не позднее последнего дня срока, указанного в </w:t>
      </w:r>
      <w:r w:rsidR="00305CA1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ервом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абзаце настоящего пункта, срок подписания договора микрозайма может быть продлен не более чем на 5 рабочих дней.</w:t>
      </w:r>
    </w:p>
    <w:p w14:paraId="385744A3" w14:textId="12362851" w:rsidR="00A86C62" w:rsidRPr="00781232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 случае пропуска сроков, предусмотренных абзацем первым и вторым настоящего пункта, </w:t>
      </w:r>
      <w:r w:rsidR="002C6EAF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ый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праве вновь обратиться в 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с заявкой на предоставление микрозайма, представив документы согласно п. 5.1 настоящего Положения.</w:t>
      </w:r>
    </w:p>
    <w:p w14:paraId="06F0FBE2" w14:textId="77777777" w:rsidR="00A86C62" w:rsidRPr="00781232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6.3. 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бязан до выдачи микрозайма проинформировать заявителя об условиях договора микрозайма, договоров залога и/или поручительства, о возможности и порядке изменения условий договора микрозайма по инициативе 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и заемщика, о перечне и размере всех платежей, связанных с получением, обслуживанием и возвратом микрозайма, а также с нарушением условий договора микрозайма.</w:t>
      </w:r>
    </w:p>
    <w:p w14:paraId="65FBB855" w14:textId="6FC47DF9" w:rsidR="00A86C62" w:rsidRPr="00781232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6.4. </w:t>
      </w:r>
      <w:r w:rsidR="002C6EAF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ый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, по заявке которого было принято положительное решение, обязан обеспечить заключение договоров поручительства и/или залога при подписании договора микрозайма.</w:t>
      </w:r>
    </w:p>
    <w:p w14:paraId="04DB8DAB" w14:textId="77777777" w:rsidR="00A86C62" w:rsidRPr="00781232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6.5. Договоры микрозайма, поручительства и залога подготавливаются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отрудником 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 соответствии с типовыми формами, утвержденными 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 Одновременно с договором микрозайма формируется график платежей по договору микрозайма, который выдается заемщику при подписании договора микрозайма.</w:t>
      </w:r>
    </w:p>
    <w:p w14:paraId="75D6851A" w14:textId="77777777" w:rsidR="000C6AC9" w:rsidRPr="00781232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6.6. Вышеуказанные договоры подписываются в присутствии сотрудника 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(представителя 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)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41BD2830" w14:textId="77777777" w:rsidR="00A86C62" w:rsidRPr="00781232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6.7. При подписании вышеуказанных договоров представитель заемщика, залогодатели и поручители обязаны предоставить в </w:t>
      </w:r>
      <w:proofErr w:type="gramStart"/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(</w:t>
      </w:r>
      <w:proofErr w:type="gramEnd"/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редставителю 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Ф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>онд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) документы, подтверждающие личность.</w:t>
      </w:r>
    </w:p>
    <w:p w14:paraId="10BB8917" w14:textId="77777777" w:rsidR="000C6AC9" w:rsidRPr="00781232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6.8. В случае обеспечения микрозайма залогом недвижимого имущества, в том числе земельных участков, производится государственная регистрация ипотеки. </w:t>
      </w:r>
    </w:p>
    <w:p w14:paraId="0586EE0F" w14:textId="4348B29E" w:rsidR="00A86C62" w:rsidRPr="00781232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6.9. Залогодатель при подписании договора залога недвижимого имущества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бязан предоставить в 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(представителю 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) копии и оригиналы документов, которые требуются при государственной регистрации ипотеки</w:t>
      </w:r>
      <w:r w:rsidR="00C05C29"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467597E" w14:textId="2E1CC2C7" w:rsidR="00A86C62" w:rsidRPr="00781232" w:rsidRDefault="000C6AC9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6.10. </w:t>
      </w:r>
      <w:bookmarkStart w:id="9" w:name="_Hlk66869770"/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 случае, когда в залог передается недвижимое имущество, приобретаемое за счет средств микрозайма, </w:t>
      </w:r>
      <w:proofErr w:type="spellStart"/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микроза</w:t>
      </w:r>
      <w:r w:rsidR="00F32C04" w:rsidRPr="00781232">
        <w:rPr>
          <w:rFonts w:ascii="Times New Roman" w:hAnsi="Times New Roman" w:cs="Times New Roman"/>
          <w:sz w:val="23"/>
          <w:szCs w:val="23"/>
          <w:lang w:val="ru-RU"/>
        </w:rPr>
        <w:t>й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proofErr w:type="spellEnd"/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редоставляется </w:t>
      </w:r>
      <w:r w:rsidR="00275CBE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781232">
        <w:rPr>
          <w:rFonts w:ascii="Times New Roman" w:hAnsi="Times New Roman" w:cs="Times New Roman"/>
          <w:sz w:val="23"/>
          <w:szCs w:val="23"/>
          <w:lang w:val="ru-RU"/>
        </w:rPr>
        <w:t>ым</w:t>
      </w:r>
      <w:r w:rsidR="00275CBE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осле получения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781232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копии </w:t>
      </w:r>
      <w:r w:rsidR="000E3ACD" w:rsidRPr="00781232">
        <w:rPr>
          <w:rFonts w:ascii="Times New Roman" w:hAnsi="Times New Roman" w:cs="Times New Roman"/>
          <w:sz w:val="23"/>
          <w:szCs w:val="23"/>
          <w:lang w:val="ru-RU"/>
        </w:rPr>
        <w:t>зарегистрированного Договора купли-продажи недвижимости и выписки из Единого государственного реестра недвижимости об основных характеристиках и зарегистрированных правах на объект недвижимости, подтверждающей ограничение прав в виде ипотеки в силу закона в пользу Фонда</w:t>
      </w:r>
      <w:bookmarkEnd w:id="9"/>
      <w:r w:rsidR="000E3ACD"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BE0F86A" w14:textId="77777777" w:rsidR="00A86C62" w:rsidRPr="00781232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6.11. Предоставление микрозайма осуществляется путем безналичного перечисления денежных средств в валюте Российской Федерации на расчетный счет заемщика, указанный в договоре микрозайма. Днем предоставления микрозайма считается день списания средств с расчетного счета 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0A6B27A" w14:textId="39BB079F" w:rsidR="00A86C62" w:rsidRPr="00781232" w:rsidRDefault="006A0AE2" w:rsidP="001758A6">
      <w:pPr>
        <w:pStyle w:val="a3"/>
        <w:spacing w:before="0" w:after="0"/>
        <w:ind w:firstLine="709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6.12. Заемщик в сроки и в порядке, определенные договором микрозайма, не позднее 90 календарных дней после выдачи микрозайма, обязан подтвердить целевое использование полученного микрозайма, представив заверенны</w:t>
      </w:r>
      <w:r w:rsidR="004A5DDE" w:rsidRPr="00781232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в установленном порядке копи</w:t>
      </w:r>
      <w:r w:rsidR="004A5DDE" w:rsidRPr="00781232">
        <w:rPr>
          <w:rFonts w:ascii="Times New Roman" w:hAnsi="Times New Roman" w:cs="Times New Roman"/>
          <w:sz w:val="23"/>
          <w:szCs w:val="23"/>
          <w:lang w:val="ru-RU"/>
        </w:rPr>
        <w:t>и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документов, подтверждающих расходование средств (договоры, счета, товарно-транспортные накладные, акты приема-передачи товарно</w:t>
      </w:r>
      <w:r w:rsidR="007D2C5C" w:rsidRPr="00781232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материальных ценностей, акты выполненных работ и услуг, платежные поручения, фискальные и товарные чеки и т.п.).</w:t>
      </w:r>
    </w:p>
    <w:p w14:paraId="4619E676" w14:textId="0EA44892" w:rsidR="001A6D3D" w:rsidRPr="00781232" w:rsidRDefault="001A6D3D" w:rsidP="000E6C7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При предоставлении микрозайма для целей рефинансирования </w:t>
      </w:r>
      <w:r w:rsidR="00D74D2B" w:rsidRPr="00781232">
        <w:rPr>
          <w:rFonts w:ascii="Times New Roman" w:hAnsi="Times New Roman" w:cs="Times New Roman"/>
          <w:sz w:val="23"/>
          <w:szCs w:val="23"/>
          <w:lang w:val="ru-RU"/>
        </w:rPr>
        <w:t>з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аемщик в сроки и в порядке, определенные договором микрозайма, не позднее 30 календарных дней после выдачи микрозайма, обязан подтвердить целевое использование полученного микрозайма, представив документ</w:t>
      </w:r>
      <w:r w:rsidR="004A5DDE" w:rsidRPr="00781232">
        <w:rPr>
          <w:rFonts w:ascii="Times New Roman" w:hAnsi="Times New Roman" w:cs="Times New Roman"/>
          <w:sz w:val="23"/>
          <w:szCs w:val="23"/>
          <w:lang w:val="ru-RU"/>
        </w:rPr>
        <w:t>ы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, подтверждающи</w:t>
      </w:r>
      <w:r w:rsidR="004A5DDE" w:rsidRPr="00781232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расходование средств (платежное поручение о перечислении суммы микрозайма в счет погашения основного долга по кредитному договору/ договору микрозайма/займа/лизинга, справку об отсутствии задолженности по основному долгу).</w:t>
      </w:r>
    </w:p>
    <w:p w14:paraId="6AAB0552" w14:textId="77777777" w:rsidR="00A86C62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 случае приобретения за счет средств микрозайма </w:t>
      </w:r>
      <w:r w:rsidR="001A6D3D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недвижимого и/или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движимого имущества (транспортных средств, спецтехники, иного движимого имущества), которое в соответствии с требованиями действующего законодательства должно пройти процедуру постановки на учет (регистрации), к документам, подтверждающим приобретение указанного имущества, должны прилагаться документы, подтверждающие постановку имущества на учет (регистрацию).</w:t>
      </w:r>
    </w:p>
    <w:p w14:paraId="3DF80D6E" w14:textId="113B5B6F" w:rsidR="00A86C62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6.13. Условия, определяющие права и обязанности 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>Фонд</w:t>
      </w:r>
      <w:r w:rsidR="007D2C5C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а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и </w:t>
      </w:r>
      <w:r w:rsidR="00275CBE" w:rsidRPr="00781232">
        <w:rPr>
          <w:rFonts w:ascii="Times New Roman" w:hAnsi="Times New Roman" w:cs="Times New Roman"/>
          <w:sz w:val="23"/>
          <w:szCs w:val="23"/>
          <w:lang w:val="ru-RU"/>
        </w:rPr>
        <w:t>СМСП/самозанят</w:t>
      </w:r>
      <w:r w:rsidR="00D74D2B" w:rsidRPr="00781232">
        <w:rPr>
          <w:rFonts w:ascii="Times New Roman" w:hAnsi="Times New Roman" w:cs="Times New Roman"/>
          <w:sz w:val="23"/>
          <w:szCs w:val="23"/>
          <w:lang w:val="ru-RU"/>
        </w:rPr>
        <w:t>ых</w:t>
      </w:r>
      <w:r w:rsidR="00275CBE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по договору микрозайма, устанавливаются договором микрозайма.</w:t>
      </w:r>
    </w:p>
    <w:p w14:paraId="70280B5A" w14:textId="77777777" w:rsidR="00210404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6.14. </w:t>
      </w:r>
      <w:r w:rsidR="00210404" w:rsidRPr="00781232">
        <w:rPr>
          <w:rFonts w:ascii="Times New Roman" w:hAnsi="Times New Roman" w:cs="Times New Roman"/>
          <w:sz w:val="23"/>
          <w:szCs w:val="23"/>
          <w:lang w:val="ru-RU"/>
        </w:rPr>
        <w:t>Возврат суммы микрозайма осуществляется дифференцированным</w:t>
      </w:r>
      <w:r w:rsidR="002943C7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латежом, ли</w:t>
      </w:r>
      <w:r w:rsidR="00210404" w:rsidRPr="00781232">
        <w:rPr>
          <w:rFonts w:ascii="Times New Roman" w:hAnsi="Times New Roman" w:cs="Times New Roman"/>
          <w:sz w:val="23"/>
          <w:szCs w:val="23"/>
          <w:lang w:val="ru-RU"/>
        </w:rPr>
        <w:t>бо по индивидуальному графику с учетом сезонности деятельности заемщика</w:t>
      </w:r>
      <w:r w:rsidR="002943C7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в размерах и в сроки, установленные договором микрозайма</w:t>
      </w:r>
      <w:r w:rsidR="00210404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 </w:t>
      </w:r>
    </w:p>
    <w:p w14:paraId="4B486618" w14:textId="77777777" w:rsidR="00A86C62" w:rsidRPr="00781232" w:rsidRDefault="002943C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6.15.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Досрочное погашение микрозайма или его части допускается с пересчетом подлежащих уплате процентов исходя из фактического остатка основного долга по микрозайму на дату погашения.</w:t>
      </w:r>
    </w:p>
    <w:p w14:paraId="33817DDD" w14:textId="77777777" w:rsidR="002943C7" w:rsidRPr="00781232" w:rsidRDefault="002943C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6.16. Проценты за пользование микрозаймом начисляются на сумму фактической задолженности по микрозайму, начиная со дня, следующего за д</w:t>
      </w:r>
      <w:r w:rsidR="00E733F0" w:rsidRPr="00781232">
        <w:rPr>
          <w:rFonts w:ascii="Times New Roman" w:hAnsi="Times New Roman" w:cs="Times New Roman"/>
          <w:sz w:val="23"/>
          <w:szCs w:val="23"/>
          <w:lang w:val="ru-RU"/>
        </w:rPr>
        <w:t>нем предоставления микрозайма, д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 дня полного возврата суммы микрозайма включительно и уплачиваются заемщиком ежемесячно в сроки, установленные в договоре микрозайма. </w:t>
      </w:r>
    </w:p>
    <w:p w14:paraId="09C64448" w14:textId="77777777" w:rsidR="00A86C62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6.1</w:t>
      </w:r>
      <w:r w:rsidR="00E733F0" w:rsidRPr="00781232">
        <w:rPr>
          <w:rFonts w:ascii="Times New Roman" w:hAnsi="Times New Roman" w:cs="Times New Roman"/>
          <w:sz w:val="23"/>
          <w:szCs w:val="23"/>
          <w:lang w:val="ru-RU"/>
        </w:rPr>
        <w:t>7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0C6AC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 течение действия договора микрозайма осуществляет контроль финансового состояния заемщика, сохранности предметов залога, а также достижение заявленных показателей ожидаемого социально-значимого эффекта в деятельности заемщика от привлечения заемных средств, для чего </w:t>
      </w:r>
      <w:r w:rsidR="00086F7C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имеет право запрашивать у заемщика необходимую информацию, а также посещать места осуществления предпринимательской деятельности заемщика и/или нахождения предметов залога (при необходимости).</w:t>
      </w:r>
    </w:p>
    <w:p w14:paraId="16362C17" w14:textId="6CC7DFC2" w:rsidR="00A86C62" w:rsidRPr="00781232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6.18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Заемщик </w:t>
      </w:r>
      <w:r w:rsidR="00086F7C" w:rsidRPr="00781232">
        <w:rPr>
          <w:rFonts w:ascii="Times New Roman" w:hAnsi="Times New Roman" w:cs="Times New Roman"/>
          <w:sz w:val="23"/>
          <w:szCs w:val="23"/>
          <w:lang w:val="ru-RU"/>
        </w:rPr>
        <w:t>на протяжении всего срока кредитования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обязан предоставлять в </w:t>
      </w:r>
      <w:r w:rsidR="007D2C5C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="00123CE0" w:rsidRPr="00781232">
        <w:rPr>
          <w:rFonts w:ascii="Times New Roman" w:hAnsi="Times New Roman" w:cs="Times New Roman"/>
          <w:sz w:val="23"/>
          <w:szCs w:val="23"/>
          <w:lang w:val="ru-RU"/>
        </w:rPr>
        <w:t>бухгалтерскую (финансовую) отчетность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, предусмотренн</w:t>
      </w:r>
      <w:r w:rsidR="00123CE0" w:rsidRPr="00781232">
        <w:rPr>
          <w:rFonts w:ascii="Times New Roman" w:hAnsi="Times New Roman" w:cs="Times New Roman"/>
          <w:sz w:val="23"/>
          <w:szCs w:val="23"/>
          <w:lang w:val="ru-RU"/>
        </w:rPr>
        <w:t>ую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договором микрозайма.</w:t>
      </w:r>
    </w:p>
    <w:p w14:paraId="37462F18" w14:textId="4ADFFEAD" w:rsidR="00A86C62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6.1</w:t>
      </w:r>
      <w:r w:rsidR="00E733F0" w:rsidRPr="00781232">
        <w:rPr>
          <w:rFonts w:ascii="Times New Roman" w:hAnsi="Times New Roman" w:cs="Times New Roman"/>
          <w:sz w:val="23"/>
          <w:szCs w:val="23"/>
          <w:lang w:val="ru-RU"/>
        </w:rPr>
        <w:t>9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7D2C5C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вправе запрашивать дополнительную информацию у заемщика, поручителя, залогодателя в целях исполнения требований Федерального закона № 115-ФЗ.</w:t>
      </w:r>
    </w:p>
    <w:p w14:paraId="1A89832A" w14:textId="77777777" w:rsidR="00E733F0" w:rsidRPr="00781232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6.19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. Договор микрозайма считается полностью исполненным с момента погашения основного долга, уплаты процентов, иных платежей, начисленных в соответствии</w:t>
      </w:r>
      <w:r w:rsidR="006F7D3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6A0AE2" w:rsidRPr="00781232">
        <w:rPr>
          <w:rFonts w:ascii="Times New Roman" w:hAnsi="Times New Roman" w:cs="Times New Roman"/>
          <w:sz w:val="23"/>
          <w:szCs w:val="23"/>
          <w:lang w:val="ru-RU"/>
        </w:rPr>
        <w:t>с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условиями договора микрозайма.</w:t>
      </w:r>
    </w:p>
    <w:p w14:paraId="287994C3" w14:textId="77777777" w:rsidR="00E733F0" w:rsidRPr="00781232" w:rsidRDefault="00E733F0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6.20. Фонд за 3 рабочих дня до срока платеж</w:t>
      </w:r>
      <w:r w:rsidR="00CA7BBE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нформирует заемщика об очередном платеже по микрозайму, контролирует поступление платежа по договору микрозайма.</w:t>
      </w:r>
    </w:p>
    <w:p w14:paraId="5B4CC0A6" w14:textId="64280C0E" w:rsidR="006554B6" w:rsidRPr="00781232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6.21. П</w:t>
      </w:r>
      <w:r w:rsidR="00E733F0" w:rsidRPr="00781232">
        <w:rPr>
          <w:rFonts w:ascii="Times New Roman" w:hAnsi="Times New Roman" w:cs="Times New Roman"/>
          <w:sz w:val="23"/>
          <w:szCs w:val="23"/>
          <w:lang w:val="ru-RU"/>
        </w:rPr>
        <w:t>ри несвоевременном поступлении платежа по возврату сумм</w:t>
      </w:r>
      <w:r w:rsidR="004A5DDE" w:rsidRPr="00781232">
        <w:rPr>
          <w:rFonts w:ascii="Times New Roman" w:hAnsi="Times New Roman" w:cs="Times New Roman"/>
          <w:sz w:val="23"/>
          <w:szCs w:val="23"/>
          <w:lang w:val="ru-RU"/>
        </w:rPr>
        <w:t>ы</w:t>
      </w:r>
      <w:r w:rsidR="00E733F0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proofErr w:type="spellStart"/>
      <w:r w:rsidR="00E733F0" w:rsidRPr="00781232">
        <w:rPr>
          <w:rFonts w:ascii="Times New Roman" w:hAnsi="Times New Roman" w:cs="Times New Roman"/>
          <w:sz w:val="23"/>
          <w:szCs w:val="23"/>
          <w:lang w:val="ru-RU"/>
        </w:rPr>
        <w:t>макорозайма</w:t>
      </w:r>
      <w:proofErr w:type="spellEnd"/>
      <w:r w:rsidR="00E733F0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 процентов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за пользование микрозаймом Фонд</w:t>
      </w:r>
      <w:r w:rsidR="006554B6" w:rsidRPr="00781232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2A8788E8" w14:textId="77777777" w:rsidR="006554B6" w:rsidRPr="00781232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077EAF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начисляет заемщику неустойку в размере 0,</w:t>
      </w:r>
      <w:r w:rsidR="00E63388" w:rsidRPr="00781232">
        <w:rPr>
          <w:rFonts w:ascii="Times New Roman" w:hAnsi="Times New Roman" w:cs="Times New Roman"/>
          <w:sz w:val="23"/>
          <w:szCs w:val="23"/>
          <w:lang w:val="ru-RU"/>
        </w:rPr>
        <w:t>1</w:t>
      </w:r>
      <w:r w:rsidR="00077EAF" w:rsidRPr="00781232">
        <w:rPr>
          <w:rFonts w:ascii="Times New Roman" w:hAnsi="Times New Roman" w:cs="Times New Roman"/>
          <w:sz w:val="23"/>
          <w:szCs w:val="23"/>
          <w:lang w:val="ru-RU"/>
        </w:rPr>
        <w:t>% от суммы просроченного платежа за каждый день просрочки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в период с даты возникновения просроченной задолженности (не включая эту дату) по дату полного погашения просроченной задолженности (включительно);</w:t>
      </w:r>
    </w:p>
    <w:p w14:paraId="2C9BF5A3" w14:textId="77777777" w:rsidR="006554B6" w:rsidRPr="00781232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информирует заемщика;</w:t>
      </w:r>
      <w:r w:rsidR="00077EAF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</w:p>
    <w:p w14:paraId="762B4162" w14:textId="77777777" w:rsidR="00E733F0" w:rsidRPr="00781232" w:rsidRDefault="006554B6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</w:t>
      </w:r>
      <w:r w:rsidR="00077EAF" w:rsidRPr="00781232">
        <w:rPr>
          <w:rFonts w:ascii="Times New Roman" w:hAnsi="Times New Roman" w:cs="Times New Roman"/>
          <w:sz w:val="23"/>
          <w:szCs w:val="23"/>
          <w:lang w:val="ru-RU"/>
        </w:rPr>
        <w:t>осуществляет резервирование финансовых средств в соответствии с утвержденным порядком формирования резервов по микрозаймам.</w:t>
      </w:r>
    </w:p>
    <w:p w14:paraId="74783E44" w14:textId="2FC2C83C" w:rsidR="00077EAF" w:rsidRPr="00781232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6.22. Возврат микрозайма, уплата процентов, </w:t>
      </w:r>
      <w:r w:rsidR="008B49DB" w:rsidRPr="00781232">
        <w:rPr>
          <w:rFonts w:ascii="Times New Roman" w:hAnsi="Times New Roman" w:cs="Times New Roman"/>
          <w:sz w:val="23"/>
          <w:szCs w:val="23"/>
          <w:lang w:val="ru-RU"/>
        </w:rPr>
        <w:t>уплата неустойки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роизводится перечислением заемщиком</w:t>
      </w:r>
      <w:r w:rsidR="00C05C29" w:rsidRPr="00781232">
        <w:rPr>
          <w:rFonts w:ascii="Times New Roman" w:hAnsi="Times New Roman" w:cs="Times New Roman"/>
          <w:sz w:val="23"/>
          <w:szCs w:val="23"/>
          <w:lang w:val="ru-RU"/>
        </w:rPr>
        <w:t>/поручителем/залогодателем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безналичных денежных средств в валюте РФ на расчетный счет Фонда, указанный в договоре микрозайма.  Днем платежа по договору микрозайма является день зачисления средств на расчетный счет Фонда, указанный в договоре микрозайма.</w:t>
      </w:r>
    </w:p>
    <w:p w14:paraId="43F9A5AC" w14:textId="6F6369BF" w:rsidR="00077EAF" w:rsidRPr="00781232" w:rsidRDefault="00077EA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6.23. В случаях выявления Фондом факторов предоставления заемщиком недостоверных сведений в составе заявки, на основании которой предоставлен </w:t>
      </w:r>
      <w:proofErr w:type="spellStart"/>
      <w:r w:rsidRPr="00781232">
        <w:rPr>
          <w:rFonts w:ascii="Times New Roman" w:hAnsi="Times New Roman" w:cs="Times New Roman"/>
          <w:sz w:val="23"/>
          <w:szCs w:val="23"/>
          <w:lang w:val="ru-RU"/>
        </w:rPr>
        <w:t>микрозайм</w:t>
      </w:r>
      <w:proofErr w:type="spellEnd"/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, и/или </w:t>
      </w:r>
      <w:r w:rsidR="009E1F88" w:rsidRPr="00781232">
        <w:rPr>
          <w:rFonts w:ascii="Times New Roman" w:hAnsi="Times New Roman" w:cs="Times New Roman"/>
          <w:sz w:val="23"/>
          <w:szCs w:val="23"/>
          <w:lang w:val="ru-RU"/>
        </w:rPr>
        <w:t>нарушения заемщиком обязательств, предусмотренных договором микрозайма, в том числе несоблюдение целевого использования суммы микрозайма, невыполнение обязанности по приобретен</w:t>
      </w:r>
      <w:r w:rsidR="0068380A" w:rsidRPr="00781232">
        <w:rPr>
          <w:rFonts w:ascii="Times New Roman" w:hAnsi="Times New Roman" w:cs="Times New Roman"/>
          <w:sz w:val="23"/>
          <w:szCs w:val="23"/>
          <w:lang w:val="ru-RU"/>
        </w:rPr>
        <w:t>ию имущества, являющегося предме</w:t>
      </w:r>
      <w:r w:rsidR="009E1F8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том залога по договору залога приобретаемого имущества </w:t>
      </w:r>
      <w:r w:rsidR="004A5DDE" w:rsidRPr="00781232">
        <w:rPr>
          <w:rFonts w:ascii="Times New Roman" w:hAnsi="Times New Roman" w:cs="Times New Roman"/>
          <w:sz w:val="23"/>
          <w:szCs w:val="23"/>
          <w:lang w:val="ru-RU"/>
        </w:rPr>
        <w:br/>
      </w:r>
      <w:r w:rsidR="009E1F88" w:rsidRPr="00781232">
        <w:rPr>
          <w:rFonts w:ascii="Times New Roman" w:hAnsi="Times New Roman" w:cs="Times New Roman"/>
          <w:sz w:val="23"/>
          <w:szCs w:val="23"/>
          <w:lang w:val="ru-RU"/>
        </w:rPr>
        <w:t>(п. 4.6.3. Положения), в случаях утрат</w:t>
      </w:r>
      <w:r w:rsidR="00CA7BBE" w:rsidRPr="00781232">
        <w:rPr>
          <w:rFonts w:ascii="Times New Roman" w:hAnsi="Times New Roman" w:cs="Times New Roman"/>
          <w:sz w:val="23"/>
          <w:szCs w:val="23"/>
          <w:lang w:val="ru-RU"/>
        </w:rPr>
        <w:t>ы или ухудшения предмета залога</w:t>
      </w:r>
      <w:r w:rsidR="009E1F88" w:rsidRPr="00781232">
        <w:rPr>
          <w:rFonts w:ascii="Times New Roman" w:hAnsi="Times New Roman" w:cs="Times New Roman"/>
          <w:sz w:val="23"/>
          <w:szCs w:val="23"/>
          <w:lang w:val="ru-RU"/>
        </w:rPr>
        <w:t>, в случаях предусмотренных статьей 7 Федерального закона 115-ФЗ, а также в иных случаях</w:t>
      </w:r>
      <w:r w:rsidR="00CA7BBE" w:rsidRPr="00781232">
        <w:rPr>
          <w:rFonts w:ascii="Times New Roman" w:hAnsi="Times New Roman" w:cs="Times New Roman"/>
          <w:sz w:val="23"/>
          <w:szCs w:val="23"/>
          <w:lang w:val="ru-RU"/>
        </w:rPr>
        <w:t>,</w:t>
      </w:r>
      <w:r w:rsidR="009E1F8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CA7BBE" w:rsidRPr="00781232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="009E1F88" w:rsidRPr="00781232">
        <w:rPr>
          <w:rFonts w:ascii="Times New Roman" w:hAnsi="Times New Roman" w:cs="Times New Roman"/>
          <w:sz w:val="23"/>
          <w:szCs w:val="23"/>
          <w:lang w:val="ru-RU"/>
        </w:rPr>
        <w:t>ер</w:t>
      </w:r>
      <w:r w:rsidR="0050329F" w:rsidRPr="00781232">
        <w:rPr>
          <w:rFonts w:ascii="Times New Roman" w:hAnsi="Times New Roman" w:cs="Times New Roman"/>
          <w:sz w:val="23"/>
          <w:szCs w:val="23"/>
          <w:lang w:val="ru-RU"/>
        </w:rPr>
        <w:t>ечисленных договором микрозайма,</w:t>
      </w:r>
      <w:r w:rsidR="009E1F88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Фонд вправе требовать от заемщика уплаты суммы просроченного платежа и/или досрочного возврата микрозайма, уплаты процентов и неустойки, предусмотренной договором микрозайма, а заемщик обязан удовлетворить данное требование. </w:t>
      </w:r>
    </w:p>
    <w:p w14:paraId="5B5591C6" w14:textId="77777777" w:rsidR="009E1F88" w:rsidRPr="00781232" w:rsidRDefault="009E1F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6.24. В случаях не удовлетворения заемщиком требований по досрочному возврату микрозайма, уплате процентов и неустойки, Фонд принимает </w:t>
      </w:r>
      <w:r w:rsidR="0068380A" w:rsidRPr="00781232">
        <w:rPr>
          <w:rFonts w:ascii="Times New Roman" w:hAnsi="Times New Roman" w:cs="Times New Roman"/>
          <w:sz w:val="23"/>
          <w:szCs w:val="23"/>
          <w:lang w:val="ru-RU"/>
        </w:rPr>
        <w:t>меры в целях получения от заемщи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ка невозвращенной суммы основного долга (суммы займа) и процентов на не</w:t>
      </w:r>
      <w:r w:rsidR="00FF5A58" w:rsidRPr="00781232">
        <w:rPr>
          <w:rFonts w:ascii="Times New Roman" w:hAnsi="Times New Roman" w:cs="Times New Roman"/>
          <w:sz w:val="23"/>
          <w:szCs w:val="23"/>
          <w:lang w:val="ru-RU"/>
        </w:rPr>
        <w:t>е, исполнения иных обязательств,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F5A58" w:rsidRPr="00781232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редусмотренных договором микрозайма, в том числе путем обращения взыскания на предмет залога, предъявления требования по поручительствам третьих лиц, заключения соглашения о реструктуризации микрозайма, обращения в суд.</w:t>
      </w:r>
    </w:p>
    <w:p w14:paraId="7CC62E0B" w14:textId="6DD0324D" w:rsidR="009E1F88" w:rsidRPr="00781232" w:rsidRDefault="009E1F8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6.25. Реструктуризация микрозайма (пролонгация</w:t>
      </w:r>
      <w:r w:rsidR="00A17803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договор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) возможна </w:t>
      </w:r>
      <w:r w:rsidR="00A17803" w:rsidRPr="00781232">
        <w:rPr>
          <w:rFonts w:ascii="Times New Roman" w:hAnsi="Times New Roman" w:cs="Times New Roman"/>
          <w:sz w:val="23"/>
          <w:szCs w:val="23"/>
          <w:lang w:val="ru-RU"/>
        </w:rPr>
        <w:t>при наличии обстоятельств, которые свидетельствуют о том, что заемщик по объективным причинам в данный момент не имеет возможности выполнять обязательства по догов</w:t>
      </w:r>
      <w:r w:rsidR="0068380A" w:rsidRPr="00781232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="00A17803" w:rsidRPr="00781232">
        <w:rPr>
          <w:rFonts w:ascii="Times New Roman" w:hAnsi="Times New Roman" w:cs="Times New Roman"/>
          <w:sz w:val="23"/>
          <w:szCs w:val="23"/>
          <w:lang w:val="ru-RU"/>
        </w:rPr>
        <w:t>ру микрозайма, но в дальнейшем у него появится такая возможность.</w:t>
      </w:r>
    </w:p>
    <w:p w14:paraId="59E16962" w14:textId="77777777" w:rsidR="00A17803" w:rsidRPr="00781232" w:rsidRDefault="00A17803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Решение о реструктуризации принимается Кредитным </w:t>
      </w:r>
      <w:r w:rsidR="001758A6" w:rsidRPr="00781232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ом Фонда по письменному заявлению заемщика, поданному лично в Фонд (представителю Фонда) с приложением заверенных копий документов</w:t>
      </w:r>
      <w:r w:rsidR="00FF5A58" w:rsidRPr="00781232">
        <w:rPr>
          <w:rFonts w:ascii="Times New Roman" w:hAnsi="Times New Roman" w:cs="Times New Roman"/>
          <w:sz w:val="23"/>
          <w:szCs w:val="23"/>
          <w:lang w:val="ru-RU"/>
        </w:rPr>
        <w:t>,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="00FF5A58" w:rsidRPr="00781232">
        <w:rPr>
          <w:rFonts w:ascii="Times New Roman" w:hAnsi="Times New Roman" w:cs="Times New Roman"/>
          <w:sz w:val="23"/>
          <w:szCs w:val="23"/>
          <w:lang w:val="ru-RU"/>
        </w:rPr>
        <w:t>п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дтверждающих наличие указанных в настоящем пункте обстоятельств. </w:t>
      </w:r>
    </w:p>
    <w:p w14:paraId="3794CB83" w14:textId="77777777" w:rsidR="00C74255" w:rsidRPr="00781232" w:rsidRDefault="00C7425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Повторная реструктуризация микрозайма (пролонгация договора микрозайма) не допускается.</w:t>
      </w:r>
    </w:p>
    <w:p w14:paraId="6250448B" w14:textId="05DC9C66" w:rsidR="00A17803" w:rsidRPr="00781232" w:rsidRDefault="00A17803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6.26. Решение о реструктуризации микрозайма принимается Кредитным </w:t>
      </w:r>
      <w:r w:rsidR="001758A6" w:rsidRPr="00781232">
        <w:rPr>
          <w:rFonts w:ascii="Times New Roman" w:hAnsi="Times New Roman" w:cs="Times New Roman"/>
          <w:sz w:val="23"/>
          <w:szCs w:val="23"/>
          <w:lang w:val="ru-RU"/>
        </w:rPr>
        <w:t>комитет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м </w:t>
      </w:r>
      <w:r w:rsidR="004A5DDE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Фонда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течении </w:t>
      </w:r>
      <w:r w:rsidR="005C06A2" w:rsidRPr="00781232">
        <w:rPr>
          <w:rFonts w:ascii="Times New Roman" w:hAnsi="Times New Roman" w:cs="Times New Roman"/>
          <w:sz w:val="23"/>
          <w:szCs w:val="23"/>
          <w:lang w:val="ru-RU"/>
        </w:rPr>
        <w:t>5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-х рабочих дней со дня получения письменного заявления заемщика.</w:t>
      </w:r>
    </w:p>
    <w:p w14:paraId="3C626E2D" w14:textId="36FA0C55" w:rsidR="00A17803" w:rsidRPr="00781232" w:rsidRDefault="001F40B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 принятом решении заявитель информируется в течение </w:t>
      </w:r>
      <w:r w:rsidR="00C05C2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1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рабочего дня</w:t>
      </w:r>
      <w:r w:rsidR="00C05C29" w:rsidRPr="00781232">
        <w:rPr>
          <w:rFonts w:ascii="Times New Roman" w:hAnsi="Times New Roman" w:cs="Times New Roman"/>
          <w:sz w:val="23"/>
          <w:szCs w:val="23"/>
          <w:lang w:val="ru-RU"/>
        </w:rPr>
        <w:t>, следующим за днем принятия решения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27297A7B" w14:textId="30C74181" w:rsidR="001F40BA" w:rsidRPr="00781232" w:rsidRDefault="001F40B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Положительно</w:t>
      </w:r>
      <w:r w:rsidR="0068380A" w:rsidRPr="00781232">
        <w:rPr>
          <w:rFonts w:ascii="Times New Roman" w:hAnsi="Times New Roman" w:cs="Times New Roman"/>
          <w:sz w:val="23"/>
          <w:szCs w:val="23"/>
          <w:lang w:val="ru-RU"/>
        </w:rPr>
        <w:t>е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решение о реструктуризации действительно в течение 5 рабочих дней, в течение которых заявитель должен обратиться в Фонд (к представителю Фонда) для заключения дополнительн</w:t>
      </w:r>
      <w:r w:rsidR="0015450E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го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соглашения о реструктуризации микрозайма к договору микрозайма. Не подписание дополнительного соглашения о реструктуризации микрозайма в течение указанного срока считается отказом заемщика от реструктуризации микрозайма.</w:t>
      </w:r>
    </w:p>
    <w:p w14:paraId="7D4C9B1E" w14:textId="77777777" w:rsidR="007F79B7" w:rsidRPr="00781232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1F3C1D5D" w14:textId="77777777" w:rsidR="007F79B7" w:rsidRPr="00781232" w:rsidRDefault="007F79B7" w:rsidP="00B00E2D">
      <w:pPr>
        <w:pStyle w:val="a3"/>
        <w:numPr>
          <w:ilvl w:val="0"/>
          <w:numId w:val="7"/>
        </w:numPr>
        <w:spacing w:before="0" w:after="0"/>
        <w:jc w:val="center"/>
        <w:rPr>
          <w:rFonts w:ascii="Times New Roman" w:hAnsi="Times New Roman" w:cs="Times New Roman"/>
          <w:b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3"/>
          <w:szCs w:val="23"/>
          <w:lang w:val="ru-RU"/>
        </w:rPr>
        <w:t>Порядок проведения мониторинга кредитного портфеля</w:t>
      </w:r>
    </w:p>
    <w:p w14:paraId="603F31A7" w14:textId="77777777" w:rsidR="00D64C31" w:rsidRPr="00781232" w:rsidRDefault="00D64C31" w:rsidP="00D64C31">
      <w:pPr>
        <w:pStyle w:val="a3"/>
        <w:spacing w:before="0" w:after="0"/>
        <w:ind w:left="480"/>
        <w:rPr>
          <w:rFonts w:ascii="Times New Roman" w:hAnsi="Times New Roman" w:cs="Times New Roman"/>
          <w:b/>
          <w:sz w:val="23"/>
          <w:szCs w:val="23"/>
          <w:lang w:val="ru-RU"/>
        </w:rPr>
      </w:pPr>
    </w:p>
    <w:p w14:paraId="7360CEB3" w14:textId="77777777" w:rsidR="007F79B7" w:rsidRPr="00781232" w:rsidRDefault="00FC6FB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7.1. О</w:t>
      </w:r>
      <w:r w:rsidR="007F79B7" w:rsidRPr="00781232">
        <w:rPr>
          <w:rFonts w:ascii="Times New Roman" w:hAnsi="Times New Roman" w:cs="Times New Roman"/>
          <w:sz w:val="23"/>
          <w:szCs w:val="23"/>
          <w:lang w:val="ru-RU"/>
        </w:rPr>
        <w:t>сновными целями мониторинга кредитного портфеля являются:</w:t>
      </w:r>
    </w:p>
    <w:p w14:paraId="63E68C9B" w14:textId="77777777" w:rsidR="007F79B7" w:rsidRPr="00781232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соблюдение принципов кредитования (возвратности, целевой направленности, обеспеченности, срочности и др.);</w:t>
      </w:r>
    </w:p>
    <w:p w14:paraId="1EACFF96" w14:textId="273D2CCD" w:rsidR="007F79B7" w:rsidRPr="00781232" w:rsidRDefault="007F79B7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контроль выполнения условий договор</w:t>
      </w:r>
      <w:r w:rsidR="0015450E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</w:t>
      </w:r>
      <w:r w:rsidR="00446B79" w:rsidRPr="00781232">
        <w:rPr>
          <w:rFonts w:ascii="Times New Roman" w:hAnsi="Times New Roman" w:cs="Times New Roman"/>
          <w:sz w:val="23"/>
          <w:szCs w:val="23"/>
          <w:lang w:val="ru-RU"/>
        </w:rPr>
        <w:t>, а также условий договоров, заключенных в целях обеспечения исполнения обязательств по договорам микрозайма (договоров поручительства, договоров залога и других);</w:t>
      </w:r>
    </w:p>
    <w:p w14:paraId="6DD5D8D5" w14:textId="77777777" w:rsidR="00446B79" w:rsidRPr="00781232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выявление признаков невозвратности микрозаймов и своевременное принятие мер по предупреждению образования просроченной задолженности.</w:t>
      </w:r>
    </w:p>
    <w:p w14:paraId="3FEC5E30" w14:textId="77777777" w:rsidR="003E0BB5" w:rsidRPr="00781232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7.2.</w:t>
      </w:r>
      <w:r w:rsidR="003E0BB5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В целях надлежащего выполнения заемщиками обязательств по договорам микрозайма, а также условий договоров, заключенных в целях обеспечения исполнения обязательств по договорам микрозайма,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Ф</w:t>
      </w:r>
      <w:r w:rsidR="003E0BB5" w:rsidRPr="00781232">
        <w:rPr>
          <w:rFonts w:ascii="Times New Roman" w:hAnsi="Times New Roman" w:cs="Times New Roman"/>
          <w:sz w:val="23"/>
          <w:szCs w:val="23"/>
          <w:lang w:val="ru-RU"/>
        </w:rPr>
        <w:t>онд осуществляет мониторинг по следующим направлениям:</w:t>
      </w:r>
    </w:p>
    <w:p w14:paraId="69E6262F" w14:textId="77777777" w:rsidR="003E0BB5" w:rsidRPr="00781232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мониторинг платежной дисциплины заемщика;</w:t>
      </w:r>
    </w:p>
    <w:p w14:paraId="3D53D59B" w14:textId="3C141C25" w:rsidR="003E0BB5" w:rsidRPr="00781232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мониторинг финансово</w:t>
      </w:r>
      <w:r w:rsidR="0015450E" w:rsidRPr="00781232">
        <w:rPr>
          <w:rFonts w:ascii="Times New Roman" w:hAnsi="Times New Roman" w:cs="Times New Roman"/>
          <w:sz w:val="23"/>
          <w:szCs w:val="23"/>
          <w:lang w:val="ru-RU"/>
        </w:rPr>
        <w:t>-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хозяйственной деятельности заемщика;</w:t>
      </w:r>
    </w:p>
    <w:p w14:paraId="543670CD" w14:textId="77777777" w:rsidR="003E0BB5" w:rsidRPr="00781232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мон</w:t>
      </w:r>
      <w:r w:rsidR="00CD481A" w:rsidRPr="00781232">
        <w:rPr>
          <w:rFonts w:ascii="Times New Roman" w:hAnsi="Times New Roman" w:cs="Times New Roman"/>
          <w:sz w:val="23"/>
          <w:szCs w:val="23"/>
          <w:lang w:val="ru-RU"/>
        </w:rPr>
        <w:t>иторинг залогового обеспечения;</w:t>
      </w:r>
    </w:p>
    <w:p w14:paraId="47924BFA" w14:textId="77777777" w:rsidR="00CD481A" w:rsidRPr="00781232" w:rsidRDefault="00CD481A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мониторинг выполнения условий договора микрозайма по созданию дополнительных рабочих мест. </w:t>
      </w:r>
    </w:p>
    <w:p w14:paraId="5279980D" w14:textId="1C59A291" w:rsidR="003E0BB5" w:rsidRPr="00781232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7.3.</w:t>
      </w:r>
      <w:r w:rsidR="003E0BB5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Мониторинг платежеспособной дисциплины заемщика начинается сразу после предоставления заемщику микрозайма и носит регулярны (постоянный) характер. Контроль за поступлением от заемщиков ежемесячных платежей и процентов за пользование микрозайм</w:t>
      </w:r>
      <w:r w:rsidR="0015450E" w:rsidRPr="00781232">
        <w:rPr>
          <w:rFonts w:ascii="Times New Roman" w:hAnsi="Times New Roman" w:cs="Times New Roman"/>
          <w:sz w:val="23"/>
          <w:szCs w:val="23"/>
          <w:lang w:val="ru-RU"/>
        </w:rPr>
        <w:t>ом</w:t>
      </w:r>
      <w:r w:rsidR="003E0BB5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в соответствии с условиями договор</w:t>
      </w:r>
      <w:r w:rsidR="0015450E"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3E0BB5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микрозайма осуществляется Фондом в течение всего срока действия договора микрозайма.</w:t>
      </w:r>
    </w:p>
    <w:p w14:paraId="1DCB0996" w14:textId="77777777" w:rsidR="003E0BB5" w:rsidRPr="00781232" w:rsidRDefault="003E0BB5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Все необходимые сведения о заемщиках, условиях договора микрозайма, данные о возврате основного долга и уплате процентов отражаются в соответствующей компьютерной базе данных аналитического учета </w:t>
      </w:r>
      <w:r w:rsidR="00B768D8" w:rsidRPr="00781232">
        <w:rPr>
          <w:rFonts w:ascii="Times New Roman" w:hAnsi="Times New Roman" w:cs="Times New Roman"/>
          <w:sz w:val="23"/>
          <w:szCs w:val="23"/>
          <w:lang w:val="ru-RU"/>
        </w:rPr>
        <w:t>по выданным микрозаймам в день изменения задолженности по договорам микрозайма.</w:t>
      </w:r>
    </w:p>
    <w:p w14:paraId="113B7153" w14:textId="77777777" w:rsidR="00B768D8" w:rsidRPr="00781232" w:rsidRDefault="00446B7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7.4</w:t>
      </w:r>
      <w:r w:rsidR="00B768D8" w:rsidRPr="00781232">
        <w:rPr>
          <w:rFonts w:ascii="Times New Roman" w:hAnsi="Times New Roman" w:cs="Times New Roman"/>
          <w:sz w:val="23"/>
          <w:szCs w:val="23"/>
          <w:lang w:val="ru-RU"/>
        </w:rPr>
        <w:t>. Мониторинг финансово-хозяйственной деятельности заемщика носит периодический характер и осуществляется Фоном по двум направлениям:</w:t>
      </w:r>
    </w:p>
    <w:p w14:paraId="3077289D" w14:textId="77777777" w:rsidR="00B768D8" w:rsidRPr="00781232" w:rsidRDefault="00B768D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Плановый мониторинг – осуществляется Фондом согласно условиям договоров микрозайма;</w:t>
      </w:r>
    </w:p>
    <w:p w14:paraId="665DCFFF" w14:textId="77777777" w:rsidR="00B768D8" w:rsidRPr="00781232" w:rsidRDefault="00B768D8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Внеплановый мониторинг – осуществляется Фоном в отношении заемщиков в следующих случаях:</w:t>
      </w:r>
    </w:p>
    <w:p w14:paraId="380155FC" w14:textId="72FA2B6F" w:rsidR="00B768D8" w:rsidRPr="00781232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B768D8" w:rsidRPr="00781232">
        <w:rPr>
          <w:rFonts w:ascii="Times New Roman" w:hAnsi="Times New Roman" w:cs="Times New Roman"/>
          <w:sz w:val="23"/>
          <w:szCs w:val="23"/>
          <w:lang w:val="ru-RU"/>
        </w:rPr>
        <w:t>) предоставления заемщиком заявления о внесении изменений в условия договора микрозайма (</w:t>
      </w:r>
      <w:r w:rsidR="007E7BEC" w:rsidRPr="00781232">
        <w:rPr>
          <w:rFonts w:ascii="Times New Roman" w:hAnsi="Times New Roman" w:cs="Times New Roman"/>
          <w:sz w:val="23"/>
          <w:szCs w:val="23"/>
          <w:lang w:val="ru-RU"/>
        </w:rPr>
        <w:t>реструктуризация задолженности</w:t>
      </w:r>
      <w:r w:rsidR="00B768D8" w:rsidRPr="00781232">
        <w:rPr>
          <w:rFonts w:ascii="Times New Roman" w:hAnsi="Times New Roman" w:cs="Times New Roman"/>
          <w:sz w:val="23"/>
          <w:szCs w:val="23"/>
          <w:lang w:val="ru-RU"/>
        </w:rPr>
        <w:t>, пролонгация договора микрозайма);</w:t>
      </w:r>
    </w:p>
    <w:p w14:paraId="264C710D" w14:textId="77777777" w:rsidR="00B768D8" w:rsidRPr="00781232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="00B768D8" w:rsidRPr="00781232">
        <w:rPr>
          <w:rFonts w:ascii="Times New Roman" w:hAnsi="Times New Roman" w:cs="Times New Roman"/>
          <w:sz w:val="23"/>
          <w:szCs w:val="23"/>
          <w:lang w:val="ru-RU"/>
        </w:rPr>
        <w:t>) возникновения факторов нарушения платежной дисциплины со стороны заемщика более чем на 30 дней (наличие просроченной задолженности), неудовлетворительное качество выполнения заемщиком своих обязательств по договору микрозайма.</w:t>
      </w:r>
    </w:p>
    <w:p w14:paraId="5D99C4A8" w14:textId="77777777" w:rsidR="00B768D8" w:rsidRPr="00781232" w:rsidRDefault="00D96609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Мониторинг финансово-хозяйственной деятельности заемщика может предусматривать следующие мероприятия:</w:t>
      </w:r>
    </w:p>
    <w:p w14:paraId="6F1A3F10" w14:textId="77777777" w:rsidR="00D96609" w:rsidRPr="00781232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D9660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) выезд представителя Фонда на место ведения бизнес с целью получения </w:t>
      </w:r>
      <w:r w:rsidR="00FF54CF" w:rsidRPr="00781232">
        <w:rPr>
          <w:rFonts w:ascii="Times New Roman" w:hAnsi="Times New Roman" w:cs="Times New Roman"/>
          <w:sz w:val="23"/>
          <w:szCs w:val="23"/>
          <w:lang w:val="ru-RU"/>
        </w:rPr>
        <w:t>представления о текущем состоянии дел заемщика (в случае внепланового мониторинга);</w:t>
      </w:r>
    </w:p>
    <w:p w14:paraId="5CF24771" w14:textId="77777777" w:rsidR="00FF54CF" w:rsidRPr="00781232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б</w:t>
      </w:r>
      <w:r w:rsidR="00FF54CF" w:rsidRPr="00781232">
        <w:rPr>
          <w:rFonts w:ascii="Times New Roman" w:hAnsi="Times New Roman" w:cs="Times New Roman"/>
          <w:sz w:val="23"/>
          <w:szCs w:val="23"/>
          <w:lang w:val="ru-RU"/>
        </w:rPr>
        <w:t>) направление заемщику форм мониторинга для отражения фактических показателей финансово-хозяйственной деятельности заемщика;</w:t>
      </w:r>
    </w:p>
    <w:p w14:paraId="55AB92FD" w14:textId="77777777" w:rsidR="00FF54CF" w:rsidRPr="00781232" w:rsidRDefault="00B520C4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в</w:t>
      </w:r>
      <w:r w:rsidR="00FF54CF" w:rsidRPr="00781232">
        <w:rPr>
          <w:rFonts w:ascii="Times New Roman" w:hAnsi="Times New Roman" w:cs="Times New Roman"/>
          <w:sz w:val="23"/>
          <w:szCs w:val="23"/>
          <w:lang w:val="ru-RU"/>
        </w:rPr>
        <w:t>) осуществление выборочной проверки показателей финансово-хозяйственной деятельности заемщика представителем Фонд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а</w:t>
      </w:r>
      <w:r w:rsidR="00FF54CF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на основании подтверждающих документов, в качестве которых могут быть:</w:t>
      </w:r>
    </w:p>
    <w:p w14:paraId="3232E50E" w14:textId="77777777" w:rsidR="00FF54CF" w:rsidRPr="00781232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выписки с расшифровкой оборотов по расчетным счетам (карточка счета);</w:t>
      </w:r>
    </w:p>
    <w:p w14:paraId="658A0833" w14:textId="77777777" w:rsidR="00FF54CF" w:rsidRPr="00781232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копии кассовых книг, книг учета доходов и расходов;</w:t>
      </w:r>
    </w:p>
    <w:p w14:paraId="7B697C9E" w14:textId="1700632C" w:rsidR="00FF54CF" w:rsidRPr="00781232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копии платежных поручений с отметкой банка, подтверждающие оплату НДФЛ. Налога на прибыль, НДС, транспортного налога, </w:t>
      </w:r>
      <w:r w:rsidR="00D02B76" w:rsidRPr="00781232">
        <w:rPr>
          <w:rFonts w:ascii="Times New Roman" w:hAnsi="Times New Roman" w:cs="Times New Roman"/>
          <w:sz w:val="23"/>
          <w:szCs w:val="23"/>
          <w:lang w:val="ru-RU"/>
        </w:rPr>
        <w:t>налога н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муществ</w:t>
      </w:r>
      <w:r w:rsidR="0015450E" w:rsidRPr="00781232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 др.;</w:t>
      </w:r>
    </w:p>
    <w:p w14:paraId="18DEAF6A" w14:textId="07E8E987" w:rsidR="00FF54CF" w:rsidRPr="00781232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- копии налоговых деклараций на последнюю отчетную дату, подтверждающие оплату налога на прибыль, НДС, транспортного налога, </w:t>
      </w:r>
      <w:r w:rsidR="00D02B76" w:rsidRPr="00781232">
        <w:rPr>
          <w:rFonts w:ascii="Times New Roman" w:hAnsi="Times New Roman" w:cs="Times New Roman"/>
          <w:sz w:val="23"/>
          <w:szCs w:val="23"/>
          <w:lang w:val="ru-RU"/>
        </w:rPr>
        <w:t>налога на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муществ</w:t>
      </w:r>
      <w:r w:rsidR="0015450E" w:rsidRPr="00781232">
        <w:rPr>
          <w:rFonts w:ascii="Times New Roman" w:hAnsi="Times New Roman" w:cs="Times New Roman"/>
          <w:sz w:val="23"/>
          <w:szCs w:val="23"/>
          <w:lang w:val="ru-RU"/>
        </w:rPr>
        <w:t>о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и др.;</w:t>
      </w:r>
    </w:p>
    <w:p w14:paraId="31FC2C48" w14:textId="77777777" w:rsidR="00FF54CF" w:rsidRPr="00781232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справка о среднесписочной численности работников, заверенная заемщиком;</w:t>
      </w:r>
    </w:p>
    <w:p w14:paraId="323B9788" w14:textId="19F41661" w:rsidR="00FF54CF" w:rsidRPr="00781232" w:rsidRDefault="00FF54CF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официальна</w:t>
      </w:r>
      <w:r w:rsidR="0015450E" w:rsidRPr="00781232">
        <w:rPr>
          <w:rFonts w:ascii="Times New Roman" w:hAnsi="Times New Roman" w:cs="Times New Roman"/>
          <w:sz w:val="23"/>
          <w:szCs w:val="23"/>
          <w:lang w:val="ru-RU"/>
        </w:rPr>
        <w:t>я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отчетность, направленная в ФНС;</w:t>
      </w:r>
    </w:p>
    <w:p w14:paraId="3330F9EC" w14:textId="1137019C" w:rsidR="00EB5636" w:rsidRPr="00781232" w:rsidRDefault="00446B79" w:rsidP="00506C9C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7.5</w:t>
      </w:r>
      <w:r w:rsidR="00FF54CF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r w:rsidR="004F05E7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Мониторинг залогового обеспечения включает проверку залогового имущества по обеспечению обязательств заемщика по договору микрозайма. Мониторинг залога осуществляется в соответствии </w:t>
      </w:r>
      <w:r w:rsidR="00C05C29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 </w:t>
      </w:r>
      <w:r w:rsidR="004F05E7" w:rsidRPr="00781232">
        <w:rPr>
          <w:rFonts w:ascii="Times New Roman" w:hAnsi="Times New Roman" w:cs="Times New Roman"/>
          <w:sz w:val="23"/>
          <w:szCs w:val="23"/>
          <w:lang w:val="ru-RU"/>
        </w:rPr>
        <w:t>правилами, изложенными</w:t>
      </w:r>
      <w:r w:rsidR="00274505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в</w:t>
      </w:r>
      <w:r w:rsidR="004F05E7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Порядке по работе с обеспечением в НКО Фонд «МКК ЕАО</w:t>
      </w:r>
      <w:r w:rsidR="00275CBE" w:rsidRPr="00781232">
        <w:rPr>
          <w:rFonts w:ascii="Times New Roman" w:hAnsi="Times New Roman" w:cs="Times New Roman"/>
          <w:sz w:val="23"/>
          <w:szCs w:val="23"/>
          <w:lang w:val="ru-RU"/>
        </w:rPr>
        <w:t>»</w:t>
      </w:r>
      <w:r w:rsidR="004F05E7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</w:p>
    <w:p w14:paraId="78F0B171" w14:textId="309C5909" w:rsidR="00CD481A" w:rsidRPr="00781232" w:rsidRDefault="00CD481A" w:rsidP="00506C9C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7.6. </w:t>
      </w:r>
      <w:r w:rsidR="006738E8" w:rsidRPr="00781232">
        <w:rPr>
          <w:rFonts w:ascii="Times New Roman" w:hAnsi="Times New Roman" w:cs="Times New Roman"/>
          <w:sz w:val="23"/>
          <w:szCs w:val="23"/>
          <w:lang w:val="ru-RU"/>
        </w:rPr>
        <w:t>М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ониторинг выполнения условий договора микрозайма по созданию дополнительных рабочих мест осуществляется кредитующим подразделением Фонда не позднее 30 календарных дней после истечения срока, установленного для выполнения данного условия договором микрозайма, и включает в </w:t>
      </w:r>
      <w:r w:rsidR="008B49DB" w:rsidRPr="00781232">
        <w:rPr>
          <w:rFonts w:ascii="Times New Roman" w:hAnsi="Times New Roman" w:cs="Times New Roman"/>
          <w:sz w:val="23"/>
          <w:szCs w:val="23"/>
          <w:lang w:val="ru-RU"/>
        </w:rPr>
        <w:t>себя следующее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:</w:t>
      </w:r>
    </w:p>
    <w:p w14:paraId="44D42CAB" w14:textId="0703B139" w:rsidR="00CD481A" w:rsidRPr="00781232" w:rsidRDefault="00CD481A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 - запрос у заемщика сведений об исполнении условия договора </w:t>
      </w:r>
      <w:r w:rsidR="008B49DB" w:rsidRPr="00781232">
        <w:rPr>
          <w:rFonts w:ascii="Times New Roman" w:hAnsi="Times New Roman" w:cs="Times New Roman"/>
          <w:sz w:val="23"/>
          <w:szCs w:val="23"/>
          <w:lang w:val="ru-RU"/>
        </w:rPr>
        <w:t>микрозайма по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созданию дополнительных рабочих мест с приложением подтверждающих документов;</w:t>
      </w:r>
    </w:p>
    <w:p w14:paraId="1AC27643" w14:textId="77777777" w:rsidR="00CD481A" w:rsidRPr="00781232" w:rsidRDefault="00CD481A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- проверка кредитующим подразделением Фонда</w:t>
      </w:r>
      <w:r w:rsidR="00D64C31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предоставленных документов</w:t>
      </w:r>
      <w:r w:rsidR="00D64C31" w:rsidRPr="00781232">
        <w:rPr>
          <w:rFonts w:ascii="Times New Roman" w:hAnsi="Times New Roman" w:cs="Times New Roman"/>
          <w:sz w:val="23"/>
          <w:szCs w:val="23"/>
          <w:lang w:val="ru-RU"/>
        </w:rPr>
        <w:t>;</w:t>
      </w:r>
    </w:p>
    <w:p w14:paraId="313FAF86" w14:textId="77777777" w:rsidR="00D64C31" w:rsidRPr="00781232" w:rsidRDefault="00D64C31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Документами, подтверждающими проведение мониторинга выполнения условий договора микрозайма по созданию дополнительных рабочих мест, являются:</w:t>
      </w:r>
    </w:p>
    <w:p w14:paraId="733D7095" w14:textId="77777777" w:rsidR="00D64C31" w:rsidRPr="00781232" w:rsidRDefault="00D64C31" w:rsidP="00D02B76">
      <w:pPr>
        <w:pStyle w:val="af0"/>
        <w:numPr>
          <w:ilvl w:val="0"/>
          <w:numId w:val="39"/>
        </w:numPr>
        <w:spacing w:after="0"/>
        <w:ind w:left="0" w:firstLine="36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Форма по КНД 1110018 «Сведения о среднесписочной численности работников за предшествующий календарный год» (приказ ФНС РФ от 29 марта 2007г. № ММ-3-25/174);</w:t>
      </w:r>
    </w:p>
    <w:p w14:paraId="1714FA38" w14:textId="77777777" w:rsidR="00D64C31" w:rsidRPr="00781232" w:rsidRDefault="00D64C31" w:rsidP="00D02B76">
      <w:pPr>
        <w:pStyle w:val="af0"/>
        <w:numPr>
          <w:ilvl w:val="0"/>
          <w:numId w:val="39"/>
        </w:numPr>
        <w:spacing w:after="0"/>
        <w:ind w:left="0" w:firstLine="36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Форма СЗВ-М «Сведения о застрахованных лицах» (утверждено Постановлением Правления ПФР от 01.02.2016 № 83п);</w:t>
      </w:r>
    </w:p>
    <w:p w14:paraId="1ACFF403" w14:textId="77777777" w:rsidR="00D64C31" w:rsidRPr="00781232" w:rsidRDefault="00D64C31" w:rsidP="00B00E2D">
      <w:pPr>
        <w:pStyle w:val="af0"/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Корпии приказов о приеме на работу.</w:t>
      </w:r>
    </w:p>
    <w:p w14:paraId="36D0DD60" w14:textId="77777777" w:rsidR="00CD481A" w:rsidRPr="00781232" w:rsidRDefault="00D64C31" w:rsidP="00CD481A">
      <w:pPr>
        <w:spacing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  <w:sectPr w:rsidR="00CD481A" w:rsidRPr="00781232" w:rsidSect="009466D5">
          <w:headerReference w:type="default" r:id="rId8"/>
          <w:pgSz w:w="12240" w:h="15840"/>
          <w:pgMar w:top="1134" w:right="850" w:bottom="1134" w:left="1701" w:header="720" w:footer="720" w:gutter="0"/>
          <w:cols w:space="720"/>
          <w:titlePg/>
          <w:docGrid w:linePitch="326"/>
        </w:sect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lastRenderedPageBreak/>
        <w:t xml:space="preserve"> </w:t>
      </w:r>
    </w:p>
    <w:p w14:paraId="05C96DE4" w14:textId="77777777" w:rsidR="002C4953" w:rsidRPr="00781232" w:rsidRDefault="0050329F" w:rsidP="00B96526">
      <w:pPr>
        <w:pStyle w:val="a3"/>
        <w:spacing w:before="0" w:after="0"/>
        <w:ind w:left="86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3"/>
          <w:lang w:val="ru-RU"/>
        </w:rPr>
        <w:lastRenderedPageBreak/>
        <w:t>Приложение 1</w:t>
      </w:r>
    </w:p>
    <w:p w14:paraId="1B897848" w14:textId="77777777" w:rsidR="002C4953" w:rsidRPr="00781232" w:rsidRDefault="002C4953" w:rsidP="00B96526">
      <w:pPr>
        <w:pStyle w:val="a3"/>
        <w:spacing w:before="0" w:after="0"/>
        <w:ind w:left="86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03D81B55" w14:textId="77777777" w:rsidR="002C4953" w:rsidRPr="00781232" w:rsidRDefault="002C4953" w:rsidP="00B96526">
      <w:pPr>
        <w:pStyle w:val="a3"/>
        <w:spacing w:before="0" w:after="0"/>
        <w:ind w:left="936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3"/>
          <w:lang w:val="ru-RU"/>
        </w:rPr>
        <w:t xml:space="preserve">микрозаймов </w:t>
      </w:r>
      <w:r w:rsidR="00B96526" w:rsidRPr="00781232">
        <w:rPr>
          <w:rFonts w:ascii="Times New Roman" w:hAnsi="Times New Roman" w:cs="Times New Roman"/>
          <w:b/>
          <w:sz w:val="22"/>
          <w:szCs w:val="23"/>
          <w:lang w:val="ru-RU"/>
        </w:rPr>
        <w:t>НКО Фонд «МКК ЕАО»</w:t>
      </w:r>
    </w:p>
    <w:p w14:paraId="149D2FB3" w14:textId="77777777" w:rsidR="00A67EB8" w:rsidRPr="00781232" w:rsidRDefault="00F24E39" w:rsidP="000E6C7A">
      <w:pPr>
        <w:spacing w:after="0"/>
        <w:jc w:val="center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3"/>
          <w:lang w:val="ru-RU"/>
        </w:rPr>
        <w:t>Виды микрозаймов Фонда</w:t>
      </w:r>
    </w:p>
    <w:tbl>
      <w:tblPr>
        <w:tblStyle w:val="af9"/>
        <w:tblW w:w="0" w:type="auto"/>
        <w:tblLayout w:type="fixed"/>
        <w:tblLook w:val="04A0" w:firstRow="1" w:lastRow="0" w:firstColumn="1" w:lastColumn="0" w:noHBand="0" w:noVBand="1"/>
      </w:tblPr>
      <w:tblGrid>
        <w:gridCol w:w="1384"/>
        <w:gridCol w:w="1418"/>
        <w:gridCol w:w="1701"/>
        <w:gridCol w:w="1701"/>
        <w:gridCol w:w="2693"/>
        <w:gridCol w:w="1701"/>
        <w:gridCol w:w="1701"/>
        <w:gridCol w:w="1489"/>
      </w:tblGrid>
      <w:tr w:rsidR="00230AC4" w:rsidRPr="00781232" w14:paraId="47CE16D8" w14:textId="77777777" w:rsidTr="009F22CB">
        <w:tc>
          <w:tcPr>
            <w:tcW w:w="1384" w:type="dxa"/>
          </w:tcPr>
          <w:p w14:paraId="6D3B92C2" w14:textId="77777777" w:rsidR="00F24E39" w:rsidRPr="00781232" w:rsidRDefault="00F24E39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Вид микрозайма</w:t>
            </w:r>
          </w:p>
        </w:tc>
        <w:tc>
          <w:tcPr>
            <w:tcW w:w="1418" w:type="dxa"/>
          </w:tcPr>
          <w:p w14:paraId="217A072D" w14:textId="77777777" w:rsidR="00F24E39" w:rsidRPr="00781232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рок ведения хозяйственной деятельности</w:t>
            </w:r>
          </w:p>
        </w:tc>
        <w:tc>
          <w:tcPr>
            <w:tcW w:w="1701" w:type="dxa"/>
          </w:tcPr>
          <w:p w14:paraId="617215FF" w14:textId="77777777" w:rsidR="00F24E39" w:rsidRPr="00781232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Категория заемщика</w:t>
            </w:r>
          </w:p>
        </w:tc>
        <w:tc>
          <w:tcPr>
            <w:tcW w:w="1701" w:type="dxa"/>
          </w:tcPr>
          <w:p w14:paraId="70C2D0DE" w14:textId="77777777" w:rsidR="00F24E39" w:rsidRPr="00781232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Размер микрозайма</w:t>
            </w:r>
          </w:p>
        </w:tc>
        <w:tc>
          <w:tcPr>
            <w:tcW w:w="2693" w:type="dxa"/>
          </w:tcPr>
          <w:p w14:paraId="7CD3D0CD" w14:textId="77777777" w:rsidR="00F24E39" w:rsidRPr="00781232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Срок микрозайма и отсрочка уплаты основного долга </w:t>
            </w:r>
          </w:p>
        </w:tc>
        <w:tc>
          <w:tcPr>
            <w:tcW w:w="1701" w:type="dxa"/>
          </w:tcPr>
          <w:p w14:paraId="64FE47EC" w14:textId="77777777" w:rsidR="00F24E39" w:rsidRPr="00781232" w:rsidRDefault="00230AC4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Процентная </w:t>
            </w:r>
            <w:r w:rsidR="00F24E39"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</w:t>
            </w: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т</w:t>
            </w:r>
            <w:r w:rsidR="00F24E39"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авка</w:t>
            </w:r>
          </w:p>
        </w:tc>
        <w:tc>
          <w:tcPr>
            <w:tcW w:w="1701" w:type="dxa"/>
          </w:tcPr>
          <w:p w14:paraId="0A1A27E4" w14:textId="77777777" w:rsidR="00F24E39" w:rsidRPr="00781232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График погашения </w:t>
            </w:r>
          </w:p>
        </w:tc>
        <w:tc>
          <w:tcPr>
            <w:tcW w:w="1489" w:type="dxa"/>
          </w:tcPr>
          <w:p w14:paraId="287912AC" w14:textId="77777777" w:rsidR="00F24E39" w:rsidRPr="00781232" w:rsidRDefault="00F24E3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 xml:space="preserve">Обеспечение </w:t>
            </w:r>
          </w:p>
        </w:tc>
      </w:tr>
      <w:tr w:rsidR="0011379B" w:rsidRPr="00781232" w14:paraId="7EC1E161" w14:textId="77777777" w:rsidTr="009F22CB">
        <w:tc>
          <w:tcPr>
            <w:tcW w:w="1384" w:type="dxa"/>
          </w:tcPr>
          <w:p w14:paraId="484F2573" w14:textId="77777777" w:rsidR="0011379B" w:rsidRPr="00781232" w:rsidRDefault="0011379B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Старт»</w:t>
            </w:r>
          </w:p>
        </w:tc>
        <w:tc>
          <w:tcPr>
            <w:tcW w:w="1418" w:type="dxa"/>
          </w:tcPr>
          <w:p w14:paraId="1F5C8379" w14:textId="613A867B" w:rsidR="0011379B" w:rsidRPr="00781232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Менее 2</w:t>
            </w:r>
            <w:r w:rsidR="00D02B76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4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мес.</w:t>
            </w:r>
          </w:p>
        </w:tc>
        <w:tc>
          <w:tcPr>
            <w:tcW w:w="1701" w:type="dxa"/>
          </w:tcPr>
          <w:p w14:paraId="3B2C7281" w14:textId="41017CDE" w:rsidR="0011379B" w:rsidRPr="00781232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</w:t>
            </w:r>
            <w:proofErr w:type="spellStart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</w:t>
            </w:r>
            <w:proofErr w:type="spellEnd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, СПК, ИП, ИП ГКФХ, в том числе расположенные в </w:t>
            </w:r>
            <w:r w:rsidR="00F444A6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моногородах</w:t>
            </w:r>
          </w:p>
        </w:tc>
        <w:tc>
          <w:tcPr>
            <w:tcW w:w="1701" w:type="dxa"/>
          </w:tcPr>
          <w:p w14:paraId="33318586" w14:textId="77777777" w:rsidR="0011379B" w:rsidRPr="00781232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1DC7B68F" w14:textId="77777777" w:rsidR="00A044D2" w:rsidRPr="00781232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="00A044D2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:</w:t>
            </w:r>
          </w:p>
          <w:p w14:paraId="6F0B2586" w14:textId="77777777" w:rsidR="0011379B" w:rsidRPr="00781232" w:rsidRDefault="00A044D2" w:rsidP="00A044D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1. Для СМСП срок деятельности которых составляет менее 12 мес.  </w:t>
            </w:r>
            <w:r w:rsidR="0011379B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 млн. руб.</w:t>
            </w:r>
          </w:p>
          <w:p w14:paraId="0DDC242C" w14:textId="30D0ECC1" w:rsidR="00A044D2" w:rsidRPr="00781232" w:rsidRDefault="00A044D2" w:rsidP="00A044D2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2. Для СМСП срок деятельности которых составляет </w:t>
            </w:r>
            <w:r w:rsidR="0053098D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от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12</w:t>
            </w:r>
            <w:r w:rsidR="0053098D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до 24 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мес.   – </w:t>
            </w:r>
            <w:r w:rsidR="0053098D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br/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3 млн. руб.</w:t>
            </w:r>
          </w:p>
        </w:tc>
        <w:tc>
          <w:tcPr>
            <w:tcW w:w="2693" w:type="dxa"/>
          </w:tcPr>
          <w:p w14:paraId="51647231" w14:textId="77777777" w:rsidR="0011379B" w:rsidRPr="00781232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157DA336" w14:textId="77777777" w:rsidR="0011379B" w:rsidRPr="00781232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0FEB0731" w14:textId="77777777" w:rsidR="0011379B" w:rsidRPr="00781232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467F9B99" w14:textId="77777777" w:rsidR="0011379B" w:rsidRPr="00781232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28810A49" w14:textId="77777777" w:rsidR="0011379B" w:rsidRPr="00781232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797453DB" w14:textId="77777777" w:rsidR="0011379B" w:rsidRPr="00781232" w:rsidRDefault="0011379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3525C0" w:rsidRPr="00781232" w14:paraId="0F837454" w14:textId="77777777" w:rsidTr="009F22CB">
        <w:tc>
          <w:tcPr>
            <w:tcW w:w="1384" w:type="dxa"/>
          </w:tcPr>
          <w:p w14:paraId="6EF04AEF" w14:textId="77777777" w:rsidR="003525C0" w:rsidRPr="00781232" w:rsidRDefault="003525C0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Стандарт»</w:t>
            </w:r>
          </w:p>
        </w:tc>
        <w:tc>
          <w:tcPr>
            <w:tcW w:w="1418" w:type="dxa"/>
          </w:tcPr>
          <w:p w14:paraId="1377A70B" w14:textId="57C697D9" w:rsidR="003525C0" w:rsidRPr="00781232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Не менее </w:t>
            </w:r>
            <w:r w:rsidR="00D02B76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24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мес. </w:t>
            </w:r>
          </w:p>
        </w:tc>
        <w:tc>
          <w:tcPr>
            <w:tcW w:w="1701" w:type="dxa"/>
          </w:tcPr>
          <w:p w14:paraId="704FF9FB" w14:textId="77777777" w:rsidR="003525C0" w:rsidRPr="00781232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ЮЛ, ИП</w:t>
            </w:r>
          </w:p>
        </w:tc>
        <w:tc>
          <w:tcPr>
            <w:tcW w:w="1701" w:type="dxa"/>
          </w:tcPr>
          <w:p w14:paraId="4735F9BC" w14:textId="77777777" w:rsidR="003525C0" w:rsidRPr="00781232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7CBA7C55" w14:textId="77777777" w:rsidR="003525C0" w:rsidRPr="00781232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1940BD52" w14:textId="77777777" w:rsidR="003525C0" w:rsidRPr="00781232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63ABB0C1" w14:textId="77777777" w:rsidR="003525C0" w:rsidRPr="00781232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4CA8BE45" w14:textId="77777777" w:rsidR="003525C0" w:rsidRPr="00781232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009834F6" w14:textId="77777777" w:rsidR="003525C0" w:rsidRPr="00781232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6A347750" w14:textId="77777777" w:rsidR="003525C0" w:rsidRPr="00781232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79D22FDF" w14:textId="77777777" w:rsidR="003525C0" w:rsidRPr="00781232" w:rsidRDefault="003525C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12145F" w:rsidRPr="00781232" w14:paraId="12511A68" w14:textId="77777777" w:rsidTr="009F22CB">
        <w:tc>
          <w:tcPr>
            <w:tcW w:w="1384" w:type="dxa"/>
          </w:tcPr>
          <w:p w14:paraId="411266CC" w14:textId="77777777" w:rsidR="0012145F" w:rsidRPr="00781232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Моногород»</w:t>
            </w:r>
          </w:p>
        </w:tc>
        <w:tc>
          <w:tcPr>
            <w:tcW w:w="1418" w:type="dxa"/>
          </w:tcPr>
          <w:p w14:paraId="79FE875B" w14:textId="6E9A9495" w:rsidR="0012145F" w:rsidRPr="00781232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Не менее </w:t>
            </w:r>
            <w:r w:rsidR="00D02B76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24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мес.</w:t>
            </w:r>
          </w:p>
        </w:tc>
        <w:tc>
          <w:tcPr>
            <w:tcW w:w="1701" w:type="dxa"/>
          </w:tcPr>
          <w:p w14:paraId="349BB9CD" w14:textId="77777777" w:rsidR="0012145F" w:rsidRPr="00781232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</w:t>
            </w:r>
            <w:proofErr w:type="spellStart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</w:t>
            </w:r>
            <w:proofErr w:type="spellEnd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СПК, ИП, ИП ГКФХ, расположенные в моногородах</w:t>
            </w:r>
          </w:p>
        </w:tc>
        <w:tc>
          <w:tcPr>
            <w:tcW w:w="1701" w:type="dxa"/>
          </w:tcPr>
          <w:p w14:paraId="5533BE2B" w14:textId="77777777" w:rsidR="0012145F" w:rsidRPr="00781232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3D136983" w14:textId="77777777" w:rsidR="0012145F" w:rsidRPr="00781232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2CC3A407" w14:textId="77777777" w:rsidR="0012145F" w:rsidRPr="00781232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6878676C" w14:textId="77777777" w:rsidR="0012145F" w:rsidRPr="00781232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6E2493FE" w14:textId="77777777" w:rsidR="0012145F" w:rsidRPr="00781232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0C4E577C" w14:textId="77777777" w:rsidR="0012145F" w:rsidRPr="00781232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347EEC37" w14:textId="77777777" w:rsidR="0012145F" w:rsidRPr="00781232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0438CE5B" w14:textId="77777777" w:rsidR="0012145F" w:rsidRPr="00781232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12145F" w:rsidRPr="00781232" w14:paraId="4845474A" w14:textId="77777777" w:rsidTr="009F22CB">
        <w:tc>
          <w:tcPr>
            <w:tcW w:w="1384" w:type="dxa"/>
          </w:tcPr>
          <w:p w14:paraId="4C6EB4BD" w14:textId="440B4D73" w:rsidR="0012145F" w:rsidRPr="00781232" w:rsidRDefault="0012145F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</w:t>
            </w:r>
            <w:proofErr w:type="spellStart"/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ельскохо</w:t>
            </w:r>
            <w:r w:rsidR="0015450E"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-</w:t>
            </w: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зяйственный</w:t>
            </w:r>
            <w:proofErr w:type="spellEnd"/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»</w:t>
            </w:r>
          </w:p>
        </w:tc>
        <w:tc>
          <w:tcPr>
            <w:tcW w:w="1418" w:type="dxa"/>
          </w:tcPr>
          <w:p w14:paraId="4E188FE6" w14:textId="5F286EDB" w:rsidR="0012145F" w:rsidRPr="00781232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Не менее </w:t>
            </w:r>
            <w:r w:rsidR="00D02B76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24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мес</w:t>
            </w:r>
            <w:r w:rsidR="00982620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.</w:t>
            </w:r>
          </w:p>
        </w:tc>
        <w:tc>
          <w:tcPr>
            <w:tcW w:w="1701" w:type="dxa"/>
          </w:tcPr>
          <w:p w14:paraId="1F555135" w14:textId="77777777" w:rsidR="0012145F" w:rsidRPr="00781232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proofErr w:type="spellStart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</w:t>
            </w:r>
            <w:proofErr w:type="spellEnd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СПК, ИП ГКФХ</w:t>
            </w:r>
          </w:p>
        </w:tc>
        <w:tc>
          <w:tcPr>
            <w:tcW w:w="1701" w:type="dxa"/>
          </w:tcPr>
          <w:p w14:paraId="27193240" w14:textId="77777777" w:rsidR="0012145F" w:rsidRPr="00781232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0CA98C7B" w14:textId="77777777" w:rsidR="0012145F" w:rsidRPr="00781232" w:rsidRDefault="0012145F" w:rsidP="000B4078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5F7F0C3F" w14:textId="77777777" w:rsidR="0012145F" w:rsidRPr="00781232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2805A441" w14:textId="77777777" w:rsidR="0012145F" w:rsidRPr="00781232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7B7B2382" w14:textId="77777777" w:rsidR="0012145F" w:rsidRPr="00781232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3E0E2085" w14:textId="77777777" w:rsidR="0012145F" w:rsidRPr="00781232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3F02768B" w14:textId="77777777" w:rsidR="0012145F" w:rsidRPr="00781232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5C8A7F5F" w14:textId="77777777" w:rsidR="0012145F" w:rsidRPr="00781232" w:rsidRDefault="0012145F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282190" w:rsidRPr="00781232" w14:paraId="76B7C05E" w14:textId="77777777" w:rsidTr="009F22CB">
        <w:tc>
          <w:tcPr>
            <w:tcW w:w="1384" w:type="dxa"/>
          </w:tcPr>
          <w:p w14:paraId="24CCAB51" w14:textId="00A706D4" w:rsidR="00282190" w:rsidRPr="00781232" w:rsidRDefault="00282190" w:rsidP="000E6C7A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</w:t>
            </w:r>
            <w:proofErr w:type="spellStart"/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Рефинанс</w:t>
            </w:r>
            <w:r w:rsidR="00D968F0"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и</w:t>
            </w:r>
            <w:r w:rsidR="0015450E"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-</w:t>
            </w:r>
            <w:r w:rsidR="00D968F0"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рование</w:t>
            </w:r>
            <w:proofErr w:type="spellEnd"/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»</w:t>
            </w:r>
          </w:p>
        </w:tc>
        <w:tc>
          <w:tcPr>
            <w:tcW w:w="1418" w:type="dxa"/>
          </w:tcPr>
          <w:p w14:paraId="5AD4F633" w14:textId="77AFA828" w:rsidR="00282190" w:rsidRPr="00781232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Не менее </w:t>
            </w:r>
            <w:r w:rsidR="00D02B76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24 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мес.</w:t>
            </w:r>
          </w:p>
        </w:tc>
        <w:tc>
          <w:tcPr>
            <w:tcW w:w="1701" w:type="dxa"/>
          </w:tcPr>
          <w:p w14:paraId="36F5F013" w14:textId="79A5B1CA" w:rsidR="00282190" w:rsidRPr="00781232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</w:t>
            </w:r>
            <w:proofErr w:type="spellStart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</w:t>
            </w:r>
            <w:r w:rsidR="00982620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оК</w:t>
            </w:r>
            <w:proofErr w:type="spellEnd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СПК, ИП, ИП ГКФХ (в том числе расположенные в моногородах)</w:t>
            </w:r>
          </w:p>
        </w:tc>
        <w:tc>
          <w:tcPr>
            <w:tcW w:w="1701" w:type="dxa"/>
          </w:tcPr>
          <w:p w14:paraId="1407D1D0" w14:textId="77777777" w:rsidR="00282190" w:rsidRPr="00781232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0B08C1ED" w14:textId="77777777" w:rsidR="00282190" w:rsidRPr="00781232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6A045EC3" w14:textId="77777777" w:rsidR="00282190" w:rsidRPr="00781232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</w:t>
            </w:r>
          </w:p>
          <w:p w14:paraId="44B44B7C" w14:textId="77777777" w:rsidR="00282190" w:rsidRPr="00781232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Без отсрочки платежа</w:t>
            </w:r>
          </w:p>
        </w:tc>
        <w:tc>
          <w:tcPr>
            <w:tcW w:w="1701" w:type="dxa"/>
          </w:tcPr>
          <w:p w14:paraId="53C0BC6C" w14:textId="77777777" w:rsidR="00282190" w:rsidRPr="00781232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2409560D" w14:textId="77777777" w:rsidR="00282190" w:rsidRPr="00781232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1536E9E5" w14:textId="77777777" w:rsidR="00282190" w:rsidRPr="00781232" w:rsidRDefault="0028219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3728A7" w:rsidRPr="00781232" w14:paraId="098DB2D3" w14:textId="77777777" w:rsidTr="009F22CB">
        <w:tc>
          <w:tcPr>
            <w:tcW w:w="1384" w:type="dxa"/>
          </w:tcPr>
          <w:p w14:paraId="025BCF9C" w14:textId="77777777" w:rsidR="003728A7" w:rsidRPr="00781232" w:rsidRDefault="003728A7" w:rsidP="003728A7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Социально-значимый»</w:t>
            </w:r>
          </w:p>
        </w:tc>
        <w:tc>
          <w:tcPr>
            <w:tcW w:w="1418" w:type="dxa"/>
          </w:tcPr>
          <w:p w14:paraId="17385816" w14:textId="0F66F17D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т ограничений</w:t>
            </w:r>
          </w:p>
        </w:tc>
        <w:tc>
          <w:tcPr>
            <w:tcW w:w="1701" w:type="dxa"/>
          </w:tcPr>
          <w:p w14:paraId="6797F140" w14:textId="3185592A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</w:t>
            </w:r>
            <w:proofErr w:type="spellStart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</w:t>
            </w:r>
            <w:proofErr w:type="spellEnd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, СПК, ИП, ИП ГКФХ (в том числе расположенные в 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lastRenderedPageBreak/>
              <w:t>моногородах)</w:t>
            </w:r>
          </w:p>
        </w:tc>
        <w:tc>
          <w:tcPr>
            <w:tcW w:w="1701" w:type="dxa"/>
          </w:tcPr>
          <w:p w14:paraId="4B0F0A01" w14:textId="77777777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in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1AFF9578" w14:textId="77777777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5A15CC8C" w14:textId="77777777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1154FA4B" w14:textId="77777777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0412C426" w14:textId="77777777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- до 6 мес. при сроке займа 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lastRenderedPageBreak/>
              <w:t>более 12 мес.</w:t>
            </w:r>
          </w:p>
        </w:tc>
        <w:tc>
          <w:tcPr>
            <w:tcW w:w="1701" w:type="dxa"/>
          </w:tcPr>
          <w:p w14:paraId="5EFBA26C" w14:textId="77777777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lastRenderedPageBreak/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7692E10C" w14:textId="45A11470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7BD08510" w14:textId="77777777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D968F0" w:rsidRPr="00781232" w14:paraId="3A9D3D2A" w14:textId="77777777" w:rsidTr="009F22CB">
        <w:tc>
          <w:tcPr>
            <w:tcW w:w="1384" w:type="dxa"/>
          </w:tcPr>
          <w:p w14:paraId="13C36FAF" w14:textId="22BDA286" w:rsidR="00D968F0" w:rsidRPr="00781232" w:rsidRDefault="00D968F0" w:rsidP="00D968F0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</w:t>
            </w:r>
            <w:proofErr w:type="spellStart"/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Самозаня</w:t>
            </w:r>
            <w:r w:rsidR="0015450E"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-</w:t>
            </w: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тый</w:t>
            </w:r>
            <w:proofErr w:type="spellEnd"/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»</w:t>
            </w:r>
          </w:p>
        </w:tc>
        <w:tc>
          <w:tcPr>
            <w:tcW w:w="1418" w:type="dxa"/>
          </w:tcPr>
          <w:p w14:paraId="4BA03B7B" w14:textId="49EFEF65" w:rsidR="00D968F0" w:rsidRPr="00781232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</w:t>
            </w:r>
            <w:r w:rsidR="00C05C29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т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ограничен</w:t>
            </w:r>
            <w:r w:rsidR="00C05C29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й</w:t>
            </w:r>
          </w:p>
        </w:tc>
        <w:tc>
          <w:tcPr>
            <w:tcW w:w="1701" w:type="dxa"/>
          </w:tcPr>
          <w:p w14:paraId="5D16AC48" w14:textId="7DA50418" w:rsidR="00D968F0" w:rsidRPr="00781232" w:rsidRDefault="00C05C29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Ф</w:t>
            </w:r>
            <w:r w:rsidR="004B6FBD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Л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, не </w:t>
            </w:r>
            <w:proofErr w:type="gramStart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являющие</w:t>
            </w:r>
            <w:r w:rsidR="00D02B76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</w:t>
            </w:r>
            <w:proofErr w:type="spellStart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я</w:t>
            </w:r>
            <w:proofErr w:type="spellEnd"/>
            <w:proofErr w:type="gramEnd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proofErr w:type="spellStart"/>
            <w:r w:rsidR="00D02B76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дивидуаль</w:t>
            </w:r>
            <w:r w:rsidR="00D02B76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ыми</w:t>
            </w:r>
            <w:proofErr w:type="spellEnd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редприни</w:t>
            </w:r>
            <w:r w:rsidR="00D02B76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м</w:t>
            </w:r>
            <w:r w:rsidR="00D02B76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а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телями</w:t>
            </w:r>
            <w:proofErr w:type="spellEnd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и приме</w:t>
            </w:r>
            <w:r w:rsidR="00D02B76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</w:t>
            </w:r>
            <w:proofErr w:type="spellStart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яющие</w:t>
            </w:r>
            <w:proofErr w:type="spellEnd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ециаль</w:t>
            </w:r>
            <w:r w:rsidR="00D02B76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ый</w:t>
            </w:r>
            <w:proofErr w:type="spellEnd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налоговый режим "Налог на профессиональный доход"   </w:t>
            </w:r>
          </w:p>
        </w:tc>
        <w:tc>
          <w:tcPr>
            <w:tcW w:w="1701" w:type="dxa"/>
          </w:tcPr>
          <w:p w14:paraId="2EE6E9A8" w14:textId="62463ACF" w:rsidR="00D968F0" w:rsidRPr="00781232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0 тыс. руб.</w:t>
            </w:r>
          </w:p>
          <w:p w14:paraId="49DC34C0" w14:textId="0B38AAA1" w:rsidR="00D968F0" w:rsidRPr="00781232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</w:t>
            </w:r>
            <w:r w:rsidR="005929B0"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500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тыс.руб</w:t>
            </w:r>
            <w:proofErr w:type="spellEnd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.</w:t>
            </w:r>
          </w:p>
        </w:tc>
        <w:tc>
          <w:tcPr>
            <w:tcW w:w="2693" w:type="dxa"/>
          </w:tcPr>
          <w:p w14:paraId="6C644E6C" w14:textId="77777777" w:rsidR="00C05C29" w:rsidRPr="00781232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До 36 мес. </w:t>
            </w:r>
          </w:p>
          <w:p w14:paraId="61F0BA8B" w14:textId="1FC49C95" w:rsidR="00D968F0" w:rsidRPr="00781232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Отсрочка: до 3 мес. (вкл.)</w:t>
            </w:r>
          </w:p>
          <w:p w14:paraId="1FE0877D" w14:textId="3245092E" w:rsidR="00D968F0" w:rsidRPr="00781232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</w:p>
        </w:tc>
        <w:tc>
          <w:tcPr>
            <w:tcW w:w="1701" w:type="dxa"/>
          </w:tcPr>
          <w:p w14:paraId="03BA82CE" w14:textId="5C610AB2" w:rsidR="00D968F0" w:rsidRPr="00781232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2538DBC0" w14:textId="11E43BD6" w:rsidR="00D968F0" w:rsidRPr="00781232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11531019" w14:textId="7BD84D2A" w:rsidR="00D968F0" w:rsidRPr="00781232" w:rsidRDefault="00D968F0" w:rsidP="00D968F0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  <w:tr w:rsidR="00E6769E" w:rsidRPr="00781232" w14:paraId="7EDD057B" w14:textId="77777777" w:rsidTr="009F22CB">
        <w:tc>
          <w:tcPr>
            <w:tcW w:w="1384" w:type="dxa"/>
          </w:tcPr>
          <w:p w14:paraId="4D02CC92" w14:textId="5E1F00D1" w:rsidR="00E6769E" w:rsidRPr="00781232" w:rsidRDefault="00E6769E" w:rsidP="00E6769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18"/>
                <w:szCs w:val="18"/>
                <w:lang w:val="ru-RU"/>
              </w:rPr>
              <w:t>«Приоритет»</w:t>
            </w:r>
          </w:p>
        </w:tc>
        <w:tc>
          <w:tcPr>
            <w:tcW w:w="1418" w:type="dxa"/>
          </w:tcPr>
          <w:p w14:paraId="7F6EEBB4" w14:textId="15003E48" w:rsidR="00E6769E" w:rsidRPr="00781232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т ограничений</w:t>
            </w:r>
          </w:p>
        </w:tc>
        <w:tc>
          <w:tcPr>
            <w:tcW w:w="1701" w:type="dxa"/>
          </w:tcPr>
          <w:p w14:paraId="5D556375" w14:textId="5C0C9845" w:rsidR="00E6769E" w:rsidRPr="00781232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ЮЛ, </w:t>
            </w:r>
            <w:proofErr w:type="spellStart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СПоК</w:t>
            </w:r>
            <w:proofErr w:type="spellEnd"/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, СПК, ИП, ИП ГКФХ, в том числе расположенные в моногородах</w:t>
            </w:r>
          </w:p>
        </w:tc>
        <w:tc>
          <w:tcPr>
            <w:tcW w:w="1701" w:type="dxa"/>
          </w:tcPr>
          <w:p w14:paraId="7E4A2600" w14:textId="77777777" w:rsidR="00E6769E" w:rsidRPr="00781232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100 тыс. руб.</w:t>
            </w:r>
          </w:p>
          <w:p w14:paraId="2FD55E24" w14:textId="7DA0CD73" w:rsidR="00E6769E" w:rsidRPr="00781232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 xml:space="preserve"> – 5 млн. руб.</w:t>
            </w:r>
          </w:p>
        </w:tc>
        <w:tc>
          <w:tcPr>
            <w:tcW w:w="2693" w:type="dxa"/>
          </w:tcPr>
          <w:p w14:paraId="1CF6B3EF" w14:textId="0CBBBE45" w:rsidR="00E6769E" w:rsidRPr="00781232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о 36 мес. Отсрочка:</w:t>
            </w:r>
          </w:p>
          <w:p w14:paraId="3F6194BE" w14:textId="77777777" w:rsidR="00E6769E" w:rsidRPr="00781232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3 мес. при сроке займа до 12 мес. (вкл.)</w:t>
            </w:r>
          </w:p>
          <w:p w14:paraId="27894E5E" w14:textId="1D940A5A" w:rsidR="00E6769E" w:rsidRPr="00781232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- до 6 мес. при сроке займа более 12 мес.</w:t>
            </w:r>
          </w:p>
        </w:tc>
        <w:tc>
          <w:tcPr>
            <w:tcW w:w="1701" w:type="dxa"/>
          </w:tcPr>
          <w:p w14:paraId="599023F8" w14:textId="535DE38E" w:rsidR="00E6769E" w:rsidRPr="00781232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Не ниже % ставки, предусмотренной приказом Фонда</w:t>
            </w:r>
          </w:p>
        </w:tc>
        <w:tc>
          <w:tcPr>
            <w:tcW w:w="1701" w:type="dxa"/>
          </w:tcPr>
          <w:p w14:paraId="09C0C74D" w14:textId="53EF95A7" w:rsidR="00E6769E" w:rsidRPr="00781232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Дифференцированный платеж / индивидуальный график</w:t>
            </w:r>
          </w:p>
        </w:tc>
        <w:tc>
          <w:tcPr>
            <w:tcW w:w="1489" w:type="dxa"/>
          </w:tcPr>
          <w:p w14:paraId="43AA7F28" w14:textId="294D040E" w:rsidR="00E6769E" w:rsidRPr="00781232" w:rsidRDefault="00E6769E" w:rsidP="00E6769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ручительство и/или залог</w:t>
            </w:r>
          </w:p>
        </w:tc>
      </w:tr>
    </w:tbl>
    <w:p w14:paraId="1C11ED72" w14:textId="77777777" w:rsidR="00946ACF" w:rsidRPr="00781232" w:rsidRDefault="00946ACF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76CEE901" w14:textId="12B39151" w:rsidR="002C4953" w:rsidRPr="00781232" w:rsidRDefault="002C4953" w:rsidP="00AC4423">
      <w:pPr>
        <w:pStyle w:val="a3"/>
        <w:spacing w:before="0" w:after="0"/>
        <w:ind w:firstLine="426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В случае, если </w:t>
      </w:r>
      <w:r w:rsidR="00275CBE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зарегистрирован более </w:t>
      </w:r>
      <w:r w:rsidR="00D02B76" w:rsidRPr="00781232">
        <w:rPr>
          <w:rFonts w:ascii="Times New Roman" w:hAnsi="Times New Roman" w:cs="Times New Roman"/>
          <w:sz w:val="23"/>
          <w:szCs w:val="23"/>
          <w:lang w:val="ru-RU"/>
        </w:rPr>
        <w:t>24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месяцев, но фактически не осуществляет деятельность, либо период осуществления непрерывной хозяйственной деятельности составляет менее </w:t>
      </w:r>
      <w:r w:rsidR="00D02B76" w:rsidRPr="00781232">
        <w:rPr>
          <w:rFonts w:ascii="Times New Roman" w:hAnsi="Times New Roman" w:cs="Times New Roman"/>
          <w:sz w:val="23"/>
          <w:szCs w:val="23"/>
          <w:lang w:val="ru-RU"/>
        </w:rPr>
        <w:t>24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 месяцев (на дату подачи заявки на получение микрозайма), то для целей получения микрозайма он рассматривается как начинающий </w:t>
      </w:r>
      <w:r w:rsidR="00275CBE" w:rsidRPr="00781232">
        <w:rPr>
          <w:rFonts w:ascii="Times New Roman" w:hAnsi="Times New Roman" w:cs="Times New Roman"/>
          <w:sz w:val="23"/>
          <w:szCs w:val="23"/>
          <w:lang w:val="ru-RU"/>
        </w:rPr>
        <w:t>СМСП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</w:p>
    <w:p w14:paraId="7ACDCD36" w14:textId="77777777" w:rsidR="002C4953" w:rsidRPr="00781232" w:rsidRDefault="002C4953" w:rsidP="000E6C7A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  <w:sectPr w:rsidR="002C4953" w:rsidRPr="00781232" w:rsidSect="009466D5">
          <w:pgSz w:w="15840" w:h="12240" w:orient="landscape"/>
          <w:pgMar w:top="1701" w:right="1134" w:bottom="851" w:left="1134" w:header="720" w:footer="720" w:gutter="0"/>
          <w:cols w:space="720"/>
          <w:titlePg/>
          <w:docGrid w:linePitch="326"/>
        </w:sectPr>
      </w:pPr>
    </w:p>
    <w:p w14:paraId="44468894" w14:textId="77777777" w:rsidR="00B12356" w:rsidRPr="00781232" w:rsidRDefault="00020122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3"/>
          <w:lang w:val="ru-RU"/>
        </w:rPr>
        <w:lastRenderedPageBreak/>
        <w:t>Приложение 2</w:t>
      </w:r>
    </w:p>
    <w:p w14:paraId="60F26843" w14:textId="77777777" w:rsidR="00B12356" w:rsidRPr="00781232" w:rsidRDefault="00B1235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4E96ABA7" w14:textId="77777777" w:rsidR="00B12356" w:rsidRPr="00781232" w:rsidRDefault="00B1235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3"/>
          <w:lang w:val="ru-RU"/>
        </w:rPr>
        <w:t xml:space="preserve">микрозаймов </w:t>
      </w:r>
      <w:r w:rsidR="00B96526" w:rsidRPr="00781232">
        <w:rPr>
          <w:rFonts w:ascii="Times New Roman" w:hAnsi="Times New Roman" w:cs="Times New Roman"/>
          <w:b/>
          <w:sz w:val="22"/>
          <w:szCs w:val="23"/>
          <w:lang w:val="ru-RU"/>
        </w:rPr>
        <w:t>НКО Фонд «МКК ЕАО»</w:t>
      </w:r>
    </w:p>
    <w:p w14:paraId="0544134B" w14:textId="77777777" w:rsidR="00B12356" w:rsidRPr="00781232" w:rsidRDefault="00B12356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2"/>
          <w:szCs w:val="23"/>
          <w:lang w:val="ru-RU"/>
        </w:rPr>
      </w:pPr>
    </w:p>
    <w:p w14:paraId="1FA4CDC2" w14:textId="77777777" w:rsidR="006667D9" w:rsidRPr="00781232" w:rsidRDefault="006667D9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3"/>
          <w:lang w:val="ru-RU"/>
        </w:rPr>
      </w:pPr>
    </w:p>
    <w:p w14:paraId="10765715" w14:textId="77777777" w:rsidR="006667D9" w:rsidRPr="00781232" w:rsidRDefault="006667D9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3"/>
          <w:lang w:val="ru-RU"/>
        </w:rPr>
        <w:t>Обеспечение по микрозаймам</w:t>
      </w:r>
    </w:p>
    <w:p w14:paraId="26F77EAC" w14:textId="77777777" w:rsidR="006667D9" w:rsidRPr="00781232" w:rsidRDefault="006667D9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3"/>
          <w:szCs w:val="23"/>
          <w:lang w:val="ru-RU"/>
        </w:rPr>
      </w:pPr>
    </w:p>
    <w:tbl>
      <w:tblPr>
        <w:tblStyle w:val="af9"/>
        <w:tblW w:w="0" w:type="auto"/>
        <w:tblLayout w:type="fixed"/>
        <w:tblLook w:val="04A0" w:firstRow="1" w:lastRow="0" w:firstColumn="1" w:lastColumn="0" w:noHBand="0" w:noVBand="1"/>
      </w:tblPr>
      <w:tblGrid>
        <w:gridCol w:w="1809"/>
        <w:gridCol w:w="142"/>
        <w:gridCol w:w="1485"/>
        <w:gridCol w:w="216"/>
        <w:gridCol w:w="3014"/>
        <w:gridCol w:w="3239"/>
      </w:tblGrid>
      <w:tr w:rsidR="00002780" w:rsidRPr="00781232" w14:paraId="3F8D5483" w14:textId="77777777" w:rsidTr="00EB2B8B">
        <w:tc>
          <w:tcPr>
            <w:tcW w:w="3436" w:type="dxa"/>
            <w:gridSpan w:val="3"/>
          </w:tcPr>
          <w:p w14:paraId="7FC34F3E" w14:textId="77777777" w:rsidR="00002780" w:rsidRPr="00781232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Условие</w:t>
            </w:r>
          </w:p>
        </w:tc>
        <w:tc>
          <w:tcPr>
            <w:tcW w:w="3230" w:type="dxa"/>
            <w:gridSpan w:val="2"/>
          </w:tcPr>
          <w:p w14:paraId="02C3F7A9" w14:textId="77777777" w:rsidR="00002780" w:rsidRPr="00781232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ля юридических лиц</w:t>
            </w:r>
          </w:p>
        </w:tc>
        <w:tc>
          <w:tcPr>
            <w:tcW w:w="3239" w:type="dxa"/>
          </w:tcPr>
          <w:p w14:paraId="3300C4DE" w14:textId="05DDA564" w:rsidR="00002780" w:rsidRPr="00781232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ля индивидуальных предпринимателей</w:t>
            </w:r>
            <w:r w:rsidR="00DC0489"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, самозанятых</w:t>
            </w:r>
          </w:p>
        </w:tc>
      </w:tr>
      <w:tr w:rsidR="00002780" w:rsidRPr="00781232" w14:paraId="32D33D5D" w14:textId="77777777" w:rsidTr="00EB2B8B">
        <w:tc>
          <w:tcPr>
            <w:tcW w:w="9905" w:type="dxa"/>
            <w:gridSpan w:val="6"/>
          </w:tcPr>
          <w:p w14:paraId="2BF00A98" w14:textId="77777777" w:rsidR="00002780" w:rsidRPr="00781232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Обязательное обеспечение</w:t>
            </w:r>
          </w:p>
        </w:tc>
      </w:tr>
      <w:tr w:rsidR="00002780" w:rsidRPr="00781232" w14:paraId="786C06C5" w14:textId="77777777" w:rsidTr="00EB2B8B">
        <w:tc>
          <w:tcPr>
            <w:tcW w:w="3436" w:type="dxa"/>
            <w:gridSpan w:val="3"/>
          </w:tcPr>
          <w:p w14:paraId="6CE5F1F3" w14:textId="77777777" w:rsidR="00002780" w:rsidRPr="00781232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не зависимости от вида и суммы займа</w:t>
            </w:r>
          </w:p>
        </w:tc>
        <w:tc>
          <w:tcPr>
            <w:tcW w:w="3230" w:type="dxa"/>
            <w:gridSpan w:val="2"/>
          </w:tcPr>
          <w:p w14:paraId="4C7FD6F6" w14:textId="77777777" w:rsidR="00002780" w:rsidRPr="00781232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ручительство всех учредителей ЮЛ</w:t>
            </w:r>
            <w:r w:rsidRPr="00781232">
              <w:rPr>
                <w:rStyle w:val="af5"/>
                <w:rFonts w:ascii="Times New Roman" w:hAnsi="Times New Roman" w:cs="Times New Roman"/>
                <w:sz w:val="20"/>
                <w:szCs w:val="20"/>
                <w:lang w:val="ru-RU"/>
              </w:rPr>
              <w:footnoteReference w:id="5"/>
            </w:r>
          </w:p>
        </w:tc>
        <w:tc>
          <w:tcPr>
            <w:tcW w:w="3239" w:type="dxa"/>
          </w:tcPr>
          <w:p w14:paraId="5F66738E" w14:textId="77777777" w:rsidR="00002780" w:rsidRPr="00781232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ру</w:t>
            </w:r>
            <w:r w:rsidR="00EB2B8B"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чительство супруга/супруги ИП (в том числе не работающего</w:t>
            </w:r>
            <w:r w:rsidR="000F73FB"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</w:p>
        </w:tc>
      </w:tr>
      <w:tr w:rsidR="00002780" w:rsidRPr="00781232" w14:paraId="0CDF0941" w14:textId="77777777" w:rsidTr="00EB2B8B">
        <w:tc>
          <w:tcPr>
            <w:tcW w:w="9905" w:type="dxa"/>
            <w:gridSpan w:val="6"/>
          </w:tcPr>
          <w:p w14:paraId="634C9AE4" w14:textId="6F0818AF" w:rsidR="00002780" w:rsidRPr="00781232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бенефициарного владельца </w:t>
            </w:r>
          </w:p>
        </w:tc>
      </w:tr>
      <w:tr w:rsidR="00002780" w:rsidRPr="00781232" w14:paraId="41CC0D05" w14:textId="77777777" w:rsidTr="00EB2B8B">
        <w:tc>
          <w:tcPr>
            <w:tcW w:w="9905" w:type="dxa"/>
            <w:gridSpan w:val="6"/>
          </w:tcPr>
          <w:p w14:paraId="6372AFB8" w14:textId="77777777" w:rsidR="00002780" w:rsidRPr="00781232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02780" w:rsidRPr="00781232" w14:paraId="764B20D0" w14:textId="77777777" w:rsidTr="00EB2B8B">
        <w:tc>
          <w:tcPr>
            <w:tcW w:w="9905" w:type="dxa"/>
            <w:gridSpan w:val="6"/>
          </w:tcPr>
          <w:p w14:paraId="4C1C573A" w14:textId="77777777" w:rsidR="00002780" w:rsidRPr="00781232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Виды обеспечения, предоставляемые в зависимости от вида и суммы микрозайма</w:t>
            </w:r>
          </w:p>
        </w:tc>
      </w:tr>
      <w:tr w:rsidR="00002780" w:rsidRPr="00781232" w14:paraId="3CF53567" w14:textId="77777777" w:rsidTr="00EB2B8B">
        <w:tc>
          <w:tcPr>
            <w:tcW w:w="9905" w:type="dxa"/>
            <w:gridSpan w:val="6"/>
          </w:tcPr>
          <w:p w14:paraId="3B36B61C" w14:textId="77777777" w:rsidR="00002780" w:rsidRPr="00781232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02780" w:rsidRPr="00781232" w14:paraId="0FD24FF8" w14:textId="77777777" w:rsidTr="00895652">
        <w:tc>
          <w:tcPr>
            <w:tcW w:w="1809" w:type="dxa"/>
            <w:vMerge w:val="restart"/>
          </w:tcPr>
          <w:p w14:paraId="260E731B" w14:textId="77777777" w:rsidR="00002780" w:rsidRPr="00781232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3629F9D" w14:textId="77777777" w:rsidR="00002780" w:rsidRPr="00781232" w:rsidRDefault="00002780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ТАРТ»</w:t>
            </w:r>
          </w:p>
        </w:tc>
        <w:tc>
          <w:tcPr>
            <w:tcW w:w="1843" w:type="dxa"/>
            <w:gridSpan w:val="3"/>
          </w:tcPr>
          <w:p w14:paraId="4992047B" w14:textId="77777777" w:rsidR="00002780" w:rsidRPr="00781232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умма до 500 000 рублей (включительно)</w:t>
            </w:r>
          </w:p>
        </w:tc>
        <w:tc>
          <w:tcPr>
            <w:tcW w:w="6253" w:type="dxa"/>
            <w:gridSpan w:val="2"/>
          </w:tcPr>
          <w:p w14:paraId="01C2B03D" w14:textId="77777777" w:rsidR="00002780" w:rsidRPr="00781232" w:rsidRDefault="00002780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24EFC790" w14:textId="77777777" w:rsidR="00455D7B" w:rsidRPr="00781232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1DC7AA05" w14:textId="77777777" w:rsidR="00455D7B" w:rsidRPr="00781232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002780" w:rsidRPr="00781232" w14:paraId="1F79638F" w14:textId="77777777" w:rsidTr="00895652">
        <w:tc>
          <w:tcPr>
            <w:tcW w:w="1809" w:type="dxa"/>
            <w:vMerge/>
          </w:tcPr>
          <w:p w14:paraId="1252A1E2" w14:textId="77777777" w:rsidR="00002780" w:rsidRPr="00781232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843" w:type="dxa"/>
            <w:gridSpan w:val="3"/>
          </w:tcPr>
          <w:p w14:paraId="071904D7" w14:textId="77777777" w:rsidR="00895652" w:rsidRPr="00781232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65DB663F" w14:textId="77777777" w:rsidR="00895652" w:rsidRPr="00781232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500 000 до </w:t>
            </w:r>
          </w:p>
          <w:p w14:paraId="2CEE7D4B" w14:textId="77777777" w:rsidR="00002780" w:rsidRPr="00781232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000 000 </w:t>
            </w:r>
            <w:proofErr w:type="gramStart"/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рублей  (</w:t>
            </w:r>
            <w:proofErr w:type="gramEnd"/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ключительно)</w:t>
            </w:r>
          </w:p>
        </w:tc>
        <w:tc>
          <w:tcPr>
            <w:tcW w:w="6253" w:type="dxa"/>
            <w:gridSpan w:val="2"/>
          </w:tcPr>
          <w:p w14:paraId="54496A21" w14:textId="77777777" w:rsidR="00002780" w:rsidRPr="00781232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Залог имущества на сумму не менее 80% </w:t>
            </w:r>
            <w:r w:rsidR="00603CF8"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(85% под залог приобретаемого имущества) </w:t>
            </w: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т суммы микрозайма и процентов по нему, рассчитанных</w:t>
            </w:r>
            <w:r w:rsidR="00F33BD5"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за</w:t>
            </w: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="00F33BD5"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ериод не более 12 мес. </w:t>
            </w: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льзования микрозаймом</w:t>
            </w:r>
          </w:p>
        </w:tc>
      </w:tr>
      <w:tr w:rsidR="00002780" w:rsidRPr="00781232" w14:paraId="3B78209F" w14:textId="77777777" w:rsidTr="00EB2B8B">
        <w:tc>
          <w:tcPr>
            <w:tcW w:w="9905" w:type="dxa"/>
            <w:gridSpan w:val="6"/>
          </w:tcPr>
          <w:p w14:paraId="0EED2A30" w14:textId="519FDF2D" w:rsidR="00002780" w:rsidRPr="00781232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При повторном и последующих обращениях </w:t>
            </w:r>
            <w:r w:rsidR="00275CBE" w:rsidRPr="0078123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ru-RU"/>
              </w:rPr>
              <w:t>СМСП/самозанятого</w:t>
            </w:r>
            <w:r w:rsidR="00275CBE"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за предоставлением микрозайма в рамках программы «Старт» совокупный размер обязательств </w:t>
            </w:r>
            <w:r w:rsidR="00275CBE"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СМСП/самозанятого </w:t>
            </w:r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перед Фондом по заключенному(</w:t>
            </w:r>
            <w:proofErr w:type="spellStart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ым</w:t>
            </w:r>
            <w:proofErr w:type="spellEnd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 договору(</w:t>
            </w:r>
            <w:proofErr w:type="spellStart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ам</w:t>
            </w:r>
            <w:proofErr w:type="spellEnd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 микрозайма, обеспечение залогом которых не требуется, не должен превышать 500 000 рублей (учитывается только основной</w:t>
            </w:r>
            <w:r w:rsidR="00EB2B8B"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долг)</w:t>
            </w:r>
          </w:p>
        </w:tc>
      </w:tr>
      <w:tr w:rsidR="00002780" w:rsidRPr="00781232" w14:paraId="27611DC9" w14:textId="77777777" w:rsidTr="00EB2B8B">
        <w:tc>
          <w:tcPr>
            <w:tcW w:w="9905" w:type="dxa"/>
            <w:gridSpan w:val="6"/>
          </w:tcPr>
          <w:p w14:paraId="0A883B8C" w14:textId="77777777" w:rsidR="00002780" w:rsidRPr="00781232" w:rsidRDefault="00002780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781232" w14:paraId="74446929" w14:textId="77777777" w:rsidTr="00895652">
        <w:tc>
          <w:tcPr>
            <w:tcW w:w="1809" w:type="dxa"/>
            <w:vMerge w:val="restart"/>
          </w:tcPr>
          <w:p w14:paraId="53C07D23" w14:textId="77777777" w:rsidR="001224DD" w:rsidRPr="00781232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A8D8EBE" w14:textId="77777777" w:rsidR="001224DD" w:rsidRPr="00781232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43A9DF7F" w14:textId="77777777" w:rsidR="001224DD" w:rsidRPr="00781232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66EFE81F" w14:textId="77777777" w:rsidR="001224DD" w:rsidRPr="00781232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CA8D710" w14:textId="77777777" w:rsidR="001224DD" w:rsidRPr="00781232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144F4693" w14:textId="77777777" w:rsidR="001224DD" w:rsidRPr="00781232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ТАНДАРТ»</w:t>
            </w:r>
          </w:p>
        </w:tc>
        <w:tc>
          <w:tcPr>
            <w:tcW w:w="1843" w:type="dxa"/>
            <w:gridSpan w:val="3"/>
          </w:tcPr>
          <w:p w14:paraId="40532D00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51F22A4C" w14:textId="77777777" w:rsidR="001224DD" w:rsidRPr="00781232" w:rsidRDefault="001224DD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(включительно)</w:t>
            </w:r>
          </w:p>
        </w:tc>
        <w:tc>
          <w:tcPr>
            <w:tcW w:w="6253" w:type="dxa"/>
            <w:gridSpan w:val="2"/>
          </w:tcPr>
          <w:p w14:paraId="524D8285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02950B27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2AD97AB0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 </w:t>
            </w:r>
          </w:p>
        </w:tc>
      </w:tr>
      <w:tr w:rsidR="0066224C" w:rsidRPr="00781232" w14:paraId="1C5E58BC" w14:textId="77777777" w:rsidTr="0066224C">
        <w:trPr>
          <w:trHeight w:val="964"/>
        </w:trPr>
        <w:tc>
          <w:tcPr>
            <w:tcW w:w="1809" w:type="dxa"/>
            <w:vMerge/>
          </w:tcPr>
          <w:p w14:paraId="7F8335B6" w14:textId="77777777" w:rsidR="0066224C" w:rsidRPr="00781232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843" w:type="dxa"/>
            <w:gridSpan w:val="3"/>
          </w:tcPr>
          <w:p w14:paraId="67B09601" w14:textId="77777777" w:rsidR="0066224C" w:rsidRPr="00781232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7C778D2F" w14:textId="77777777" w:rsidR="0066224C" w:rsidRPr="00781232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000 000 до </w:t>
            </w:r>
          </w:p>
          <w:p w14:paraId="117048B3" w14:textId="25305922" w:rsidR="0066224C" w:rsidRPr="00781232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 000 000 рублей</w:t>
            </w:r>
          </w:p>
          <w:p w14:paraId="1BA1C1FD" w14:textId="77777777" w:rsidR="0066224C" w:rsidRPr="00781232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включительно)</w:t>
            </w:r>
          </w:p>
        </w:tc>
        <w:tc>
          <w:tcPr>
            <w:tcW w:w="6253" w:type="dxa"/>
            <w:gridSpan w:val="2"/>
          </w:tcPr>
          <w:p w14:paraId="279BBAEA" w14:textId="77777777" w:rsidR="0066224C" w:rsidRPr="00781232" w:rsidRDefault="0066224C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781232" w14:paraId="3033CD46" w14:textId="77777777" w:rsidTr="00EB2B8B">
        <w:tc>
          <w:tcPr>
            <w:tcW w:w="9905" w:type="dxa"/>
            <w:gridSpan w:val="6"/>
          </w:tcPr>
          <w:p w14:paraId="4228BEFD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781232" w14:paraId="39583A59" w14:textId="77777777" w:rsidTr="00DC0489">
        <w:trPr>
          <w:trHeight w:val="984"/>
        </w:trPr>
        <w:tc>
          <w:tcPr>
            <w:tcW w:w="1809" w:type="dxa"/>
            <w:vMerge w:val="restart"/>
          </w:tcPr>
          <w:p w14:paraId="4E56B658" w14:textId="77777777" w:rsidR="001224DD" w:rsidRPr="00781232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204FCEDE" w14:textId="77777777" w:rsidR="001224DD" w:rsidRPr="00781232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30BFE43B" w14:textId="77777777" w:rsidR="001224DD" w:rsidRPr="00781232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4CA36D25" w14:textId="77777777" w:rsidR="001224DD" w:rsidRPr="00781232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МОНОГОРОД»</w:t>
            </w:r>
          </w:p>
        </w:tc>
        <w:tc>
          <w:tcPr>
            <w:tcW w:w="1843" w:type="dxa"/>
            <w:gridSpan w:val="3"/>
          </w:tcPr>
          <w:p w14:paraId="349F09BF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5445AE0A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(включительно)</w:t>
            </w:r>
          </w:p>
        </w:tc>
        <w:tc>
          <w:tcPr>
            <w:tcW w:w="6253" w:type="dxa"/>
            <w:gridSpan w:val="2"/>
          </w:tcPr>
          <w:p w14:paraId="1032A4AE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01E46209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или </w:t>
            </w:r>
          </w:p>
          <w:p w14:paraId="319196F0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DC0489" w:rsidRPr="00781232" w14:paraId="488E8193" w14:textId="77777777" w:rsidTr="00414669">
        <w:trPr>
          <w:trHeight w:val="842"/>
        </w:trPr>
        <w:tc>
          <w:tcPr>
            <w:tcW w:w="1809" w:type="dxa"/>
            <w:vMerge/>
          </w:tcPr>
          <w:p w14:paraId="08C34BEA" w14:textId="77777777" w:rsidR="00DC0489" w:rsidRPr="00781232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843" w:type="dxa"/>
            <w:gridSpan w:val="3"/>
          </w:tcPr>
          <w:p w14:paraId="474412D8" w14:textId="77777777" w:rsidR="00DC0489" w:rsidRPr="00781232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1993C336" w14:textId="77777777" w:rsidR="00DC0489" w:rsidRPr="00781232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000 000 до </w:t>
            </w:r>
          </w:p>
          <w:p w14:paraId="54B4A0D1" w14:textId="6244C19B" w:rsidR="00DC0489" w:rsidRPr="00781232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 000 000 рублей (включительно)</w:t>
            </w:r>
          </w:p>
        </w:tc>
        <w:tc>
          <w:tcPr>
            <w:tcW w:w="6253" w:type="dxa"/>
            <w:gridSpan w:val="2"/>
          </w:tcPr>
          <w:p w14:paraId="308A6697" w14:textId="77777777" w:rsidR="00DC0489" w:rsidRPr="00781232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781232" w14:paraId="49FF2676" w14:textId="77777777" w:rsidTr="002C3A57">
        <w:tc>
          <w:tcPr>
            <w:tcW w:w="9905" w:type="dxa"/>
            <w:gridSpan w:val="6"/>
          </w:tcPr>
          <w:p w14:paraId="4095B2F5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781232" w14:paraId="2CE1C3A2" w14:textId="77777777" w:rsidTr="00A558FB">
        <w:tc>
          <w:tcPr>
            <w:tcW w:w="1951" w:type="dxa"/>
            <w:gridSpan w:val="2"/>
            <w:vMerge w:val="restart"/>
          </w:tcPr>
          <w:p w14:paraId="5C736551" w14:textId="77777777" w:rsidR="001224DD" w:rsidRPr="00781232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5202B635" w14:textId="77777777" w:rsidR="001224DD" w:rsidRPr="00781232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4D14EAAA" w14:textId="77777777" w:rsidR="001224DD" w:rsidRPr="00781232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367B6CAD" w14:textId="77777777" w:rsidR="001224DD" w:rsidRPr="00781232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ЕЛЬСКОХО-ЗЯЙСТВЕННЫЙ»</w:t>
            </w:r>
          </w:p>
        </w:tc>
        <w:tc>
          <w:tcPr>
            <w:tcW w:w="1701" w:type="dxa"/>
            <w:gridSpan w:val="2"/>
          </w:tcPr>
          <w:p w14:paraId="3804F86C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31BB1D54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00 000 рублей (включительно)</w:t>
            </w:r>
          </w:p>
        </w:tc>
        <w:tc>
          <w:tcPr>
            <w:tcW w:w="6253" w:type="dxa"/>
            <w:gridSpan w:val="2"/>
          </w:tcPr>
          <w:p w14:paraId="7260EE0A" w14:textId="77777777" w:rsidR="001224DD" w:rsidRPr="00781232" w:rsidRDefault="001224DD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0B98DD43" w14:textId="77777777" w:rsidR="00455D7B" w:rsidRPr="00781232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026D0EE9" w14:textId="77777777" w:rsidR="00455D7B" w:rsidRPr="00781232" w:rsidRDefault="00455D7B" w:rsidP="001224DD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781232" w14:paraId="64232B7A" w14:textId="77777777" w:rsidTr="00E623E3">
        <w:trPr>
          <w:trHeight w:val="1080"/>
        </w:trPr>
        <w:tc>
          <w:tcPr>
            <w:tcW w:w="1951" w:type="dxa"/>
            <w:gridSpan w:val="2"/>
            <w:vMerge/>
          </w:tcPr>
          <w:p w14:paraId="6C1AE02A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5E169295" w14:textId="77777777" w:rsidR="001B167C" w:rsidRPr="00781232" w:rsidRDefault="001224DD" w:rsidP="001B167C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умма свыше 500 000 до</w:t>
            </w:r>
          </w:p>
          <w:p w14:paraId="23024A8D" w14:textId="77777777" w:rsidR="001224DD" w:rsidRPr="00781232" w:rsidRDefault="001224DD" w:rsidP="001B167C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 000 000 рублей (включительно)</w:t>
            </w:r>
          </w:p>
        </w:tc>
        <w:tc>
          <w:tcPr>
            <w:tcW w:w="6253" w:type="dxa"/>
            <w:gridSpan w:val="2"/>
          </w:tcPr>
          <w:p w14:paraId="29F2D6B2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1224DD" w:rsidRPr="00781232" w14:paraId="40796BAE" w14:textId="77777777" w:rsidTr="002C3A57">
        <w:tc>
          <w:tcPr>
            <w:tcW w:w="9905" w:type="dxa"/>
            <w:gridSpan w:val="6"/>
          </w:tcPr>
          <w:p w14:paraId="3447C5BB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1224DD" w:rsidRPr="00781232" w14:paraId="2F460EEB" w14:textId="77777777" w:rsidTr="00492419">
        <w:tc>
          <w:tcPr>
            <w:tcW w:w="1951" w:type="dxa"/>
            <w:gridSpan w:val="2"/>
            <w:vMerge w:val="restart"/>
          </w:tcPr>
          <w:p w14:paraId="0D24B666" w14:textId="77777777" w:rsidR="001224DD" w:rsidRPr="00781232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547625C5" w14:textId="77777777" w:rsidR="001224DD" w:rsidRPr="00781232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14:paraId="5393D1AE" w14:textId="7887A674" w:rsidR="001224DD" w:rsidRPr="00781232" w:rsidRDefault="001224DD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</w:t>
            </w:r>
            <w:r w:rsidR="003C687B"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й</w:t>
            </w:r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</w:t>
            </w:r>
            <w:proofErr w:type="spellEnd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РЕФИНАНС</w:t>
            </w:r>
            <w:r w:rsidR="007829C6"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И-РОВАНИЕ</w:t>
            </w:r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»</w:t>
            </w:r>
          </w:p>
        </w:tc>
        <w:tc>
          <w:tcPr>
            <w:tcW w:w="1701" w:type="dxa"/>
            <w:gridSpan w:val="2"/>
          </w:tcPr>
          <w:p w14:paraId="68DFD541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6E04FEAB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 000 000 рублей (включительно)</w:t>
            </w:r>
          </w:p>
        </w:tc>
        <w:tc>
          <w:tcPr>
            <w:tcW w:w="6253" w:type="dxa"/>
            <w:gridSpan w:val="2"/>
          </w:tcPr>
          <w:p w14:paraId="50AAE114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468998F4" w14:textId="77777777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или </w:t>
            </w:r>
          </w:p>
          <w:p w14:paraId="27BD9691" w14:textId="04966568" w:rsidR="001224DD" w:rsidRPr="00781232" w:rsidRDefault="001224DD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</w:t>
            </w:r>
            <w:r w:rsidR="006A139F"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не менее 90% от суммы</w:t>
            </w: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микрозайма и процентов по нему, рассчитанных за период не более 12 мес. пользования микрозаймом</w:t>
            </w:r>
          </w:p>
        </w:tc>
      </w:tr>
      <w:tr w:rsidR="00DC0489" w:rsidRPr="00781232" w14:paraId="73660FB8" w14:textId="77777777" w:rsidTr="007D431C">
        <w:trPr>
          <w:trHeight w:val="920"/>
        </w:trPr>
        <w:tc>
          <w:tcPr>
            <w:tcW w:w="1951" w:type="dxa"/>
            <w:gridSpan w:val="2"/>
            <w:vMerge/>
          </w:tcPr>
          <w:p w14:paraId="2DB729D6" w14:textId="77777777" w:rsidR="00DC0489" w:rsidRPr="00781232" w:rsidRDefault="00DC0489" w:rsidP="000E6C7A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66CCAFC3" w14:textId="77777777" w:rsidR="00DC0489" w:rsidRPr="00781232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свыше </w:t>
            </w:r>
          </w:p>
          <w:p w14:paraId="557FAE72" w14:textId="77777777" w:rsidR="00DC0489" w:rsidRPr="00781232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 000 000 до </w:t>
            </w:r>
          </w:p>
          <w:p w14:paraId="1E5426C1" w14:textId="173861B3" w:rsidR="00DC0489" w:rsidRPr="00781232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 000 000 рублей (включительно)</w:t>
            </w:r>
          </w:p>
        </w:tc>
        <w:tc>
          <w:tcPr>
            <w:tcW w:w="6253" w:type="dxa"/>
            <w:gridSpan w:val="2"/>
          </w:tcPr>
          <w:p w14:paraId="1D5F7DB3" w14:textId="387569AE" w:rsidR="00DC0489" w:rsidRPr="00781232" w:rsidRDefault="00DC0489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Залог имущества на </w:t>
            </w:r>
            <w:r w:rsidR="006A139F"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у не менее 90% от суммы </w:t>
            </w: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микрозайма и процентов по нему, рассчитанных за период не более 12 мес. пользования микрозаймом </w:t>
            </w:r>
          </w:p>
        </w:tc>
      </w:tr>
      <w:tr w:rsidR="003C687B" w:rsidRPr="00781232" w14:paraId="440A16EC" w14:textId="77777777" w:rsidTr="00414669">
        <w:trPr>
          <w:trHeight w:val="70"/>
        </w:trPr>
        <w:tc>
          <w:tcPr>
            <w:tcW w:w="9905" w:type="dxa"/>
            <w:gridSpan w:val="6"/>
          </w:tcPr>
          <w:p w14:paraId="3A3FFE43" w14:textId="77777777" w:rsidR="003C687B" w:rsidRPr="00781232" w:rsidRDefault="003C687B" w:rsidP="000E6C7A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3728A7" w:rsidRPr="00781232" w14:paraId="2F598C39" w14:textId="77777777" w:rsidTr="00492419">
        <w:tc>
          <w:tcPr>
            <w:tcW w:w="1951" w:type="dxa"/>
            <w:gridSpan w:val="2"/>
            <w:vMerge w:val="restart"/>
          </w:tcPr>
          <w:p w14:paraId="521E399E" w14:textId="77777777" w:rsidR="003728A7" w:rsidRPr="00781232" w:rsidRDefault="003728A7" w:rsidP="003728A7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йм</w:t>
            </w:r>
            <w:proofErr w:type="spellEnd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оциально-значимый»</w:t>
            </w:r>
          </w:p>
        </w:tc>
        <w:tc>
          <w:tcPr>
            <w:tcW w:w="1701" w:type="dxa"/>
            <w:gridSpan w:val="2"/>
          </w:tcPr>
          <w:p w14:paraId="0A09AD4E" w14:textId="77777777" w:rsidR="003728A7" w:rsidRPr="00781232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>Сумма</w:t>
            </w:r>
            <w:proofErr w:type="spellEnd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>до</w:t>
            </w:r>
            <w:proofErr w:type="spellEnd"/>
          </w:p>
          <w:p w14:paraId="37A17A63" w14:textId="304A3D43" w:rsidR="003728A7" w:rsidRPr="00781232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2 </w:t>
            </w:r>
            <w:r w:rsidRPr="00781232">
              <w:rPr>
                <w:rFonts w:ascii="Times New Roman" w:hAnsi="Times New Roman" w:cs="Times New Roman"/>
                <w:sz w:val="20"/>
                <w:szCs w:val="20"/>
              </w:rPr>
              <w:t xml:space="preserve">500 000 </w:t>
            </w:r>
            <w:proofErr w:type="spellStart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>рублей</w:t>
            </w:r>
            <w:proofErr w:type="spellEnd"/>
          </w:p>
        </w:tc>
        <w:tc>
          <w:tcPr>
            <w:tcW w:w="6253" w:type="dxa"/>
            <w:gridSpan w:val="2"/>
          </w:tcPr>
          <w:p w14:paraId="13DA5789" w14:textId="77777777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3A5CCCE1" w14:textId="77777777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036E08F0" w14:textId="152CB0BA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70% (не менее 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3728A7" w:rsidRPr="00781232" w14:paraId="6418CD6F" w14:textId="77777777" w:rsidTr="00492419">
        <w:tc>
          <w:tcPr>
            <w:tcW w:w="1951" w:type="dxa"/>
            <w:gridSpan w:val="2"/>
            <w:vMerge/>
          </w:tcPr>
          <w:p w14:paraId="1965208E" w14:textId="77777777" w:rsidR="003728A7" w:rsidRPr="00781232" w:rsidRDefault="003728A7" w:rsidP="003728A7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6F08797B" w14:textId="77777777" w:rsidR="003728A7" w:rsidRPr="00781232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>Сумма</w:t>
            </w:r>
            <w:proofErr w:type="spellEnd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>свыше</w:t>
            </w:r>
            <w:proofErr w:type="spellEnd"/>
          </w:p>
          <w:p w14:paraId="33296815" w14:textId="77777777" w:rsidR="003728A7" w:rsidRPr="00781232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2 </w:t>
            </w:r>
            <w:r w:rsidRPr="00781232">
              <w:rPr>
                <w:rFonts w:ascii="Times New Roman" w:hAnsi="Times New Roman" w:cs="Times New Roman"/>
                <w:sz w:val="20"/>
                <w:szCs w:val="20"/>
              </w:rPr>
              <w:t xml:space="preserve">500 000 </w:t>
            </w:r>
            <w:proofErr w:type="spellStart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>до</w:t>
            </w:r>
            <w:proofErr w:type="spellEnd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14:paraId="32AF17C1" w14:textId="568AC5F8" w:rsidR="003728A7" w:rsidRPr="00781232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</w:rPr>
              <w:t xml:space="preserve">5 000 000 </w:t>
            </w:r>
            <w:proofErr w:type="spellStart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>рублей</w:t>
            </w:r>
            <w:proofErr w:type="spellEnd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253" w:type="dxa"/>
            <w:gridSpan w:val="2"/>
          </w:tcPr>
          <w:p w14:paraId="022F1A83" w14:textId="4B167C47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70% (не менее 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3728A7" w:rsidRPr="00781232" w14:paraId="606D412A" w14:textId="77777777" w:rsidTr="00FE16DF">
        <w:tc>
          <w:tcPr>
            <w:tcW w:w="9905" w:type="dxa"/>
            <w:gridSpan w:val="6"/>
          </w:tcPr>
          <w:p w14:paraId="45F4EE78" w14:textId="77777777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3728A7" w:rsidRPr="00781232" w14:paraId="1642EA90" w14:textId="77777777" w:rsidTr="00CA3C09">
        <w:trPr>
          <w:trHeight w:val="470"/>
        </w:trPr>
        <w:tc>
          <w:tcPr>
            <w:tcW w:w="1951" w:type="dxa"/>
            <w:gridSpan w:val="2"/>
          </w:tcPr>
          <w:p w14:paraId="24716D38" w14:textId="6115EE9F" w:rsidR="003728A7" w:rsidRPr="00781232" w:rsidRDefault="003728A7" w:rsidP="003728A7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йм</w:t>
            </w:r>
            <w:proofErr w:type="spellEnd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«САМОЗАНЯ-ТЫЙ»</w:t>
            </w:r>
          </w:p>
        </w:tc>
        <w:tc>
          <w:tcPr>
            <w:tcW w:w="1701" w:type="dxa"/>
            <w:gridSpan w:val="2"/>
          </w:tcPr>
          <w:p w14:paraId="4ADA3B49" w14:textId="77777777" w:rsidR="003728A7" w:rsidRPr="00781232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Сумма до </w:t>
            </w:r>
          </w:p>
          <w:p w14:paraId="2E77BB3C" w14:textId="4BFBFC27" w:rsidR="003728A7" w:rsidRPr="00781232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00 000 руб.</w:t>
            </w:r>
          </w:p>
        </w:tc>
        <w:tc>
          <w:tcPr>
            <w:tcW w:w="6253" w:type="dxa"/>
            <w:gridSpan w:val="2"/>
          </w:tcPr>
          <w:p w14:paraId="10337A1A" w14:textId="77777777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21DFF32A" w14:textId="77777777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4256C7FC" w14:textId="723C1D30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80% (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3728A7" w:rsidRPr="00781232" w14:paraId="63D2A1D3" w14:textId="77777777" w:rsidTr="00CA3C09">
        <w:trPr>
          <w:trHeight w:val="470"/>
        </w:trPr>
        <w:tc>
          <w:tcPr>
            <w:tcW w:w="1951" w:type="dxa"/>
            <w:gridSpan w:val="2"/>
            <w:vMerge w:val="restart"/>
          </w:tcPr>
          <w:p w14:paraId="34E53CF9" w14:textId="77777777" w:rsidR="003728A7" w:rsidRPr="00781232" w:rsidRDefault="003728A7" w:rsidP="003728A7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proofErr w:type="spellStart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икрозайм</w:t>
            </w:r>
            <w:proofErr w:type="spellEnd"/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</w:p>
          <w:p w14:paraId="126602DD" w14:textId="5625AAAC" w:rsidR="003728A7" w:rsidRPr="00781232" w:rsidRDefault="003728A7" w:rsidP="003728A7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«ПРИОРИТЕТ»</w:t>
            </w:r>
          </w:p>
        </w:tc>
        <w:tc>
          <w:tcPr>
            <w:tcW w:w="1701" w:type="dxa"/>
            <w:gridSpan w:val="2"/>
          </w:tcPr>
          <w:p w14:paraId="2BB0C42E" w14:textId="77777777" w:rsidR="003728A7" w:rsidRPr="00781232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>Сумма</w:t>
            </w:r>
            <w:proofErr w:type="spellEnd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>до</w:t>
            </w:r>
            <w:proofErr w:type="spellEnd"/>
          </w:p>
          <w:p w14:paraId="6E889B0B" w14:textId="7DC1C721" w:rsidR="003728A7" w:rsidRPr="00781232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2 </w:t>
            </w:r>
            <w:r w:rsidRPr="00781232">
              <w:rPr>
                <w:rFonts w:ascii="Times New Roman" w:hAnsi="Times New Roman" w:cs="Times New Roman"/>
                <w:sz w:val="20"/>
                <w:szCs w:val="20"/>
              </w:rPr>
              <w:t xml:space="preserve">500 000 </w:t>
            </w:r>
            <w:proofErr w:type="spellStart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>рублей</w:t>
            </w:r>
            <w:proofErr w:type="spellEnd"/>
          </w:p>
        </w:tc>
        <w:tc>
          <w:tcPr>
            <w:tcW w:w="6253" w:type="dxa"/>
            <w:gridSpan w:val="2"/>
          </w:tcPr>
          <w:p w14:paraId="65FDAB10" w14:textId="77777777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Поручительство </w:t>
            </w:r>
          </w:p>
          <w:p w14:paraId="4F986B9D" w14:textId="77777777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ли</w:t>
            </w:r>
          </w:p>
          <w:p w14:paraId="09B0EF22" w14:textId="73DBCB2B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70% (не менее 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  <w:tr w:rsidR="003728A7" w:rsidRPr="00781232" w14:paraId="027C03F9" w14:textId="77777777" w:rsidTr="00CA3C09">
        <w:trPr>
          <w:trHeight w:val="470"/>
        </w:trPr>
        <w:tc>
          <w:tcPr>
            <w:tcW w:w="1951" w:type="dxa"/>
            <w:gridSpan w:val="2"/>
            <w:vMerge/>
          </w:tcPr>
          <w:p w14:paraId="2E6A7A9D" w14:textId="77777777" w:rsidR="003728A7" w:rsidRPr="00781232" w:rsidRDefault="003728A7" w:rsidP="003728A7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701" w:type="dxa"/>
            <w:gridSpan w:val="2"/>
          </w:tcPr>
          <w:p w14:paraId="3986B815" w14:textId="77777777" w:rsidR="003728A7" w:rsidRPr="00781232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>Сумма</w:t>
            </w:r>
            <w:proofErr w:type="spellEnd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>свыше</w:t>
            </w:r>
            <w:proofErr w:type="spellEnd"/>
          </w:p>
          <w:p w14:paraId="0050BFF2" w14:textId="5F75DF7B" w:rsidR="003728A7" w:rsidRPr="00781232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2 </w:t>
            </w:r>
            <w:r w:rsidRPr="00781232">
              <w:rPr>
                <w:rFonts w:ascii="Times New Roman" w:hAnsi="Times New Roman" w:cs="Times New Roman"/>
                <w:sz w:val="20"/>
                <w:szCs w:val="20"/>
              </w:rPr>
              <w:t xml:space="preserve">500 000 </w:t>
            </w:r>
            <w:proofErr w:type="spellStart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>до</w:t>
            </w:r>
            <w:proofErr w:type="spellEnd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14:paraId="45EEB785" w14:textId="34E050E0" w:rsidR="003728A7" w:rsidRPr="00781232" w:rsidRDefault="003728A7" w:rsidP="003728A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</w:rPr>
              <w:t xml:space="preserve">5 000 000 </w:t>
            </w:r>
            <w:proofErr w:type="spellStart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>рублей</w:t>
            </w:r>
            <w:proofErr w:type="spellEnd"/>
            <w:r w:rsidRPr="0078123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253" w:type="dxa"/>
            <w:gridSpan w:val="2"/>
          </w:tcPr>
          <w:p w14:paraId="72034507" w14:textId="046E4C19" w:rsidR="003728A7" w:rsidRPr="00781232" w:rsidRDefault="003728A7" w:rsidP="003728A7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781232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алог имущества на сумму не менее 70% (не менее 85% под залог приобретаемого имущества) от суммы микрозайма и процентов по нему, рассчитанных за период не более 12 мес. пользования микрозаймом</w:t>
            </w:r>
          </w:p>
        </w:tc>
      </w:tr>
    </w:tbl>
    <w:p w14:paraId="110FC240" w14:textId="77777777" w:rsidR="00532187" w:rsidRPr="00781232" w:rsidRDefault="00532187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3"/>
          <w:szCs w:val="23"/>
          <w:lang w:val="ru-RU"/>
        </w:rPr>
      </w:pPr>
    </w:p>
    <w:p w14:paraId="268DFDDC" w14:textId="7D1DE034" w:rsidR="00002780" w:rsidRPr="00781232" w:rsidRDefault="00532187" w:rsidP="00532187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bookmarkStart w:id="10" w:name="_Hlk66876882"/>
      <w:r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труктура обеспечения может быть изменена по решению Кредитного комитета 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br/>
        <w:t>НКО Фонд «МКК ЕАО</w:t>
      </w:r>
      <w:r w:rsidR="00B55EB6" w:rsidRPr="00781232">
        <w:rPr>
          <w:rFonts w:ascii="Times New Roman" w:hAnsi="Times New Roman" w:cs="Times New Roman"/>
          <w:sz w:val="23"/>
          <w:szCs w:val="23"/>
          <w:lang w:val="ru-RU"/>
        </w:rPr>
        <w:t>»</w:t>
      </w:r>
      <w:r w:rsidRPr="00781232">
        <w:rPr>
          <w:rFonts w:ascii="Times New Roman" w:hAnsi="Times New Roman" w:cs="Times New Roman"/>
          <w:sz w:val="23"/>
          <w:szCs w:val="23"/>
          <w:lang w:val="ru-RU"/>
        </w:rPr>
        <w:t>.</w:t>
      </w:r>
      <w:bookmarkEnd w:id="10"/>
      <w:r w:rsidR="008F3A75" w:rsidRPr="00781232">
        <w:rPr>
          <w:rFonts w:ascii="Times New Roman" w:hAnsi="Times New Roman" w:cs="Times New Roman"/>
          <w:sz w:val="23"/>
          <w:szCs w:val="23"/>
          <w:lang w:val="ru-RU"/>
        </w:rPr>
        <w:br w:type="page"/>
      </w:r>
    </w:p>
    <w:p w14:paraId="3050A5EF" w14:textId="77777777" w:rsidR="006E70C8" w:rsidRPr="00781232" w:rsidRDefault="00020122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bookmarkStart w:id="11" w:name="_Hlk45809985"/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>П</w:t>
      </w:r>
      <w:r w:rsidR="00B96526" w:rsidRPr="00781232">
        <w:rPr>
          <w:rFonts w:ascii="Times New Roman" w:hAnsi="Times New Roman" w:cs="Times New Roman"/>
          <w:b/>
          <w:sz w:val="22"/>
          <w:szCs w:val="22"/>
          <w:lang w:val="ru-RU"/>
        </w:rPr>
        <w:t xml:space="preserve">риложение </w:t>
      </w:r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t>№ 3</w:t>
      </w:r>
    </w:p>
    <w:p w14:paraId="20FA8077" w14:textId="77777777" w:rsidR="00B96526" w:rsidRPr="00781232" w:rsidRDefault="00B9652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451F2960" w14:textId="77777777" w:rsidR="00B96526" w:rsidRPr="00781232" w:rsidRDefault="00B96526" w:rsidP="00B96526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5783210A" w14:textId="77777777" w:rsidR="006E70C8" w:rsidRPr="00781232" w:rsidRDefault="006E70C8" w:rsidP="000E6C7A">
      <w:pPr>
        <w:pStyle w:val="a3"/>
        <w:spacing w:before="0" w:after="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C975C51" w14:textId="77777777" w:rsidR="00A558FB" w:rsidRPr="00781232" w:rsidRDefault="00A558FB" w:rsidP="000E6C7A">
      <w:pPr>
        <w:pStyle w:val="a3"/>
        <w:spacing w:before="0" w:after="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35BD678B" w14:textId="77777777" w:rsidR="006E70C8" w:rsidRPr="00781232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ЕРЕЧЕНЬ ДОКУМЕНТОВ ДЛЯ </w:t>
      </w:r>
      <w:r w:rsidR="0008193B" w:rsidRPr="00781232">
        <w:rPr>
          <w:rFonts w:ascii="Times New Roman" w:hAnsi="Times New Roman" w:cs="Times New Roman"/>
          <w:b/>
          <w:sz w:val="22"/>
          <w:szCs w:val="22"/>
          <w:lang w:val="ru-RU"/>
        </w:rPr>
        <w:t>ПОЛУЧЕНИЯ МИКРОЗАЙМА</w:t>
      </w:r>
    </w:p>
    <w:p w14:paraId="3E3A0A5A" w14:textId="77777777" w:rsidR="006E70C8" w:rsidRPr="00781232" w:rsidRDefault="006E70C8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3ABE3C7" w14:textId="77777777" w:rsidR="00A86C62" w:rsidRPr="00781232" w:rsidRDefault="006A0AE2" w:rsidP="000E6C7A">
      <w:pPr>
        <w:pStyle w:val="a3"/>
        <w:spacing w:before="0" w:after="0"/>
        <w:ind w:firstLine="72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 по форме</w:t>
      </w:r>
      <w:r w:rsidR="007935BF"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</w:t>
      </w:r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онд</w:t>
      </w:r>
      <w:r w:rsidR="007D2C5C"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а</w:t>
      </w:r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:</w:t>
      </w:r>
    </w:p>
    <w:p w14:paraId="044E3545" w14:textId="77F71FA6" w:rsidR="00F40392" w:rsidRPr="00781232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Анкета-заявка на получение микрозайма по форме Фонда (для заемщика/ поручителя /</w:t>
      </w:r>
      <w:proofErr w:type="gramStart"/>
      <w:r w:rsidRPr="00781232">
        <w:rPr>
          <w:rFonts w:ascii="Times New Roman" w:hAnsi="Times New Roman" w:cs="Times New Roman"/>
          <w:sz w:val="22"/>
          <w:szCs w:val="22"/>
          <w:lang w:val="ru-RU"/>
        </w:rPr>
        <w:t>залогодателя  ЮЛ</w:t>
      </w:r>
      <w:proofErr w:type="gramEnd"/>
      <w:r w:rsidRPr="00781232">
        <w:rPr>
          <w:rFonts w:ascii="Times New Roman" w:hAnsi="Times New Roman" w:cs="Times New Roman"/>
          <w:sz w:val="22"/>
          <w:szCs w:val="22"/>
          <w:lang w:val="ru-RU"/>
        </w:rPr>
        <w:t>/ИП</w:t>
      </w:r>
      <w:r w:rsidR="00275CBE" w:rsidRPr="00781232">
        <w:rPr>
          <w:rFonts w:ascii="Times New Roman" w:hAnsi="Times New Roman" w:cs="Times New Roman"/>
          <w:sz w:val="22"/>
          <w:szCs w:val="22"/>
          <w:lang w:val="ru-RU"/>
        </w:rPr>
        <w:t>/самозанятого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475E41BA" w14:textId="77777777" w:rsidR="00F40392" w:rsidRPr="00781232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Анкеты физических лиц (для руководителя, учредителей, поручителя).</w:t>
      </w:r>
    </w:p>
    <w:p w14:paraId="060C561D" w14:textId="77777777" w:rsidR="00F40392" w:rsidRPr="00781232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Технико-экономическое обоснование проекта (ТЭО)</w:t>
      </w:r>
    </w:p>
    <w:p w14:paraId="22504C56" w14:textId="77777777" w:rsidR="00F40392" w:rsidRPr="00781232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Бизнес-план (для продукта «Старт»)</w:t>
      </w:r>
    </w:p>
    <w:p w14:paraId="7D8D42C0" w14:textId="77777777" w:rsidR="006E70C8" w:rsidRPr="00781232" w:rsidRDefault="006E70C8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F46B2D7" w14:textId="7B7416CF" w:rsidR="0008193B" w:rsidRPr="00781232" w:rsidRDefault="0008193B" w:rsidP="000D7065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Юридические документы (для заемщика/поручителя/</w:t>
      </w:r>
      <w:proofErr w:type="gramStart"/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залогодателя  ЮЛ</w:t>
      </w:r>
      <w:proofErr w:type="gramEnd"/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ИП</w:t>
      </w:r>
      <w:r w:rsidR="00DC0489"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4647BBF2" w14:textId="77777777" w:rsidR="0008193B" w:rsidRPr="00781232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Устав, изменения и/или дополнения в устав (если они были), зарегистрированные в установленном законодательством порядке (только для ЮЛ).</w:t>
      </w:r>
    </w:p>
    <w:p w14:paraId="49020496" w14:textId="77777777" w:rsidR="0008193B" w:rsidRPr="00781232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781232">
        <w:rPr>
          <w:rFonts w:ascii="Times New Roman" w:hAnsi="Times New Roman" w:cs="Times New Roman"/>
          <w:sz w:val="22"/>
          <w:szCs w:val="22"/>
        </w:rPr>
        <w:t>Свидетельство</w:t>
      </w:r>
      <w:proofErr w:type="spellEnd"/>
      <w:r w:rsidRPr="00781232">
        <w:rPr>
          <w:rFonts w:ascii="Times New Roman" w:hAnsi="Times New Roman" w:cs="Times New Roman"/>
          <w:sz w:val="22"/>
          <w:szCs w:val="22"/>
        </w:rPr>
        <w:t xml:space="preserve"> ОГРН/ОГРНИП</w:t>
      </w:r>
      <w:r w:rsidRPr="00781232">
        <w:rPr>
          <w:rFonts w:ascii="Times New Roman" w:hAnsi="Times New Roman" w:cs="Times New Roman"/>
          <w:i/>
          <w:sz w:val="22"/>
          <w:szCs w:val="22"/>
        </w:rPr>
        <w:t>.</w:t>
      </w:r>
    </w:p>
    <w:p w14:paraId="6D76C7E1" w14:textId="77777777" w:rsidR="0008193B" w:rsidRPr="00781232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781232">
        <w:rPr>
          <w:rFonts w:ascii="Times New Roman" w:hAnsi="Times New Roman" w:cs="Times New Roman"/>
          <w:sz w:val="22"/>
          <w:szCs w:val="22"/>
        </w:rPr>
        <w:t>Свидетельство</w:t>
      </w:r>
      <w:proofErr w:type="spellEnd"/>
      <w:r w:rsidRPr="00781232">
        <w:rPr>
          <w:rFonts w:ascii="Times New Roman" w:hAnsi="Times New Roman" w:cs="Times New Roman"/>
          <w:sz w:val="22"/>
          <w:szCs w:val="22"/>
        </w:rPr>
        <w:t xml:space="preserve"> ИНН.</w:t>
      </w:r>
    </w:p>
    <w:p w14:paraId="00DEF755" w14:textId="77777777" w:rsidR="0008193B" w:rsidRPr="00781232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Решение/протокол о создании общества (только для ЮЛ)</w:t>
      </w:r>
    </w:p>
    <w:p w14:paraId="04C31D46" w14:textId="77777777" w:rsidR="0008193B" w:rsidRPr="00781232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Решение/протокол о назначении руководителя юридического лица (только для ЮЛ)</w:t>
      </w:r>
    </w:p>
    <w:p w14:paraId="4C46AC0B" w14:textId="77777777" w:rsidR="0008193B" w:rsidRPr="00781232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Решение/протокол об одобрении крупной сделки </w:t>
      </w:r>
      <w:r w:rsidRPr="00781232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4E430E60" w14:textId="77777777" w:rsidR="0008193B" w:rsidRPr="00781232" w:rsidRDefault="0008193B" w:rsidP="00B00E2D">
      <w:pPr>
        <w:pStyle w:val="af0"/>
        <w:numPr>
          <w:ilvl w:val="0"/>
          <w:numId w:val="32"/>
        </w:numPr>
        <w:tabs>
          <w:tab w:val="left" w:pos="709"/>
        </w:tabs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Решение/протокол об одобрении сделки с заинтересованностью </w:t>
      </w:r>
      <w:r w:rsidRPr="00781232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7D8B546F" w14:textId="77777777" w:rsidR="0008193B" w:rsidRPr="00781232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Лицензии/свидетельств</w:t>
      </w:r>
      <w:r w:rsidR="00006D3B" w:rsidRPr="00781232">
        <w:rPr>
          <w:rFonts w:ascii="Times New Roman" w:hAnsi="Times New Roman" w:cs="Times New Roman"/>
          <w:sz w:val="22"/>
          <w:szCs w:val="22"/>
          <w:lang w:val="ru-RU"/>
        </w:rPr>
        <w:t>о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на осуществление хозяйственной деятельности </w:t>
      </w:r>
      <w:r w:rsidRPr="00781232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.</w:t>
      </w:r>
    </w:p>
    <w:p w14:paraId="6533252D" w14:textId="77777777" w:rsidR="0008193B" w:rsidRPr="00781232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Выписка из реестра акционеров на дату обращения (только для ЮЛ).</w:t>
      </w:r>
    </w:p>
    <w:p w14:paraId="76261D1D" w14:textId="390C46FC" w:rsidR="0008193B" w:rsidRPr="00781232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Паспорт гражданина РФ (руководителя, учредителей, ИП,</w:t>
      </w:r>
      <w:r w:rsidR="0027357C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самозанятого,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все страницы).</w:t>
      </w:r>
    </w:p>
    <w:p w14:paraId="2F37E5B6" w14:textId="13568E81" w:rsidR="0008193B" w:rsidRPr="00781232" w:rsidRDefault="0008193B" w:rsidP="00B00E2D">
      <w:pPr>
        <w:pStyle w:val="af0"/>
        <w:numPr>
          <w:ilvl w:val="0"/>
          <w:numId w:val="32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Style w:val="afa"/>
          <w:rFonts w:ascii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val="ru-RU"/>
        </w:rPr>
        <w:t>СНИЛС (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руководителя, учредителей, ИП</w:t>
      </w:r>
      <w:r w:rsidR="0027357C" w:rsidRPr="00781232">
        <w:rPr>
          <w:rFonts w:ascii="Times New Roman" w:hAnsi="Times New Roman" w:cs="Times New Roman"/>
          <w:sz w:val="22"/>
          <w:szCs w:val="22"/>
          <w:lang w:val="ru-RU"/>
        </w:rPr>
        <w:t>, самозанятого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0E743A7B" w14:textId="77777777" w:rsidR="0008193B" w:rsidRPr="00781232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Договоры аренды недвижимого имущества (субаренды) с актом приема-передачи помещения и/или свидетельство на право собственности на недвижимое имущество, используемое для ведения хозяйственной деятельности.</w:t>
      </w:r>
    </w:p>
    <w:p w14:paraId="1BF43F7A" w14:textId="77777777" w:rsidR="0008193B" w:rsidRPr="00781232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Договоры с контрагентами по бизнесу (заказчиками, поставщиками и т.д., предоставляются основные наиболее крупные договоры, не более 5 шт.)</w:t>
      </w:r>
    </w:p>
    <w:p w14:paraId="0433E70B" w14:textId="5E6CBA08" w:rsidR="0008193B" w:rsidRPr="00781232" w:rsidRDefault="0008193B" w:rsidP="00B00E2D">
      <w:pPr>
        <w:pStyle w:val="af0"/>
        <w:numPr>
          <w:ilvl w:val="0"/>
          <w:numId w:val="32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Справка</w:t>
      </w:r>
      <w:r w:rsidR="00006D3B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об 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отсутстви</w:t>
      </w:r>
      <w:r w:rsidR="00006D3B" w:rsidRPr="00781232">
        <w:rPr>
          <w:rFonts w:ascii="Times New Roman" w:hAnsi="Times New Roman" w:cs="Times New Roman"/>
          <w:sz w:val="22"/>
          <w:szCs w:val="22"/>
          <w:lang w:val="ru-RU"/>
        </w:rPr>
        <w:t>и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задолженности по оплате </w:t>
      </w:r>
      <w:r w:rsidR="00006D3B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труда 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перед </w:t>
      </w:r>
      <w:proofErr w:type="gramStart"/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работниками  </w:t>
      </w:r>
      <w:r w:rsidRPr="00781232">
        <w:rPr>
          <w:rFonts w:ascii="Times New Roman" w:hAnsi="Times New Roman" w:cs="Times New Roman"/>
          <w:i/>
          <w:sz w:val="22"/>
          <w:szCs w:val="22"/>
          <w:lang w:val="ru-RU"/>
        </w:rPr>
        <w:t>(</w:t>
      </w:r>
      <w:proofErr w:type="gramEnd"/>
      <w:r w:rsidR="00DC0489" w:rsidRPr="00781232">
        <w:rPr>
          <w:rFonts w:ascii="Times New Roman" w:hAnsi="Times New Roman" w:cs="Times New Roman"/>
          <w:i/>
          <w:sz w:val="22"/>
          <w:szCs w:val="22"/>
          <w:lang w:val="ru-RU"/>
        </w:rPr>
        <w:t xml:space="preserve">для СМСП </w:t>
      </w:r>
      <w:r w:rsidRPr="00781232">
        <w:rPr>
          <w:rFonts w:ascii="Times New Roman" w:hAnsi="Times New Roman" w:cs="Times New Roman"/>
          <w:i/>
          <w:sz w:val="22"/>
          <w:szCs w:val="22"/>
          <w:lang w:val="ru-RU"/>
        </w:rPr>
        <w:t>по форме Фонда).</w:t>
      </w:r>
    </w:p>
    <w:p w14:paraId="56333B8E" w14:textId="77777777" w:rsidR="0008193B" w:rsidRPr="00781232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6809706" w14:textId="77777777" w:rsidR="0008193B" w:rsidRPr="00781232" w:rsidRDefault="0008193B" w:rsidP="000E6C7A">
      <w:pPr>
        <w:spacing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t>Дополнительно для крестьянского (фермерского) хозяйства:</w:t>
      </w:r>
    </w:p>
    <w:p w14:paraId="0E2E6BE4" w14:textId="77777777" w:rsidR="0008193B" w:rsidRPr="00781232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1. Список членов КФХ на текущую дату, заверенную печатью и подписью главы КФХ с указанием степени родства членов </w:t>
      </w:r>
      <w:proofErr w:type="gramStart"/>
      <w:r w:rsidRPr="00781232">
        <w:rPr>
          <w:rFonts w:ascii="Times New Roman" w:hAnsi="Times New Roman" w:cs="Times New Roman"/>
          <w:sz w:val="22"/>
          <w:szCs w:val="22"/>
          <w:lang w:val="ru-RU"/>
        </w:rPr>
        <w:t>КФХ  (</w:t>
      </w:r>
      <w:proofErr w:type="gramEnd"/>
      <w:r w:rsidRPr="00781232">
        <w:rPr>
          <w:rFonts w:ascii="Times New Roman" w:hAnsi="Times New Roman" w:cs="Times New Roman"/>
          <w:sz w:val="22"/>
          <w:szCs w:val="22"/>
          <w:lang w:val="ru-RU"/>
        </w:rPr>
        <w:t>при наличии и заполняется по форме Фонда).</w:t>
      </w:r>
    </w:p>
    <w:p w14:paraId="25EDD1D6" w14:textId="77777777" w:rsidR="0008193B" w:rsidRPr="00781232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2.  Соглашение между членами </w:t>
      </w:r>
      <w:proofErr w:type="gramStart"/>
      <w:r w:rsidRPr="00781232">
        <w:rPr>
          <w:rFonts w:ascii="Times New Roman" w:hAnsi="Times New Roman" w:cs="Times New Roman"/>
          <w:sz w:val="22"/>
          <w:szCs w:val="22"/>
          <w:lang w:val="ru-RU"/>
        </w:rPr>
        <w:t>КФХ  со</w:t>
      </w:r>
      <w:proofErr w:type="gramEnd"/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всеми изменениями на текущую дату (при наличии).</w:t>
      </w:r>
    </w:p>
    <w:p w14:paraId="2F97C793" w14:textId="77777777" w:rsidR="0008193B" w:rsidRPr="00781232" w:rsidRDefault="0008193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3.  Протокол собрания членов КФХ об одобрении заключения договора микрозайма, залога, поручительства, заверенные печатью и подписью главы КФХ (при наличии)</w:t>
      </w:r>
    </w:p>
    <w:p w14:paraId="6CD01B28" w14:textId="77777777" w:rsidR="00A67620" w:rsidRPr="00781232" w:rsidRDefault="00A67620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6AEB5AF" w14:textId="31E1B749" w:rsidR="0008193B" w:rsidRPr="00781232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инансовые документы и отчетность (для заемщика/поручителя/</w:t>
      </w:r>
      <w:proofErr w:type="gramStart"/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залогодателя  ЮЛ</w:t>
      </w:r>
      <w:proofErr w:type="gramEnd"/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ИП</w:t>
      </w:r>
      <w:r w:rsidR="000D7065"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777CC0A1" w14:textId="5D7393E9" w:rsidR="0008193B" w:rsidRPr="00781232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u w:val="single"/>
          <w:lang w:val="ru-RU"/>
        </w:rPr>
        <w:t>Бухгалтерская отчетность: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Бухгалтерский баланс (форма-1) и Отчет о </w:t>
      </w:r>
      <w:r w:rsidR="00DC0489" w:rsidRPr="00781232">
        <w:rPr>
          <w:rFonts w:ascii="Times New Roman" w:hAnsi="Times New Roman" w:cs="Times New Roman"/>
          <w:sz w:val="22"/>
          <w:szCs w:val="22"/>
          <w:lang w:val="ru-RU"/>
        </w:rPr>
        <w:t>финансовых результатах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(форма-2) за последний отчетный период с отметкой налогового органа, электронной или почтовой квитанцией</w:t>
      </w:r>
      <w:r w:rsidR="00063BF3" w:rsidRPr="00781232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7F6DA53" w14:textId="77777777" w:rsidR="0008193B" w:rsidRPr="00781232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u w:val="single"/>
          <w:lang w:val="ru-RU"/>
        </w:rPr>
        <w:t>УСНО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.</w:t>
      </w:r>
    </w:p>
    <w:p w14:paraId="56413BE1" w14:textId="77777777" w:rsidR="0008193B" w:rsidRPr="00781232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u w:val="single"/>
          <w:lang w:val="ru-RU"/>
        </w:rPr>
        <w:t>ЕСХН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1FA3199B" w14:textId="77777777" w:rsidR="0008193B" w:rsidRPr="00781232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u w:val="single"/>
          <w:lang w:val="ru-RU"/>
        </w:rPr>
        <w:lastRenderedPageBreak/>
        <w:t>3 НДФЛ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4F1A143E" w14:textId="17EDDDFB" w:rsidR="0008193B" w:rsidRPr="00781232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u w:val="single"/>
          <w:lang w:val="ru-RU"/>
        </w:rPr>
        <w:t>ОСНО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: налоговые декларации (налог на прибыль, НДС, </w:t>
      </w:r>
      <w:r w:rsidR="00DC0489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налог на 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имущество, транспортный налог, земельный налог и т.д.) на последнюю отчетную дату (год/квартал), с отметкой налогового органа электронной или почтовой квитанцией.</w:t>
      </w:r>
    </w:p>
    <w:p w14:paraId="36876C8F" w14:textId="77777777" w:rsidR="0008193B" w:rsidRPr="00781232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781232">
        <w:rPr>
          <w:rFonts w:ascii="Times New Roman" w:hAnsi="Times New Roman" w:cs="Times New Roman"/>
          <w:sz w:val="22"/>
          <w:szCs w:val="22"/>
          <w:u w:val="single"/>
        </w:rPr>
        <w:t>Патент</w:t>
      </w:r>
      <w:proofErr w:type="spellEnd"/>
    </w:p>
    <w:p w14:paraId="045C8238" w14:textId="77777777" w:rsidR="0008193B" w:rsidRPr="00781232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Книга учета доходов и расходов </w:t>
      </w:r>
      <w:r w:rsidRPr="00781232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 за последний завершенный год и фактический период текущего года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49B378C5" w14:textId="5C12912F" w:rsidR="0008193B" w:rsidRPr="00781232" w:rsidRDefault="00DC0489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У</w:t>
      </w:r>
      <w:r w:rsidR="0008193B" w:rsidRPr="00781232">
        <w:rPr>
          <w:rFonts w:ascii="Times New Roman" w:hAnsi="Times New Roman" w:cs="Times New Roman"/>
          <w:sz w:val="22"/>
          <w:szCs w:val="22"/>
          <w:lang w:val="ru-RU"/>
        </w:rPr>
        <w:t>правленческая отчетность по форме Фонда – справка о финансовом состоянии (на первое число месяца</w:t>
      </w:r>
      <w:r w:rsidR="005D1935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, в котором подана заявка на </w:t>
      </w:r>
      <w:proofErr w:type="gramStart"/>
      <w:r w:rsidR="005D1935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финансирование, </w:t>
      </w:r>
      <w:r w:rsidR="0008193B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за</w:t>
      </w:r>
      <w:proofErr w:type="gramEnd"/>
      <w:r w:rsidR="0008193B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последние 6 месяцев, при наличии сезонности в деятельности за последние 12 месяцев, либо за фактически отработанное время, при ведении деятельности менее 6 месяцев)</w:t>
      </w:r>
    </w:p>
    <w:p w14:paraId="052D0A4B" w14:textId="77777777" w:rsidR="0008193B" w:rsidRPr="00781232" w:rsidRDefault="0008193B" w:rsidP="00B00E2D">
      <w:pPr>
        <w:pStyle w:val="af0"/>
        <w:numPr>
          <w:ilvl w:val="0"/>
          <w:numId w:val="34"/>
        </w:numPr>
        <w:spacing w:after="0"/>
        <w:ind w:hanging="72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Оборотно-сальдовые ведомости по всем работающим счетам (при наличии, за последние 12 месяцев</w:t>
      </w:r>
      <w:r w:rsidR="005D1935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(поквартально)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, либо за фактически отработанное время при ведении деятельности менее 12 месяцев) </w:t>
      </w:r>
    </w:p>
    <w:p w14:paraId="2BF081DD" w14:textId="18B3B834" w:rsidR="0008193B" w:rsidRPr="00781232" w:rsidRDefault="0008193B" w:rsidP="00B00E2D">
      <w:pPr>
        <w:pStyle w:val="af0"/>
        <w:numPr>
          <w:ilvl w:val="0"/>
          <w:numId w:val="34"/>
        </w:numPr>
        <w:spacing w:after="0"/>
        <w:ind w:hanging="72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Сведения о среднесписочной численности работников за предшествующий календарный год, (форма по КНД 1110018) по состоянию на 01 число года, в котором подаётся заявка на </w:t>
      </w:r>
      <w:proofErr w:type="spellStart"/>
      <w:r w:rsidRPr="00781232">
        <w:rPr>
          <w:rFonts w:ascii="Times New Roman" w:hAnsi="Times New Roman" w:cs="Times New Roman"/>
          <w:sz w:val="22"/>
          <w:szCs w:val="22"/>
          <w:lang w:val="ru-RU"/>
        </w:rPr>
        <w:t>микроза</w:t>
      </w:r>
      <w:r w:rsidR="00DC0489" w:rsidRPr="00781232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м</w:t>
      </w:r>
      <w:proofErr w:type="spellEnd"/>
      <w:r w:rsidRPr="00781232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44B2D1FA" w14:textId="77777777" w:rsidR="0008193B" w:rsidRPr="00781232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При наличии кредитов в сторонних банках – копии кредитных договоров с приложениями и договорами, обеспечивающими обязательства по ним.</w:t>
      </w:r>
    </w:p>
    <w:p w14:paraId="1B2E43BB" w14:textId="41AE52B2" w:rsidR="0008193B" w:rsidRPr="00781232" w:rsidRDefault="0008193B" w:rsidP="00B00E2D">
      <w:pPr>
        <w:pStyle w:val="af0"/>
        <w:numPr>
          <w:ilvl w:val="0"/>
          <w:numId w:val="34"/>
        </w:numPr>
        <w:spacing w:after="0"/>
        <w:ind w:hanging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Статистические формы отчетности за последние 3 года (Фермер 1, Фермер 2</w:t>
      </w:r>
      <w:r w:rsidR="003150DD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, Фермер </w:t>
      </w:r>
      <w:proofErr w:type="gramStart"/>
      <w:r w:rsidR="003150DD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3 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–</w:t>
      </w:r>
      <w:proofErr w:type="gramEnd"/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для ИП ГКФХ)</w:t>
      </w:r>
      <w:r w:rsidR="00DC0489" w:rsidRPr="00781232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58E92397" w14:textId="77777777" w:rsidR="0008193B" w:rsidRPr="00781232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</w:p>
    <w:p w14:paraId="03073CB7" w14:textId="665E7360" w:rsidR="0008193B" w:rsidRPr="00781232" w:rsidRDefault="0008193B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, которые необходимо заказать в других организациях (для заемщика/поручителя/залогодателя ЮЛ/ИП</w:t>
      </w:r>
      <w:r w:rsidR="00275CBE"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47B0D853" w14:textId="77777777" w:rsidR="0008193B" w:rsidRPr="00781232" w:rsidRDefault="0008193B" w:rsidP="00B00E2D">
      <w:pPr>
        <w:pStyle w:val="af0"/>
        <w:numPr>
          <w:ilvl w:val="0"/>
          <w:numId w:val="33"/>
        </w:numPr>
        <w:spacing w:after="0"/>
        <w:ind w:left="0" w:firstLine="0"/>
        <w:contextualSpacing w:val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Сведения из налогового органа об открытых (закрытых) расчетных счетах.</w:t>
      </w:r>
    </w:p>
    <w:p w14:paraId="6667C98F" w14:textId="507D1FBD" w:rsidR="0008193B" w:rsidRPr="00781232" w:rsidRDefault="0008193B" w:rsidP="00B00E2D">
      <w:pPr>
        <w:pStyle w:val="af0"/>
        <w:numPr>
          <w:ilvl w:val="0"/>
          <w:numId w:val="33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Справки со всех банков, где открыты счета: о наличии очереди распоряжений, ссудной задолженности, об оборотах денежных средств помесячно за последние 6 месяцев </w:t>
      </w:r>
    </w:p>
    <w:p w14:paraId="36AC68E3" w14:textId="77777777" w:rsidR="0008193B" w:rsidRPr="00781232" w:rsidRDefault="0008193B" w:rsidP="00B00E2D">
      <w:pPr>
        <w:pStyle w:val="af0"/>
        <w:numPr>
          <w:ilvl w:val="0"/>
          <w:numId w:val="33"/>
        </w:numPr>
        <w:spacing w:after="0"/>
        <w:ind w:left="709" w:hanging="709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Расширенные выписки со всех банков по всем расчетным счетам за последние 6 месяцев, при наличии сезонности в деятельности – за последние 12 месяцев. </w:t>
      </w:r>
    </w:p>
    <w:p w14:paraId="0F40A290" w14:textId="5184462B" w:rsidR="0008193B" w:rsidRPr="00781232" w:rsidRDefault="00DC0489" w:rsidP="00B00E2D">
      <w:pPr>
        <w:pStyle w:val="af0"/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bookmarkStart w:id="12" w:name="_Hlk66870715"/>
      <w:r w:rsidRPr="00781232">
        <w:rPr>
          <w:rFonts w:ascii="Times New Roman" w:hAnsi="Times New Roman" w:cs="Times New Roman"/>
          <w:sz w:val="22"/>
          <w:szCs w:val="22"/>
          <w:lang w:val="ru-RU"/>
        </w:rPr>
        <w:t>Б</w:t>
      </w:r>
      <w:r w:rsidR="00F52801" w:rsidRPr="00781232">
        <w:rPr>
          <w:rFonts w:ascii="Times New Roman" w:hAnsi="Times New Roman" w:cs="Times New Roman"/>
          <w:sz w:val="22"/>
          <w:szCs w:val="22"/>
          <w:lang w:val="ru-RU"/>
        </w:rPr>
        <w:t>аланс расчетов по налогам и сборам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с отметкой ФНС.</w:t>
      </w:r>
    </w:p>
    <w:bookmarkEnd w:id="12"/>
    <w:p w14:paraId="1AD00796" w14:textId="77777777" w:rsidR="007935BF" w:rsidRPr="00781232" w:rsidRDefault="007935BF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39BFC0FC" w14:textId="77777777" w:rsidR="00A86C62" w:rsidRPr="00781232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t>В случае подачи документов через полномочного представителя:</w:t>
      </w:r>
    </w:p>
    <w:p w14:paraId="0C5B65EE" w14:textId="00F655A7" w:rsidR="007935BF" w:rsidRPr="00781232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Доверенность на право подачи от имени </w:t>
      </w:r>
      <w:r w:rsidR="00275CBE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документов на получение микрозайма. </w:t>
      </w:r>
    </w:p>
    <w:p w14:paraId="296221E5" w14:textId="77777777" w:rsidR="007935BF" w:rsidRPr="00781232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Анкета представителя, выступающего по доверенности. </w:t>
      </w:r>
    </w:p>
    <w:p w14:paraId="34BB1E24" w14:textId="77777777" w:rsidR="007935BF" w:rsidRPr="00781232" w:rsidRDefault="006A0AE2" w:rsidP="00B00E2D">
      <w:pPr>
        <w:pStyle w:val="a3"/>
        <w:numPr>
          <w:ilvl w:val="0"/>
          <w:numId w:val="27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Паспорт гражданина РФ, СНИЛС представителя, в</w:t>
      </w:r>
      <w:r w:rsidR="0068380A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ыступающего по доверенности. </w:t>
      </w:r>
    </w:p>
    <w:p w14:paraId="09801DA7" w14:textId="77777777" w:rsidR="00A86C62" w:rsidRPr="00781232" w:rsidRDefault="007935BF" w:rsidP="000C7CA9">
      <w:pPr>
        <w:spacing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br w:type="page"/>
      </w:r>
      <w:r w:rsidR="000C7CA9" w:rsidRPr="00781232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>Приложение №</w:t>
      </w:r>
      <w:r w:rsidR="00020122" w:rsidRPr="00781232">
        <w:rPr>
          <w:rFonts w:ascii="Times New Roman" w:hAnsi="Times New Roman" w:cs="Times New Roman"/>
          <w:b/>
          <w:sz w:val="22"/>
          <w:szCs w:val="22"/>
          <w:lang w:val="ru-RU"/>
        </w:rPr>
        <w:t xml:space="preserve"> 3</w:t>
      </w:r>
      <w:r w:rsidR="006A0AE2" w:rsidRPr="00781232">
        <w:rPr>
          <w:rFonts w:ascii="Times New Roman" w:hAnsi="Times New Roman" w:cs="Times New Roman"/>
          <w:b/>
          <w:sz w:val="22"/>
          <w:szCs w:val="22"/>
          <w:lang w:val="ru-RU"/>
        </w:rPr>
        <w:t>А</w:t>
      </w:r>
    </w:p>
    <w:p w14:paraId="12FE4997" w14:textId="77777777" w:rsidR="000C7CA9" w:rsidRPr="00781232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4059E8FE" w14:textId="77777777" w:rsidR="000C7CA9" w:rsidRPr="00781232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544C2885" w14:textId="77777777" w:rsidR="00492419" w:rsidRPr="00781232" w:rsidRDefault="00492419" w:rsidP="000E6C7A">
      <w:pPr>
        <w:pStyle w:val="a3"/>
        <w:spacing w:before="0" w:after="0"/>
        <w:ind w:left="720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08BB64C4" w14:textId="77777777" w:rsidR="007935BF" w:rsidRPr="00781232" w:rsidRDefault="007935BF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18155CA4" w14:textId="77777777" w:rsidR="00A86C62" w:rsidRPr="00781232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ЕРЕЧЕНЬ ДОКУМЕНТОВ ДЛЯ </w:t>
      </w:r>
      <w:r w:rsidR="00F40392" w:rsidRPr="00781232">
        <w:rPr>
          <w:rFonts w:ascii="Times New Roman" w:hAnsi="Times New Roman" w:cs="Times New Roman"/>
          <w:b/>
          <w:sz w:val="22"/>
          <w:szCs w:val="22"/>
          <w:lang w:val="ru-RU"/>
        </w:rPr>
        <w:t>ПОЛУЧЕНИЯ МИКРОЗАЙМА</w:t>
      </w:r>
    </w:p>
    <w:p w14:paraId="068FC437" w14:textId="77777777" w:rsidR="00C70BDF" w:rsidRPr="00781232" w:rsidRDefault="00C70BDF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</w:p>
    <w:p w14:paraId="54673424" w14:textId="77777777" w:rsidR="00A86C62" w:rsidRPr="00781232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Документы по форме Фонд</w:t>
      </w:r>
      <w:r w:rsidR="007D2C5C"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а</w:t>
      </w:r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:</w:t>
      </w:r>
    </w:p>
    <w:p w14:paraId="164831D5" w14:textId="2F0BD63C" w:rsidR="00F40392" w:rsidRPr="00781232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Анкета-заявка на получение микрозайма по форме Фонда (для заемщика/ поручителя /</w:t>
      </w:r>
      <w:proofErr w:type="gramStart"/>
      <w:r w:rsidRPr="00781232">
        <w:rPr>
          <w:rFonts w:ascii="Times New Roman" w:hAnsi="Times New Roman" w:cs="Times New Roman"/>
          <w:sz w:val="22"/>
          <w:szCs w:val="22"/>
          <w:lang w:val="ru-RU"/>
        </w:rPr>
        <w:t>залогодателя  ЮЛ</w:t>
      </w:r>
      <w:proofErr w:type="gramEnd"/>
      <w:r w:rsidRPr="00781232">
        <w:rPr>
          <w:rFonts w:ascii="Times New Roman" w:hAnsi="Times New Roman" w:cs="Times New Roman"/>
          <w:sz w:val="22"/>
          <w:szCs w:val="22"/>
          <w:lang w:val="ru-RU"/>
        </w:rPr>
        <w:t>/ИП</w:t>
      </w:r>
      <w:r w:rsidR="0027357C" w:rsidRPr="00781232">
        <w:rPr>
          <w:rFonts w:ascii="Times New Roman" w:hAnsi="Times New Roman" w:cs="Times New Roman"/>
          <w:sz w:val="22"/>
          <w:szCs w:val="22"/>
          <w:lang w:val="ru-RU"/>
        </w:rPr>
        <w:t>/самозанятого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6AAC694E" w14:textId="77777777" w:rsidR="00F40392" w:rsidRPr="00781232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Анкеты физических лиц (для руководителя, учредителей, поручителя).</w:t>
      </w:r>
    </w:p>
    <w:p w14:paraId="7350C6A0" w14:textId="77777777" w:rsidR="00F40392" w:rsidRPr="00781232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Технико-экономическое обоснование проекта (ТЭО)</w:t>
      </w:r>
    </w:p>
    <w:p w14:paraId="7CE0DA8A" w14:textId="77777777" w:rsidR="00F40392" w:rsidRPr="00781232" w:rsidRDefault="00F40392" w:rsidP="00B00E2D">
      <w:pPr>
        <w:pStyle w:val="af0"/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Бизнес-план (для продукта «Старт»)</w:t>
      </w:r>
    </w:p>
    <w:p w14:paraId="592CC80F" w14:textId="77777777" w:rsidR="007935BF" w:rsidRPr="00781232" w:rsidRDefault="007935BF" w:rsidP="000E6C7A">
      <w:pPr>
        <w:pStyle w:val="FirstParagraph"/>
      </w:pPr>
    </w:p>
    <w:p w14:paraId="2603BEE4" w14:textId="2FCC9097" w:rsidR="00A86C62" w:rsidRPr="00781232" w:rsidRDefault="00045897" w:rsidP="000D7065">
      <w:pPr>
        <w:pStyle w:val="FirstParagraph"/>
        <w:ind w:firstLine="0"/>
        <w:rPr>
          <w:b/>
          <w:bCs/>
          <w:u w:val="single"/>
        </w:rPr>
      </w:pPr>
      <w:r w:rsidRPr="00781232">
        <w:rPr>
          <w:b/>
          <w:bCs/>
          <w:u w:val="single"/>
        </w:rPr>
        <w:t>Юридические д</w:t>
      </w:r>
      <w:r w:rsidR="006A0AE2" w:rsidRPr="00781232">
        <w:rPr>
          <w:b/>
          <w:bCs/>
          <w:u w:val="single"/>
        </w:rPr>
        <w:t xml:space="preserve">окументы </w:t>
      </w:r>
      <w:r w:rsidRPr="00781232">
        <w:rPr>
          <w:b/>
          <w:bCs/>
          <w:u w:val="single"/>
        </w:rPr>
        <w:t>(для заемщика/поручителя/</w:t>
      </w:r>
      <w:proofErr w:type="gramStart"/>
      <w:r w:rsidRPr="00781232">
        <w:rPr>
          <w:b/>
          <w:bCs/>
          <w:u w:val="single"/>
        </w:rPr>
        <w:t>залогодателя  ЮЛ</w:t>
      </w:r>
      <w:proofErr w:type="gramEnd"/>
      <w:r w:rsidRPr="00781232">
        <w:rPr>
          <w:b/>
          <w:bCs/>
          <w:u w:val="single"/>
        </w:rPr>
        <w:t>/ИП</w:t>
      </w:r>
      <w:r w:rsidR="006D158D" w:rsidRPr="00781232">
        <w:rPr>
          <w:b/>
          <w:bCs/>
          <w:u w:val="single"/>
        </w:rPr>
        <w:t>/самозанятого</w:t>
      </w:r>
      <w:r w:rsidRPr="00781232">
        <w:rPr>
          <w:b/>
          <w:bCs/>
          <w:u w:val="single"/>
        </w:rPr>
        <w:t>):</w:t>
      </w:r>
    </w:p>
    <w:p w14:paraId="78BF09B1" w14:textId="30676F82" w:rsidR="00F40392" w:rsidRPr="00781232" w:rsidRDefault="007935BF" w:rsidP="000E6C7A">
      <w:pPr>
        <w:pStyle w:val="Compact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1. </w:t>
      </w:r>
      <w:r w:rsidR="006A0AE2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Паспорт гражданина РФ </w:t>
      </w:r>
      <w:r w:rsidR="00F40392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(руководителя, учредителей, ИП, </w:t>
      </w:r>
      <w:r w:rsidR="0027357C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самозанятого, </w:t>
      </w:r>
      <w:r w:rsidR="00F40392" w:rsidRPr="00781232">
        <w:rPr>
          <w:rFonts w:ascii="Times New Roman" w:hAnsi="Times New Roman" w:cs="Times New Roman"/>
          <w:sz w:val="22"/>
          <w:szCs w:val="22"/>
          <w:lang w:val="ru-RU"/>
        </w:rPr>
        <w:t>все страницы)</w:t>
      </w:r>
    </w:p>
    <w:p w14:paraId="53E3B579" w14:textId="77777777" w:rsidR="00F40392" w:rsidRPr="00781232" w:rsidRDefault="00F40392" w:rsidP="000E6C7A">
      <w:pPr>
        <w:pStyle w:val="Compact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2. Решение/протокол об одобрении крупной сделки </w:t>
      </w:r>
      <w:r w:rsidRPr="00781232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61B5CBA1" w14:textId="77777777" w:rsidR="00F40392" w:rsidRPr="00781232" w:rsidRDefault="00F40392" w:rsidP="000E6C7A">
      <w:pPr>
        <w:tabs>
          <w:tab w:val="left" w:pos="709"/>
        </w:tabs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3. Решение/протокол об одобрении сделки с заинтересованностью </w:t>
      </w:r>
      <w:r w:rsidRPr="00781232">
        <w:rPr>
          <w:rFonts w:ascii="Times New Roman" w:hAnsi="Times New Roman" w:cs="Times New Roman"/>
          <w:i/>
          <w:sz w:val="22"/>
          <w:szCs w:val="22"/>
          <w:lang w:val="ru-RU"/>
        </w:rPr>
        <w:t>(при необходимости)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(только для ЮЛ)</w:t>
      </w:r>
    </w:p>
    <w:p w14:paraId="1651D62D" w14:textId="77777777" w:rsidR="00F40392" w:rsidRPr="00781232" w:rsidRDefault="00F40392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4. Выписка из реестра акционеров на дату обращения (только для ЮЛ).</w:t>
      </w:r>
    </w:p>
    <w:p w14:paraId="5C924B65" w14:textId="77777777" w:rsidR="00A86C62" w:rsidRPr="00781232" w:rsidRDefault="00F40392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5</w:t>
      </w:r>
      <w:r w:rsidR="007935BF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6A0AE2" w:rsidRPr="00781232">
        <w:rPr>
          <w:rFonts w:ascii="Times New Roman" w:hAnsi="Times New Roman" w:cs="Times New Roman"/>
          <w:sz w:val="22"/>
          <w:szCs w:val="22"/>
          <w:lang w:val="ru-RU"/>
        </w:rPr>
        <w:t>Договоры аренды недвижимого имущества (субаренды) с актом приема-передачи помещения и/или свидетельство на право собственности на недвижимое имущество, используемое для ведения хозяйственной деятельности (в случае изменения места ведения деятельности либо открытия дополнительного места ведения деятельности).</w:t>
      </w:r>
    </w:p>
    <w:p w14:paraId="736353BB" w14:textId="7E39EF35" w:rsidR="00A86C62" w:rsidRPr="00781232" w:rsidRDefault="00F40392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6</w:t>
      </w:r>
      <w:r w:rsidR="007935BF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421600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Справка об отсутствии задолженности по оплате труда перед </w:t>
      </w:r>
      <w:proofErr w:type="gramStart"/>
      <w:r w:rsidR="00421600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работниками  </w:t>
      </w:r>
      <w:r w:rsidR="00421600" w:rsidRPr="00781232">
        <w:rPr>
          <w:rFonts w:ascii="Times New Roman" w:hAnsi="Times New Roman" w:cs="Times New Roman"/>
          <w:i/>
          <w:sz w:val="22"/>
          <w:szCs w:val="22"/>
          <w:lang w:val="ru-RU"/>
        </w:rPr>
        <w:t>(</w:t>
      </w:r>
      <w:proofErr w:type="gramEnd"/>
      <w:r w:rsidR="00937EA1" w:rsidRPr="00781232">
        <w:rPr>
          <w:rFonts w:ascii="Times New Roman" w:hAnsi="Times New Roman" w:cs="Times New Roman"/>
          <w:i/>
          <w:sz w:val="22"/>
          <w:szCs w:val="22"/>
          <w:lang w:val="ru-RU"/>
        </w:rPr>
        <w:t xml:space="preserve">для СМСП </w:t>
      </w:r>
      <w:r w:rsidR="00421600" w:rsidRPr="00781232">
        <w:rPr>
          <w:rFonts w:ascii="Times New Roman" w:hAnsi="Times New Roman" w:cs="Times New Roman"/>
          <w:i/>
          <w:sz w:val="22"/>
          <w:szCs w:val="22"/>
          <w:lang w:val="ru-RU"/>
        </w:rPr>
        <w:t>по форме Фонда).</w:t>
      </w:r>
    </w:p>
    <w:p w14:paraId="4490184E" w14:textId="77777777" w:rsidR="007935BF" w:rsidRPr="00781232" w:rsidRDefault="007935BF" w:rsidP="000E6C7A">
      <w:pPr>
        <w:pStyle w:val="FirstParagraph"/>
      </w:pPr>
    </w:p>
    <w:p w14:paraId="67014D6A" w14:textId="1CC3F814" w:rsidR="00045897" w:rsidRPr="00781232" w:rsidRDefault="00045897" w:rsidP="000E6C7A">
      <w:pPr>
        <w:pStyle w:val="af0"/>
        <w:spacing w:after="0"/>
        <w:ind w:left="0" w:firstLine="709"/>
        <w:contextualSpacing w:val="0"/>
        <w:jc w:val="both"/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Финансовые документы и отчетность (для заемщика/поручителя/</w:t>
      </w:r>
      <w:proofErr w:type="gramStart"/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залогодателя  ЮЛ</w:t>
      </w:r>
      <w:proofErr w:type="gramEnd"/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ИП</w:t>
      </w:r>
      <w:r w:rsidR="000D7065"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/самозанятого</w:t>
      </w:r>
      <w:r w:rsidRPr="00781232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):</w:t>
      </w:r>
    </w:p>
    <w:p w14:paraId="3803B69F" w14:textId="2B6162FC" w:rsidR="00045897" w:rsidRPr="00781232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u w:val="single"/>
          <w:lang w:val="ru-RU"/>
        </w:rPr>
        <w:t>1. Бухгалтерская отчетность: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Бухгалтерский баланс (форма-1) и Отчет о </w:t>
      </w:r>
      <w:r w:rsidR="006D158D" w:rsidRPr="00781232">
        <w:rPr>
          <w:rFonts w:ascii="Times New Roman" w:hAnsi="Times New Roman" w:cs="Times New Roman"/>
          <w:sz w:val="22"/>
          <w:szCs w:val="22"/>
          <w:lang w:val="ru-RU"/>
        </w:rPr>
        <w:t>финансовых результатах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(форма-2) за последний отчетный период с отметкой налогового органа, электронной или почтовой квитанцией</w:t>
      </w:r>
      <w:r w:rsidR="00063BF3" w:rsidRPr="00781232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181C6CF" w14:textId="77777777" w:rsidR="00045897" w:rsidRPr="00781232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2. </w:t>
      </w:r>
      <w:r w:rsidRPr="00781232">
        <w:rPr>
          <w:rFonts w:ascii="Times New Roman" w:hAnsi="Times New Roman" w:cs="Times New Roman"/>
          <w:sz w:val="22"/>
          <w:szCs w:val="22"/>
          <w:u w:val="single"/>
          <w:lang w:val="ru-RU"/>
        </w:rPr>
        <w:t>УСНО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.</w:t>
      </w:r>
    </w:p>
    <w:p w14:paraId="3059A1CA" w14:textId="77777777" w:rsidR="00045897" w:rsidRPr="00781232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4. </w:t>
      </w:r>
      <w:r w:rsidRPr="00781232">
        <w:rPr>
          <w:rFonts w:ascii="Times New Roman" w:hAnsi="Times New Roman" w:cs="Times New Roman"/>
          <w:sz w:val="22"/>
          <w:szCs w:val="22"/>
          <w:u w:val="single"/>
          <w:lang w:val="ru-RU"/>
        </w:rPr>
        <w:t>ЕСХН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79A08417" w14:textId="77777777" w:rsidR="00045897" w:rsidRPr="00781232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5. </w:t>
      </w:r>
      <w:r w:rsidRPr="00781232">
        <w:rPr>
          <w:rFonts w:ascii="Times New Roman" w:hAnsi="Times New Roman" w:cs="Times New Roman"/>
          <w:sz w:val="22"/>
          <w:szCs w:val="22"/>
          <w:u w:val="single"/>
          <w:lang w:val="ru-RU"/>
        </w:rPr>
        <w:t>3 НДФЛ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: налоговая декларация на последнюю отчетную дату, с отметкой налогового органа электронной или почтовой квитанцией</w:t>
      </w:r>
    </w:p>
    <w:p w14:paraId="1DF87206" w14:textId="1D86BF32" w:rsidR="00045897" w:rsidRPr="00781232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6.</w:t>
      </w:r>
      <w:r w:rsidRPr="00781232">
        <w:rPr>
          <w:rFonts w:ascii="Times New Roman" w:hAnsi="Times New Roman" w:cs="Times New Roman"/>
          <w:sz w:val="22"/>
          <w:szCs w:val="22"/>
          <w:u w:val="single"/>
          <w:lang w:val="ru-RU"/>
        </w:rPr>
        <w:t xml:space="preserve"> ОСНО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: налоговые декларации (налог на прибыль, НДС, </w:t>
      </w:r>
      <w:r w:rsidR="006D158D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налог на 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имущество, транспортный налог, земельный налог и т.д.) на последнюю отчетную дату (год/квартал), с отметкой налогового органа электронной или почтовой квитанцией.</w:t>
      </w:r>
    </w:p>
    <w:p w14:paraId="5F3B19D5" w14:textId="77777777" w:rsidR="00045897" w:rsidRPr="00781232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u w:val="single"/>
          <w:lang w:val="ru-RU"/>
        </w:rPr>
        <w:t>7. Патент</w:t>
      </w:r>
    </w:p>
    <w:p w14:paraId="795AEF6B" w14:textId="77777777" w:rsidR="00045897" w:rsidRPr="00781232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8. Книга учета доходов и расходов </w:t>
      </w:r>
      <w:r w:rsidRPr="00781232">
        <w:rPr>
          <w:rFonts w:ascii="Times New Roman" w:hAnsi="Times New Roman" w:cs="Times New Roman"/>
          <w:i/>
          <w:sz w:val="22"/>
          <w:szCs w:val="22"/>
          <w:lang w:val="ru-RU"/>
        </w:rPr>
        <w:t xml:space="preserve">(при наличии) за </w:t>
      </w:r>
      <w:r w:rsidR="00421600" w:rsidRPr="00781232">
        <w:rPr>
          <w:rFonts w:ascii="Times New Roman" w:hAnsi="Times New Roman" w:cs="Times New Roman"/>
          <w:i/>
          <w:sz w:val="22"/>
          <w:szCs w:val="22"/>
          <w:lang w:val="ru-RU"/>
        </w:rPr>
        <w:t>период с даты последнего анализа по текущую дату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00E449FB" w14:textId="78C3160D" w:rsidR="0064177B" w:rsidRPr="00781232" w:rsidRDefault="00045897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9. </w:t>
      </w:r>
      <w:r w:rsidR="006D158D" w:rsidRPr="00781232">
        <w:rPr>
          <w:rFonts w:ascii="Times New Roman" w:hAnsi="Times New Roman" w:cs="Times New Roman"/>
          <w:sz w:val="22"/>
          <w:szCs w:val="22"/>
          <w:lang w:val="ru-RU"/>
        </w:rPr>
        <w:t>У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правленческая отчетность по форме Фонда – справка о финансовом состоянии (на первое число текущего месяца</w:t>
      </w:r>
      <w:r w:rsidR="00421600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, в котором подана заявка на </w:t>
      </w:r>
      <w:proofErr w:type="gramStart"/>
      <w:r w:rsidR="00421600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финансирование, 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421600" w:rsidRPr="00781232">
        <w:rPr>
          <w:rFonts w:ascii="Times New Roman" w:hAnsi="Times New Roman" w:cs="Times New Roman"/>
          <w:sz w:val="22"/>
          <w:szCs w:val="22"/>
          <w:lang w:val="ru-RU"/>
        </w:rPr>
        <w:t>за</w:t>
      </w:r>
      <w:proofErr w:type="gramEnd"/>
      <w:r w:rsidR="00421600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период с даты последнего анализа по текущую дату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)</w:t>
      </w:r>
      <w:r w:rsidR="00421600" w:rsidRPr="00781232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50F6C7F2" w14:textId="77777777" w:rsidR="0064177B" w:rsidRPr="00781232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11. </w:t>
      </w:r>
      <w:r w:rsidR="00045897" w:rsidRPr="00781232">
        <w:rPr>
          <w:rFonts w:ascii="Times New Roman" w:hAnsi="Times New Roman" w:cs="Times New Roman"/>
          <w:sz w:val="22"/>
          <w:szCs w:val="22"/>
          <w:lang w:val="ru-RU"/>
        </w:rPr>
        <w:t>Оборотно-сальдовые ведомости по всем работающим счетам (</w:t>
      </w:r>
      <w:r w:rsidR="00421600" w:rsidRPr="00781232">
        <w:rPr>
          <w:rFonts w:ascii="Times New Roman" w:hAnsi="Times New Roman" w:cs="Times New Roman"/>
          <w:sz w:val="22"/>
          <w:szCs w:val="22"/>
          <w:lang w:val="ru-RU"/>
        </w:rPr>
        <w:t>за период с даты последнего анализа по текущую дату</w:t>
      </w:r>
      <w:r w:rsidR="00045897" w:rsidRPr="00781232">
        <w:rPr>
          <w:rFonts w:ascii="Times New Roman" w:hAnsi="Times New Roman" w:cs="Times New Roman"/>
          <w:sz w:val="22"/>
          <w:szCs w:val="22"/>
          <w:lang w:val="ru-RU"/>
        </w:rPr>
        <w:t>)</w:t>
      </w:r>
      <w:r w:rsidR="00421600" w:rsidRPr="00781232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045897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14:paraId="26617DBC" w14:textId="1E368ABB" w:rsidR="0064177B" w:rsidRPr="00781232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12. </w:t>
      </w:r>
      <w:r w:rsidR="00045897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Сведения о среднесписочной численности работников за предшествующий календарный год, (форма по КНД 1110018) по состоянию на 01 число года, в котором подаётся заявка на </w:t>
      </w:r>
      <w:proofErr w:type="spellStart"/>
      <w:r w:rsidR="00045897" w:rsidRPr="00781232">
        <w:rPr>
          <w:rFonts w:ascii="Times New Roman" w:hAnsi="Times New Roman" w:cs="Times New Roman"/>
          <w:sz w:val="22"/>
          <w:szCs w:val="22"/>
          <w:lang w:val="ru-RU"/>
        </w:rPr>
        <w:t>микроза</w:t>
      </w:r>
      <w:r w:rsidR="006D158D" w:rsidRPr="00781232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="00045897" w:rsidRPr="00781232">
        <w:rPr>
          <w:rFonts w:ascii="Times New Roman" w:hAnsi="Times New Roman" w:cs="Times New Roman"/>
          <w:sz w:val="22"/>
          <w:szCs w:val="22"/>
          <w:lang w:val="ru-RU"/>
        </w:rPr>
        <w:t>м</w:t>
      </w:r>
      <w:proofErr w:type="spellEnd"/>
      <w:r w:rsidR="00045897" w:rsidRPr="00781232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5216D0B" w14:textId="77777777" w:rsidR="0064177B" w:rsidRPr="00781232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13. </w:t>
      </w:r>
      <w:r w:rsidR="00045897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При наличии 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новых </w:t>
      </w:r>
      <w:r w:rsidR="00045897" w:rsidRPr="00781232">
        <w:rPr>
          <w:rFonts w:ascii="Times New Roman" w:hAnsi="Times New Roman" w:cs="Times New Roman"/>
          <w:sz w:val="22"/>
          <w:szCs w:val="22"/>
          <w:lang w:val="ru-RU"/>
        </w:rPr>
        <w:t>кредитов в сторонних банках – копии кредитных договоров с приложениями и договорами, обеспечивающими обязательства по ним.</w:t>
      </w:r>
    </w:p>
    <w:p w14:paraId="6E60E701" w14:textId="77777777" w:rsidR="00045897" w:rsidRPr="00781232" w:rsidRDefault="0064177B" w:rsidP="000E6C7A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14. Статистические формы отчетности, при наступлении срока сдачи данных форм </w:t>
      </w:r>
      <w:r w:rsidR="00045897" w:rsidRPr="00781232">
        <w:rPr>
          <w:rFonts w:ascii="Times New Roman" w:hAnsi="Times New Roman" w:cs="Times New Roman"/>
          <w:sz w:val="22"/>
          <w:szCs w:val="22"/>
          <w:lang w:val="ru-RU"/>
        </w:rPr>
        <w:t>(Фермер 1, Фермер 2 – для ИП ГКФХ)</w:t>
      </w:r>
    </w:p>
    <w:p w14:paraId="168B116B" w14:textId="77777777" w:rsidR="007935BF" w:rsidRPr="00781232" w:rsidRDefault="007935BF" w:rsidP="000E6C7A">
      <w:pPr>
        <w:pStyle w:val="FirstParagraph"/>
      </w:pPr>
    </w:p>
    <w:p w14:paraId="7027F9AE" w14:textId="77777777" w:rsidR="00A86C62" w:rsidRPr="00781232" w:rsidRDefault="006A0AE2" w:rsidP="000E6C7A">
      <w:pPr>
        <w:pStyle w:val="FirstParagraph"/>
        <w:rPr>
          <w:b/>
          <w:bCs/>
          <w:u w:val="single"/>
        </w:rPr>
      </w:pPr>
      <w:r w:rsidRPr="00781232">
        <w:rPr>
          <w:b/>
          <w:bCs/>
          <w:u w:val="single"/>
        </w:rPr>
        <w:t>Документы, которые необходимо заказать в других организациях;</w:t>
      </w:r>
    </w:p>
    <w:p w14:paraId="48A270D0" w14:textId="270C06BE" w:rsidR="007935BF" w:rsidRPr="00781232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1</w:t>
      </w:r>
      <w:r w:rsidR="0064177B" w:rsidRPr="00781232">
        <w:rPr>
          <w:rFonts w:ascii="Times New Roman" w:hAnsi="Times New Roman" w:cs="Times New Roman"/>
          <w:sz w:val="22"/>
          <w:szCs w:val="22"/>
          <w:lang w:val="ru-RU"/>
        </w:rPr>
        <w:t>.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Справка банка о наличии очереди распоряжений (Картотека 1,2), ссудной задолженности, об оборотах денежных средств помесячно за последние 6 месяцев (по всем открытым расчетным счетам). </w:t>
      </w:r>
    </w:p>
    <w:p w14:paraId="1ACEA4EB" w14:textId="77777777" w:rsidR="00F96742" w:rsidRPr="00781232" w:rsidRDefault="00F96742" w:rsidP="00F96742">
      <w:p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2. Расширенные выписки со всех банков по всем расчетным счетам за период с даты последнего анализа по текущую дату. </w:t>
      </w:r>
    </w:p>
    <w:p w14:paraId="04999E8C" w14:textId="7D73C999" w:rsidR="00A558FB" w:rsidRPr="00781232" w:rsidRDefault="00F96742" w:rsidP="000E6C7A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3</w:t>
      </w:r>
      <w:r w:rsidR="00A558FB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6D158D" w:rsidRPr="00781232">
        <w:rPr>
          <w:rFonts w:ascii="Times New Roman" w:hAnsi="Times New Roman" w:cs="Times New Roman"/>
          <w:sz w:val="22"/>
          <w:szCs w:val="22"/>
          <w:lang w:val="ru-RU"/>
        </w:rPr>
        <w:t>Б</w:t>
      </w:r>
      <w:r w:rsidR="00F52801" w:rsidRPr="00781232">
        <w:rPr>
          <w:rFonts w:ascii="Times New Roman" w:hAnsi="Times New Roman" w:cs="Times New Roman"/>
          <w:sz w:val="22"/>
          <w:szCs w:val="22"/>
          <w:lang w:val="ru-RU"/>
        </w:rPr>
        <w:t>аланс расчетов по налогам и сборам</w:t>
      </w:r>
      <w:r w:rsidR="006D158D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с отметкой ФНС</w:t>
      </w:r>
      <w:r w:rsidR="00F52801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5C3F5200" w14:textId="77777777" w:rsidR="00A558FB" w:rsidRPr="00781232" w:rsidRDefault="00A558FB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0439C39D" w14:textId="77777777" w:rsidR="007E672A" w:rsidRPr="00781232" w:rsidRDefault="007E672A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371209F2" w14:textId="77777777" w:rsidR="00A86C62" w:rsidRPr="00781232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t>В случае подачи документов через полномочного представителя:</w:t>
      </w:r>
    </w:p>
    <w:p w14:paraId="4A144D53" w14:textId="58BB610F" w:rsidR="007935BF" w:rsidRPr="00781232" w:rsidRDefault="006A0AE2" w:rsidP="00B00E2D">
      <w:pPr>
        <w:pStyle w:val="a3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Доверенность на право подачи от имени </w:t>
      </w:r>
      <w:r w:rsidR="0027357C" w:rsidRPr="00781232">
        <w:rPr>
          <w:rFonts w:ascii="Times New Roman" w:hAnsi="Times New Roman" w:cs="Times New Roman"/>
          <w:sz w:val="23"/>
          <w:szCs w:val="23"/>
          <w:lang w:val="ru-RU"/>
        </w:rPr>
        <w:t xml:space="preserve">СМСП/самозанятого 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документов на получение микрозайма.</w:t>
      </w:r>
    </w:p>
    <w:p w14:paraId="07E73CC7" w14:textId="77777777" w:rsidR="00A86C62" w:rsidRPr="00781232" w:rsidRDefault="006A0AE2" w:rsidP="00B00E2D">
      <w:pPr>
        <w:pStyle w:val="a3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Анкета представителя, выступающего по доверенности.</w:t>
      </w:r>
    </w:p>
    <w:p w14:paraId="4D1346AE" w14:textId="77777777" w:rsidR="00A86C62" w:rsidRPr="00781232" w:rsidRDefault="006A0AE2" w:rsidP="00B00E2D">
      <w:pPr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Паспорт гражданина РФ, СНИЛС представителя, выступающего по доверенности.</w:t>
      </w:r>
    </w:p>
    <w:p w14:paraId="778B5760" w14:textId="77777777" w:rsidR="007935BF" w:rsidRPr="00781232" w:rsidRDefault="007935BF" w:rsidP="000E6C7A">
      <w:pPr>
        <w:pStyle w:val="FirstParagraph"/>
      </w:pPr>
    </w:p>
    <w:p w14:paraId="37A3F9BB" w14:textId="77777777" w:rsidR="0064177B" w:rsidRPr="00781232" w:rsidRDefault="0064177B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8B05E84" w14:textId="77777777" w:rsidR="00A86C62" w:rsidRPr="00781232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t>ДОКУМЕНТЫ ПО ПРЕДОСТАВЛЯЕМОМУ ОБЕСПЕЧЕНИЮ МИКРОЗАЙМА</w:t>
      </w:r>
    </w:p>
    <w:p w14:paraId="1126B0CB" w14:textId="4A54D46C" w:rsidR="00CB6E50" w:rsidRPr="00781232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t xml:space="preserve">В случае если предлагаемое обеспечение микрозайма в форме залога отличается от ранее предоставленного, </w:t>
      </w:r>
      <w:r w:rsidR="0027357C" w:rsidRPr="00781232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СМСП/самозанятый </w:t>
      </w:r>
      <w:r w:rsidRPr="00781232">
        <w:rPr>
          <w:rFonts w:ascii="Times New Roman" w:hAnsi="Times New Roman" w:cs="Times New Roman"/>
          <w:b/>
          <w:bCs/>
          <w:sz w:val="22"/>
          <w:szCs w:val="22"/>
          <w:lang w:val="ru-RU"/>
        </w:rPr>
        <w:t>представляет</w:t>
      </w:r>
      <w:r w:rsidRPr="00781232"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t xml:space="preserve">документы в соответствии с Приложением № </w:t>
      </w:r>
      <w:r w:rsidR="0064177B" w:rsidRPr="00781232">
        <w:rPr>
          <w:rFonts w:ascii="Times New Roman" w:hAnsi="Times New Roman" w:cs="Times New Roman"/>
          <w:b/>
          <w:sz w:val="22"/>
          <w:szCs w:val="22"/>
          <w:lang w:val="ru-RU"/>
        </w:rPr>
        <w:t>4</w:t>
      </w:r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t xml:space="preserve">. </w:t>
      </w:r>
    </w:p>
    <w:bookmarkEnd w:id="11"/>
    <w:p w14:paraId="17CAB7EF" w14:textId="348E991D" w:rsidR="007D5BB1" w:rsidRPr="00781232" w:rsidRDefault="00CB6E50" w:rsidP="00D02B76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br w:type="page"/>
      </w:r>
      <w:r w:rsidR="00F52801" w:rsidRPr="00781232"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                                                                </w:t>
      </w:r>
      <w:r w:rsidR="0027357C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  </w:t>
      </w:r>
    </w:p>
    <w:p w14:paraId="37CC4DD4" w14:textId="308FCD7B" w:rsidR="00492419" w:rsidRPr="00781232" w:rsidRDefault="0064177B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t>П</w:t>
      </w:r>
      <w:r w:rsidR="000C7CA9" w:rsidRPr="00781232">
        <w:rPr>
          <w:rFonts w:ascii="Times New Roman" w:hAnsi="Times New Roman" w:cs="Times New Roman"/>
          <w:b/>
          <w:sz w:val="22"/>
          <w:szCs w:val="22"/>
          <w:lang w:val="ru-RU"/>
        </w:rPr>
        <w:t xml:space="preserve">риложение </w:t>
      </w:r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t>№ 4</w:t>
      </w:r>
    </w:p>
    <w:p w14:paraId="33D28C51" w14:textId="77777777" w:rsidR="000C7CA9" w:rsidRPr="00781232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2F5DD226" w14:textId="77777777" w:rsidR="000C7CA9" w:rsidRPr="00781232" w:rsidRDefault="000C7CA9" w:rsidP="000C7CA9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3D53C3A9" w14:textId="77777777" w:rsidR="00CB6E50" w:rsidRPr="00781232" w:rsidRDefault="00CB6E50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2"/>
          <w:szCs w:val="22"/>
          <w:lang w:val="ru-RU"/>
        </w:rPr>
      </w:pPr>
    </w:p>
    <w:p w14:paraId="51860BA7" w14:textId="77777777" w:rsidR="00CB6E50" w:rsidRPr="00781232" w:rsidRDefault="00CB6E50" w:rsidP="000E6C7A">
      <w:pPr>
        <w:pStyle w:val="a3"/>
        <w:spacing w:before="0" w:after="0"/>
        <w:jc w:val="right"/>
        <w:rPr>
          <w:rFonts w:ascii="Times New Roman" w:hAnsi="Times New Roman" w:cs="Times New Roman"/>
          <w:sz w:val="22"/>
          <w:szCs w:val="22"/>
          <w:lang w:val="ru-RU"/>
        </w:rPr>
      </w:pPr>
    </w:p>
    <w:p w14:paraId="1E79D6AB" w14:textId="77777777" w:rsidR="00A86C62" w:rsidRPr="00781232" w:rsidRDefault="006A0AE2" w:rsidP="000E6C7A">
      <w:pPr>
        <w:pStyle w:val="a3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t>ДОКУМЕНТЫ ПО ПРЕДОСТАВЛЯЕМОМУ ОБЕСПЕЧЕНИЮ МИКРОЗАЙМА</w:t>
      </w:r>
    </w:p>
    <w:p w14:paraId="432D1F29" w14:textId="77777777" w:rsidR="00492419" w:rsidRPr="00781232" w:rsidRDefault="00492419" w:rsidP="000E6C7A">
      <w:pPr>
        <w:pStyle w:val="a3"/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351134D9" w14:textId="77777777" w:rsidR="00A86C62" w:rsidRPr="00781232" w:rsidRDefault="006A0AE2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t>Для поручителя физического лица (возраст от 18 л</w:t>
      </w:r>
      <w:r w:rsidR="00CB6E50" w:rsidRPr="00781232">
        <w:rPr>
          <w:rFonts w:ascii="Times New Roman" w:hAnsi="Times New Roman" w:cs="Times New Roman"/>
          <w:b/>
          <w:sz w:val="22"/>
          <w:szCs w:val="22"/>
          <w:lang w:val="ru-RU"/>
        </w:rPr>
        <w:t>ет</w:t>
      </w:r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до 65 лет на момент </w:t>
      </w:r>
      <w:r w:rsidR="00CB6E50" w:rsidRPr="00781232">
        <w:rPr>
          <w:rFonts w:ascii="Times New Roman" w:hAnsi="Times New Roman" w:cs="Times New Roman"/>
          <w:b/>
          <w:sz w:val="22"/>
          <w:szCs w:val="22"/>
          <w:lang w:val="ru-RU"/>
        </w:rPr>
        <w:t xml:space="preserve">окончания действия договора </w:t>
      </w:r>
      <w:r w:rsidR="00303FAB" w:rsidRPr="00781232">
        <w:rPr>
          <w:rFonts w:ascii="Times New Roman" w:hAnsi="Times New Roman" w:cs="Times New Roman"/>
          <w:b/>
          <w:sz w:val="22"/>
          <w:szCs w:val="22"/>
          <w:lang w:val="ru-RU"/>
        </w:rPr>
        <w:t>микро</w:t>
      </w:r>
      <w:r w:rsidR="00CB6E50" w:rsidRPr="00781232">
        <w:rPr>
          <w:rFonts w:ascii="Times New Roman" w:hAnsi="Times New Roman" w:cs="Times New Roman"/>
          <w:b/>
          <w:sz w:val="22"/>
          <w:szCs w:val="22"/>
          <w:lang w:val="ru-RU"/>
        </w:rPr>
        <w:t>займа</w:t>
      </w:r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t>)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:</w:t>
      </w:r>
    </w:p>
    <w:p w14:paraId="70253136" w14:textId="77777777" w:rsidR="0061181C" w:rsidRPr="00781232" w:rsidRDefault="007E672A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Анкета по форме Фонда</w:t>
      </w:r>
      <w:r w:rsidR="00B7302C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; </w:t>
      </w:r>
      <w:r w:rsidR="00B7302C" w:rsidRPr="00781232">
        <w:rPr>
          <w:rFonts w:ascii="Times New Roman" w:hAnsi="Times New Roman" w:cs="Times New Roman"/>
          <w:sz w:val="22"/>
          <w:szCs w:val="22"/>
          <w:lang w:val="ru-RU"/>
        </w:rPr>
        <w:tab/>
      </w:r>
      <w:r w:rsidR="00B7302C" w:rsidRPr="00781232">
        <w:rPr>
          <w:rFonts w:ascii="Times New Roman" w:hAnsi="Times New Roman" w:cs="Times New Roman"/>
          <w:sz w:val="22"/>
          <w:szCs w:val="22"/>
          <w:lang w:val="ru-RU"/>
        </w:rPr>
        <w:tab/>
      </w:r>
    </w:p>
    <w:p w14:paraId="5DDDD04A" w14:textId="77777777" w:rsidR="007E672A" w:rsidRPr="00781232" w:rsidRDefault="007E672A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Копия паспорта (все страницы)</w:t>
      </w:r>
    </w:p>
    <w:p w14:paraId="218C8179" w14:textId="77777777" w:rsidR="00A86C62" w:rsidRPr="00781232" w:rsidRDefault="006A0AE2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Справка по форме 2-НДФЛ за последние 6 месяцев.</w:t>
      </w:r>
    </w:p>
    <w:p w14:paraId="264FC996" w14:textId="77777777" w:rsidR="00A86C62" w:rsidRPr="00781232" w:rsidRDefault="006A0AE2" w:rsidP="00B00E2D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Иные документы, подтверждающие дополнительный доход поручителя.</w:t>
      </w:r>
    </w:p>
    <w:p w14:paraId="5DF55608" w14:textId="77777777" w:rsidR="00303FAB" w:rsidRPr="00781232" w:rsidRDefault="00303FAB" w:rsidP="000E6C7A">
      <w:pPr>
        <w:pStyle w:val="a3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27F2693E" w14:textId="77777777" w:rsidR="003D4880" w:rsidRPr="00781232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кументы при залоге объектов недвижимости:</w:t>
      </w:r>
    </w:p>
    <w:p w14:paraId="65B39956" w14:textId="6E08776C" w:rsidR="003D4880" w:rsidRPr="00781232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Правоустанавливающие документы, указанные в свидетельстве о государственной регистрации права в качестве документов-оснований</w:t>
      </w:r>
      <w:r w:rsidR="00063BF3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(для сделок, со дня заключения </w:t>
      </w:r>
      <w:proofErr w:type="gramStart"/>
      <w:r w:rsidR="00063BF3" w:rsidRPr="00781232">
        <w:rPr>
          <w:rFonts w:ascii="Times New Roman" w:hAnsi="Times New Roman" w:cs="Times New Roman"/>
          <w:sz w:val="22"/>
          <w:szCs w:val="22"/>
          <w:lang w:val="ru-RU"/>
        </w:rPr>
        <w:t>которых  не</w:t>
      </w:r>
      <w:proofErr w:type="gramEnd"/>
      <w:r w:rsidR="00063BF3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 прошло более 3 лет)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360E6BDC" w14:textId="77777777" w:rsidR="003D4880" w:rsidRPr="00781232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Технический паспорт БТИ/кадастровый паспорт.</w:t>
      </w:r>
    </w:p>
    <w:p w14:paraId="624C94D0" w14:textId="77777777" w:rsidR="003D4880" w:rsidRPr="00781232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Кадастровый план/кадастровая выписка на земельный участок.</w:t>
      </w:r>
    </w:p>
    <w:p w14:paraId="2EF5CAC0" w14:textId="77777777" w:rsidR="003D4880" w:rsidRPr="00781232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При залоге здания – документы на земельный участок, (свидетельство о праве собственности/ договор аренды, согласие арендодателя (при необходимости).</w:t>
      </w:r>
    </w:p>
    <w:p w14:paraId="267003C4" w14:textId="77777777" w:rsidR="003D4880" w:rsidRPr="00781232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Выписка из ЕГРИП об отсутствии обременения на объект недвижимости и земельный участок</w:t>
      </w:r>
    </w:p>
    <w:p w14:paraId="324D2BC7" w14:textId="24EA28C8" w:rsidR="003D4880" w:rsidRPr="00781232" w:rsidRDefault="003D4880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Документы, подтверждающие оплату </w:t>
      </w:r>
      <w:bookmarkStart w:id="13" w:name="_Hlk62738019"/>
      <w:bookmarkStart w:id="14" w:name="_Hlk62737945"/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(для сделок, со дня заключения </w:t>
      </w:r>
      <w:proofErr w:type="gramStart"/>
      <w:r w:rsidRPr="00781232">
        <w:rPr>
          <w:rFonts w:ascii="Times New Roman" w:hAnsi="Times New Roman" w:cs="Times New Roman"/>
          <w:sz w:val="22"/>
          <w:szCs w:val="22"/>
          <w:lang w:val="ru-RU"/>
        </w:rPr>
        <w:t>которых  не</w:t>
      </w:r>
      <w:proofErr w:type="gramEnd"/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 прошло более 3 лет)</w:t>
      </w:r>
      <w:bookmarkEnd w:id="13"/>
      <w:r w:rsidR="00AA36EB" w:rsidRPr="00781232">
        <w:rPr>
          <w:rFonts w:ascii="Times New Roman" w:hAnsi="Times New Roman" w:cs="Times New Roman"/>
          <w:sz w:val="22"/>
          <w:szCs w:val="22"/>
          <w:lang w:val="ru-RU"/>
        </w:rPr>
        <w:t>.</w:t>
      </w:r>
    </w:p>
    <w:bookmarkEnd w:id="14"/>
    <w:p w14:paraId="55954643" w14:textId="05B7A8C8" w:rsidR="00291208" w:rsidRPr="00781232" w:rsidRDefault="00291208" w:rsidP="00B00E2D">
      <w:pPr>
        <w:pStyle w:val="af0"/>
        <w:numPr>
          <w:ilvl w:val="0"/>
          <w:numId w:val="36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Оценка независимого оценщика</w:t>
      </w:r>
      <w:r w:rsidR="00AA36EB" w:rsidRPr="00781232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5AB5516E" w14:textId="77777777" w:rsidR="003D4880" w:rsidRPr="00781232" w:rsidRDefault="003D4880" w:rsidP="000E6C7A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7901C1AC" w14:textId="77777777" w:rsidR="003D4880" w:rsidRPr="00781232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Документы при залоге транспортных средств </w:t>
      </w:r>
    </w:p>
    <w:p w14:paraId="536FE615" w14:textId="77777777" w:rsidR="003D4880" w:rsidRPr="00781232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Свидетельство о рег</w:t>
      </w:r>
      <w:r w:rsidR="00B7302C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истрации транспортного средства; </w:t>
      </w:r>
    </w:p>
    <w:p w14:paraId="06DAA48D" w14:textId="77777777" w:rsidR="003D4880" w:rsidRPr="00781232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Паспорт транспортного средства (ПТС) или паспорт самоходной машины (ПСМ)</w:t>
      </w:r>
      <w:r w:rsidRPr="00781232">
        <w:rPr>
          <w:rFonts w:ascii="Times New Roman" w:hAnsi="Times New Roman" w:cs="Times New Roman"/>
          <w:i/>
          <w:sz w:val="22"/>
          <w:szCs w:val="22"/>
          <w:lang w:val="ru-RU"/>
        </w:rPr>
        <w:t>.</w:t>
      </w:r>
    </w:p>
    <w:p w14:paraId="0CE75E70" w14:textId="77777777" w:rsidR="003D4880" w:rsidRPr="00781232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eastAsia="TimesNewRomanPSMT" w:hAnsi="Times New Roman" w:cs="Times New Roman"/>
          <w:sz w:val="22"/>
          <w:szCs w:val="22"/>
          <w:lang w:val="ru-RU"/>
        </w:rPr>
        <w:t xml:space="preserve">Балансовая справка (оригинал, по форме Фонда) по состоянию на последнюю отчетную дату по каждому объекту с указанием следующих </w:t>
      </w:r>
      <w:proofErr w:type="gramStart"/>
      <w:r w:rsidRPr="00781232">
        <w:rPr>
          <w:rFonts w:ascii="Times New Roman" w:eastAsia="TimesNewRomanPSMT" w:hAnsi="Times New Roman" w:cs="Times New Roman"/>
          <w:sz w:val="22"/>
          <w:szCs w:val="22"/>
          <w:lang w:val="ru-RU"/>
        </w:rPr>
        <w:t>параметров:  порядковый</w:t>
      </w:r>
      <w:proofErr w:type="gramEnd"/>
      <w:r w:rsidRPr="00781232">
        <w:rPr>
          <w:rFonts w:ascii="Times New Roman" w:eastAsia="TimesNewRomanPSMT" w:hAnsi="Times New Roman" w:cs="Times New Roman"/>
          <w:sz w:val="22"/>
          <w:szCs w:val="22"/>
          <w:lang w:val="ru-RU"/>
        </w:rPr>
        <w:t xml:space="preserve"> номер; наименование; тип, марка, модель; государственный номер; инвентарный номер; </w:t>
      </w:r>
      <w:r w:rsidRPr="00781232">
        <w:rPr>
          <w:rFonts w:ascii="Times New Roman" w:eastAsia="TimesNewRomanPSMT" w:hAnsi="Times New Roman" w:cs="Times New Roman"/>
          <w:sz w:val="22"/>
          <w:szCs w:val="22"/>
        </w:rPr>
        <w:t>VIN</w:t>
      </w:r>
      <w:r w:rsidRPr="00781232">
        <w:rPr>
          <w:rFonts w:ascii="Times New Roman" w:eastAsia="TimesNewRomanPSMT" w:hAnsi="Times New Roman" w:cs="Times New Roman"/>
          <w:sz w:val="22"/>
          <w:szCs w:val="22"/>
          <w:lang w:val="ru-RU"/>
        </w:rPr>
        <w:t>; номер паспорта транспортного средства; год выпуска, изготовления; данные о пробеге; первоначальная стоимость; остаточная стоимость.</w:t>
      </w:r>
    </w:p>
    <w:p w14:paraId="231E9E6B" w14:textId="77777777" w:rsidR="00291208" w:rsidRPr="00781232" w:rsidRDefault="003D4880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Документы, подтверждающие оплату (для сделок, со дня заключения </w:t>
      </w:r>
      <w:proofErr w:type="gramStart"/>
      <w:r w:rsidRPr="00781232">
        <w:rPr>
          <w:rFonts w:ascii="Times New Roman" w:hAnsi="Times New Roman" w:cs="Times New Roman"/>
          <w:sz w:val="22"/>
          <w:szCs w:val="22"/>
          <w:lang w:val="ru-RU"/>
        </w:rPr>
        <w:t>которых  не</w:t>
      </w:r>
      <w:proofErr w:type="gramEnd"/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 прошло более 3 лет)</w:t>
      </w:r>
      <w:r w:rsidR="007E672A" w:rsidRPr="00781232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A65F51E" w14:textId="77777777" w:rsidR="00063BF3" w:rsidRPr="00781232" w:rsidRDefault="007E672A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Выписка из нотариата об отсутствии обременения.</w:t>
      </w:r>
      <w:r w:rsidR="00B7302C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14:paraId="68B03D65" w14:textId="5DD9DFA7" w:rsidR="00291208" w:rsidRPr="00781232" w:rsidRDefault="00291208" w:rsidP="00B00E2D">
      <w:pPr>
        <w:pStyle w:val="af0"/>
        <w:numPr>
          <w:ilvl w:val="0"/>
          <w:numId w:val="37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Оценка независимого оценщи</w:t>
      </w:r>
      <w:r w:rsidR="007E672A" w:rsidRPr="00781232">
        <w:rPr>
          <w:rFonts w:ascii="Times New Roman" w:hAnsi="Times New Roman" w:cs="Times New Roman"/>
          <w:sz w:val="22"/>
          <w:szCs w:val="22"/>
          <w:lang w:val="ru-RU"/>
        </w:rPr>
        <w:t>ка.</w:t>
      </w:r>
    </w:p>
    <w:p w14:paraId="4C303351" w14:textId="77777777" w:rsidR="006554B6" w:rsidRPr="00781232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</w:p>
    <w:p w14:paraId="702D8C48" w14:textId="77777777" w:rsidR="006554B6" w:rsidRPr="00781232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Возраст транспортных средств (имеющих ПТС) не должен превышать 10 лет на дату окончания договора микрозайма.</w:t>
      </w:r>
    </w:p>
    <w:p w14:paraId="1E6B888A" w14:textId="77777777" w:rsidR="006554B6" w:rsidRPr="00781232" w:rsidRDefault="006554B6" w:rsidP="006554B6">
      <w:pPr>
        <w:pStyle w:val="a3"/>
        <w:spacing w:before="0" w:after="0"/>
        <w:jc w:val="both"/>
        <w:rPr>
          <w:rFonts w:ascii="Times New Roman" w:hAnsi="Times New Roman" w:cs="Times New Roman"/>
          <w:sz w:val="23"/>
          <w:szCs w:val="23"/>
          <w:lang w:val="ru-RU"/>
        </w:rPr>
      </w:pPr>
      <w:r w:rsidRPr="00781232">
        <w:rPr>
          <w:rFonts w:ascii="Times New Roman" w:hAnsi="Times New Roman" w:cs="Times New Roman"/>
          <w:sz w:val="23"/>
          <w:szCs w:val="23"/>
          <w:lang w:val="ru-RU"/>
        </w:rPr>
        <w:t>Возраст транспортных средств и спецтехники (имеющих ПСМ) не должен превышать 15 лет на дату окончания договора микрозайма.</w:t>
      </w:r>
    </w:p>
    <w:p w14:paraId="1E61DCA5" w14:textId="77777777" w:rsidR="003D4880" w:rsidRPr="00781232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</w:p>
    <w:p w14:paraId="2B5A567F" w14:textId="77777777" w:rsidR="003D4880" w:rsidRPr="00781232" w:rsidRDefault="003D4880" w:rsidP="000E6C7A">
      <w:pPr>
        <w:pStyle w:val="af0"/>
        <w:spacing w:after="0"/>
        <w:ind w:left="0"/>
        <w:contextualSpacing w:val="0"/>
        <w:jc w:val="both"/>
        <w:rPr>
          <w:rFonts w:ascii="Times New Roman" w:hAnsi="Times New Roman" w:cs="Times New Roman"/>
          <w:b/>
          <w:bCs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Документы при залоге оборудования, прочего имущества (не старше 10 лет </w:t>
      </w:r>
      <w:r w:rsidR="00AC7166" w:rsidRPr="00781232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</w:t>
      </w:r>
      <w:r w:rsidRPr="00781232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 даты </w:t>
      </w:r>
      <w:r w:rsidR="00AC7166" w:rsidRPr="00781232">
        <w:rPr>
          <w:rFonts w:ascii="Times New Roman" w:hAnsi="Times New Roman" w:cs="Times New Roman"/>
          <w:b/>
          <w:bCs/>
          <w:sz w:val="22"/>
          <w:szCs w:val="22"/>
          <w:lang w:val="ru-RU"/>
        </w:rPr>
        <w:t>окончания договора микрозайма</w:t>
      </w:r>
      <w:r w:rsidRPr="00781232">
        <w:rPr>
          <w:rFonts w:ascii="Times New Roman" w:hAnsi="Times New Roman" w:cs="Times New Roman"/>
          <w:b/>
          <w:bCs/>
          <w:sz w:val="22"/>
          <w:szCs w:val="22"/>
          <w:lang w:val="ru-RU"/>
        </w:rPr>
        <w:t>):</w:t>
      </w:r>
    </w:p>
    <w:p w14:paraId="43B51496" w14:textId="77777777" w:rsidR="004816A7" w:rsidRPr="00781232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Перечень оборудования, с указанием полного наименования, марки, фирмы и страны производителя, года ввода в эксплуатацию, процента износа, первоначальной и остаточной стоимости, передаваемого в залог, подписанный залогодателем </w:t>
      </w:r>
      <w:r w:rsidRPr="00781232">
        <w:rPr>
          <w:rFonts w:ascii="Times New Roman" w:hAnsi="Times New Roman" w:cs="Times New Roman"/>
          <w:i/>
          <w:sz w:val="22"/>
          <w:szCs w:val="22"/>
          <w:lang w:val="ru-RU"/>
        </w:rPr>
        <w:t>(по форме Фонда)</w:t>
      </w:r>
      <w:r w:rsidRPr="00781232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6AFE775E" w14:textId="77777777" w:rsidR="00063BF3" w:rsidRPr="00781232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lastRenderedPageBreak/>
        <w:t>Договоры, контракты, подтверждающие право собственности на предоставляемое в залог оборудование (договоры поставки, купли-продажи</w:t>
      </w:r>
      <w:r w:rsidR="00063BF3" w:rsidRPr="00781232">
        <w:rPr>
          <w:rFonts w:ascii="Times New Roman" w:hAnsi="Times New Roman" w:cs="Times New Roman"/>
          <w:sz w:val="22"/>
          <w:szCs w:val="22"/>
          <w:lang w:val="ru-RU"/>
        </w:rPr>
        <w:t>);</w:t>
      </w:r>
    </w:p>
    <w:p w14:paraId="14E39F27" w14:textId="15D96354" w:rsidR="004816A7" w:rsidRPr="00781232" w:rsidRDefault="00063BF3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Документы, подтверждающие оплату:</w:t>
      </w:r>
      <w:r w:rsidR="003D4880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накладные, счета-фактуры, платежные поручени</w:t>
      </w:r>
      <w:r w:rsidR="004816A7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я, акты приема-передачи и т.п. (для сделок, со дня заключения которых </w:t>
      </w:r>
      <w:proofErr w:type="gramStart"/>
      <w:r w:rsidR="004816A7" w:rsidRPr="00781232">
        <w:rPr>
          <w:rFonts w:ascii="Times New Roman" w:hAnsi="Times New Roman" w:cs="Times New Roman"/>
          <w:sz w:val="22"/>
          <w:szCs w:val="22"/>
          <w:lang w:val="ru-RU"/>
        </w:rPr>
        <w:t>не  прошло</w:t>
      </w:r>
      <w:proofErr w:type="gramEnd"/>
      <w:r w:rsidR="004816A7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более 3 лет).</w:t>
      </w:r>
    </w:p>
    <w:p w14:paraId="7B5D5AC7" w14:textId="77777777" w:rsidR="003D4880" w:rsidRPr="00781232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Технические паспорта оборудования, иного имущества </w:t>
      </w:r>
      <w:r w:rsidRPr="00781232">
        <w:rPr>
          <w:rFonts w:ascii="Times New Roman" w:hAnsi="Times New Roman" w:cs="Times New Roman"/>
          <w:i/>
          <w:sz w:val="22"/>
          <w:szCs w:val="22"/>
          <w:lang w:val="ru-RU"/>
        </w:rPr>
        <w:t>(при наличии).</w:t>
      </w:r>
    </w:p>
    <w:p w14:paraId="47708CAA" w14:textId="77777777" w:rsidR="003D4880" w:rsidRPr="00781232" w:rsidRDefault="003D4880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sz w:val="22"/>
          <w:szCs w:val="22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Карточки инвентарного учета о постановке оборудования, иного имущества на баланс, акты ввода в эксплуатацию </w:t>
      </w:r>
      <w:r w:rsidRPr="00781232">
        <w:rPr>
          <w:rFonts w:ascii="Times New Roman" w:hAnsi="Times New Roman" w:cs="Times New Roman"/>
          <w:i/>
          <w:sz w:val="22"/>
          <w:szCs w:val="22"/>
        </w:rPr>
        <w:t>(</w:t>
      </w:r>
      <w:proofErr w:type="spellStart"/>
      <w:r w:rsidRPr="00781232">
        <w:rPr>
          <w:rFonts w:ascii="Times New Roman" w:hAnsi="Times New Roman" w:cs="Times New Roman"/>
          <w:i/>
          <w:sz w:val="22"/>
          <w:szCs w:val="22"/>
        </w:rPr>
        <w:t>при</w:t>
      </w:r>
      <w:proofErr w:type="spellEnd"/>
      <w:r w:rsidRPr="00781232">
        <w:rPr>
          <w:rFonts w:ascii="Times New Roman" w:hAnsi="Times New Roman" w:cs="Times New Roman"/>
          <w:i/>
          <w:sz w:val="22"/>
          <w:szCs w:val="22"/>
        </w:rPr>
        <w:t xml:space="preserve"> </w:t>
      </w:r>
      <w:proofErr w:type="spellStart"/>
      <w:r w:rsidRPr="00781232">
        <w:rPr>
          <w:rFonts w:ascii="Times New Roman" w:hAnsi="Times New Roman" w:cs="Times New Roman"/>
          <w:i/>
          <w:sz w:val="22"/>
          <w:szCs w:val="22"/>
        </w:rPr>
        <w:t>наличии</w:t>
      </w:r>
      <w:proofErr w:type="spellEnd"/>
      <w:r w:rsidRPr="00781232">
        <w:rPr>
          <w:rFonts w:ascii="Times New Roman" w:hAnsi="Times New Roman" w:cs="Times New Roman"/>
          <w:i/>
          <w:sz w:val="22"/>
          <w:szCs w:val="22"/>
        </w:rPr>
        <w:t>).</w:t>
      </w:r>
    </w:p>
    <w:p w14:paraId="4930884A" w14:textId="77777777" w:rsidR="00FD556E" w:rsidRPr="00781232" w:rsidRDefault="007E672A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>Выписка из нотариата об отсутствии обременения.</w:t>
      </w:r>
      <w:r w:rsidR="00B7302C"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</w:p>
    <w:p w14:paraId="48BA6DAC" w14:textId="307665EA" w:rsidR="00291208" w:rsidRPr="00781232" w:rsidRDefault="00291208" w:rsidP="00B00E2D">
      <w:pPr>
        <w:pStyle w:val="af0"/>
        <w:numPr>
          <w:ilvl w:val="0"/>
          <w:numId w:val="38"/>
        </w:numPr>
        <w:spacing w:after="0"/>
        <w:ind w:left="0" w:firstLine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t xml:space="preserve">Оценка независимого оценщика </w:t>
      </w:r>
    </w:p>
    <w:p w14:paraId="330E302F" w14:textId="77777777" w:rsidR="007B3E82" w:rsidRPr="00781232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425B469A" w14:textId="77777777" w:rsidR="007B3E82" w:rsidRPr="00781232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42B05F62" w14:textId="77777777" w:rsidR="007B3E82" w:rsidRPr="00781232" w:rsidRDefault="007B3E82">
      <w:pPr>
        <w:rPr>
          <w:rFonts w:ascii="Times New Roman" w:hAnsi="Times New Roman" w:cs="Times New Roman"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sz w:val="22"/>
          <w:szCs w:val="22"/>
          <w:lang w:val="ru-RU"/>
        </w:rPr>
        <w:br w:type="page"/>
      </w:r>
    </w:p>
    <w:p w14:paraId="0347F97D" w14:textId="77777777" w:rsidR="007B3E82" w:rsidRPr="00781232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2"/>
          <w:lang w:val="ru-RU"/>
        </w:rPr>
        <w:lastRenderedPageBreak/>
        <w:t xml:space="preserve">Приложение № </w:t>
      </w:r>
      <w:r w:rsidR="00482394" w:rsidRPr="00781232">
        <w:rPr>
          <w:rFonts w:ascii="Times New Roman" w:hAnsi="Times New Roman" w:cs="Times New Roman"/>
          <w:b/>
          <w:sz w:val="22"/>
          <w:szCs w:val="22"/>
          <w:lang w:val="ru-RU"/>
        </w:rPr>
        <w:t>5</w:t>
      </w:r>
    </w:p>
    <w:p w14:paraId="7B3ADD70" w14:textId="77777777" w:rsidR="007B3E82" w:rsidRPr="00781232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3"/>
          <w:lang w:val="ru-RU"/>
        </w:rPr>
        <w:t xml:space="preserve">к Положению о предоставлении </w:t>
      </w:r>
    </w:p>
    <w:p w14:paraId="1C4E1843" w14:textId="77777777" w:rsidR="007B3E82" w:rsidRPr="00781232" w:rsidRDefault="007B3E82" w:rsidP="007B3E82">
      <w:pPr>
        <w:pStyle w:val="a3"/>
        <w:spacing w:before="0" w:after="0"/>
        <w:ind w:left="5040" w:firstLine="720"/>
        <w:jc w:val="both"/>
        <w:rPr>
          <w:rFonts w:ascii="Times New Roman" w:hAnsi="Times New Roman" w:cs="Times New Roman"/>
          <w:b/>
          <w:sz w:val="22"/>
          <w:szCs w:val="23"/>
          <w:lang w:val="ru-RU"/>
        </w:rPr>
      </w:pPr>
      <w:r w:rsidRPr="00781232">
        <w:rPr>
          <w:rFonts w:ascii="Times New Roman" w:hAnsi="Times New Roman" w:cs="Times New Roman"/>
          <w:b/>
          <w:sz w:val="22"/>
          <w:szCs w:val="23"/>
          <w:lang w:val="ru-RU"/>
        </w:rPr>
        <w:t>микрозаймов НКО Фонд «МКК ЕАО»</w:t>
      </w:r>
    </w:p>
    <w:p w14:paraId="7B059595" w14:textId="77777777" w:rsidR="007B3E82" w:rsidRPr="00781232" w:rsidRDefault="007B3E82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20486DC4" w14:textId="77777777" w:rsidR="00482394" w:rsidRPr="00781232" w:rsidRDefault="00482394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15A7BCC4" w14:textId="77777777" w:rsidR="00482394" w:rsidRPr="00781232" w:rsidRDefault="00482394" w:rsidP="007B3E82">
      <w:pPr>
        <w:pStyle w:val="af0"/>
        <w:spacing w:after="0"/>
        <w:ind w:left="0"/>
        <w:jc w:val="both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F016665" w14:textId="77777777" w:rsidR="00482394" w:rsidRPr="00781232" w:rsidRDefault="00482394" w:rsidP="00482394">
      <w:pPr>
        <w:pStyle w:val="af0"/>
        <w:spacing w:after="0"/>
        <w:ind w:left="0"/>
        <w:jc w:val="center"/>
        <w:rPr>
          <w:b/>
          <w:sz w:val="22"/>
          <w:lang w:val="ru-RU"/>
        </w:rPr>
      </w:pPr>
      <w:r w:rsidRPr="00781232">
        <w:rPr>
          <w:b/>
          <w:sz w:val="22"/>
          <w:lang w:val="ru-RU"/>
        </w:rPr>
        <w:t>Определение и порядок расчета дифференцированного платежа</w:t>
      </w:r>
    </w:p>
    <w:p w14:paraId="53C21D90" w14:textId="77777777" w:rsidR="00482394" w:rsidRPr="00781232" w:rsidRDefault="00482394" w:rsidP="00482394">
      <w:pPr>
        <w:pStyle w:val="af0"/>
        <w:spacing w:after="0"/>
        <w:ind w:left="0"/>
        <w:jc w:val="center"/>
        <w:rPr>
          <w:b/>
          <w:sz w:val="22"/>
          <w:lang w:val="ru-RU"/>
        </w:rPr>
      </w:pPr>
    </w:p>
    <w:p w14:paraId="58F4F43A" w14:textId="77777777" w:rsidR="00482394" w:rsidRPr="00781232" w:rsidRDefault="00482394" w:rsidP="00482394">
      <w:pPr>
        <w:spacing w:before="100" w:after="100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Особенность расчета процентов и графика платежей при дифференцированном способе заключается в равномерном погашении тела </w:t>
      </w:r>
      <w:r w:rsidR="00D32125"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на протяжении всего срока кредитования. Другими словами, первоначальная сумма </w:t>
      </w:r>
      <w:r w:rsidR="00D32125"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делится на срок кредитования, выраженный в месяцах (количество месяцев) в результате чего определяется доля ежемесячного платежа, закрывающая основную задолженность. Ежемесячный платеж складывается из двух составляющих – погашения основной задолженности и процентов, начисленных на остаток этой задолженности. </w:t>
      </w:r>
    </w:p>
    <w:p w14:paraId="484A49E2" w14:textId="77777777" w:rsidR="00482394" w:rsidRPr="00781232" w:rsidRDefault="00482394" w:rsidP="00482394">
      <w:pPr>
        <w:spacing w:before="100" w:after="100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Таким образом, по мере погашения долг становится меньше, а вместе с ним уменьшается и сумма начисляемых процентов. Самый большой платеж придется внести в первый месяц пользования </w:t>
      </w:r>
      <w:r w:rsidR="009D499E"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ом</w:t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, поскольку проценты начисляются на всю его сумму, во второй он будет незначительно меньше, в 3-й – еще меньше и т.д. по убыванию.</w:t>
      </w:r>
    </w:p>
    <w:p w14:paraId="650143C2" w14:textId="77777777" w:rsidR="00482394" w:rsidRPr="00781232" w:rsidRDefault="00482394" w:rsidP="00482394">
      <w:pPr>
        <w:spacing w:before="100" w:after="100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Формула для расчета суммы погашения тела </w:t>
      </w:r>
      <w:r w:rsidR="009D499E"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за один месяц </w:t>
      </w:r>
      <w:r w:rsidR="00D32125"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рассчитывается по формуле 1</w:t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:</w:t>
      </w:r>
    </w:p>
    <w:p w14:paraId="7C914F73" w14:textId="77777777" w:rsidR="00D32125" w:rsidRPr="00781232" w:rsidRDefault="00D32125" w:rsidP="00D32125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  <w:t>(1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"/>
        <w:gridCol w:w="461"/>
      </w:tblGrid>
      <w:tr w:rsidR="00D32125" w:rsidRPr="00781232" w14:paraId="216D048D" w14:textId="77777777" w:rsidTr="00D32125">
        <w:trPr>
          <w:trHeight w:val="382"/>
        </w:trPr>
        <w:tc>
          <w:tcPr>
            <w:tcW w:w="1101" w:type="dxa"/>
            <w:vMerge w:val="restart"/>
          </w:tcPr>
          <w:p w14:paraId="6DA1F725" w14:textId="77777777" w:rsidR="00D32125" w:rsidRPr="00781232" w:rsidRDefault="00D32125" w:rsidP="00D3212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799336C1" w14:textId="77777777" w:rsidR="00D32125" w:rsidRPr="00781232" w:rsidRDefault="00D32125" w:rsidP="00D32125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781232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СТЗ = </w:t>
            </w:r>
          </w:p>
        </w:tc>
        <w:tc>
          <w:tcPr>
            <w:tcW w:w="461" w:type="dxa"/>
            <w:tcBorders>
              <w:bottom w:val="single" w:sz="4" w:space="0" w:color="auto"/>
            </w:tcBorders>
          </w:tcPr>
          <w:p w14:paraId="1FA8951C" w14:textId="77777777" w:rsidR="00D32125" w:rsidRPr="00781232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781232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ТЗ</w:t>
            </w:r>
          </w:p>
        </w:tc>
      </w:tr>
      <w:tr w:rsidR="00D32125" w:rsidRPr="00781232" w14:paraId="10F9473E" w14:textId="77777777" w:rsidTr="00D32125">
        <w:trPr>
          <w:trHeight w:val="399"/>
        </w:trPr>
        <w:tc>
          <w:tcPr>
            <w:tcW w:w="1101" w:type="dxa"/>
            <w:vMerge/>
          </w:tcPr>
          <w:p w14:paraId="6E546398" w14:textId="77777777" w:rsidR="00D32125" w:rsidRPr="00781232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</w:tc>
        <w:tc>
          <w:tcPr>
            <w:tcW w:w="461" w:type="dxa"/>
            <w:tcBorders>
              <w:top w:val="single" w:sz="4" w:space="0" w:color="auto"/>
            </w:tcBorders>
          </w:tcPr>
          <w:p w14:paraId="367DBE46" w14:textId="77777777" w:rsidR="00D32125" w:rsidRPr="00781232" w:rsidRDefault="00D32125" w:rsidP="00D32125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781232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 к</w:t>
            </w:r>
          </w:p>
        </w:tc>
      </w:tr>
    </w:tbl>
    <w:p w14:paraId="462ED7C3" w14:textId="77777777" w:rsidR="00057CF0" w:rsidRPr="00781232" w:rsidRDefault="00057CF0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где,</w:t>
      </w:r>
    </w:p>
    <w:p w14:paraId="0E181D33" w14:textId="77777777" w:rsidR="00482394" w:rsidRPr="00781232" w:rsidRDefault="0048239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СТ</w:t>
      </w:r>
      <w:r w:rsidR="009D499E"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</w:t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– сумма погашения тела </w:t>
      </w:r>
      <w:r w:rsidR="009D499E"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 за один месяц;</w:t>
      </w:r>
      <w:r w:rsidR="009D499E"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  <w:t>ТЗ</w:t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– сумма тела </w:t>
      </w:r>
      <w:r w:rsidR="009D499E"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а</w:t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;</w:t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</w:r>
      <w:r w:rsidR="009D499E"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к</w:t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– количество месяцев.</w:t>
      </w:r>
    </w:p>
    <w:p w14:paraId="4E24DA55" w14:textId="77777777" w:rsidR="00482394" w:rsidRPr="00781232" w:rsidRDefault="00482394" w:rsidP="00482394">
      <w:pPr>
        <w:spacing w:before="100" w:after="10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Начисленные за месяц проценты рассчитываются по формуле</w:t>
      </w:r>
      <w:r w:rsidR="00057CF0"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2</w:t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:</w:t>
      </w:r>
    </w:p>
    <w:p w14:paraId="76D8E08B" w14:textId="77777777" w:rsidR="00057CF0" w:rsidRPr="00781232" w:rsidRDefault="00057CF0" w:rsidP="00057CF0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ab/>
        <w:t>(2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567"/>
      </w:tblGrid>
      <w:tr w:rsidR="00057CF0" w:rsidRPr="00781232" w14:paraId="4EE09C21" w14:textId="77777777" w:rsidTr="00057CF0">
        <w:trPr>
          <w:trHeight w:val="382"/>
        </w:trPr>
        <w:tc>
          <w:tcPr>
            <w:tcW w:w="1242" w:type="dxa"/>
            <w:vMerge w:val="restart"/>
          </w:tcPr>
          <w:p w14:paraId="792B2363" w14:textId="77777777" w:rsidR="00057CF0" w:rsidRPr="00781232" w:rsidRDefault="00057CF0" w:rsidP="00F00A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06F98694" w14:textId="77777777" w:rsidR="00057CF0" w:rsidRPr="00781232" w:rsidRDefault="00057CF0" w:rsidP="00057CF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781232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СП = СЗ*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DAC87C0" w14:textId="77777777" w:rsidR="00057CF0" w:rsidRPr="00781232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proofErr w:type="spellStart"/>
            <w:r w:rsidRPr="00781232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i</w:t>
            </w:r>
            <w:proofErr w:type="spellEnd"/>
          </w:p>
        </w:tc>
      </w:tr>
      <w:tr w:rsidR="00057CF0" w:rsidRPr="00781232" w14:paraId="17C3116B" w14:textId="77777777" w:rsidTr="00057CF0">
        <w:trPr>
          <w:trHeight w:val="399"/>
        </w:trPr>
        <w:tc>
          <w:tcPr>
            <w:tcW w:w="1242" w:type="dxa"/>
            <w:vMerge/>
          </w:tcPr>
          <w:p w14:paraId="19D26D7D" w14:textId="77777777" w:rsidR="00057CF0" w:rsidRPr="00781232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8BF2389" w14:textId="77777777" w:rsidR="00057CF0" w:rsidRPr="00781232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r w:rsidRPr="00781232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12</w:t>
            </w:r>
          </w:p>
        </w:tc>
      </w:tr>
    </w:tbl>
    <w:p w14:paraId="317FF6C3" w14:textId="77777777" w:rsidR="00D317B4" w:rsidRPr="00781232" w:rsidRDefault="00D317B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где, </w:t>
      </w:r>
    </w:p>
    <w:p w14:paraId="152A55DC" w14:textId="77777777" w:rsidR="00482394" w:rsidRPr="00781232" w:rsidRDefault="00482394" w:rsidP="00482394">
      <w:pPr>
        <w:spacing w:after="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СП – сумма процентов, начисленных за месяц;</w:t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  <w:t xml:space="preserve">СЗ – сумма задолженности по </w:t>
      </w:r>
      <w:r w:rsidR="00057CF0"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займу</w:t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;</w:t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br/>
        <w:t>i – годовая процентная ставка</w:t>
      </w:r>
      <w:r w:rsidR="00057CF0" w:rsidRPr="00781232">
        <w:rPr>
          <w:rStyle w:val="af5"/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footnoteReference w:id="6"/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.</w:t>
      </w:r>
    </w:p>
    <w:p w14:paraId="142C832F" w14:textId="77777777" w:rsidR="00482394" w:rsidRPr="00781232" w:rsidRDefault="00482394" w:rsidP="00482394">
      <w:pPr>
        <w:spacing w:before="100" w:after="100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Таким образом, размер ежемесячного дифференцированного платежа определяется по формуле</w:t>
      </w:r>
      <w:r w:rsidR="00057CF0"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 xml:space="preserve"> 3</w:t>
      </w: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:</w:t>
      </w:r>
    </w:p>
    <w:p w14:paraId="0AB166A3" w14:textId="77777777" w:rsidR="00057CF0" w:rsidRPr="00781232" w:rsidRDefault="00057CF0" w:rsidP="00057CF0">
      <w:pPr>
        <w:spacing w:before="100" w:after="100"/>
        <w:jc w:val="right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</w:pPr>
      <w:r w:rsidRPr="0078123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ru-RU" w:eastAsia="ru-RU"/>
        </w:rPr>
        <w:t>(3)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567"/>
        <w:gridCol w:w="709"/>
        <w:gridCol w:w="567"/>
      </w:tblGrid>
      <w:tr w:rsidR="00057CF0" w:rsidRPr="00781232" w14:paraId="2958B784" w14:textId="77777777" w:rsidTr="00057CF0">
        <w:trPr>
          <w:trHeight w:val="382"/>
        </w:trPr>
        <w:tc>
          <w:tcPr>
            <w:tcW w:w="959" w:type="dxa"/>
            <w:vMerge w:val="restart"/>
          </w:tcPr>
          <w:p w14:paraId="52BB3668" w14:textId="77777777" w:rsidR="00057CF0" w:rsidRPr="00781232" w:rsidRDefault="00057CF0" w:rsidP="00F00AD3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732320A6" w14:textId="77777777" w:rsidR="00057CF0" w:rsidRPr="00781232" w:rsidRDefault="00057CF0" w:rsidP="00057CF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781232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ДП = 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5A87D96" w14:textId="77777777" w:rsidR="00057CF0" w:rsidRPr="00781232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781232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ТЗ</w:t>
            </w:r>
          </w:p>
        </w:tc>
        <w:tc>
          <w:tcPr>
            <w:tcW w:w="709" w:type="dxa"/>
            <w:vMerge w:val="restart"/>
          </w:tcPr>
          <w:p w14:paraId="4BE6B1F1" w14:textId="77777777" w:rsidR="00057CF0" w:rsidRPr="00781232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  <w:p w14:paraId="6C454B35" w14:textId="77777777" w:rsidR="00057CF0" w:rsidRPr="00781232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r w:rsidRPr="00781232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>СЗ *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963163B" w14:textId="77777777" w:rsidR="00057CF0" w:rsidRPr="00781232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proofErr w:type="spellStart"/>
            <w:r w:rsidRPr="00781232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i</w:t>
            </w:r>
            <w:proofErr w:type="spellEnd"/>
          </w:p>
        </w:tc>
      </w:tr>
      <w:tr w:rsidR="00057CF0" w14:paraId="48B26085" w14:textId="77777777" w:rsidTr="00057CF0">
        <w:trPr>
          <w:trHeight w:val="399"/>
        </w:trPr>
        <w:tc>
          <w:tcPr>
            <w:tcW w:w="959" w:type="dxa"/>
            <w:vMerge/>
          </w:tcPr>
          <w:p w14:paraId="4B8513E0" w14:textId="77777777" w:rsidR="00057CF0" w:rsidRPr="00781232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4B5858CF" w14:textId="77777777" w:rsidR="00057CF0" w:rsidRPr="00781232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</w:pPr>
            <w:r w:rsidRPr="00781232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val="ru-RU" w:eastAsia="ru-RU"/>
              </w:rPr>
              <w:t xml:space="preserve"> к</w:t>
            </w:r>
          </w:p>
        </w:tc>
        <w:tc>
          <w:tcPr>
            <w:tcW w:w="709" w:type="dxa"/>
            <w:vMerge/>
          </w:tcPr>
          <w:p w14:paraId="1753CE46" w14:textId="77777777" w:rsidR="00057CF0" w:rsidRPr="00781232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51D1B71" w14:textId="77777777" w:rsidR="00057CF0" w:rsidRPr="00057CF0" w:rsidRDefault="00057CF0" w:rsidP="00F00AD3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</w:pPr>
            <w:r w:rsidRPr="00781232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  <w:lang w:eastAsia="ru-RU"/>
              </w:rPr>
              <w:t>12</w:t>
            </w:r>
          </w:p>
        </w:tc>
      </w:tr>
    </w:tbl>
    <w:p w14:paraId="7E2D9711" w14:textId="77777777" w:rsidR="00482394" w:rsidRPr="00482394" w:rsidRDefault="00482394" w:rsidP="00D317B4">
      <w:pPr>
        <w:spacing w:before="100" w:after="100"/>
        <w:jc w:val="both"/>
        <w:rPr>
          <w:rFonts w:ascii="Times New Roman" w:hAnsi="Times New Roman" w:cs="Times New Roman"/>
          <w:color w:val="000000" w:themeColor="text1"/>
          <w:sz w:val="20"/>
          <w:szCs w:val="22"/>
          <w:lang w:val="ru-RU"/>
        </w:rPr>
      </w:pPr>
    </w:p>
    <w:sectPr w:rsidR="00482394" w:rsidRPr="00482394" w:rsidSect="009466D5"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8E9B6" w14:textId="77777777" w:rsidR="009466D5" w:rsidRDefault="009466D5" w:rsidP="00A86C62">
      <w:pPr>
        <w:spacing w:after="0"/>
      </w:pPr>
      <w:r>
        <w:separator/>
      </w:r>
    </w:p>
  </w:endnote>
  <w:endnote w:type="continuationSeparator" w:id="0">
    <w:p w14:paraId="56B49522" w14:textId="77777777" w:rsidR="009466D5" w:rsidRDefault="009466D5" w:rsidP="00A86C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8DFA0" w14:textId="77777777" w:rsidR="009466D5" w:rsidRDefault="009466D5">
      <w:r>
        <w:separator/>
      </w:r>
    </w:p>
  </w:footnote>
  <w:footnote w:type="continuationSeparator" w:id="0">
    <w:p w14:paraId="3892BCE6" w14:textId="77777777" w:rsidR="009466D5" w:rsidRDefault="009466D5">
      <w:r>
        <w:continuationSeparator/>
      </w:r>
    </w:p>
  </w:footnote>
  <w:footnote w:id="1">
    <w:p w14:paraId="18ACF5C5" w14:textId="77777777" w:rsidR="007D431C" w:rsidRPr="008211E0" w:rsidRDefault="007D431C">
      <w:pPr>
        <w:pStyle w:val="af3"/>
        <w:rPr>
          <w:rFonts w:ascii="Times New Roman" w:hAnsi="Times New Roman" w:cs="Times New Roman"/>
          <w:sz w:val="16"/>
          <w:szCs w:val="16"/>
          <w:lang w:val="ru-RU"/>
        </w:rPr>
      </w:pPr>
      <w:r w:rsidRPr="008211E0">
        <w:rPr>
          <w:rStyle w:val="af5"/>
          <w:rFonts w:ascii="Times New Roman" w:hAnsi="Times New Roman" w:cs="Times New Roman"/>
          <w:sz w:val="16"/>
          <w:szCs w:val="16"/>
        </w:rPr>
        <w:footnoteRef/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 Определяется НКО Фонд "МКК ЕАО"</w:t>
      </w:r>
    </w:p>
  </w:footnote>
  <w:footnote w:id="2">
    <w:p w14:paraId="3E5D4EF3" w14:textId="2BE23409" w:rsidR="007D431C" w:rsidRPr="00325240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sz w:val="16"/>
          <w:szCs w:val="20"/>
        </w:rPr>
        <w:footnoteRef/>
      </w:r>
      <w:r w:rsidRPr="00C04F57">
        <w:rPr>
          <w:sz w:val="16"/>
          <w:szCs w:val="20"/>
          <w:lang w:val="ru-RU"/>
        </w:rPr>
        <w:t xml:space="preserve"> </w:t>
      </w:r>
      <w:r w:rsidRPr="00325240">
        <w:rPr>
          <w:sz w:val="16"/>
          <w:szCs w:val="20"/>
          <w:lang w:val="ru-RU"/>
        </w:rPr>
        <w:t xml:space="preserve">СМСП/самозанятым </w:t>
      </w:r>
      <w:r w:rsidRPr="00325240">
        <w:rPr>
          <w:rFonts w:ascii="Times New Roman" w:hAnsi="Times New Roman" w:cs="Times New Roman"/>
          <w:sz w:val="16"/>
          <w:szCs w:val="20"/>
          <w:lang w:val="ru-RU"/>
        </w:rPr>
        <w:t>признается осуществляющим производство и (или) реализацию подакцизных товаров, добычу и (или) реализацию полезных ископаемых в следующих случаях:</w:t>
      </w:r>
    </w:p>
    <w:p w14:paraId="1CAA8597" w14:textId="4DC36A68" w:rsidR="007D431C" w:rsidRPr="00325240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325240">
        <w:rPr>
          <w:rFonts w:ascii="Times New Roman" w:hAnsi="Times New Roman" w:cs="Times New Roman"/>
          <w:sz w:val="16"/>
          <w:szCs w:val="20"/>
          <w:lang w:val="ru-RU"/>
        </w:rPr>
        <w:t>-  вид деятельности по производству и (или) реализации подакцизных товаров, добыче и (или) реализации полезных ископаемых указан у СМСП/самозанятого в качестве основного вида деятельности в выписке из ЕГРЮЛ (ЕГРИП);</w:t>
      </w:r>
    </w:p>
    <w:p w14:paraId="54D3A601" w14:textId="1B4DE319" w:rsidR="007D431C" w:rsidRPr="00325240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325240">
        <w:rPr>
          <w:rFonts w:ascii="Times New Roman" w:hAnsi="Times New Roman" w:cs="Times New Roman"/>
          <w:sz w:val="16"/>
          <w:szCs w:val="20"/>
          <w:lang w:val="ru-RU"/>
        </w:rPr>
        <w:t>- вид деятельности по производству и (или) реализации подакцизных товаров, добыче и (или) реализации полезных ископаемых указан у СМСП/самозанятого в качестве основного и (или) дополнительного(</w:t>
      </w:r>
      <w:proofErr w:type="spellStart"/>
      <w:r w:rsidRPr="00325240">
        <w:rPr>
          <w:rFonts w:ascii="Times New Roman" w:hAnsi="Times New Roman" w:cs="Times New Roman"/>
          <w:sz w:val="16"/>
          <w:szCs w:val="20"/>
          <w:lang w:val="ru-RU"/>
        </w:rPr>
        <w:t>ых</w:t>
      </w:r>
      <w:proofErr w:type="spellEnd"/>
      <w:r w:rsidRPr="00325240">
        <w:rPr>
          <w:rFonts w:ascii="Times New Roman" w:hAnsi="Times New Roman" w:cs="Times New Roman"/>
          <w:sz w:val="16"/>
          <w:szCs w:val="20"/>
          <w:lang w:val="ru-RU"/>
        </w:rPr>
        <w:t>) вида(</w:t>
      </w:r>
      <w:proofErr w:type="spellStart"/>
      <w:r w:rsidRPr="00325240">
        <w:rPr>
          <w:rFonts w:ascii="Times New Roman" w:hAnsi="Times New Roman" w:cs="Times New Roman"/>
          <w:sz w:val="16"/>
          <w:szCs w:val="20"/>
          <w:lang w:val="ru-RU"/>
        </w:rPr>
        <w:t>ов</w:t>
      </w:r>
      <w:proofErr w:type="spellEnd"/>
      <w:r w:rsidRPr="00325240">
        <w:rPr>
          <w:rFonts w:ascii="Times New Roman" w:hAnsi="Times New Roman" w:cs="Times New Roman"/>
          <w:sz w:val="16"/>
          <w:szCs w:val="20"/>
          <w:lang w:val="ru-RU"/>
        </w:rPr>
        <w:t>) деятельности в выписке из ЕГРЮЛ (ЕГРИП) и в бухгалтерской и (или) налоговой отчетности за последний налоговый период в соответствии с организационно-правовой формой и применяемой системой налогообложения;</w:t>
      </w:r>
    </w:p>
    <w:p w14:paraId="56945E63" w14:textId="77B7A123" w:rsidR="007D431C" w:rsidRPr="00C04F57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325240">
        <w:rPr>
          <w:rFonts w:ascii="Times New Roman" w:hAnsi="Times New Roman" w:cs="Times New Roman"/>
          <w:sz w:val="16"/>
          <w:szCs w:val="20"/>
          <w:lang w:val="ru-RU"/>
        </w:rPr>
        <w:t>- на осуществление данного(</w:t>
      </w:r>
      <w:proofErr w:type="spellStart"/>
      <w:r w:rsidRPr="00325240">
        <w:rPr>
          <w:rFonts w:ascii="Times New Roman" w:hAnsi="Times New Roman" w:cs="Times New Roman"/>
          <w:sz w:val="16"/>
          <w:szCs w:val="20"/>
          <w:lang w:val="ru-RU"/>
        </w:rPr>
        <w:t>ых</w:t>
      </w:r>
      <w:proofErr w:type="spellEnd"/>
      <w:r w:rsidRPr="00325240">
        <w:rPr>
          <w:rFonts w:ascii="Times New Roman" w:hAnsi="Times New Roman" w:cs="Times New Roman"/>
          <w:sz w:val="16"/>
          <w:szCs w:val="20"/>
          <w:lang w:val="ru-RU"/>
        </w:rPr>
        <w:t>) вида(</w:t>
      </w:r>
      <w:proofErr w:type="spellStart"/>
      <w:r w:rsidRPr="00325240">
        <w:rPr>
          <w:rFonts w:ascii="Times New Roman" w:hAnsi="Times New Roman" w:cs="Times New Roman"/>
          <w:sz w:val="16"/>
          <w:szCs w:val="20"/>
          <w:lang w:val="ru-RU"/>
        </w:rPr>
        <w:t>ов</w:t>
      </w:r>
      <w:proofErr w:type="spellEnd"/>
      <w:r w:rsidRPr="00325240">
        <w:rPr>
          <w:rFonts w:ascii="Times New Roman" w:hAnsi="Times New Roman" w:cs="Times New Roman"/>
          <w:sz w:val="16"/>
          <w:szCs w:val="20"/>
          <w:lang w:val="ru-RU"/>
        </w:rPr>
        <w:t>) деятельности у СМСП/самозанятого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имеется действующая лицензия;</w:t>
      </w:r>
    </w:p>
    <w:p w14:paraId="14F5D6A2" w14:textId="77777777" w:rsidR="007D431C" w:rsidRPr="00C04F57" w:rsidRDefault="007D431C" w:rsidP="00D97686">
      <w:pPr>
        <w:pStyle w:val="af3"/>
        <w:rPr>
          <w:rFonts w:ascii="Times New Roman" w:hAnsi="Times New Roman" w:cs="Times New Roman"/>
          <w:sz w:val="16"/>
          <w:lang w:val="ru-RU"/>
        </w:rPr>
      </w:pPr>
      <w:r w:rsidRPr="00C04F57">
        <w:rPr>
          <w:rFonts w:ascii="Times New Roman" w:hAnsi="Times New Roman" w:cs="Times New Roman"/>
          <w:sz w:val="16"/>
          <w:lang w:val="ru-RU"/>
        </w:rPr>
        <w:t>- при фактическом осуществлении данного(</w:t>
      </w:r>
      <w:proofErr w:type="spellStart"/>
      <w:r w:rsidRPr="00C04F57">
        <w:rPr>
          <w:rFonts w:ascii="Times New Roman" w:hAnsi="Times New Roman" w:cs="Times New Roman"/>
          <w:sz w:val="16"/>
          <w:lang w:val="ru-RU"/>
        </w:rPr>
        <w:t>ых</w:t>
      </w:r>
      <w:proofErr w:type="spellEnd"/>
      <w:r w:rsidRPr="00C04F57">
        <w:rPr>
          <w:rFonts w:ascii="Times New Roman" w:hAnsi="Times New Roman" w:cs="Times New Roman"/>
          <w:sz w:val="16"/>
          <w:lang w:val="ru-RU"/>
        </w:rPr>
        <w:t>) вида(</w:t>
      </w:r>
      <w:proofErr w:type="spellStart"/>
      <w:r w:rsidRPr="00C04F57">
        <w:rPr>
          <w:rFonts w:ascii="Times New Roman" w:hAnsi="Times New Roman" w:cs="Times New Roman"/>
          <w:sz w:val="16"/>
          <w:lang w:val="ru-RU"/>
        </w:rPr>
        <w:t>ов</w:t>
      </w:r>
      <w:proofErr w:type="spellEnd"/>
      <w:r w:rsidRPr="00C04F57">
        <w:rPr>
          <w:rFonts w:ascii="Times New Roman" w:hAnsi="Times New Roman" w:cs="Times New Roman"/>
          <w:sz w:val="16"/>
          <w:lang w:val="ru-RU"/>
        </w:rPr>
        <w:t>) деятельности.</w:t>
      </w:r>
    </w:p>
    <w:p w14:paraId="3637B016" w14:textId="77777777" w:rsidR="007D431C" w:rsidRPr="00D97686" w:rsidRDefault="007D431C" w:rsidP="00D97686">
      <w:pPr>
        <w:pStyle w:val="af3"/>
        <w:rPr>
          <w:lang w:val="ru-RU"/>
        </w:rPr>
      </w:pPr>
    </w:p>
  </w:footnote>
  <w:footnote w:id="3">
    <w:p w14:paraId="5314CADA" w14:textId="77777777" w:rsidR="007D431C" w:rsidRPr="00C04F57" w:rsidRDefault="007D431C" w:rsidP="00D97686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  <w:szCs w:val="20"/>
        </w:rPr>
        <w:footnoteRef/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Определяется НКО Фонд «МКК ЕАО». </w:t>
      </w:r>
    </w:p>
  </w:footnote>
  <w:footnote w:id="4">
    <w:p w14:paraId="5FB6FEEF" w14:textId="77777777" w:rsidR="007D431C" w:rsidRPr="00C04F57" w:rsidRDefault="007D431C">
      <w:pPr>
        <w:pStyle w:val="af3"/>
        <w:rPr>
          <w:rFonts w:ascii="Times New Roman" w:hAnsi="Times New Roman" w:cs="Times New Roman"/>
          <w:sz w:val="16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</w:rPr>
        <w:footnoteRef/>
      </w:r>
      <w:r w:rsidRPr="00C04F57">
        <w:rPr>
          <w:rFonts w:ascii="Times New Roman" w:hAnsi="Times New Roman" w:cs="Times New Roman"/>
          <w:sz w:val="16"/>
          <w:lang w:val="ru-RU"/>
        </w:rPr>
        <w:t xml:space="preserve"> За исключением ограничений (обременений), установленных в пользу НКО Фонд «МКК ЕАО».</w:t>
      </w:r>
    </w:p>
  </w:footnote>
  <w:footnote w:id="5">
    <w:p w14:paraId="0A5F0CB1" w14:textId="19FF0E32" w:rsidR="007D431C" w:rsidRPr="00C04F57" w:rsidRDefault="007D431C" w:rsidP="00002780">
      <w:pPr>
        <w:pStyle w:val="a3"/>
        <w:spacing w:before="0" w:after="0"/>
        <w:jc w:val="both"/>
        <w:rPr>
          <w:rFonts w:ascii="Times New Roman" w:hAnsi="Times New Roman" w:cs="Times New Roman"/>
          <w:sz w:val="16"/>
          <w:szCs w:val="20"/>
          <w:lang w:val="ru-RU"/>
        </w:rPr>
      </w:pPr>
      <w:r w:rsidRPr="00C04F57">
        <w:rPr>
          <w:rStyle w:val="af5"/>
          <w:rFonts w:ascii="Times New Roman" w:hAnsi="Times New Roman" w:cs="Times New Roman"/>
          <w:sz w:val="16"/>
          <w:szCs w:val="20"/>
        </w:rPr>
        <w:footnoteRef/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 В случае если количество учредителей/уча</w:t>
      </w:r>
      <w:r>
        <w:rPr>
          <w:rFonts w:ascii="Times New Roman" w:hAnsi="Times New Roman" w:cs="Times New Roman"/>
          <w:sz w:val="16"/>
          <w:szCs w:val="20"/>
          <w:lang w:val="ru-RU"/>
        </w:rPr>
        <w:t xml:space="preserve">стников более пяти (физических 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>или юридических лиц</w:t>
      </w:r>
      <w:r>
        <w:rPr>
          <w:rFonts w:ascii="Times New Roman" w:hAnsi="Times New Roman" w:cs="Times New Roman"/>
          <w:sz w:val="16"/>
          <w:szCs w:val="20"/>
          <w:lang w:val="ru-RU"/>
        </w:rPr>
        <w:t xml:space="preserve">, </w:t>
      </w:r>
      <w:r w:rsidRPr="006A139F">
        <w:rPr>
          <w:rFonts w:ascii="Times New Roman" w:hAnsi="Times New Roman" w:cs="Times New Roman"/>
          <w:sz w:val="16"/>
          <w:szCs w:val="20"/>
          <w:lang w:val="ru-RU"/>
        </w:rPr>
        <w:t>самозанятых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 xml:space="preserve">), либо их место регистрации/жительства в другом регионе, что затрудняет их привлечение как поручителей при предоставлении займа, Кредитный </w:t>
      </w:r>
      <w:r>
        <w:rPr>
          <w:rFonts w:ascii="Times New Roman" w:hAnsi="Times New Roman" w:cs="Times New Roman"/>
          <w:sz w:val="16"/>
          <w:szCs w:val="20"/>
          <w:lang w:val="ru-RU"/>
        </w:rPr>
        <w:t>к</w:t>
      </w:r>
      <w:r w:rsidRPr="00C04F57">
        <w:rPr>
          <w:rFonts w:ascii="Times New Roman" w:hAnsi="Times New Roman" w:cs="Times New Roman"/>
          <w:sz w:val="16"/>
          <w:szCs w:val="20"/>
          <w:lang w:val="ru-RU"/>
        </w:rPr>
        <w:t>омитет НКО Фонд «МКК ЕАО» может принять решение о предоставлении заемщиком поручительства некоторых из учредителей/участников и(или) дополнительного поручительства третьих лиц.</w:t>
      </w:r>
    </w:p>
    <w:p w14:paraId="7B768B0F" w14:textId="77777777" w:rsidR="007D431C" w:rsidRPr="00C04F57" w:rsidRDefault="007D431C" w:rsidP="00002780">
      <w:pPr>
        <w:pStyle w:val="af3"/>
        <w:rPr>
          <w:rFonts w:ascii="Times New Roman" w:hAnsi="Times New Roman" w:cs="Times New Roman"/>
          <w:sz w:val="16"/>
          <w:lang w:val="ru-RU"/>
        </w:rPr>
      </w:pPr>
    </w:p>
  </w:footnote>
  <w:footnote w:id="6">
    <w:p w14:paraId="0DC1B776" w14:textId="77777777" w:rsidR="007D431C" w:rsidRPr="00B819B1" w:rsidRDefault="007D431C">
      <w:pPr>
        <w:pStyle w:val="af3"/>
        <w:rPr>
          <w:rFonts w:ascii="Times New Roman" w:hAnsi="Times New Roman" w:cs="Times New Roman"/>
          <w:lang w:val="ru-RU"/>
        </w:rPr>
      </w:pPr>
      <w:r w:rsidRPr="00B819B1">
        <w:rPr>
          <w:rStyle w:val="af5"/>
          <w:rFonts w:ascii="Times New Roman" w:hAnsi="Times New Roman" w:cs="Times New Roman"/>
        </w:rPr>
        <w:footnoteRef/>
      </w:r>
      <w:r w:rsidRPr="00B819B1">
        <w:rPr>
          <w:rFonts w:ascii="Times New Roman" w:hAnsi="Times New Roman" w:cs="Times New Roman"/>
          <w:lang w:val="ru-RU"/>
        </w:rPr>
        <w:t xml:space="preserve"> Устанавливается в соответствии с Продуктом НКО Фонд «МКК ЕАО»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1247378"/>
      <w:docPartObj>
        <w:docPartGallery w:val="Page Numbers (Top of Page)"/>
        <w:docPartUnique/>
      </w:docPartObj>
    </w:sdtPr>
    <w:sdtEndPr>
      <w:rPr>
        <w:sz w:val="23"/>
        <w:szCs w:val="23"/>
      </w:rPr>
    </w:sdtEndPr>
    <w:sdtContent>
      <w:p w14:paraId="44F25CD5" w14:textId="77777777" w:rsidR="007D431C" w:rsidRPr="00A023CA" w:rsidRDefault="007D431C">
        <w:pPr>
          <w:pStyle w:val="ac"/>
          <w:jc w:val="center"/>
          <w:rPr>
            <w:sz w:val="22"/>
            <w:szCs w:val="22"/>
          </w:rPr>
        </w:pPr>
        <w:r w:rsidRPr="00A023CA">
          <w:rPr>
            <w:sz w:val="23"/>
            <w:szCs w:val="23"/>
          </w:rPr>
          <w:fldChar w:fldCharType="begin"/>
        </w:r>
        <w:r w:rsidRPr="00A023CA">
          <w:rPr>
            <w:sz w:val="23"/>
            <w:szCs w:val="23"/>
          </w:rPr>
          <w:instrText xml:space="preserve"> PAGE   \* MERGEFORMAT </w:instrText>
        </w:r>
        <w:r w:rsidRPr="00A023CA">
          <w:rPr>
            <w:sz w:val="23"/>
            <w:szCs w:val="23"/>
          </w:rPr>
          <w:fldChar w:fldCharType="separate"/>
        </w:r>
        <w:r>
          <w:rPr>
            <w:noProof/>
            <w:sz w:val="23"/>
            <w:szCs w:val="23"/>
          </w:rPr>
          <w:t>22</w:t>
        </w:r>
        <w:r w:rsidRPr="00A023CA">
          <w:rPr>
            <w:sz w:val="23"/>
            <w:szCs w:val="23"/>
          </w:rPr>
          <w:fldChar w:fldCharType="end"/>
        </w:r>
      </w:p>
    </w:sdtContent>
  </w:sdt>
  <w:p w14:paraId="20E038A3" w14:textId="77777777" w:rsidR="007D431C" w:rsidRPr="002A1CE7" w:rsidRDefault="007D431C" w:rsidP="002A1CE7">
    <w:pPr>
      <w:pStyle w:val="ac"/>
      <w:jc w:val="center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EA372B2"/>
    <w:multiLevelType w:val="multilevel"/>
    <w:tmpl w:val="6BDC5114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441B1F0"/>
    <w:multiLevelType w:val="multilevel"/>
    <w:tmpl w:val="D00272C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CB09F8D"/>
    <w:multiLevelType w:val="multilevel"/>
    <w:tmpl w:val="068699B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2C935F5"/>
    <w:multiLevelType w:val="multilevel"/>
    <w:tmpl w:val="045213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3B26CE8"/>
    <w:multiLevelType w:val="hybridMultilevel"/>
    <w:tmpl w:val="87A09B28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68310A7"/>
    <w:multiLevelType w:val="hybridMultilevel"/>
    <w:tmpl w:val="172445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FD4255"/>
    <w:multiLevelType w:val="hybridMultilevel"/>
    <w:tmpl w:val="AC10869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A14923"/>
    <w:multiLevelType w:val="hybridMultilevel"/>
    <w:tmpl w:val="F2845AA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B631B"/>
    <w:multiLevelType w:val="hybridMultilevel"/>
    <w:tmpl w:val="ADE47132"/>
    <w:lvl w:ilvl="0" w:tplc="041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42C36"/>
    <w:multiLevelType w:val="hybridMultilevel"/>
    <w:tmpl w:val="40186798"/>
    <w:lvl w:ilvl="0" w:tplc="CC766A30">
      <w:start w:val="1"/>
      <w:numFmt w:val="decimal"/>
      <w:lvlText w:val="%1."/>
      <w:lvlJc w:val="left"/>
      <w:pPr>
        <w:ind w:left="150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18B16FD3"/>
    <w:multiLevelType w:val="hybridMultilevel"/>
    <w:tmpl w:val="82DA787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174A4"/>
    <w:multiLevelType w:val="hybridMultilevel"/>
    <w:tmpl w:val="00449D4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24F22409"/>
    <w:multiLevelType w:val="hybridMultilevel"/>
    <w:tmpl w:val="C93ED32E"/>
    <w:lvl w:ilvl="0" w:tplc="0419000F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3" w15:restartNumberingAfterBreak="0">
    <w:nsid w:val="253926B8"/>
    <w:multiLevelType w:val="hybridMultilevel"/>
    <w:tmpl w:val="517EAF4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2AD50E6"/>
    <w:multiLevelType w:val="hybridMultilevel"/>
    <w:tmpl w:val="951611B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F1591"/>
    <w:multiLevelType w:val="hybridMultilevel"/>
    <w:tmpl w:val="12D492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212427"/>
    <w:multiLevelType w:val="hybridMultilevel"/>
    <w:tmpl w:val="C0FAE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D816E8"/>
    <w:multiLevelType w:val="hybridMultilevel"/>
    <w:tmpl w:val="ADFA01C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332033"/>
    <w:multiLevelType w:val="hybridMultilevel"/>
    <w:tmpl w:val="0A0AA42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746C2E"/>
    <w:multiLevelType w:val="hybridMultilevel"/>
    <w:tmpl w:val="13C81E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C30D74"/>
    <w:multiLevelType w:val="hybridMultilevel"/>
    <w:tmpl w:val="148ED8F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23741F"/>
    <w:multiLevelType w:val="hybridMultilevel"/>
    <w:tmpl w:val="0E74E60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D57542"/>
    <w:multiLevelType w:val="multilevel"/>
    <w:tmpl w:val="DFB49E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2852523"/>
    <w:multiLevelType w:val="hybridMultilevel"/>
    <w:tmpl w:val="B64286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9533E2"/>
    <w:multiLevelType w:val="hybridMultilevel"/>
    <w:tmpl w:val="45A07590"/>
    <w:lvl w:ilvl="0" w:tplc="041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FA220E"/>
    <w:multiLevelType w:val="hybridMultilevel"/>
    <w:tmpl w:val="75D031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51177"/>
    <w:multiLevelType w:val="hybridMultilevel"/>
    <w:tmpl w:val="DC263D8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7905AF"/>
    <w:multiLevelType w:val="hybridMultilevel"/>
    <w:tmpl w:val="AE8E27CE"/>
    <w:lvl w:ilvl="0" w:tplc="8AE292E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9C4085"/>
    <w:multiLevelType w:val="hybridMultilevel"/>
    <w:tmpl w:val="CD62E6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F66CB5"/>
    <w:multiLevelType w:val="hybridMultilevel"/>
    <w:tmpl w:val="5588B6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874376"/>
    <w:multiLevelType w:val="hybridMultilevel"/>
    <w:tmpl w:val="AB08C6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413CF1"/>
    <w:multiLevelType w:val="hybridMultilevel"/>
    <w:tmpl w:val="50C03B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DCDB2B"/>
    <w:multiLevelType w:val="multilevel"/>
    <w:tmpl w:val="6BB453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5EA152E"/>
    <w:multiLevelType w:val="hybridMultilevel"/>
    <w:tmpl w:val="83BA16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3C5C5A"/>
    <w:multiLevelType w:val="hybridMultilevel"/>
    <w:tmpl w:val="ED8A4848"/>
    <w:lvl w:ilvl="0" w:tplc="4B80FC88">
      <w:start w:val="1"/>
      <w:numFmt w:val="decimal"/>
      <w:lvlText w:val="%1."/>
      <w:lvlJc w:val="left"/>
      <w:pPr>
        <w:ind w:left="150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220" w:hanging="360"/>
      </w:pPr>
    </w:lvl>
    <w:lvl w:ilvl="2" w:tplc="0419001B" w:tentative="1">
      <w:start w:val="1"/>
      <w:numFmt w:val="lowerRoman"/>
      <w:lvlText w:val="%3."/>
      <w:lvlJc w:val="right"/>
      <w:pPr>
        <w:ind w:left="2940" w:hanging="180"/>
      </w:pPr>
    </w:lvl>
    <w:lvl w:ilvl="3" w:tplc="0419000F" w:tentative="1">
      <w:start w:val="1"/>
      <w:numFmt w:val="decimal"/>
      <w:lvlText w:val="%4."/>
      <w:lvlJc w:val="left"/>
      <w:pPr>
        <w:ind w:left="3660" w:hanging="360"/>
      </w:pPr>
    </w:lvl>
    <w:lvl w:ilvl="4" w:tplc="04190019" w:tentative="1">
      <w:start w:val="1"/>
      <w:numFmt w:val="lowerLetter"/>
      <w:lvlText w:val="%5."/>
      <w:lvlJc w:val="left"/>
      <w:pPr>
        <w:ind w:left="4380" w:hanging="360"/>
      </w:pPr>
    </w:lvl>
    <w:lvl w:ilvl="5" w:tplc="0419001B" w:tentative="1">
      <w:start w:val="1"/>
      <w:numFmt w:val="lowerRoman"/>
      <w:lvlText w:val="%6."/>
      <w:lvlJc w:val="right"/>
      <w:pPr>
        <w:ind w:left="5100" w:hanging="180"/>
      </w:pPr>
    </w:lvl>
    <w:lvl w:ilvl="6" w:tplc="0419000F" w:tentative="1">
      <w:start w:val="1"/>
      <w:numFmt w:val="decimal"/>
      <w:lvlText w:val="%7."/>
      <w:lvlJc w:val="left"/>
      <w:pPr>
        <w:ind w:left="5820" w:hanging="360"/>
      </w:pPr>
    </w:lvl>
    <w:lvl w:ilvl="7" w:tplc="04190019" w:tentative="1">
      <w:start w:val="1"/>
      <w:numFmt w:val="lowerLetter"/>
      <w:lvlText w:val="%8."/>
      <w:lvlJc w:val="left"/>
      <w:pPr>
        <w:ind w:left="6540" w:hanging="360"/>
      </w:pPr>
    </w:lvl>
    <w:lvl w:ilvl="8" w:tplc="041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5" w15:restartNumberingAfterBreak="0">
    <w:nsid w:val="691C194E"/>
    <w:multiLevelType w:val="hybridMultilevel"/>
    <w:tmpl w:val="E69C759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8A6370"/>
    <w:multiLevelType w:val="hybridMultilevel"/>
    <w:tmpl w:val="C0FAE0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3B1A"/>
    <w:multiLevelType w:val="multilevel"/>
    <w:tmpl w:val="684E06A6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7ED63A8F"/>
    <w:multiLevelType w:val="hybridMultilevel"/>
    <w:tmpl w:val="6E7AA2F6"/>
    <w:lvl w:ilvl="0" w:tplc="041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9" w15:restartNumberingAfterBreak="0">
    <w:nsid w:val="7F286E82"/>
    <w:multiLevelType w:val="hybridMultilevel"/>
    <w:tmpl w:val="9A46E8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AB22F9"/>
    <w:multiLevelType w:val="hybridMultilevel"/>
    <w:tmpl w:val="D5B285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AEAE9E"/>
    <w:multiLevelType w:val="multilevel"/>
    <w:tmpl w:val="1F16D86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942645344">
    <w:abstractNumId w:val="32"/>
  </w:num>
  <w:num w:numId="2" w16cid:durableId="1319921308">
    <w:abstractNumId w:val="3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 w16cid:durableId="775518090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 w16cid:durableId="20463548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25613805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 w16cid:durableId="377432797">
    <w:abstractNumId w:val="3"/>
  </w:num>
  <w:num w:numId="7" w16cid:durableId="1023285427">
    <w:abstractNumId w:val="4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 w16cid:durableId="1935047899">
    <w:abstractNumId w:val="22"/>
  </w:num>
  <w:num w:numId="9" w16cid:durableId="835147266">
    <w:abstractNumId w:val="22"/>
  </w:num>
  <w:num w:numId="10" w16cid:durableId="832452691">
    <w:abstractNumId w:val="8"/>
  </w:num>
  <w:num w:numId="11" w16cid:durableId="1135637595">
    <w:abstractNumId w:val="14"/>
  </w:num>
  <w:num w:numId="12" w16cid:durableId="11537005">
    <w:abstractNumId w:val="25"/>
  </w:num>
  <w:num w:numId="13" w16cid:durableId="2109350158">
    <w:abstractNumId w:val="24"/>
  </w:num>
  <w:num w:numId="14" w16cid:durableId="1898125496">
    <w:abstractNumId w:val="15"/>
  </w:num>
  <w:num w:numId="15" w16cid:durableId="215439202">
    <w:abstractNumId w:val="33"/>
  </w:num>
  <w:num w:numId="16" w16cid:durableId="1616399413">
    <w:abstractNumId w:val="21"/>
  </w:num>
  <w:num w:numId="17" w16cid:durableId="1048728528">
    <w:abstractNumId w:val="39"/>
  </w:num>
  <w:num w:numId="18" w16cid:durableId="640766372">
    <w:abstractNumId w:val="29"/>
  </w:num>
  <w:num w:numId="19" w16cid:durableId="123819453">
    <w:abstractNumId w:val="31"/>
  </w:num>
  <w:num w:numId="20" w16cid:durableId="1860198280">
    <w:abstractNumId w:val="4"/>
  </w:num>
  <w:num w:numId="21" w16cid:durableId="1877810925">
    <w:abstractNumId w:val="38"/>
  </w:num>
  <w:num w:numId="22" w16cid:durableId="2134014544">
    <w:abstractNumId w:val="27"/>
  </w:num>
  <w:num w:numId="23" w16cid:durableId="2012833439">
    <w:abstractNumId w:val="35"/>
  </w:num>
  <w:num w:numId="24" w16cid:durableId="612710320">
    <w:abstractNumId w:val="7"/>
  </w:num>
  <w:num w:numId="25" w16cid:durableId="844782134">
    <w:abstractNumId w:val="18"/>
  </w:num>
  <w:num w:numId="26" w16cid:durableId="1071269418">
    <w:abstractNumId w:val="10"/>
  </w:num>
  <w:num w:numId="27" w16cid:durableId="866411211">
    <w:abstractNumId w:val="5"/>
  </w:num>
  <w:num w:numId="28" w16cid:durableId="189149063">
    <w:abstractNumId w:val="30"/>
  </w:num>
  <w:num w:numId="29" w16cid:durableId="1863741097">
    <w:abstractNumId w:val="26"/>
  </w:num>
  <w:num w:numId="30" w16cid:durableId="31224745">
    <w:abstractNumId w:val="6"/>
  </w:num>
  <w:num w:numId="31" w16cid:durableId="1127964284">
    <w:abstractNumId w:val="17"/>
  </w:num>
  <w:num w:numId="32" w16cid:durableId="1060981389">
    <w:abstractNumId w:val="34"/>
  </w:num>
  <w:num w:numId="33" w16cid:durableId="953560789">
    <w:abstractNumId w:val="9"/>
  </w:num>
  <w:num w:numId="34" w16cid:durableId="109131956">
    <w:abstractNumId w:val="40"/>
  </w:num>
  <w:num w:numId="35" w16cid:durableId="21369745">
    <w:abstractNumId w:val="12"/>
  </w:num>
  <w:num w:numId="36" w16cid:durableId="632365710">
    <w:abstractNumId w:val="19"/>
  </w:num>
  <w:num w:numId="37" w16cid:durableId="614943649">
    <w:abstractNumId w:val="36"/>
  </w:num>
  <w:num w:numId="38" w16cid:durableId="1452941016">
    <w:abstractNumId w:val="16"/>
  </w:num>
  <w:num w:numId="39" w16cid:durableId="1103764746">
    <w:abstractNumId w:val="28"/>
  </w:num>
  <w:num w:numId="40" w16cid:durableId="1586454529">
    <w:abstractNumId w:val="13"/>
  </w:num>
  <w:num w:numId="41" w16cid:durableId="762723955">
    <w:abstractNumId w:val="20"/>
  </w:num>
  <w:num w:numId="42" w16cid:durableId="1713460256">
    <w:abstractNumId w:val="11"/>
  </w:num>
  <w:num w:numId="43" w16cid:durableId="299383145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2780"/>
    <w:rsid w:val="00006D3B"/>
    <w:rsid w:val="00011C8B"/>
    <w:rsid w:val="00014121"/>
    <w:rsid w:val="00015BCA"/>
    <w:rsid w:val="0001647E"/>
    <w:rsid w:val="00020122"/>
    <w:rsid w:val="00020E5C"/>
    <w:rsid w:val="0003155C"/>
    <w:rsid w:val="000351BF"/>
    <w:rsid w:val="00040F51"/>
    <w:rsid w:val="00040F76"/>
    <w:rsid w:val="00045897"/>
    <w:rsid w:val="00054EC8"/>
    <w:rsid w:val="00057CF0"/>
    <w:rsid w:val="000619B6"/>
    <w:rsid w:val="00063BF3"/>
    <w:rsid w:val="00070B2E"/>
    <w:rsid w:val="00077EAF"/>
    <w:rsid w:val="0008193B"/>
    <w:rsid w:val="00083AD0"/>
    <w:rsid w:val="00086F7C"/>
    <w:rsid w:val="000925DB"/>
    <w:rsid w:val="00094CB2"/>
    <w:rsid w:val="00094F05"/>
    <w:rsid w:val="000A0FDF"/>
    <w:rsid w:val="000A66F7"/>
    <w:rsid w:val="000B16F2"/>
    <w:rsid w:val="000B37C7"/>
    <w:rsid w:val="000B4078"/>
    <w:rsid w:val="000B73CA"/>
    <w:rsid w:val="000C67B1"/>
    <w:rsid w:val="000C6AC9"/>
    <w:rsid w:val="000C7CA9"/>
    <w:rsid w:val="000D331A"/>
    <w:rsid w:val="000D7065"/>
    <w:rsid w:val="000E3689"/>
    <w:rsid w:val="000E3ACD"/>
    <w:rsid w:val="000E4135"/>
    <w:rsid w:val="000E6C7A"/>
    <w:rsid w:val="000F1B34"/>
    <w:rsid w:val="000F73FB"/>
    <w:rsid w:val="0011238E"/>
    <w:rsid w:val="0011379B"/>
    <w:rsid w:val="00117A3B"/>
    <w:rsid w:val="0012145F"/>
    <w:rsid w:val="001224DD"/>
    <w:rsid w:val="00123CE0"/>
    <w:rsid w:val="0012696E"/>
    <w:rsid w:val="0013476F"/>
    <w:rsid w:val="00144FA1"/>
    <w:rsid w:val="00154292"/>
    <w:rsid w:val="0015450E"/>
    <w:rsid w:val="00155BD9"/>
    <w:rsid w:val="00156646"/>
    <w:rsid w:val="00174BB5"/>
    <w:rsid w:val="001758A6"/>
    <w:rsid w:val="001820FA"/>
    <w:rsid w:val="0018349E"/>
    <w:rsid w:val="00184984"/>
    <w:rsid w:val="00197E5F"/>
    <w:rsid w:val="001A3AF2"/>
    <w:rsid w:val="001A6D3D"/>
    <w:rsid w:val="001A761E"/>
    <w:rsid w:val="001B167C"/>
    <w:rsid w:val="001B23D9"/>
    <w:rsid w:val="001B56FA"/>
    <w:rsid w:val="001B5847"/>
    <w:rsid w:val="001B7C06"/>
    <w:rsid w:val="001B7C1D"/>
    <w:rsid w:val="001C199B"/>
    <w:rsid w:val="001C3655"/>
    <w:rsid w:val="001C59F3"/>
    <w:rsid w:val="001C7449"/>
    <w:rsid w:val="001D0649"/>
    <w:rsid w:val="001E09DE"/>
    <w:rsid w:val="001E0F42"/>
    <w:rsid w:val="001F219E"/>
    <w:rsid w:val="001F31B1"/>
    <w:rsid w:val="001F40BA"/>
    <w:rsid w:val="001F50B1"/>
    <w:rsid w:val="00205078"/>
    <w:rsid w:val="00205CCD"/>
    <w:rsid w:val="00210404"/>
    <w:rsid w:val="00227D34"/>
    <w:rsid w:val="00230AC4"/>
    <w:rsid w:val="00235B25"/>
    <w:rsid w:val="00263A08"/>
    <w:rsid w:val="0027357C"/>
    <w:rsid w:val="00274505"/>
    <w:rsid w:val="00274D42"/>
    <w:rsid w:val="00275CBE"/>
    <w:rsid w:val="002802BA"/>
    <w:rsid w:val="002813CB"/>
    <w:rsid w:val="00282190"/>
    <w:rsid w:val="002828B2"/>
    <w:rsid w:val="002901D9"/>
    <w:rsid w:val="00291208"/>
    <w:rsid w:val="002943C7"/>
    <w:rsid w:val="002A1CE7"/>
    <w:rsid w:val="002A3B63"/>
    <w:rsid w:val="002A54C8"/>
    <w:rsid w:val="002A7544"/>
    <w:rsid w:val="002A7CAB"/>
    <w:rsid w:val="002B5607"/>
    <w:rsid w:val="002B6600"/>
    <w:rsid w:val="002C3A57"/>
    <w:rsid w:val="002C4953"/>
    <w:rsid w:val="002C6EAF"/>
    <w:rsid w:val="002D6A59"/>
    <w:rsid w:val="002E48FB"/>
    <w:rsid w:val="002F1E07"/>
    <w:rsid w:val="00303CA3"/>
    <w:rsid w:val="00303FAB"/>
    <w:rsid w:val="00305CA1"/>
    <w:rsid w:val="00311316"/>
    <w:rsid w:val="003150DD"/>
    <w:rsid w:val="00325240"/>
    <w:rsid w:val="003262E4"/>
    <w:rsid w:val="00327159"/>
    <w:rsid w:val="00337D9B"/>
    <w:rsid w:val="00347536"/>
    <w:rsid w:val="003525C0"/>
    <w:rsid w:val="00360CE9"/>
    <w:rsid w:val="003728A7"/>
    <w:rsid w:val="0037637B"/>
    <w:rsid w:val="00376E39"/>
    <w:rsid w:val="0038331B"/>
    <w:rsid w:val="00396983"/>
    <w:rsid w:val="003974E9"/>
    <w:rsid w:val="00397989"/>
    <w:rsid w:val="003A3007"/>
    <w:rsid w:val="003A5152"/>
    <w:rsid w:val="003B4EC4"/>
    <w:rsid w:val="003C0698"/>
    <w:rsid w:val="003C14EC"/>
    <w:rsid w:val="003C1898"/>
    <w:rsid w:val="003C29B1"/>
    <w:rsid w:val="003C3D6B"/>
    <w:rsid w:val="003C4812"/>
    <w:rsid w:val="003C687B"/>
    <w:rsid w:val="003D00E8"/>
    <w:rsid w:val="003D4880"/>
    <w:rsid w:val="003D56A2"/>
    <w:rsid w:val="003E0BB5"/>
    <w:rsid w:val="003E64DA"/>
    <w:rsid w:val="003F1EE4"/>
    <w:rsid w:val="00407CC9"/>
    <w:rsid w:val="004125FB"/>
    <w:rsid w:val="00414669"/>
    <w:rsid w:val="00421600"/>
    <w:rsid w:val="00423C0D"/>
    <w:rsid w:val="004338BE"/>
    <w:rsid w:val="00433D32"/>
    <w:rsid w:val="00441CC1"/>
    <w:rsid w:val="00446B79"/>
    <w:rsid w:val="00455619"/>
    <w:rsid w:val="00455D7B"/>
    <w:rsid w:val="00456CAD"/>
    <w:rsid w:val="0047407D"/>
    <w:rsid w:val="004816A7"/>
    <w:rsid w:val="00482394"/>
    <w:rsid w:val="004824BD"/>
    <w:rsid w:val="00485CF5"/>
    <w:rsid w:val="0048640F"/>
    <w:rsid w:val="0049080F"/>
    <w:rsid w:val="00492419"/>
    <w:rsid w:val="00495BEA"/>
    <w:rsid w:val="00496AF4"/>
    <w:rsid w:val="004A5DDE"/>
    <w:rsid w:val="004A7553"/>
    <w:rsid w:val="004B54A7"/>
    <w:rsid w:val="004B6FBD"/>
    <w:rsid w:val="004C0824"/>
    <w:rsid w:val="004C2BBA"/>
    <w:rsid w:val="004C6122"/>
    <w:rsid w:val="004D35F7"/>
    <w:rsid w:val="004E1F63"/>
    <w:rsid w:val="004E29B3"/>
    <w:rsid w:val="004E3F8D"/>
    <w:rsid w:val="004F05E7"/>
    <w:rsid w:val="004F0876"/>
    <w:rsid w:val="004F4918"/>
    <w:rsid w:val="004F6146"/>
    <w:rsid w:val="0050329F"/>
    <w:rsid w:val="00506C9C"/>
    <w:rsid w:val="0051000D"/>
    <w:rsid w:val="005136EF"/>
    <w:rsid w:val="00515CB7"/>
    <w:rsid w:val="00515E71"/>
    <w:rsid w:val="00517350"/>
    <w:rsid w:val="00520D2D"/>
    <w:rsid w:val="00521715"/>
    <w:rsid w:val="0053098D"/>
    <w:rsid w:val="00532187"/>
    <w:rsid w:val="0054664F"/>
    <w:rsid w:val="00561EE9"/>
    <w:rsid w:val="00563F94"/>
    <w:rsid w:val="00567506"/>
    <w:rsid w:val="00570A7B"/>
    <w:rsid w:val="005867EF"/>
    <w:rsid w:val="005903AA"/>
    <w:rsid w:val="00590D07"/>
    <w:rsid w:val="005929B0"/>
    <w:rsid w:val="0059454B"/>
    <w:rsid w:val="005A16CF"/>
    <w:rsid w:val="005A4357"/>
    <w:rsid w:val="005B6A0C"/>
    <w:rsid w:val="005B6AE3"/>
    <w:rsid w:val="005B6D5C"/>
    <w:rsid w:val="005C06A2"/>
    <w:rsid w:val="005D1935"/>
    <w:rsid w:val="005D29CD"/>
    <w:rsid w:val="005D472A"/>
    <w:rsid w:val="005E5C08"/>
    <w:rsid w:val="005F2115"/>
    <w:rsid w:val="005F2125"/>
    <w:rsid w:val="005F342E"/>
    <w:rsid w:val="006029A7"/>
    <w:rsid w:val="00603CF8"/>
    <w:rsid w:val="0061181C"/>
    <w:rsid w:val="00614CAC"/>
    <w:rsid w:val="00626392"/>
    <w:rsid w:val="00631F7D"/>
    <w:rsid w:val="0064177B"/>
    <w:rsid w:val="006478C2"/>
    <w:rsid w:val="006534CD"/>
    <w:rsid w:val="006554B6"/>
    <w:rsid w:val="0065674A"/>
    <w:rsid w:val="00657053"/>
    <w:rsid w:val="0066224C"/>
    <w:rsid w:val="00662BD9"/>
    <w:rsid w:val="006667D9"/>
    <w:rsid w:val="006738E8"/>
    <w:rsid w:val="0067400B"/>
    <w:rsid w:val="00676AC2"/>
    <w:rsid w:val="0068380A"/>
    <w:rsid w:val="006A0AE2"/>
    <w:rsid w:val="006A0F9E"/>
    <w:rsid w:val="006A10AD"/>
    <w:rsid w:val="006A139F"/>
    <w:rsid w:val="006A359D"/>
    <w:rsid w:val="006A7DF6"/>
    <w:rsid w:val="006B085C"/>
    <w:rsid w:val="006B2B6A"/>
    <w:rsid w:val="006B2F1B"/>
    <w:rsid w:val="006C4CE3"/>
    <w:rsid w:val="006D158D"/>
    <w:rsid w:val="006E08F7"/>
    <w:rsid w:val="006E47CC"/>
    <w:rsid w:val="006E4979"/>
    <w:rsid w:val="006E70C8"/>
    <w:rsid w:val="006E7213"/>
    <w:rsid w:val="006F1263"/>
    <w:rsid w:val="006F6454"/>
    <w:rsid w:val="006F7D38"/>
    <w:rsid w:val="00705C86"/>
    <w:rsid w:val="007115D2"/>
    <w:rsid w:val="0071564A"/>
    <w:rsid w:val="007159FB"/>
    <w:rsid w:val="0071655D"/>
    <w:rsid w:val="00716A68"/>
    <w:rsid w:val="00723DF7"/>
    <w:rsid w:val="00732B89"/>
    <w:rsid w:val="00736C0F"/>
    <w:rsid w:val="0074072E"/>
    <w:rsid w:val="00742F48"/>
    <w:rsid w:val="0074401A"/>
    <w:rsid w:val="00753FAD"/>
    <w:rsid w:val="007550CF"/>
    <w:rsid w:val="00756701"/>
    <w:rsid w:val="007764EE"/>
    <w:rsid w:val="00781232"/>
    <w:rsid w:val="007829C6"/>
    <w:rsid w:val="00784D58"/>
    <w:rsid w:val="00785AAC"/>
    <w:rsid w:val="007862EC"/>
    <w:rsid w:val="007935BF"/>
    <w:rsid w:val="00793A2F"/>
    <w:rsid w:val="00796A39"/>
    <w:rsid w:val="007A4D4D"/>
    <w:rsid w:val="007B09A7"/>
    <w:rsid w:val="007B3E82"/>
    <w:rsid w:val="007D1234"/>
    <w:rsid w:val="007D2C5C"/>
    <w:rsid w:val="007D3527"/>
    <w:rsid w:val="007D431C"/>
    <w:rsid w:val="007D5BB1"/>
    <w:rsid w:val="007D6A48"/>
    <w:rsid w:val="007D6CBC"/>
    <w:rsid w:val="007E156D"/>
    <w:rsid w:val="007E32CD"/>
    <w:rsid w:val="007E672A"/>
    <w:rsid w:val="007E744D"/>
    <w:rsid w:val="007E7BEC"/>
    <w:rsid w:val="007F4AF7"/>
    <w:rsid w:val="007F5379"/>
    <w:rsid w:val="007F5F35"/>
    <w:rsid w:val="007F79B7"/>
    <w:rsid w:val="00805615"/>
    <w:rsid w:val="008069D8"/>
    <w:rsid w:val="0080709B"/>
    <w:rsid w:val="008211E0"/>
    <w:rsid w:val="00826372"/>
    <w:rsid w:val="00841BA3"/>
    <w:rsid w:val="00842EBC"/>
    <w:rsid w:val="008441FE"/>
    <w:rsid w:val="00852450"/>
    <w:rsid w:val="00852DD3"/>
    <w:rsid w:val="00852EDF"/>
    <w:rsid w:val="00855FA2"/>
    <w:rsid w:val="00866541"/>
    <w:rsid w:val="00872AF7"/>
    <w:rsid w:val="00884D08"/>
    <w:rsid w:val="00893F98"/>
    <w:rsid w:val="00895652"/>
    <w:rsid w:val="008A5188"/>
    <w:rsid w:val="008A6D03"/>
    <w:rsid w:val="008B49DB"/>
    <w:rsid w:val="008C3513"/>
    <w:rsid w:val="008C627A"/>
    <w:rsid w:val="008D08DA"/>
    <w:rsid w:val="008D2C46"/>
    <w:rsid w:val="008D2F4C"/>
    <w:rsid w:val="008D30E1"/>
    <w:rsid w:val="008D668E"/>
    <w:rsid w:val="008D6863"/>
    <w:rsid w:val="008D75A0"/>
    <w:rsid w:val="008F20F0"/>
    <w:rsid w:val="008F3A75"/>
    <w:rsid w:val="009212F8"/>
    <w:rsid w:val="009334C0"/>
    <w:rsid w:val="00933561"/>
    <w:rsid w:val="00936BAD"/>
    <w:rsid w:val="00937EA1"/>
    <w:rsid w:val="00940462"/>
    <w:rsid w:val="00944E48"/>
    <w:rsid w:val="009466D5"/>
    <w:rsid w:val="00946ACF"/>
    <w:rsid w:val="00961FC9"/>
    <w:rsid w:val="009733C6"/>
    <w:rsid w:val="009766B9"/>
    <w:rsid w:val="0098226B"/>
    <w:rsid w:val="00982620"/>
    <w:rsid w:val="0099653D"/>
    <w:rsid w:val="009A1C99"/>
    <w:rsid w:val="009A27AB"/>
    <w:rsid w:val="009A5687"/>
    <w:rsid w:val="009B4963"/>
    <w:rsid w:val="009B5BBA"/>
    <w:rsid w:val="009C14F1"/>
    <w:rsid w:val="009D251E"/>
    <w:rsid w:val="009D499E"/>
    <w:rsid w:val="009D5137"/>
    <w:rsid w:val="009E1F88"/>
    <w:rsid w:val="009E2C8A"/>
    <w:rsid w:val="009E6D3D"/>
    <w:rsid w:val="009E768B"/>
    <w:rsid w:val="009F12CE"/>
    <w:rsid w:val="009F22CB"/>
    <w:rsid w:val="009F538C"/>
    <w:rsid w:val="00A023CA"/>
    <w:rsid w:val="00A044D2"/>
    <w:rsid w:val="00A1160D"/>
    <w:rsid w:val="00A14043"/>
    <w:rsid w:val="00A15CF4"/>
    <w:rsid w:val="00A17803"/>
    <w:rsid w:val="00A23B61"/>
    <w:rsid w:val="00A43EE7"/>
    <w:rsid w:val="00A558FB"/>
    <w:rsid w:val="00A55955"/>
    <w:rsid w:val="00A62783"/>
    <w:rsid w:val="00A63C14"/>
    <w:rsid w:val="00A67620"/>
    <w:rsid w:val="00A67D58"/>
    <w:rsid w:val="00A67EB8"/>
    <w:rsid w:val="00A7333F"/>
    <w:rsid w:val="00A73408"/>
    <w:rsid w:val="00A86C62"/>
    <w:rsid w:val="00A914D8"/>
    <w:rsid w:val="00A952F9"/>
    <w:rsid w:val="00AA36EB"/>
    <w:rsid w:val="00AA50C5"/>
    <w:rsid w:val="00AA6460"/>
    <w:rsid w:val="00AC4423"/>
    <w:rsid w:val="00AC7166"/>
    <w:rsid w:val="00AC7BB1"/>
    <w:rsid w:val="00AD1E75"/>
    <w:rsid w:val="00AD2A5D"/>
    <w:rsid w:val="00AD39DC"/>
    <w:rsid w:val="00AD6EE5"/>
    <w:rsid w:val="00AE2B84"/>
    <w:rsid w:val="00AE329D"/>
    <w:rsid w:val="00AE69B2"/>
    <w:rsid w:val="00AF1B68"/>
    <w:rsid w:val="00B00E2D"/>
    <w:rsid w:val="00B07124"/>
    <w:rsid w:val="00B12356"/>
    <w:rsid w:val="00B1521C"/>
    <w:rsid w:val="00B24413"/>
    <w:rsid w:val="00B32DD5"/>
    <w:rsid w:val="00B34809"/>
    <w:rsid w:val="00B4619A"/>
    <w:rsid w:val="00B520C4"/>
    <w:rsid w:val="00B5272C"/>
    <w:rsid w:val="00B53C84"/>
    <w:rsid w:val="00B55EB6"/>
    <w:rsid w:val="00B57378"/>
    <w:rsid w:val="00B7302C"/>
    <w:rsid w:val="00B768D8"/>
    <w:rsid w:val="00B819B1"/>
    <w:rsid w:val="00B86B75"/>
    <w:rsid w:val="00B873EB"/>
    <w:rsid w:val="00B96526"/>
    <w:rsid w:val="00BA2D07"/>
    <w:rsid w:val="00BA6E76"/>
    <w:rsid w:val="00BB03B0"/>
    <w:rsid w:val="00BB0A4A"/>
    <w:rsid w:val="00BB3537"/>
    <w:rsid w:val="00BB5B02"/>
    <w:rsid w:val="00BC3335"/>
    <w:rsid w:val="00BC3F9C"/>
    <w:rsid w:val="00BC472A"/>
    <w:rsid w:val="00BC48D5"/>
    <w:rsid w:val="00BD1B28"/>
    <w:rsid w:val="00BD3C28"/>
    <w:rsid w:val="00BD5F90"/>
    <w:rsid w:val="00BD7A65"/>
    <w:rsid w:val="00BD7A86"/>
    <w:rsid w:val="00BE2882"/>
    <w:rsid w:val="00BE3B9C"/>
    <w:rsid w:val="00BE3FF2"/>
    <w:rsid w:val="00BE4921"/>
    <w:rsid w:val="00BF3979"/>
    <w:rsid w:val="00BF6418"/>
    <w:rsid w:val="00C03858"/>
    <w:rsid w:val="00C04F57"/>
    <w:rsid w:val="00C05C29"/>
    <w:rsid w:val="00C120B7"/>
    <w:rsid w:val="00C242AC"/>
    <w:rsid w:val="00C25B9A"/>
    <w:rsid w:val="00C267C5"/>
    <w:rsid w:val="00C278A4"/>
    <w:rsid w:val="00C30804"/>
    <w:rsid w:val="00C36279"/>
    <w:rsid w:val="00C42766"/>
    <w:rsid w:val="00C524B8"/>
    <w:rsid w:val="00C539DE"/>
    <w:rsid w:val="00C602BB"/>
    <w:rsid w:val="00C61D11"/>
    <w:rsid w:val="00C64BB5"/>
    <w:rsid w:val="00C70BDF"/>
    <w:rsid w:val="00C74255"/>
    <w:rsid w:val="00C76307"/>
    <w:rsid w:val="00C77262"/>
    <w:rsid w:val="00C820D9"/>
    <w:rsid w:val="00C87AE3"/>
    <w:rsid w:val="00C94D63"/>
    <w:rsid w:val="00C956E6"/>
    <w:rsid w:val="00CA3C09"/>
    <w:rsid w:val="00CA7BBE"/>
    <w:rsid w:val="00CB0034"/>
    <w:rsid w:val="00CB15C4"/>
    <w:rsid w:val="00CB49B6"/>
    <w:rsid w:val="00CB6E50"/>
    <w:rsid w:val="00CC1080"/>
    <w:rsid w:val="00CC2787"/>
    <w:rsid w:val="00CC5C12"/>
    <w:rsid w:val="00CD1C3B"/>
    <w:rsid w:val="00CD481A"/>
    <w:rsid w:val="00CD6D91"/>
    <w:rsid w:val="00CE6B96"/>
    <w:rsid w:val="00CF0882"/>
    <w:rsid w:val="00CF781A"/>
    <w:rsid w:val="00D02B76"/>
    <w:rsid w:val="00D05D94"/>
    <w:rsid w:val="00D07786"/>
    <w:rsid w:val="00D13265"/>
    <w:rsid w:val="00D22B9D"/>
    <w:rsid w:val="00D27A65"/>
    <w:rsid w:val="00D317B4"/>
    <w:rsid w:val="00D32125"/>
    <w:rsid w:val="00D33282"/>
    <w:rsid w:val="00D400C8"/>
    <w:rsid w:val="00D403A1"/>
    <w:rsid w:val="00D4421A"/>
    <w:rsid w:val="00D510F8"/>
    <w:rsid w:val="00D525F1"/>
    <w:rsid w:val="00D52895"/>
    <w:rsid w:val="00D5733A"/>
    <w:rsid w:val="00D64C31"/>
    <w:rsid w:val="00D7101F"/>
    <w:rsid w:val="00D74D2B"/>
    <w:rsid w:val="00D82BFB"/>
    <w:rsid w:val="00D83D6B"/>
    <w:rsid w:val="00D85AA8"/>
    <w:rsid w:val="00D9208B"/>
    <w:rsid w:val="00D96609"/>
    <w:rsid w:val="00D968F0"/>
    <w:rsid w:val="00D97686"/>
    <w:rsid w:val="00DA1DCF"/>
    <w:rsid w:val="00DC0489"/>
    <w:rsid w:val="00DC3243"/>
    <w:rsid w:val="00DE4339"/>
    <w:rsid w:val="00DE5393"/>
    <w:rsid w:val="00E10E02"/>
    <w:rsid w:val="00E1311D"/>
    <w:rsid w:val="00E13D63"/>
    <w:rsid w:val="00E20119"/>
    <w:rsid w:val="00E315A3"/>
    <w:rsid w:val="00E33553"/>
    <w:rsid w:val="00E438AE"/>
    <w:rsid w:val="00E623E3"/>
    <w:rsid w:val="00E63388"/>
    <w:rsid w:val="00E64A9B"/>
    <w:rsid w:val="00E6769E"/>
    <w:rsid w:val="00E70C67"/>
    <w:rsid w:val="00E70E66"/>
    <w:rsid w:val="00E733F0"/>
    <w:rsid w:val="00E8423C"/>
    <w:rsid w:val="00E95C05"/>
    <w:rsid w:val="00EA1D26"/>
    <w:rsid w:val="00EA6948"/>
    <w:rsid w:val="00EB2B8B"/>
    <w:rsid w:val="00EB305A"/>
    <w:rsid w:val="00EB5636"/>
    <w:rsid w:val="00EC0B7C"/>
    <w:rsid w:val="00EC16AC"/>
    <w:rsid w:val="00ED1ECE"/>
    <w:rsid w:val="00ED7758"/>
    <w:rsid w:val="00EE2689"/>
    <w:rsid w:val="00EE5723"/>
    <w:rsid w:val="00EF1412"/>
    <w:rsid w:val="00EF44A7"/>
    <w:rsid w:val="00EF6680"/>
    <w:rsid w:val="00F00AD3"/>
    <w:rsid w:val="00F01373"/>
    <w:rsid w:val="00F0250C"/>
    <w:rsid w:val="00F12F24"/>
    <w:rsid w:val="00F15F1E"/>
    <w:rsid w:val="00F24E39"/>
    <w:rsid w:val="00F25EAA"/>
    <w:rsid w:val="00F30E35"/>
    <w:rsid w:val="00F32C04"/>
    <w:rsid w:val="00F33BD5"/>
    <w:rsid w:val="00F40392"/>
    <w:rsid w:val="00F43163"/>
    <w:rsid w:val="00F444A6"/>
    <w:rsid w:val="00F51036"/>
    <w:rsid w:val="00F52801"/>
    <w:rsid w:val="00F52D7C"/>
    <w:rsid w:val="00F54718"/>
    <w:rsid w:val="00F559BF"/>
    <w:rsid w:val="00F563D5"/>
    <w:rsid w:val="00F63964"/>
    <w:rsid w:val="00F650A8"/>
    <w:rsid w:val="00F715A0"/>
    <w:rsid w:val="00F83D90"/>
    <w:rsid w:val="00F8553F"/>
    <w:rsid w:val="00F869ED"/>
    <w:rsid w:val="00F86AAC"/>
    <w:rsid w:val="00F90558"/>
    <w:rsid w:val="00F94BB0"/>
    <w:rsid w:val="00F94F98"/>
    <w:rsid w:val="00F96742"/>
    <w:rsid w:val="00FC13B1"/>
    <w:rsid w:val="00FC2BCA"/>
    <w:rsid w:val="00FC64EB"/>
    <w:rsid w:val="00FC6FB8"/>
    <w:rsid w:val="00FD556E"/>
    <w:rsid w:val="00FE077C"/>
    <w:rsid w:val="00FE16DF"/>
    <w:rsid w:val="00FF30A8"/>
    <w:rsid w:val="00FF54CF"/>
    <w:rsid w:val="00FF5A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35C34A"/>
  <w15:docId w15:val="{CBD62595-4DE0-48E5-ABBD-B96C1F9BC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86C6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A86C62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B32DD5"/>
    <w:pPr>
      <w:spacing w:before="0" w:after="0"/>
      <w:ind w:firstLine="480"/>
      <w:jc w:val="both"/>
    </w:pPr>
    <w:rPr>
      <w:rFonts w:ascii="Times New Roman" w:hAnsi="Times New Roman" w:cs="Times New Roman"/>
      <w:sz w:val="23"/>
      <w:szCs w:val="23"/>
      <w:lang w:val="ru-RU"/>
    </w:rPr>
  </w:style>
  <w:style w:type="paragraph" w:customStyle="1" w:styleId="Compact">
    <w:name w:val="Compact"/>
    <w:basedOn w:val="a3"/>
    <w:qFormat/>
    <w:rsid w:val="00A86C62"/>
    <w:pPr>
      <w:spacing w:before="36" w:after="36"/>
    </w:pPr>
  </w:style>
  <w:style w:type="paragraph" w:styleId="a4">
    <w:name w:val="Title"/>
    <w:basedOn w:val="a"/>
    <w:next w:val="a3"/>
    <w:qFormat/>
    <w:rsid w:val="00A86C6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A86C62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A86C62"/>
    <w:pPr>
      <w:keepNext/>
      <w:keepLines/>
      <w:jc w:val="center"/>
    </w:pPr>
  </w:style>
  <w:style w:type="paragraph" w:styleId="a6">
    <w:name w:val="Date"/>
    <w:next w:val="a3"/>
    <w:qFormat/>
    <w:rsid w:val="00A86C62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A86C6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86C62"/>
  </w:style>
  <w:style w:type="paragraph" w:customStyle="1" w:styleId="11">
    <w:name w:val="Заголовок 11"/>
    <w:basedOn w:val="a"/>
    <w:next w:val="a3"/>
    <w:uiPriority w:val="9"/>
    <w:qFormat/>
    <w:rsid w:val="00A86C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A86C6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A86C6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A86C62"/>
  </w:style>
  <w:style w:type="paragraph" w:customStyle="1" w:styleId="DefinitionTerm">
    <w:name w:val="Definition Term"/>
    <w:basedOn w:val="a"/>
    <w:next w:val="Definition"/>
    <w:rsid w:val="00A86C6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86C62"/>
  </w:style>
  <w:style w:type="paragraph" w:customStyle="1" w:styleId="10">
    <w:name w:val="Название объекта1"/>
    <w:basedOn w:val="a"/>
    <w:link w:val="a9"/>
    <w:rsid w:val="00A86C62"/>
    <w:pPr>
      <w:spacing w:after="120"/>
    </w:pPr>
    <w:rPr>
      <w:i/>
    </w:rPr>
  </w:style>
  <w:style w:type="paragraph" w:customStyle="1" w:styleId="TableCaption">
    <w:name w:val="Table Caption"/>
    <w:basedOn w:val="10"/>
    <w:rsid w:val="00A86C62"/>
    <w:pPr>
      <w:keepNext/>
    </w:pPr>
  </w:style>
  <w:style w:type="paragraph" w:customStyle="1" w:styleId="ImageCaption">
    <w:name w:val="Image Caption"/>
    <w:basedOn w:val="10"/>
    <w:rsid w:val="00A86C62"/>
  </w:style>
  <w:style w:type="paragraph" w:customStyle="1" w:styleId="Figure">
    <w:name w:val="Figure"/>
    <w:basedOn w:val="a"/>
    <w:rsid w:val="00A86C62"/>
  </w:style>
  <w:style w:type="paragraph" w:customStyle="1" w:styleId="FigurewithCaption">
    <w:name w:val="Figure with Caption"/>
    <w:basedOn w:val="Figure"/>
    <w:rsid w:val="00A86C62"/>
    <w:pPr>
      <w:keepNext/>
    </w:pPr>
  </w:style>
  <w:style w:type="character" w:customStyle="1" w:styleId="a9">
    <w:name w:val="Основной текст Знак"/>
    <w:basedOn w:val="a0"/>
    <w:link w:val="10"/>
    <w:rsid w:val="00A86C62"/>
  </w:style>
  <w:style w:type="character" w:customStyle="1" w:styleId="VerbatimChar">
    <w:name w:val="Verbatim Char"/>
    <w:basedOn w:val="a9"/>
    <w:link w:val="SourceCode"/>
    <w:rsid w:val="00A86C62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A86C62"/>
    <w:rPr>
      <w:vertAlign w:val="superscript"/>
    </w:rPr>
  </w:style>
  <w:style w:type="character" w:styleId="aa">
    <w:name w:val="Hyperlink"/>
    <w:basedOn w:val="a9"/>
    <w:rsid w:val="00A86C62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A86C6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86C62"/>
    <w:pPr>
      <w:wordWrap w:val="0"/>
    </w:pPr>
  </w:style>
  <w:style w:type="character" w:customStyle="1" w:styleId="KeywordTok">
    <w:name w:val="KeywordTok"/>
    <w:basedOn w:val="VerbatimChar"/>
    <w:rsid w:val="00A86C62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86C6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86C62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A86C62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A86C62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86C62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A86C62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A86C62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A86C62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A86C62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A86C62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A86C62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A86C62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A86C62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A86C62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A86C62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A86C62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86C62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A86C62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A86C62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A86C62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A86C62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A86C62"/>
    <w:rPr>
      <w:rFonts w:ascii="Consolas" w:hAnsi="Consolas"/>
      <w:sz w:val="22"/>
    </w:rPr>
  </w:style>
  <w:style w:type="paragraph" w:styleId="ac">
    <w:name w:val="header"/>
    <w:basedOn w:val="a"/>
    <w:link w:val="ad"/>
    <w:uiPriority w:val="99"/>
    <w:rsid w:val="00CD6D91"/>
    <w:pPr>
      <w:tabs>
        <w:tab w:val="center" w:pos="4677"/>
        <w:tab w:val="right" w:pos="9355"/>
      </w:tabs>
      <w:spacing w:after="0"/>
    </w:pPr>
  </w:style>
  <w:style w:type="character" w:customStyle="1" w:styleId="ad">
    <w:name w:val="Верхний колонтитул Знак"/>
    <w:basedOn w:val="a0"/>
    <w:link w:val="ac"/>
    <w:uiPriority w:val="99"/>
    <w:rsid w:val="00CD6D91"/>
  </w:style>
  <w:style w:type="paragraph" w:styleId="ae">
    <w:name w:val="footer"/>
    <w:basedOn w:val="a"/>
    <w:link w:val="af"/>
    <w:uiPriority w:val="99"/>
    <w:rsid w:val="00CD6D91"/>
    <w:pPr>
      <w:tabs>
        <w:tab w:val="center" w:pos="4677"/>
        <w:tab w:val="right" w:pos="9355"/>
      </w:tabs>
      <w:spacing w:after="0"/>
    </w:pPr>
  </w:style>
  <w:style w:type="character" w:customStyle="1" w:styleId="af">
    <w:name w:val="Нижний колонтитул Знак"/>
    <w:basedOn w:val="a0"/>
    <w:link w:val="ae"/>
    <w:uiPriority w:val="99"/>
    <w:rsid w:val="00CD6D91"/>
  </w:style>
  <w:style w:type="paragraph" w:styleId="af0">
    <w:name w:val="List Paragraph"/>
    <w:basedOn w:val="a"/>
    <w:qFormat/>
    <w:rsid w:val="007935BF"/>
    <w:pPr>
      <w:ind w:left="720"/>
      <w:contextualSpacing/>
    </w:pPr>
  </w:style>
  <w:style w:type="paragraph" w:styleId="af1">
    <w:name w:val="Balloon Text"/>
    <w:basedOn w:val="a"/>
    <w:link w:val="af2"/>
    <w:rsid w:val="000351BF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rsid w:val="000351BF"/>
    <w:rPr>
      <w:rFonts w:ascii="Tahoma" w:hAnsi="Tahoma" w:cs="Tahoma"/>
      <w:sz w:val="16"/>
      <w:szCs w:val="16"/>
    </w:rPr>
  </w:style>
  <w:style w:type="paragraph" w:styleId="af3">
    <w:name w:val="footnote text"/>
    <w:basedOn w:val="a"/>
    <w:link w:val="af4"/>
    <w:rsid w:val="001F219E"/>
    <w:pPr>
      <w:spacing w:after="0"/>
    </w:pPr>
    <w:rPr>
      <w:sz w:val="20"/>
      <w:szCs w:val="20"/>
    </w:rPr>
  </w:style>
  <w:style w:type="character" w:customStyle="1" w:styleId="af4">
    <w:name w:val="Текст сноски Знак"/>
    <w:basedOn w:val="a0"/>
    <w:link w:val="af3"/>
    <w:rsid w:val="001F219E"/>
    <w:rPr>
      <w:sz w:val="20"/>
      <w:szCs w:val="20"/>
    </w:rPr>
  </w:style>
  <w:style w:type="character" w:styleId="af5">
    <w:name w:val="footnote reference"/>
    <w:basedOn w:val="a0"/>
    <w:rsid w:val="001F219E"/>
    <w:rPr>
      <w:vertAlign w:val="superscript"/>
    </w:rPr>
  </w:style>
  <w:style w:type="paragraph" w:styleId="af6">
    <w:name w:val="endnote text"/>
    <w:basedOn w:val="a"/>
    <w:link w:val="af7"/>
    <w:rsid w:val="001F219E"/>
    <w:pPr>
      <w:spacing w:after="0"/>
    </w:pPr>
    <w:rPr>
      <w:sz w:val="20"/>
      <w:szCs w:val="20"/>
    </w:rPr>
  </w:style>
  <w:style w:type="character" w:customStyle="1" w:styleId="af7">
    <w:name w:val="Текст концевой сноски Знак"/>
    <w:basedOn w:val="a0"/>
    <w:link w:val="af6"/>
    <w:rsid w:val="001F219E"/>
    <w:rPr>
      <w:sz w:val="20"/>
      <w:szCs w:val="20"/>
    </w:rPr>
  </w:style>
  <w:style w:type="character" w:styleId="af8">
    <w:name w:val="endnote reference"/>
    <w:basedOn w:val="a0"/>
    <w:rsid w:val="001F219E"/>
    <w:rPr>
      <w:vertAlign w:val="superscript"/>
    </w:rPr>
  </w:style>
  <w:style w:type="table" w:styleId="af9">
    <w:name w:val="Table Grid"/>
    <w:basedOn w:val="a1"/>
    <w:rsid w:val="00D442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Emphasis"/>
    <w:basedOn w:val="a0"/>
    <w:qFormat/>
    <w:rsid w:val="0008193B"/>
    <w:rPr>
      <w:i/>
      <w:iCs/>
    </w:rPr>
  </w:style>
  <w:style w:type="character" w:customStyle="1" w:styleId="2">
    <w:name w:val="Основной текст (2)_"/>
    <w:basedOn w:val="a0"/>
    <w:link w:val="20"/>
    <w:rsid w:val="004F05E7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4F05E7"/>
    <w:pPr>
      <w:widowControl w:val="0"/>
      <w:shd w:val="clear" w:color="auto" w:fill="FFFFFF"/>
      <w:spacing w:before="1200" w:after="0" w:line="256" w:lineRule="exact"/>
      <w:jc w:val="center"/>
    </w:pPr>
    <w:rPr>
      <w:rFonts w:ascii="Times New Roman" w:eastAsia="Times New Roman" w:hAnsi="Times New Roman" w:cs="Times New Roman"/>
    </w:rPr>
  </w:style>
  <w:style w:type="character" w:customStyle="1" w:styleId="3">
    <w:name w:val="Основной текст (3)_"/>
    <w:basedOn w:val="a0"/>
    <w:link w:val="30"/>
    <w:rsid w:val="00893F98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paragraph" w:customStyle="1" w:styleId="30">
    <w:name w:val="Основной текст (3)"/>
    <w:basedOn w:val="a"/>
    <w:link w:val="3"/>
    <w:rsid w:val="00893F98"/>
    <w:pPr>
      <w:widowControl w:val="0"/>
      <w:shd w:val="clear" w:color="auto" w:fill="FFFFFF"/>
      <w:spacing w:after="0" w:line="227" w:lineRule="exact"/>
    </w:pPr>
    <w:rPr>
      <w:rFonts w:ascii="Times New Roman" w:eastAsia="Times New Roman" w:hAnsi="Times New Roman" w:cs="Times New Roman"/>
      <w:sz w:val="20"/>
      <w:szCs w:val="20"/>
    </w:rPr>
  </w:style>
  <w:style w:type="paragraph" w:styleId="afb">
    <w:name w:val="Normal (Web)"/>
    <w:basedOn w:val="a"/>
    <w:uiPriority w:val="99"/>
    <w:semiHidden/>
    <w:unhideWhenUsed/>
    <w:rsid w:val="0048239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c">
    <w:name w:val="annotation reference"/>
    <w:basedOn w:val="a0"/>
    <w:semiHidden/>
    <w:unhideWhenUsed/>
    <w:rsid w:val="00D33282"/>
    <w:rPr>
      <w:sz w:val="16"/>
      <w:szCs w:val="16"/>
    </w:rPr>
  </w:style>
  <w:style w:type="paragraph" w:styleId="afd">
    <w:name w:val="annotation text"/>
    <w:basedOn w:val="a"/>
    <w:link w:val="afe"/>
    <w:semiHidden/>
    <w:unhideWhenUsed/>
    <w:rsid w:val="00D33282"/>
    <w:rPr>
      <w:sz w:val="20"/>
      <w:szCs w:val="20"/>
    </w:rPr>
  </w:style>
  <w:style w:type="character" w:customStyle="1" w:styleId="afe">
    <w:name w:val="Текст примечания Знак"/>
    <w:basedOn w:val="a0"/>
    <w:link w:val="afd"/>
    <w:semiHidden/>
    <w:rsid w:val="00D33282"/>
    <w:rPr>
      <w:sz w:val="20"/>
      <w:szCs w:val="20"/>
    </w:rPr>
  </w:style>
  <w:style w:type="paragraph" w:styleId="aff">
    <w:name w:val="annotation subject"/>
    <w:basedOn w:val="afd"/>
    <w:next w:val="afd"/>
    <w:link w:val="aff0"/>
    <w:semiHidden/>
    <w:unhideWhenUsed/>
    <w:rsid w:val="00D33282"/>
    <w:rPr>
      <w:b/>
      <w:bCs/>
    </w:rPr>
  </w:style>
  <w:style w:type="character" w:customStyle="1" w:styleId="aff0">
    <w:name w:val="Тема примечания Знак"/>
    <w:basedOn w:val="afe"/>
    <w:link w:val="aff"/>
    <w:semiHidden/>
    <w:rsid w:val="00D3328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34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1169F6-BFC8-42C4-A6D3-C746D28D4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4</TotalTime>
  <Pages>33</Pages>
  <Words>12968</Words>
  <Characters>73922</Characters>
  <Application>Microsoft Office Word</Application>
  <DocSecurity>0</DocSecurity>
  <Lines>616</Lines>
  <Paragraphs>1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verdvd.org</dc:creator>
  <cp:lastModifiedBy>Ольга Казакова</cp:lastModifiedBy>
  <cp:revision>317</cp:revision>
  <cp:lastPrinted>2023-03-14T04:34:00Z</cp:lastPrinted>
  <dcterms:created xsi:type="dcterms:W3CDTF">2019-08-16T08:05:00Z</dcterms:created>
  <dcterms:modified xsi:type="dcterms:W3CDTF">2024-03-15T01:03:00Z</dcterms:modified>
</cp:coreProperties>
</file>